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E14D0" w14:textId="77777777" w:rsidR="00551DB2" w:rsidRPr="00DD629A" w:rsidRDefault="00854BE3" w:rsidP="00551DB2">
      <w:pPr>
        <w:jc w:val="center"/>
        <w:rPr>
          <w:rFonts w:ascii="Arial Narrow" w:hAnsi="Arial Narrow"/>
          <w:b/>
          <w:sz w:val="28"/>
          <w:szCs w:val="28"/>
          <w:u w:val="single"/>
        </w:rPr>
      </w:pPr>
      <w:r w:rsidRPr="00DD629A">
        <w:rPr>
          <w:rFonts w:ascii="Arial Narrow" w:hAnsi="Arial Narrow"/>
          <w:b/>
          <w:sz w:val="28"/>
          <w:szCs w:val="28"/>
          <w:u w:val="single"/>
        </w:rPr>
        <w:t>APPLICATION FORM FOR RECRUITMENT OF FACULTY POS</w:t>
      </w:r>
      <w:r w:rsidR="00981E23" w:rsidRPr="00DD629A">
        <w:rPr>
          <w:rFonts w:ascii="Arial Narrow" w:hAnsi="Arial Narrow"/>
          <w:b/>
          <w:sz w:val="28"/>
          <w:szCs w:val="28"/>
          <w:u w:val="single"/>
        </w:rPr>
        <w:t>I</w:t>
      </w:r>
      <w:r w:rsidRPr="00DD629A">
        <w:rPr>
          <w:rFonts w:ascii="Arial Narrow" w:hAnsi="Arial Narrow"/>
          <w:b/>
          <w:sz w:val="28"/>
          <w:szCs w:val="28"/>
          <w:u w:val="single"/>
        </w:rPr>
        <w:t>TION</w:t>
      </w:r>
      <w:r w:rsidR="00B92D15" w:rsidRPr="00DD629A">
        <w:rPr>
          <w:rFonts w:ascii="Arial Narrow" w:hAnsi="Arial Narrow"/>
          <w:b/>
          <w:sz w:val="28"/>
          <w:szCs w:val="28"/>
          <w:u w:val="single"/>
        </w:rPr>
        <w:t>S</w:t>
      </w:r>
    </w:p>
    <w:tbl>
      <w:tblPr>
        <w:tblStyle w:val="TableGrid"/>
        <w:tblpPr w:leftFromText="180" w:rightFromText="180" w:vertAnchor="text" w:tblpY="1"/>
        <w:tblOverlap w:val="never"/>
        <w:tblW w:w="10222" w:type="dxa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01"/>
        <w:gridCol w:w="3667"/>
        <w:gridCol w:w="5954"/>
      </w:tblGrid>
      <w:tr w:rsidR="00854BE3" w:rsidRPr="00CF5BE2" w14:paraId="66DA3AE8" w14:textId="77777777" w:rsidTr="00691608">
        <w:trPr>
          <w:trHeight w:val="218"/>
          <w:tblCellSpacing w:w="21" w:type="dxa"/>
        </w:trPr>
        <w:tc>
          <w:tcPr>
            <w:tcW w:w="538" w:type="dxa"/>
          </w:tcPr>
          <w:p w14:paraId="42312EE1" w14:textId="77777777" w:rsidR="00854BE3" w:rsidRPr="00CF5BE2" w:rsidRDefault="00854BE3" w:rsidP="005F1C3D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625" w:type="dxa"/>
          </w:tcPr>
          <w:p w14:paraId="73E033DE" w14:textId="77777777" w:rsidR="00854BE3" w:rsidRPr="00CF5BE2" w:rsidRDefault="00551DB2" w:rsidP="00551DB2">
            <w:pPr>
              <w:spacing w:before="120" w:after="120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ADVERTISEMENT NO</w:t>
            </w:r>
            <w:r w:rsidR="00163DE5" w:rsidRPr="00CF5BE2">
              <w:rPr>
                <w:rFonts w:ascii="Arial Narrow" w:hAnsi="Arial Narrow"/>
                <w:b/>
                <w:sz w:val="24"/>
                <w:szCs w:val="24"/>
              </w:rPr>
              <w:t>.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 AND DATE</w:t>
            </w:r>
          </w:p>
        </w:tc>
        <w:tc>
          <w:tcPr>
            <w:tcW w:w="5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2CC72" w14:textId="46E288E6" w:rsidR="00854BE3" w:rsidRPr="004131FE" w:rsidRDefault="006224D0" w:rsidP="00B65DE1">
            <w:pPr>
              <w:spacing w:before="120" w:after="120"/>
              <w:rPr>
                <w:rFonts w:ascii="Arial Narrow" w:hAnsi="Arial Narrow"/>
                <w:sz w:val="26"/>
                <w:szCs w:val="26"/>
              </w:rPr>
            </w:pPr>
            <w:r w:rsidRPr="004131FE">
              <w:rPr>
                <w:rFonts w:ascii="Arial Narrow" w:hAnsi="Arial Narrow"/>
                <w:b/>
                <w:bCs/>
                <w:sz w:val="26"/>
                <w:szCs w:val="26"/>
                <w:highlight w:val="yellow"/>
              </w:rPr>
              <w:t>NITMZ/R-1-11</w:t>
            </w:r>
            <w:r w:rsidR="00686CAC" w:rsidRPr="004131FE">
              <w:rPr>
                <w:rFonts w:ascii="Arial Narrow" w:hAnsi="Arial Narrow"/>
                <w:b/>
                <w:bCs/>
                <w:sz w:val="26"/>
                <w:szCs w:val="26"/>
                <w:highlight w:val="yellow"/>
              </w:rPr>
              <w:t>/</w:t>
            </w:r>
            <w:r w:rsidR="00EE4DE0" w:rsidRPr="004131FE">
              <w:rPr>
                <w:rFonts w:ascii="Arial Narrow" w:hAnsi="Arial Narrow"/>
                <w:b/>
                <w:bCs/>
                <w:sz w:val="26"/>
                <w:szCs w:val="26"/>
                <w:highlight w:val="yellow"/>
              </w:rPr>
              <w:t>F/</w:t>
            </w:r>
            <w:r w:rsidR="00E65575" w:rsidRPr="004131FE">
              <w:rPr>
                <w:rFonts w:ascii="Arial Narrow" w:hAnsi="Arial Narrow"/>
                <w:b/>
                <w:bCs/>
                <w:sz w:val="26"/>
                <w:szCs w:val="26"/>
                <w:highlight w:val="yellow"/>
              </w:rPr>
              <w:t>2023</w:t>
            </w:r>
            <w:r w:rsidR="00686CAC" w:rsidRPr="004131FE">
              <w:rPr>
                <w:rFonts w:ascii="Arial Narrow" w:hAnsi="Arial Narrow"/>
                <w:b/>
                <w:bCs/>
                <w:sz w:val="26"/>
                <w:szCs w:val="26"/>
                <w:highlight w:val="yellow"/>
              </w:rPr>
              <w:t xml:space="preserve">/ </w:t>
            </w:r>
            <w:r w:rsidR="003E338C">
              <w:rPr>
                <w:rFonts w:ascii="Arial Narrow" w:hAnsi="Arial Narrow"/>
                <w:b/>
                <w:bCs/>
                <w:sz w:val="26"/>
                <w:szCs w:val="26"/>
                <w:highlight w:val="yellow"/>
              </w:rPr>
              <w:t>6026</w:t>
            </w:r>
            <w:r w:rsidR="00257151" w:rsidRPr="004131FE">
              <w:rPr>
                <w:rFonts w:ascii="Arial Narrow" w:hAnsi="Arial Narrow"/>
                <w:sz w:val="26"/>
                <w:szCs w:val="26"/>
                <w:highlight w:val="yellow"/>
              </w:rPr>
              <w:t xml:space="preserve">  </w:t>
            </w:r>
            <w:r w:rsidR="00257151" w:rsidRPr="004131FE">
              <w:rPr>
                <w:rFonts w:ascii="Arial Narrow" w:hAnsi="Arial Narrow"/>
                <w:b/>
                <w:bCs/>
                <w:sz w:val="26"/>
                <w:szCs w:val="26"/>
                <w:highlight w:val="yellow"/>
              </w:rPr>
              <w:t xml:space="preserve">Date: </w:t>
            </w:r>
            <w:r w:rsidR="004131FE" w:rsidRPr="004131FE">
              <w:rPr>
                <w:rFonts w:ascii="Arial Narrow" w:hAnsi="Arial Narrow"/>
                <w:b/>
                <w:bCs/>
                <w:sz w:val="26"/>
                <w:szCs w:val="26"/>
                <w:highlight w:val="yellow"/>
              </w:rPr>
              <w:t>27</w:t>
            </w:r>
            <w:r w:rsidR="00B65DE1" w:rsidRPr="004131FE">
              <w:rPr>
                <w:rFonts w:ascii="Arial Narrow" w:hAnsi="Arial Narrow"/>
                <w:b/>
                <w:bCs/>
                <w:sz w:val="26"/>
                <w:szCs w:val="26"/>
                <w:highlight w:val="yellow"/>
              </w:rPr>
              <w:t>.</w:t>
            </w:r>
            <w:r w:rsidR="00CF5BE2" w:rsidRPr="004131FE">
              <w:rPr>
                <w:rFonts w:ascii="Arial Narrow" w:hAnsi="Arial Narrow"/>
                <w:b/>
                <w:bCs/>
                <w:sz w:val="26"/>
                <w:szCs w:val="26"/>
                <w:highlight w:val="yellow"/>
              </w:rPr>
              <w:t>12</w:t>
            </w:r>
            <w:r w:rsidR="00E806E8" w:rsidRPr="004131FE">
              <w:rPr>
                <w:rFonts w:ascii="Arial Narrow" w:hAnsi="Arial Narrow"/>
                <w:b/>
                <w:bCs/>
                <w:sz w:val="26"/>
                <w:szCs w:val="26"/>
                <w:highlight w:val="yellow"/>
              </w:rPr>
              <w:t>.2023</w:t>
            </w:r>
          </w:p>
        </w:tc>
      </w:tr>
    </w:tbl>
    <w:p w14:paraId="12D563DC" w14:textId="77777777" w:rsidR="00FE6BF4" w:rsidRPr="00CF5BE2" w:rsidRDefault="005353BC" w:rsidP="00FE6BF4">
      <w:pPr>
        <w:tabs>
          <w:tab w:val="left" w:pos="6660"/>
        </w:tabs>
        <w:spacing w:after="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noProof/>
          <w:sz w:val="24"/>
          <w:szCs w:val="24"/>
          <w:lang w:val="en-IN" w:eastAsia="en-IN" w:bidi="hi-IN"/>
        </w:rPr>
        <w:pict w14:anchorId="5DC01200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379.5pt;margin-top:1.3pt;width:125.25pt;height:169.5pt;z-index:-251658752;visibility:visible;mso-wrap-distance-top:3.6pt;mso-wrap-distance-bottom:3.6pt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" stroked="f">
            <v:textbox>
              <w:txbxContent>
                <w:p w14:paraId="1DD0EA9B" w14:textId="77777777" w:rsidR="00840F51" w:rsidRPr="00FE6BF4" w:rsidRDefault="00840F51">
                  <w:pPr>
                    <w:rPr>
                      <w:rFonts w:ascii="Cambria" w:hAnsi="Cambria"/>
                      <w:b/>
                      <w:sz w:val="2"/>
                      <w:szCs w:val="24"/>
                    </w:rPr>
                  </w:pPr>
                </w:p>
              </w:txbxContent>
            </v:textbox>
          </v:shape>
        </w:pic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27"/>
        <w:gridCol w:w="7370"/>
      </w:tblGrid>
      <w:tr w:rsidR="009C13B3" w:rsidRPr="00CF5BE2" w14:paraId="38665F3F" w14:textId="77777777" w:rsidTr="00C278C5">
        <w:trPr>
          <w:trHeight w:val="578"/>
          <w:tblCellSpacing w:w="21" w:type="dxa"/>
        </w:trPr>
        <w:tc>
          <w:tcPr>
            <w:tcW w:w="364" w:type="dxa"/>
          </w:tcPr>
          <w:p w14:paraId="1F64AE8A" w14:textId="77777777" w:rsidR="009C13B3" w:rsidRPr="00CF5BE2" w:rsidRDefault="009C13B3" w:rsidP="00794123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73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4889FC6" w14:textId="77777777" w:rsidR="009C13B3" w:rsidRPr="00CF5BE2" w:rsidRDefault="00AC0950" w:rsidP="009C13B3">
            <w:pPr>
              <w:spacing w:before="120" w:after="120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FEE</w:t>
            </w:r>
            <w:r w:rsidR="009C13B3" w:rsidRPr="00CF5BE2">
              <w:rPr>
                <w:rFonts w:ascii="Arial Narrow" w:hAnsi="Arial Narrow"/>
                <w:b/>
                <w:sz w:val="24"/>
                <w:szCs w:val="24"/>
              </w:rPr>
              <w:t xml:space="preserve"> DETAILS</w:t>
            </w:r>
          </w:p>
        </w:tc>
      </w:tr>
      <w:tr w:rsidR="009C13B3" w:rsidRPr="00CF5BE2" w14:paraId="1302DA9B" w14:textId="77777777" w:rsidTr="00C278C5">
        <w:trPr>
          <w:trHeight w:val="578"/>
          <w:tblCellSpacing w:w="21" w:type="dxa"/>
        </w:trPr>
        <w:tc>
          <w:tcPr>
            <w:tcW w:w="364" w:type="dxa"/>
          </w:tcPr>
          <w:p w14:paraId="4A60D884" w14:textId="77777777" w:rsidR="009C13B3" w:rsidRPr="00CF5BE2" w:rsidRDefault="009C13B3" w:rsidP="009C13B3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730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pPr w:leftFromText="180" w:rightFromText="180" w:horzAnchor="page" w:tblpX="3311" w:tblpY="390"/>
              <w:tblOverlap w:val="never"/>
              <w:tblW w:w="5000" w:type="pct"/>
              <w:tblCellSpacing w:w="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033"/>
              <w:gridCol w:w="5019"/>
            </w:tblGrid>
            <w:tr w:rsidR="009C13B3" w:rsidRPr="00CF5BE2" w14:paraId="0E05AD70" w14:textId="77777777" w:rsidTr="00961C6C">
              <w:trPr>
                <w:tblCellSpacing w:w="21" w:type="dxa"/>
              </w:trPr>
              <w:tc>
                <w:tcPr>
                  <w:tcW w:w="1395" w:type="pct"/>
                </w:tcPr>
                <w:p w14:paraId="005F17A0" w14:textId="77777777" w:rsidR="009C13B3" w:rsidRPr="00CF5BE2" w:rsidRDefault="00E569C6" w:rsidP="00516839">
                  <w:pPr>
                    <w:spacing w:before="120" w:after="120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ransaction ID</w:t>
                  </w:r>
                  <w:r w:rsidR="007D2C98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 of online payment</w:t>
                  </w:r>
                </w:p>
              </w:tc>
              <w:tc>
                <w:tcPr>
                  <w:tcW w:w="35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B19F62B" w14:textId="77777777" w:rsidR="009C13B3" w:rsidRPr="00CF5BE2" w:rsidRDefault="009C13B3" w:rsidP="00961C6C">
                  <w:pPr>
                    <w:spacing w:before="120" w:after="120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9C13B3" w:rsidRPr="00CF5BE2" w14:paraId="208BC0A9" w14:textId="77777777" w:rsidTr="00961C6C">
              <w:trPr>
                <w:tblCellSpacing w:w="21" w:type="dxa"/>
              </w:trPr>
              <w:tc>
                <w:tcPr>
                  <w:tcW w:w="1395" w:type="pct"/>
                </w:tcPr>
                <w:p w14:paraId="0ADB4D13" w14:textId="77777777" w:rsidR="009C13B3" w:rsidRPr="00CF5BE2" w:rsidRDefault="009C13B3" w:rsidP="00516839">
                  <w:pPr>
                    <w:spacing w:before="120" w:after="120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BANK NAME</w:t>
                  </w:r>
                </w:p>
              </w:tc>
              <w:tc>
                <w:tcPr>
                  <w:tcW w:w="35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A288BE6" w14:textId="77777777" w:rsidR="009C13B3" w:rsidRPr="00CF5BE2" w:rsidRDefault="009C13B3" w:rsidP="00961C6C">
                  <w:pPr>
                    <w:spacing w:before="120" w:after="120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9C13B3" w:rsidRPr="00CF5BE2" w14:paraId="7E5C6AFD" w14:textId="77777777" w:rsidTr="00961C6C">
              <w:trPr>
                <w:tblCellSpacing w:w="21" w:type="dxa"/>
              </w:trPr>
              <w:tc>
                <w:tcPr>
                  <w:tcW w:w="1395" w:type="pct"/>
                </w:tcPr>
                <w:p w14:paraId="2C6ADF86" w14:textId="77777777" w:rsidR="009C13B3" w:rsidRPr="00CF5BE2" w:rsidRDefault="009C13B3" w:rsidP="00516839">
                  <w:pPr>
                    <w:spacing w:before="120" w:after="120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BRANCH NAME</w:t>
                  </w:r>
                </w:p>
              </w:tc>
              <w:tc>
                <w:tcPr>
                  <w:tcW w:w="35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B0DE023" w14:textId="77777777" w:rsidR="009C13B3" w:rsidRPr="00CF5BE2" w:rsidRDefault="009C13B3" w:rsidP="00961C6C">
                  <w:pPr>
                    <w:spacing w:before="120" w:after="120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9C13B3" w:rsidRPr="00CF5BE2" w14:paraId="3C42B18B" w14:textId="77777777" w:rsidTr="00961C6C">
              <w:trPr>
                <w:tblCellSpacing w:w="21" w:type="dxa"/>
              </w:trPr>
              <w:tc>
                <w:tcPr>
                  <w:tcW w:w="1395" w:type="pct"/>
                </w:tcPr>
                <w:p w14:paraId="3A8168AB" w14:textId="77777777" w:rsidR="009C13B3" w:rsidRPr="00CF5BE2" w:rsidRDefault="009C13B3" w:rsidP="00516839">
                  <w:pPr>
                    <w:spacing w:before="120" w:after="120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MOUNT</w:t>
                  </w:r>
                </w:p>
              </w:tc>
              <w:tc>
                <w:tcPr>
                  <w:tcW w:w="35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992C3C" w14:textId="77777777" w:rsidR="009C13B3" w:rsidRPr="00CF5BE2" w:rsidRDefault="009C13B3" w:rsidP="00961C6C">
                  <w:pPr>
                    <w:spacing w:before="120" w:after="120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65A200BA" w14:textId="77777777" w:rsidR="009C13B3" w:rsidRPr="00CF5BE2" w:rsidRDefault="009C13B3" w:rsidP="009C13B3">
            <w:pPr>
              <w:spacing w:before="120" w:after="120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right" w:tblpY="97"/>
        <w:tblW w:w="1976" w:type="dxa"/>
        <w:tblLook w:val="04A0" w:firstRow="1" w:lastRow="0" w:firstColumn="1" w:lastColumn="0" w:noHBand="0" w:noVBand="1"/>
      </w:tblPr>
      <w:tblGrid>
        <w:gridCol w:w="1976"/>
      </w:tblGrid>
      <w:tr w:rsidR="00CF5BE2" w:rsidRPr="00CF5BE2" w14:paraId="61C7F4B5" w14:textId="77777777" w:rsidTr="00107931">
        <w:trPr>
          <w:trHeight w:val="2821"/>
        </w:trPr>
        <w:tc>
          <w:tcPr>
            <w:tcW w:w="1976" w:type="dxa"/>
            <w:vAlign w:val="center"/>
          </w:tcPr>
          <w:p w14:paraId="4C61DF7F" w14:textId="77777777" w:rsidR="00CF5BE2" w:rsidRPr="00CF5BE2" w:rsidRDefault="00CF5BE2" w:rsidP="00CF5BE2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PASTE PASSPORT SIZE PHOTO HERE</w:t>
            </w:r>
          </w:p>
        </w:tc>
      </w:tr>
    </w:tbl>
    <w:p w14:paraId="6F892986" w14:textId="77777777" w:rsidR="00FE6BF4" w:rsidRPr="00CF5BE2" w:rsidRDefault="00FE6BF4" w:rsidP="00FE6BF4">
      <w:pPr>
        <w:tabs>
          <w:tab w:val="left" w:pos="6660"/>
        </w:tabs>
        <w:spacing w:after="0"/>
        <w:rPr>
          <w:rFonts w:ascii="Arial Narrow" w:hAnsi="Arial Narrow"/>
          <w:sz w:val="24"/>
          <w:szCs w:val="24"/>
        </w:rPr>
      </w:pPr>
    </w:p>
    <w:p w14:paraId="7C0AE2E0" w14:textId="77777777" w:rsidR="00FE6BF4" w:rsidRPr="00CF5BE2" w:rsidRDefault="00FE6BF4" w:rsidP="00FE6BF4">
      <w:pPr>
        <w:tabs>
          <w:tab w:val="left" w:pos="6660"/>
        </w:tabs>
        <w:spacing w:after="0"/>
        <w:rPr>
          <w:rFonts w:ascii="Arial Narrow" w:hAnsi="Arial Narrow"/>
          <w:sz w:val="24"/>
          <w:szCs w:val="24"/>
        </w:rPr>
      </w:pPr>
    </w:p>
    <w:p w14:paraId="48AEAC7A" w14:textId="77777777" w:rsidR="00FE6BF4" w:rsidRPr="00CF5BE2" w:rsidRDefault="00FE6BF4" w:rsidP="00FE6BF4">
      <w:pPr>
        <w:tabs>
          <w:tab w:val="left" w:pos="6660"/>
        </w:tabs>
        <w:spacing w:after="0"/>
        <w:rPr>
          <w:rFonts w:ascii="Arial Narrow" w:hAnsi="Arial Narrow"/>
          <w:sz w:val="24"/>
          <w:szCs w:val="24"/>
        </w:rPr>
      </w:pPr>
    </w:p>
    <w:p w14:paraId="1DF55C2F" w14:textId="77777777" w:rsidR="00FE6BF4" w:rsidRPr="00CF5BE2" w:rsidRDefault="00FE6BF4" w:rsidP="00FE6BF4">
      <w:pPr>
        <w:tabs>
          <w:tab w:val="left" w:pos="915"/>
        </w:tabs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pPr w:leftFromText="180" w:rightFromText="180" w:vertAnchor="text" w:tblpY="1"/>
        <w:tblOverlap w:val="never"/>
        <w:tblW w:w="9923" w:type="dxa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01"/>
        <w:gridCol w:w="3227"/>
        <w:gridCol w:w="6095"/>
      </w:tblGrid>
      <w:tr w:rsidR="003B6162" w:rsidRPr="00CF5BE2" w14:paraId="671093F2" w14:textId="77777777" w:rsidTr="00961C6C">
        <w:trPr>
          <w:trHeight w:val="218"/>
          <w:tblCellSpacing w:w="21" w:type="dxa"/>
        </w:trPr>
        <w:tc>
          <w:tcPr>
            <w:tcW w:w="538" w:type="dxa"/>
          </w:tcPr>
          <w:p w14:paraId="68DE3AA8" w14:textId="77777777" w:rsidR="003B6162" w:rsidRPr="00CF5BE2" w:rsidRDefault="003B6162" w:rsidP="002C5931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185" w:type="dxa"/>
          </w:tcPr>
          <w:p w14:paraId="307D3917" w14:textId="77777777" w:rsidR="003B6162" w:rsidRPr="00CF5BE2" w:rsidRDefault="003B6162" w:rsidP="002C5931">
            <w:pPr>
              <w:spacing w:before="120" w:after="120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DEPARTMENT APPLIED FOR</w:t>
            </w:r>
          </w:p>
        </w:tc>
        <w:tc>
          <w:tcPr>
            <w:tcW w:w="6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3FD13" w14:textId="77777777" w:rsidR="003B6162" w:rsidRPr="00CF5BE2" w:rsidRDefault="003B6162" w:rsidP="00961C6C">
            <w:pPr>
              <w:spacing w:before="120" w:after="120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0208A726" w14:textId="77777777" w:rsidR="002F34E3" w:rsidRPr="00CF5BE2" w:rsidRDefault="002F34E3" w:rsidP="00FE6BF4">
      <w:pPr>
        <w:tabs>
          <w:tab w:val="left" w:pos="915"/>
        </w:tabs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252"/>
        <w:tblOverlap w:val="never"/>
        <w:tblW w:w="4993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34"/>
        <w:gridCol w:w="9898"/>
      </w:tblGrid>
      <w:tr w:rsidR="0003616E" w:rsidRPr="00CF5BE2" w14:paraId="68F57F71" w14:textId="77777777" w:rsidTr="00551DB2">
        <w:trPr>
          <w:tblCellSpacing w:w="21" w:type="dxa"/>
        </w:trPr>
        <w:tc>
          <w:tcPr>
            <w:tcW w:w="132" w:type="pct"/>
          </w:tcPr>
          <w:p w14:paraId="2101166D" w14:textId="77777777" w:rsidR="0003616E" w:rsidRPr="00CF5BE2" w:rsidRDefault="0003616E" w:rsidP="0003616E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80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1C6213A" w14:textId="77777777" w:rsidR="0003616E" w:rsidRPr="00CF5BE2" w:rsidRDefault="0003616E" w:rsidP="002F34E3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POST APPLIED FOR</w:t>
            </w:r>
            <w:r w:rsidR="002F34E3" w:rsidRPr="00CF5BE2">
              <w:rPr>
                <w:rFonts w:ascii="Arial Narrow" w:hAnsi="Arial Narrow"/>
                <w:b/>
                <w:sz w:val="24"/>
                <w:szCs w:val="24"/>
              </w:rPr>
              <w:t xml:space="preserve"> (TICK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>)</w:t>
            </w:r>
          </w:p>
        </w:tc>
      </w:tr>
      <w:tr w:rsidR="00AC0950" w:rsidRPr="00CF5BE2" w14:paraId="5E9CC627" w14:textId="77777777" w:rsidTr="00961C6C">
        <w:trPr>
          <w:trHeight w:val="842"/>
          <w:tblCellSpacing w:w="21" w:type="dxa"/>
        </w:trPr>
        <w:tc>
          <w:tcPr>
            <w:tcW w:w="132" w:type="pct"/>
          </w:tcPr>
          <w:p w14:paraId="2D26F5EF" w14:textId="77777777" w:rsidR="00AC0950" w:rsidRPr="00CF5BE2" w:rsidRDefault="00AC0950" w:rsidP="0003616E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80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tbl>
            <w:tblPr>
              <w:tblStyle w:val="TableGrid"/>
              <w:tblpPr w:leftFromText="180" w:rightFromText="180" w:vertAnchor="text" w:horzAnchor="margin" w:tblpY="-36"/>
              <w:tblOverlap w:val="never"/>
              <w:tblW w:w="8820" w:type="dxa"/>
              <w:tblCellSpacing w:w="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4048"/>
              <w:gridCol w:w="3802"/>
              <w:gridCol w:w="970"/>
            </w:tblGrid>
            <w:tr w:rsidR="0035143C" w:rsidRPr="00CF5BE2" w14:paraId="6CB45B48" w14:textId="77777777" w:rsidTr="00961C6C">
              <w:trPr>
                <w:trHeight w:val="485"/>
                <w:tblCellSpacing w:w="21" w:type="dxa"/>
              </w:trPr>
              <w:tc>
                <w:tcPr>
                  <w:tcW w:w="2259" w:type="pct"/>
                  <w:vAlign w:val="center"/>
                </w:tcPr>
                <w:p w14:paraId="4AB58A2C" w14:textId="77777777" w:rsidR="00AC0950" w:rsidRPr="00CF5BE2" w:rsidRDefault="00AC0950" w:rsidP="00961C6C">
                  <w:pPr>
                    <w:spacing w:before="40" w:after="40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Professor</w:t>
                  </w:r>
                </w:p>
              </w:tc>
              <w:tc>
                <w:tcPr>
                  <w:tcW w:w="2132" w:type="pct"/>
                  <w:vAlign w:val="center"/>
                </w:tcPr>
                <w:p w14:paraId="3182843D" w14:textId="77777777" w:rsidR="00AC0950" w:rsidRPr="00CF5BE2" w:rsidRDefault="000379D5" w:rsidP="00961C6C">
                  <w:pPr>
                    <w:spacing w:before="40" w:after="4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 xml:space="preserve">Pay </w:t>
                  </w:r>
                  <w:r w:rsidR="00AC0950" w:rsidRPr="00CF5BE2">
                    <w:rPr>
                      <w:rFonts w:ascii="Arial Narrow" w:hAnsi="Arial Narrow"/>
                      <w:sz w:val="24"/>
                      <w:szCs w:val="24"/>
                    </w:rPr>
                    <w:t>Level – 14A</w:t>
                  </w:r>
                </w:p>
              </w:tc>
              <w:tc>
                <w:tcPr>
                  <w:tcW w:w="51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717F239" w14:textId="77777777" w:rsidR="00AC0950" w:rsidRPr="00CF5BE2" w:rsidRDefault="00AC0950" w:rsidP="00961C6C">
                  <w:pPr>
                    <w:spacing w:before="40" w:after="40"/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</w:tbl>
          <w:p w14:paraId="5E1ECC9F" w14:textId="77777777" w:rsidR="00AC0950" w:rsidRPr="00CF5BE2" w:rsidRDefault="00AC0950" w:rsidP="00961C6C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  <w:tr w:rsidR="00AC0950" w:rsidRPr="00CF5BE2" w14:paraId="6E1134DF" w14:textId="77777777" w:rsidTr="00961C6C">
        <w:trPr>
          <w:trHeight w:val="752"/>
          <w:tblCellSpacing w:w="21" w:type="dxa"/>
        </w:trPr>
        <w:tc>
          <w:tcPr>
            <w:tcW w:w="132" w:type="pct"/>
          </w:tcPr>
          <w:p w14:paraId="3F6AB091" w14:textId="77777777" w:rsidR="00AC0950" w:rsidRPr="00CF5BE2" w:rsidRDefault="00AC0950" w:rsidP="0003616E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80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tbl>
            <w:tblPr>
              <w:tblStyle w:val="TableGrid"/>
              <w:tblpPr w:leftFromText="180" w:rightFromText="180" w:vertAnchor="text" w:horzAnchor="margin" w:tblpY="-36"/>
              <w:tblOverlap w:val="never"/>
              <w:tblW w:w="8820" w:type="dxa"/>
              <w:tblCellSpacing w:w="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4048"/>
              <w:gridCol w:w="3802"/>
              <w:gridCol w:w="970"/>
            </w:tblGrid>
            <w:tr w:rsidR="0035143C" w:rsidRPr="00CF5BE2" w14:paraId="36E16AB2" w14:textId="77777777" w:rsidTr="00961C6C">
              <w:trPr>
                <w:trHeight w:val="485"/>
                <w:tblCellSpacing w:w="21" w:type="dxa"/>
              </w:trPr>
              <w:tc>
                <w:tcPr>
                  <w:tcW w:w="2259" w:type="pct"/>
                  <w:vAlign w:val="center"/>
                </w:tcPr>
                <w:p w14:paraId="7B0481D0" w14:textId="77777777" w:rsidR="00AC0950" w:rsidRPr="00CF5BE2" w:rsidRDefault="00AC0950" w:rsidP="00961C6C">
                  <w:pPr>
                    <w:spacing w:before="40" w:after="40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ssociate Professor</w:t>
                  </w:r>
                </w:p>
              </w:tc>
              <w:tc>
                <w:tcPr>
                  <w:tcW w:w="2132" w:type="pct"/>
                  <w:vAlign w:val="center"/>
                </w:tcPr>
                <w:p w14:paraId="76F51247" w14:textId="77777777" w:rsidR="00AC0950" w:rsidRPr="00CF5BE2" w:rsidRDefault="000379D5" w:rsidP="00961C6C">
                  <w:pPr>
                    <w:spacing w:before="40" w:after="4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 xml:space="preserve">Pay </w:t>
                  </w:r>
                  <w:r w:rsidR="00AC0950" w:rsidRPr="00CF5BE2">
                    <w:rPr>
                      <w:rFonts w:ascii="Arial Narrow" w:hAnsi="Arial Narrow"/>
                      <w:sz w:val="24"/>
                      <w:szCs w:val="24"/>
                    </w:rPr>
                    <w:t>Level – 13A2</w:t>
                  </w:r>
                </w:p>
              </w:tc>
              <w:tc>
                <w:tcPr>
                  <w:tcW w:w="51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2CB289A" w14:textId="77777777" w:rsidR="00AC0950" w:rsidRPr="00CF5BE2" w:rsidRDefault="00AC0950" w:rsidP="00961C6C">
                  <w:pPr>
                    <w:spacing w:before="40" w:after="40"/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</w:tbl>
          <w:p w14:paraId="00C704D6" w14:textId="77777777" w:rsidR="00AC0950" w:rsidRPr="00CF5BE2" w:rsidRDefault="00AC0950" w:rsidP="00961C6C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  <w:tr w:rsidR="00AC0950" w:rsidRPr="00CF5BE2" w14:paraId="403FA2F1" w14:textId="77777777" w:rsidTr="00961C6C">
        <w:trPr>
          <w:trHeight w:val="752"/>
          <w:tblCellSpacing w:w="21" w:type="dxa"/>
        </w:trPr>
        <w:tc>
          <w:tcPr>
            <w:tcW w:w="132" w:type="pct"/>
          </w:tcPr>
          <w:p w14:paraId="25263285" w14:textId="77777777" w:rsidR="00AC0950" w:rsidRPr="00CF5BE2" w:rsidRDefault="00AC0950" w:rsidP="0003616E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80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tbl>
            <w:tblPr>
              <w:tblStyle w:val="TableGrid"/>
              <w:tblpPr w:leftFromText="180" w:rightFromText="180" w:vertAnchor="text" w:horzAnchor="margin" w:tblpY="-36"/>
              <w:tblOverlap w:val="never"/>
              <w:tblW w:w="8820" w:type="dxa"/>
              <w:tblCellSpacing w:w="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4048"/>
              <w:gridCol w:w="3802"/>
              <w:gridCol w:w="970"/>
            </w:tblGrid>
            <w:tr w:rsidR="0035143C" w:rsidRPr="00CF5BE2" w14:paraId="1A202494" w14:textId="77777777" w:rsidTr="00961C6C">
              <w:trPr>
                <w:trHeight w:val="485"/>
                <w:tblCellSpacing w:w="21" w:type="dxa"/>
              </w:trPr>
              <w:tc>
                <w:tcPr>
                  <w:tcW w:w="2259" w:type="pct"/>
                  <w:vAlign w:val="center"/>
                </w:tcPr>
                <w:p w14:paraId="456CDFB9" w14:textId="3F65348C" w:rsidR="00AC0950" w:rsidRPr="00CF5BE2" w:rsidRDefault="00AC0950" w:rsidP="00961C6C">
                  <w:pPr>
                    <w:spacing w:before="40" w:after="40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ssistant Professor</w:t>
                  </w:r>
                  <w:r w:rsidR="00071984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, 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Grade - I</w:t>
                  </w:r>
                </w:p>
              </w:tc>
              <w:tc>
                <w:tcPr>
                  <w:tcW w:w="2132" w:type="pct"/>
                  <w:vAlign w:val="center"/>
                </w:tcPr>
                <w:p w14:paraId="7CCF9A04" w14:textId="77777777" w:rsidR="00AC0950" w:rsidRPr="00CF5BE2" w:rsidRDefault="000379D5" w:rsidP="00961C6C">
                  <w:pPr>
                    <w:spacing w:before="40" w:after="4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 xml:space="preserve">Pay </w:t>
                  </w:r>
                  <w:r w:rsidR="00AC0950" w:rsidRPr="00CF5BE2">
                    <w:rPr>
                      <w:rFonts w:ascii="Arial Narrow" w:hAnsi="Arial Narrow"/>
                      <w:sz w:val="24"/>
                      <w:szCs w:val="24"/>
                    </w:rPr>
                    <w:t>Level – 12</w:t>
                  </w:r>
                </w:p>
              </w:tc>
              <w:tc>
                <w:tcPr>
                  <w:tcW w:w="51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354752D" w14:textId="77777777" w:rsidR="00AC0950" w:rsidRPr="00CF5BE2" w:rsidRDefault="00AC0950" w:rsidP="00961C6C">
                  <w:pPr>
                    <w:spacing w:before="40" w:after="40"/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</w:tbl>
          <w:p w14:paraId="5E280473" w14:textId="77777777" w:rsidR="00AC0950" w:rsidRPr="00CF5BE2" w:rsidRDefault="00AC0950" w:rsidP="00961C6C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  <w:tr w:rsidR="00FB1D9B" w:rsidRPr="00CF5BE2" w14:paraId="6096F344" w14:textId="77777777" w:rsidTr="00961C6C">
        <w:trPr>
          <w:trHeight w:val="581"/>
          <w:tblCellSpacing w:w="21" w:type="dxa"/>
        </w:trPr>
        <w:tc>
          <w:tcPr>
            <w:tcW w:w="132" w:type="pct"/>
          </w:tcPr>
          <w:p w14:paraId="645AD85B" w14:textId="77777777" w:rsidR="00FB1D9B" w:rsidRPr="00CF5BE2" w:rsidRDefault="00FB1D9B" w:rsidP="0003616E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80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tbl>
            <w:tblPr>
              <w:tblStyle w:val="TableGrid"/>
              <w:tblpPr w:leftFromText="180" w:rightFromText="180" w:vertAnchor="text" w:horzAnchor="margin" w:tblpY="-36"/>
              <w:tblOverlap w:val="never"/>
              <w:tblW w:w="8820" w:type="dxa"/>
              <w:tblCellSpacing w:w="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4048"/>
              <w:gridCol w:w="3802"/>
              <w:gridCol w:w="970"/>
            </w:tblGrid>
            <w:tr w:rsidR="0035143C" w:rsidRPr="00CF5BE2" w14:paraId="3FA6BABB" w14:textId="77777777" w:rsidTr="00961C6C">
              <w:trPr>
                <w:trHeight w:val="581"/>
                <w:tblCellSpacing w:w="21" w:type="dxa"/>
              </w:trPr>
              <w:tc>
                <w:tcPr>
                  <w:tcW w:w="2259" w:type="pct"/>
                  <w:vAlign w:val="center"/>
                </w:tcPr>
                <w:p w14:paraId="0C2B0EFA" w14:textId="460060DA" w:rsidR="00FB1D9B" w:rsidRPr="00CF5BE2" w:rsidRDefault="00FB1D9B" w:rsidP="00961C6C">
                  <w:pPr>
                    <w:spacing w:before="40" w:after="40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ssistant Professor</w:t>
                  </w:r>
                  <w:r w:rsidR="00071984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, 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Grade </w:t>
                  </w:r>
                  <w:r w:rsidR="00071984">
                    <w:rPr>
                      <w:rFonts w:ascii="Arial Narrow" w:hAnsi="Arial Narrow"/>
                      <w:b/>
                      <w:sz w:val="24"/>
                      <w:szCs w:val="24"/>
                    </w:rPr>
                    <w:t>–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 II</w:t>
                  </w:r>
                  <w:r w:rsidR="00071984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 (On Contract)</w:t>
                  </w:r>
                </w:p>
              </w:tc>
              <w:tc>
                <w:tcPr>
                  <w:tcW w:w="2132" w:type="pct"/>
                  <w:vAlign w:val="center"/>
                </w:tcPr>
                <w:p w14:paraId="6AEA4038" w14:textId="77777777" w:rsidR="00FB1D9B" w:rsidRPr="00CF5BE2" w:rsidRDefault="000379D5" w:rsidP="00961C6C">
                  <w:pPr>
                    <w:spacing w:before="40" w:after="4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 xml:space="preserve">Pay </w:t>
                  </w:r>
                  <w:r w:rsidR="00FB1D9B" w:rsidRPr="00CF5BE2">
                    <w:rPr>
                      <w:rFonts w:ascii="Arial Narrow" w:hAnsi="Arial Narrow"/>
                      <w:sz w:val="24"/>
                      <w:szCs w:val="24"/>
                    </w:rPr>
                    <w:t>Level – 11</w:t>
                  </w:r>
                </w:p>
              </w:tc>
              <w:tc>
                <w:tcPr>
                  <w:tcW w:w="51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AE9569" w14:textId="77777777" w:rsidR="00FB1D9B" w:rsidRPr="00CF5BE2" w:rsidRDefault="00FB1D9B" w:rsidP="00961C6C">
                  <w:pPr>
                    <w:spacing w:before="40" w:after="40"/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</w:tbl>
          <w:p w14:paraId="7A566CC0" w14:textId="77777777" w:rsidR="00FB1D9B" w:rsidRPr="00CF5BE2" w:rsidRDefault="00FB1D9B" w:rsidP="00961C6C">
            <w:pPr>
              <w:spacing w:before="40" w:after="4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  <w:tr w:rsidR="00FB1D9B" w:rsidRPr="00CF5BE2" w14:paraId="744E4DD9" w14:textId="77777777" w:rsidTr="00961C6C">
        <w:trPr>
          <w:tblCellSpacing w:w="21" w:type="dxa"/>
        </w:trPr>
        <w:tc>
          <w:tcPr>
            <w:tcW w:w="132" w:type="pct"/>
          </w:tcPr>
          <w:p w14:paraId="19FF58BD" w14:textId="77777777" w:rsidR="00FB1D9B" w:rsidRPr="00CF5BE2" w:rsidRDefault="00FB1D9B" w:rsidP="0003616E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80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tbl>
            <w:tblPr>
              <w:tblStyle w:val="TableGrid"/>
              <w:tblpPr w:leftFromText="180" w:rightFromText="180" w:vertAnchor="text" w:horzAnchor="margin" w:tblpY="-36"/>
              <w:tblOverlap w:val="never"/>
              <w:tblW w:w="8769" w:type="dxa"/>
              <w:tblCellSpacing w:w="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4025"/>
              <w:gridCol w:w="3780"/>
              <w:gridCol w:w="964"/>
            </w:tblGrid>
            <w:tr w:rsidR="0035143C" w:rsidRPr="00CF5BE2" w14:paraId="0EC8717A" w14:textId="77777777" w:rsidTr="00386ADE">
              <w:trPr>
                <w:trHeight w:val="578"/>
                <w:tblCellSpacing w:w="21" w:type="dxa"/>
              </w:trPr>
              <w:tc>
                <w:tcPr>
                  <w:tcW w:w="2259" w:type="pct"/>
                  <w:vAlign w:val="center"/>
                </w:tcPr>
                <w:p w14:paraId="73FC06C0" w14:textId="7CB72761" w:rsidR="00FB1D9B" w:rsidRPr="00CF5BE2" w:rsidRDefault="00FB1D9B" w:rsidP="00961C6C">
                  <w:pPr>
                    <w:spacing w:before="40" w:after="40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ssistant Professor</w:t>
                  </w:r>
                  <w:r w:rsidR="00071984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, 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Grade </w:t>
                  </w:r>
                  <w:r w:rsidR="00071984">
                    <w:rPr>
                      <w:rFonts w:ascii="Arial Narrow" w:hAnsi="Arial Narrow"/>
                      <w:b/>
                      <w:sz w:val="24"/>
                      <w:szCs w:val="24"/>
                    </w:rPr>
                    <w:t>–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 II</w:t>
                  </w:r>
                  <w:r w:rsidR="00071984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 (On Contract)</w:t>
                  </w:r>
                </w:p>
              </w:tc>
              <w:tc>
                <w:tcPr>
                  <w:tcW w:w="2131" w:type="pct"/>
                  <w:vAlign w:val="center"/>
                </w:tcPr>
                <w:p w14:paraId="269BE784" w14:textId="77777777" w:rsidR="00FB1D9B" w:rsidRPr="00CF5BE2" w:rsidRDefault="00BD5373" w:rsidP="00961C6C">
                  <w:pPr>
                    <w:spacing w:before="40" w:after="4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 xml:space="preserve">Pay </w:t>
                  </w:r>
                  <w:r w:rsidR="00FB1D9B" w:rsidRPr="00CF5BE2">
                    <w:rPr>
                      <w:rFonts w:ascii="Arial Narrow" w:hAnsi="Arial Narrow"/>
                      <w:sz w:val="24"/>
                      <w:szCs w:val="24"/>
                    </w:rPr>
                    <w:t>Level – 10</w:t>
                  </w:r>
                </w:p>
              </w:tc>
              <w:tc>
                <w:tcPr>
                  <w:tcW w:w="51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60D7EDB" w14:textId="77777777" w:rsidR="00FB1D9B" w:rsidRPr="00CF5BE2" w:rsidRDefault="00FB1D9B" w:rsidP="00961C6C">
                  <w:pPr>
                    <w:spacing w:before="40" w:after="40"/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</w:tbl>
          <w:p w14:paraId="3AB60799" w14:textId="77777777" w:rsidR="00FB1D9B" w:rsidRPr="00CF5BE2" w:rsidRDefault="00FB1D9B" w:rsidP="00961C6C">
            <w:pPr>
              <w:spacing w:before="40" w:after="4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  <w:tr w:rsidR="0003616E" w:rsidRPr="00CF5BE2" w14:paraId="01F0FB4A" w14:textId="77777777" w:rsidTr="00071984">
        <w:trPr>
          <w:trHeight w:val="45"/>
          <w:tblCellSpacing w:w="21" w:type="dxa"/>
        </w:trPr>
        <w:tc>
          <w:tcPr>
            <w:tcW w:w="132" w:type="pct"/>
          </w:tcPr>
          <w:p w14:paraId="7B0D72CB" w14:textId="77777777" w:rsidR="0003616E" w:rsidRPr="00CF5BE2" w:rsidRDefault="0003616E" w:rsidP="0003616E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80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9C46A" w14:textId="77777777" w:rsidR="0003616E" w:rsidRPr="00CF5BE2" w:rsidRDefault="0003616E" w:rsidP="00FB1D9B">
            <w:pPr>
              <w:tabs>
                <w:tab w:val="left" w:pos="914"/>
              </w:tabs>
              <w:spacing w:before="120" w:after="120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14E50520" w14:textId="77777777" w:rsidR="00FB103D" w:rsidRPr="00CF5BE2" w:rsidRDefault="00FB103D" w:rsidP="00551DB2">
      <w:pPr>
        <w:spacing w:after="120" w:line="240" w:lineRule="auto"/>
        <w:jc w:val="center"/>
        <w:rPr>
          <w:rFonts w:ascii="Arial Narrow" w:hAnsi="Arial Narrow"/>
          <w:b/>
          <w:sz w:val="24"/>
          <w:szCs w:val="24"/>
          <w:u w:val="single"/>
        </w:rPr>
      </w:pPr>
    </w:p>
    <w:p w14:paraId="31025BCB" w14:textId="77777777" w:rsidR="00915448" w:rsidRPr="00CF5BE2" w:rsidRDefault="00915448" w:rsidP="00551DB2">
      <w:pPr>
        <w:spacing w:after="120" w:line="240" w:lineRule="auto"/>
        <w:jc w:val="center"/>
        <w:rPr>
          <w:rFonts w:ascii="Arial Narrow" w:hAnsi="Arial Narrow"/>
          <w:b/>
          <w:sz w:val="24"/>
          <w:szCs w:val="24"/>
          <w:u w:val="single"/>
        </w:rPr>
      </w:pPr>
    </w:p>
    <w:p w14:paraId="428849F2" w14:textId="5B760F23" w:rsidR="00915448" w:rsidRDefault="00915448" w:rsidP="00551DB2">
      <w:pPr>
        <w:spacing w:after="120" w:line="240" w:lineRule="auto"/>
        <w:jc w:val="center"/>
        <w:rPr>
          <w:rFonts w:ascii="Arial Narrow" w:hAnsi="Arial Narrow"/>
          <w:b/>
          <w:sz w:val="24"/>
          <w:szCs w:val="24"/>
          <w:u w:val="single"/>
        </w:rPr>
      </w:pPr>
    </w:p>
    <w:p w14:paraId="5B2F9F42" w14:textId="77777777" w:rsidR="00691608" w:rsidRPr="00CF5BE2" w:rsidRDefault="00691608" w:rsidP="00551DB2">
      <w:pPr>
        <w:spacing w:after="120" w:line="240" w:lineRule="auto"/>
        <w:jc w:val="center"/>
        <w:rPr>
          <w:rFonts w:ascii="Arial Narrow" w:hAnsi="Arial Narrow"/>
          <w:b/>
          <w:sz w:val="24"/>
          <w:szCs w:val="24"/>
          <w:u w:val="single"/>
        </w:rPr>
      </w:pPr>
    </w:p>
    <w:p w14:paraId="103995BE" w14:textId="06BAAFAF" w:rsidR="009C13B3" w:rsidRPr="00071984" w:rsidRDefault="00551DB2" w:rsidP="00071984">
      <w:pPr>
        <w:spacing w:after="120" w:line="240" w:lineRule="auto"/>
        <w:jc w:val="center"/>
        <w:rPr>
          <w:rFonts w:ascii="Arial Narrow" w:hAnsi="Arial Narrow"/>
          <w:b/>
          <w:sz w:val="24"/>
          <w:szCs w:val="24"/>
          <w:u w:val="single"/>
        </w:rPr>
      </w:pPr>
      <w:r w:rsidRPr="00CF5BE2">
        <w:rPr>
          <w:rFonts w:ascii="Arial Narrow" w:hAnsi="Arial Narrow"/>
          <w:b/>
          <w:sz w:val="24"/>
          <w:szCs w:val="24"/>
          <w:u w:val="single"/>
        </w:rPr>
        <w:lastRenderedPageBreak/>
        <w:t>PART – A (PERSONAL DETAILS, QUALIFICATION</w:t>
      </w:r>
      <w:r w:rsidR="00960987" w:rsidRPr="00CF5BE2">
        <w:rPr>
          <w:rFonts w:ascii="Arial Narrow" w:hAnsi="Arial Narrow"/>
          <w:b/>
          <w:sz w:val="24"/>
          <w:szCs w:val="24"/>
          <w:u w:val="single"/>
        </w:rPr>
        <w:t>S</w:t>
      </w:r>
      <w:r w:rsidRPr="00CF5BE2">
        <w:rPr>
          <w:rFonts w:ascii="Arial Narrow" w:hAnsi="Arial Narrow"/>
          <w:b/>
          <w:sz w:val="24"/>
          <w:szCs w:val="24"/>
          <w:u w:val="single"/>
        </w:rPr>
        <w:t xml:space="preserve"> AND EXPERIENCE)</w:t>
      </w:r>
    </w:p>
    <w:tbl>
      <w:tblPr>
        <w:tblStyle w:val="TableGrid"/>
        <w:tblW w:w="5000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56"/>
        <w:gridCol w:w="9590"/>
      </w:tblGrid>
      <w:tr w:rsidR="0091716C" w:rsidRPr="00CF5BE2" w14:paraId="4381132E" w14:textId="77777777" w:rsidTr="009C13B3">
        <w:trPr>
          <w:tblCellSpacing w:w="21" w:type="dxa"/>
        </w:trPr>
        <w:tc>
          <w:tcPr>
            <w:tcW w:w="289" w:type="pct"/>
          </w:tcPr>
          <w:p w14:paraId="0C324C44" w14:textId="77777777" w:rsidR="0091716C" w:rsidRPr="00CF5BE2" w:rsidRDefault="0091716C" w:rsidP="00017F08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4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0A48B4F" w14:textId="77777777" w:rsidR="0091716C" w:rsidRPr="00CF5BE2" w:rsidRDefault="0091716C" w:rsidP="0001227F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PERSONAL DETAILS</w:t>
            </w:r>
          </w:p>
        </w:tc>
      </w:tr>
      <w:tr w:rsidR="00017F08" w:rsidRPr="00CF5BE2" w14:paraId="27C26421" w14:textId="77777777" w:rsidTr="00C61A7D">
        <w:trPr>
          <w:trHeight w:val="13309"/>
          <w:tblCellSpacing w:w="21" w:type="dxa"/>
        </w:trPr>
        <w:tc>
          <w:tcPr>
            <w:tcW w:w="289" w:type="pct"/>
          </w:tcPr>
          <w:p w14:paraId="49C993C1" w14:textId="77777777" w:rsidR="00017F08" w:rsidRPr="00CF5BE2" w:rsidRDefault="00017F08" w:rsidP="00017F08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tbl>
            <w:tblPr>
              <w:tblStyle w:val="TableGrid"/>
              <w:tblW w:w="9272" w:type="dxa"/>
              <w:tblCellSpacing w:w="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417"/>
              <w:gridCol w:w="2094"/>
              <w:gridCol w:w="1049"/>
              <w:gridCol w:w="200"/>
              <w:gridCol w:w="1265"/>
              <w:gridCol w:w="421"/>
              <w:gridCol w:w="980"/>
              <w:gridCol w:w="42"/>
              <w:gridCol w:w="884"/>
              <w:gridCol w:w="554"/>
              <w:gridCol w:w="1366"/>
            </w:tblGrid>
            <w:tr w:rsidR="00AF5A1C" w:rsidRPr="00CF5BE2" w14:paraId="6405D566" w14:textId="77777777" w:rsidTr="001E4490">
              <w:trPr>
                <w:trHeight w:val="780"/>
                <w:tblCellSpacing w:w="21" w:type="dxa"/>
              </w:trPr>
              <w:tc>
                <w:tcPr>
                  <w:tcW w:w="354" w:type="dxa"/>
                </w:tcPr>
                <w:p w14:paraId="55363E1C" w14:textId="77777777" w:rsidR="00AF5A1C" w:rsidRPr="00CF5BE2" w:rsidRDefault="00AF5A1C" w:rsidP="0001227F">
                  <w:pPr>
                    <w:pStyle w:val="ListParagraph"/>
                    <w:numPr>
                      <w:ilvl w:val="0"/>
                      <w:numId w:val="17"/>
                    </w:numPr>
                    <w:ind w:left="0" w:firstLine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052" w:type="dxa"/>
                </w:tcPr>
                <w:p w14:paraId="1CF9A0B3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of Applicant</w:t>
                  </w:r>
                </w:p>
              </w:tc>
              <w:tc>
                <w:tcPr>
                  <w:tcW w:w="1007" w:type="dxa"/>
                </w:tcPr>
                <w:p w14:paraId="2F96B56A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649" w:type="dxa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3BA7ACD" w14:textId="77777777" w:rsidR="00AF5A1C" w:rsidRPr="00CF5BE2" w:rsidRDefault="00AF5A1C" w:rsidP="0001227F">
                  <w:pPr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</w:tr>
            <w:tr w:rsidR="00AF5A1C" w:rsidRPr="00CF5BE2" w14:paraId="015D10B1" w14:textId="77777777" w:rsidTr="001E4490">
              <w:trPr>
                <w:trHeight w:val="837"/>
                <w:tblCellSpacing w:w="21" w:type="dxa"/>
              </w:trPr>
              <w:tc>
                <w:tcPr>
                  <w:tcW w:w="354" w:type="dxa"/>
                </w:tcPr>
                <w:p w14:paraId="4ED89C78" w14:textId="77777777" w:rsidR="00AF5A1C" w:rsidRPr="00CF5BE2" w:rsidRDefault="00AF5A1C" w:rsidP="0001227F">
                  <w:pPr>
                    <w:pStyle w:val="ListParagraph"/>
                    <w:numPr>
                      <w:ilvl w:val="0"/>
                      <w:numId w:val="17"/>
                    </w:numPr>
                    <w:ind w:left="0" w:firstLine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052" w:type="dxa"/>
                </w:tcPr>
                <w:p w14:paraId="66F78F71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Mother’s Name</w:t>
                  </w:r>
                </w:p>
              </w:tc>
              <w:tc>
                <w:tcPr>
                  <w:tcW w:w="1007" w:type="dxa"/>
                </w:tcPr>
                <w:p w14:paraId="4246D8D0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649" w:type="dxa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2F87995" w14:textId="77777777" w:rsidR="00AF5A1C" w:rsidRPr="00CF5BE2" w:rsidRDefault="00AF5A1C" w:rsidP="0001227F">
                  <w:pPr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</w:tr>
            <w:tr w:rsidR="00AF5A1C" w:rsidRPr="00CF5BE2" w14:paraId="2973D8A5" w14:textId="77777777" w:rsidTr="001E4490">
              <w:trPr>
                <w:trHeight w:val="756"/>
                <w:tblCellSpacing w:w="21" w:type="dxa"/>
              </w:trPr>
              <w:tc>
                <w:tcPr>
                  <w:tcW w:w="354" w:type="dxa"/>
                </w:tcPr>
                <w:p w14:paraId="6A55F552" w14:textId="77777777" w:rsidR="00AF5A1C" w:rsidRPr="00CF5BE2" w:rsidRDefault="00AF5A1C" w:rsidP="0001227F">
                  <w:pPr>
                    <w:pStyle w:val="ListParagraph"/>
                    <w:numPr>
                      <w:ilvl w:val="0"/>
                      <w:numId w:val="17"/>
                    </w:numPr>
                    <w:ind w:left="0" w:firstLine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052" w:type="dxa"/>
                </w:tcPr>
                <w:p w14:paraId="7EB12C45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Father's Name</w:t>
                  </w:r>
                </w:p>
              </w:tc>
              <w:tc>
                <w:tcPr>
                  <w:tcW w:w="1007" w:type="dxa"/>
                </w:tcPr>
                <w:p w14:paraId="6DFC446E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649" w:type="dxa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DA296C" w14:textId="77777777" w:rsidR="00AF5A1C" w:rsidRPr="00CF5BE2" w:rsidRDefault="00AF5A1C" w:rsidP="0001227F">
                  <w:pPr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</w:tr>
            <w:tr w:rsidR="00317F40" w:rsidRPr="00CF5BE2" w14:paraId="29499847" w14:textId="77777777" w:rsidTr="00317F40">
              <w:trPr>
                <w:tblCellSpacing w:w="21" w:type="dxa"/>
              </w:trPr>
              <w:tc>
                <w:tcPr>
                  <w:tcW w:w="354" w:type="dxa"/>
                </w:tcPr>
                <w:p w14:paraId="5C4B0590" w14:textId="77777777" w:rsidR="00317F40" w:rsidRPr="00CF5BE2" w:rsidRDefault="00317F40" w:rsidP="0001227F">
                  <w:pPr>
                    <w:pStyle w:val="ListParagraph"/>
                    <w:numPr>
                      <w:ilvl w:val="0"/>
                      <w:numId w:val="17"/>
                    </w:numPr>
                    <w:ind w:left="0" w:firstLine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792" w:type="dxa"/>
                  <w:gridSpan w:val="10"/>
                </w:tcPr>
                <w:p w14:paraId="45214B11" w14:textId="77777777" w:rsidR="00317F40" w:rsidRPr="00CF5BE2" w:rsidRDefault="00317F40" w:rsidP="0001227F">
                  <w:pPr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Full Address with PIN</w:t>
                  </w:r>
                </w:p>
              </w:tc>
            </w:tr>
            <w:tr w:rsidR="00AF5A1C" w:rsidRPr="00CF5BE2" w14:paraId="01C1AA70" w14:textId="77777777" w:rsidTr="00AF5A1C">
              <w:trPr>
                <w:trHeight w:val="2907"/>
                <w:tblCellSpacing w:w="21" w:type="dxa"/>
              </w:trPr>
              <w:tc>
                <w:tcPr>
                  <w:tcW w:w="354" w:type="dxa"/>
                </w:tcPr>
                <w:p w14:paraId="0763B21D" w14:textId="77777777" w:rsidR="00AF5A1C" w:rsidRPr="00CF5BE2" w:rsidRDefault="00AF5A1C" w:rsidP="0001227F">
                  <w:pPr>
                    <w:pStyle w:val="ListParagraph"/>
                    <w:ind w:left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052" w:type="dxa"/>
                </w:tcPr>
                <w:p w14:paraId="16B4BF9B" w14:textId="77777777" w:rsidR="00AF5A1C" w:rsidRPr="00CF5BE2" w:rsidRDefault="00AF5A1C" w:rsidP="0001227F">
                  <w:pPr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ddress for Communication</w:t>
                  </w:r>
                </w:p>
              </w:tc>
              <w:tc>
                <w:tcPr>
                  <w:tcW w:w="1007" w:type="dxa"/>
                </w:tcPr>
                <w:p w14:paraId="2F275236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649" w:type="dxa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2899E3D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  <w:p w14:paraId="44883B9D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  <w:p w14:paraId="3963CB61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  <w:p w14:paraId="447E1DCE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  <w:p w14:paraId="354A524F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  <w:p w14:paraId="7F447ECE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</w:tr>
            <w:tr w:rsidR="00AF5A1C" w:rsidRPr="00CF5BE2" w14:paraId="1A0E34F7" w14:textId="77777777" w:rsidTr="007B4AE7">
              <w:trPr>
                <w:trHeight w:val="3186"/>
                <w:tblCellSpacing w:w="21" w:type="dxa"/>
              </w:trPr>
              <w:tc>
                <w:tcPr>
                  <w:tcW w:w="354" w:type="dxa"/>
                </w:tcPr>
                <w:p w14:paraId="7DB43911" w14:textId="77777777" w:rsidR="00AF5A1C" w:rsidRPr="00CF5BE2" w:rsidRDefault="00AF5A1C" w:rsidP="0001227F">
                  <w:pPr>
                    <w:ind w:left="36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052" w:type="dxa"/>
                </w:tcPr>
                <w:p w14:paraId="05FE2BBB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Permanent Address with Police Station and PIN</w:t>
                  </w:r>
                </w:p>
              </w:tc>
              <w:tc>
                <w:tcPr>
                  <w:tcW w:w="1007" w:type="dxa"/>
                </w:tcPr>
                <w:p w14:paraId="02E0545E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649" w:type="dxa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114CCC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  <w:p w14:paraId="79BC2638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  <w:p w14:paraId="421329B4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  <w:p w14:paraId="7433C5DD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  <w:p w14:paraId="013AA993" w14:textId="77777777" w:rsidR="00AF5A1C" w:rsidRPr="00CF5BE2" w:rsidRDefault="00AF5A1C" w:rsidP="0001227F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  <w:p w14:paraId="42880A4D" w14:textId="77777777" w:rsidR="00AF5A1C" w:rsidRPr="00CF5BE2" w:rsidRDefault="00AF5A1C" w:rsidP="0001227F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  <w:p w14:paraId="77FFF1A7" w14:textId="77777777" w:rsidR="00AF5A1C" w:rsidRPr="00CF5BE2" w:rsidRDefault="00AF5A1C" w:rsidP="0001227F">
                  <w:pPr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  <w:p w14:paraId="30E69C7D" w14:textId="77777777" w:rsidR="00AF5A1C" w:rsidRPr="00CF5BE2" w:rsidRDefault="00AF5A1C" w:rsidP="0001227F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  <w:tr w:rsidR="00AF5A1C" w:rsidRPr="00CF5BE2" w14:paraId="2C76809A" w14:textId="77777777" w:rsidTr="001E4490">
              <w:trPr>
                <w:tblCellSpacing w:w="21" w:type="dxa"/>
              </w:trPr>
              <w:tc>
                <w:tcPr>
                  <w:tcW w:w="354" w:type="dxa"/>
                </w:tcPr>
                <w:p w14:paraId="2E129B22" w14:textId="77777777" w:rsidR="00AF5A1C" w:rsidRPr="00CF5BE2" w:rsidRDefault="00AF5A1C" w:rsidP="0001227F">
                  <w:pPr>
                    <w:pStyle w:val="ListParagraph"/>
                    <w:numPr>
                      <w:ilvl w:val="0"/>
                      <w:numId w:val="17"/>
                    </w:numPr>
                    <w:ind w:left="0" w:firstLine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052" w:type="dxa"/>
                </w:tcPr>
                <w:p w14:paraId="1AD6320F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E – Mail I</w:t>
                  </w:r>
                  <w:r w:rsidR="005437EE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</w:t>
                  </w:r>
                </w:p>
              </w:tc>
              <w:tc>
                <w:tcPr>
                  <w:tcW w:w="1007" w:type="dxa"/>
                </w:tcPr>
                <w:p w14:paraId="264B2099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649" w:type="dxa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B2E5B6F" w14:textId="77777777" w:rsidR="00AF5A1C" w:rsidRPr="00CF5BE2" w:rsidRDefault="00AF5A1C" w:rsidP="0001227F">
                  <w:pPr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AF5A1C" w:rsidRPr="00CF5BE2" w14:paraId="7586C914" w14:textId="77777777" w:rsidTr="001E4490">
              <w:trPr>
                <w:tblCellSpacing w:w="21" w:type="dxa"/>
              </w:trPr>
              <w:tc>
                <w:tcPr>
                  <w:tcW w:w="354" w:type="dxa"/>
                </w:tcPr>
                <w:p w14:paraId="59304E2A" w14:textId="77777777" w:rsidR="00AF5A1C" w:rsidRPr="00CF5BE2" w:rsidRDefault="00AF5A1C" w:rsidP="0001227F">
                  <w:pPr>
                    <w:pStyle w:val="ListParagraph"/>
                    <w:numPr>
                      <w:ilvl w:val="0"/>
                      <w:numId w:val="17"/>
                    </w:numPr>
                    <w:ind w:left="0" w:firstLine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052" w:type="dxa"/>
                </w:tcPr>
                <w:p w14:paraId="2D338045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Mobile No.</w:t>
                  </w:r>
                </w:p>
              </w:tc>
              <w:tc>
                <w:tcPr>
                  <w:tcW w:w="1007" w:type="dxa"/>
                </w:tcPr>
                <w:p w14:paraId="2BCC96D5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649" w:type="dxa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C332F5" w14:textId="77777777" w:rsidR="00AF5A1C" w:rsidRPr="00CF5BE2" w:rsidRDefault="00AF5A1C" w:rsidP="0001227F">
                  <w:pPr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AF5A1C" w:rsidRPr="00CF5BE2" w14:paraId="398EEA68" w14:textId="77777777" w:rsidTr="00AF5A1C">
              <w:trPr>
                <w:tblCellSpacing w:w="21" w:type="dxa"/>
              </w:trPr>
              <w:tc>
                <w:tcPr>
                  <w:tcW w:w="354" w:type="dxa"/>
                </w:tcPr>
                <w:p w14:paraId="4EDCE991" w14:textId="77777777" w:rsidR="00AF5A1C" w:rsidRPr="00CF5BE2" w:rsidRDefault="00AF5A1C" w:rsidP="0001227F">
                  <w:pPr>
                    <w:pStyle w:val="ListParagraph"/>
                    <w:numPr>
                      <w:ilvl w:val="0"/>
                      <w:numId w:val="17"/>
                    </w:numPr>
                    <w:ind w:left="0" w:firstLine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052" w:type="dxa"/>
                </w:tcPr>
                <w:p w14:paraId="0BF94FB2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Gender</w:t>
                  </w:r>
                </w:p>
              </w:tc>
              <w:tc>
                <w:tcPr>
                  <w:tcW w:w="1007" w:type="dxa"/>
                </w:tcPr>
                <w:p w14:paraId="76732857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4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DF9927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MALE</w:t>
                  </w:r>
                </w:p>
              </w:tc>
              <w:tc>
                <w:tcPr>
                  <w:tcW w:w="186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F033746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FEMALE</w:t>
                  </w:r>
                </w:p>
              </w:tc>
              <w:tc>
                <w:tcPr>
                  <w:tcW w:w="1857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96C448F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OTHERS</w:t>
                  </w:r>
                </w:p>
              </w:tc>
            </w:tr>
            <w:tr w:rsidR="00AF5A1C" w:rsidRPr="00CF5BE2" w14:paraId="0D030106" w14:textId="77777777" w:rsidTr="00AF5A1C">
              <w:trPr>
                <w:trHeight w:val="255"/>
                <w:tblCellSpacing w:w="21" w:type="dxa"/>
              </w:trPr>
              <w:tc>
                <w:tcPr>
                  <w:tcW w:w="354" w:type="dxa"/>
                  <w:vMerge w:val="restart"/>
                </w:tcPr>
                <w:p w14:paraId="3AC3640F" w14:textId="77777777" w:rsidR="00AF5A1C" w:rsidRPr="00CF5BE2" w:rsidRDefault="00AF5A1C" w:rsidP="0001227F">
                  <w:pPr>
                    <w:pStyle w:val="ListParagraph"/>
                    <w:numPr>
                      <w:ilvl w:val="0"/>
                      <w:numId w:val="17"/>
                    </w:numPr>
                    <w:ind w:left="0" w:firstLine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052" w:type="dxa"/>
                  <w:vMerge w:val="restart"/>
                </w:tcPr>
                <w:p w14:paraId="74E269D7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ate of Birth</w:t>
                  </w:r>
                </w:p>
                <w:p w14:paraId="2D034781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(</w:t>
                  </w:r>
                  <w:r w:rsidRPr="00CF5BE2">
                    <w:rPr>
                      <w:rFonts w:ascii="Arial Narrow" w:hAnsi="Arial Narrow"/>
                      <w:b/>
                      <w:i/>
                      <w:sz w:val="24"/>
                      <w:szCs w:val="24"/>
                    </w:rPr>
                    <w:t>Attach proof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1007" w:type="dxa"/>
                </w:tcPr>
                <w:p w14:paraId="71DAF701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4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842C4B7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A</w:t>
                  </w:r>
                  <w:r w:rsidR="00257151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E</w:t>
                  </w:r>
                </w:p>
              </w:tc>
              <w:tc>
                <w:tcPr>
                  <w:tcW w:w="186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4819B4A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MONTH</w:t>
                  </w:r>
                </w:p>
              </w:tc>
              <w:tc>
                <w:tcPr>
                  <w:tcW w:w="1857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2F34A1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AR</w:t>
                  </w:r>
                </w:p>
              </w:tc>
            </w:tr>
            <w:tr w:rsidR="00AF5A1C" w:rsidRPr="00CF5BE2" w14:paraId="234B9627" w14:textId="77777777" w:rsidTr="00AF5A1C">
              <w:trPr>
                <w:trHeight w:val="255"/>
                <w:tblCellSpacing w:w="21" w:type="dxa"/>
              </w:trPr>
              <w:tc>
                <w:tcPr>
                  <w:tcW w:w="354" w:type="dxa"/>
                  <w:vMerge/>
                </w:tcPr>
                <w:p w14:paraId="474AF276" w14:textId="77777777" w:rsidR="00AF5A1C" w:rsidRPr="00CF5BE2" w:rsidRDefault="00AF5A1C" w:rsidP="0001227F">
                  <w:pPr>
                    <w:pStyle w:val="ListParagraph"/>
                    <w:numPr>
                      <w:ilvl w:val="0"/>
                      <w:numId w:val="17"/>
                    </w:numPr>
                    <w:ind w:left="0" w:firstLine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052" w:type="dxa"/>
                  <w:vMerge/>
                </w:tcPr>
                <w:p w14:paraId="214463F3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07" w:type="dxa"/>
                </w:tcPr>
                <w:p w14:paraId="57BB14E7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4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F1DC187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6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962930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57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2B70BC6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AF5A1C" w:rsidRPr="00CF5BE2" w14:paraId="02CF92BB" w14:textId="77777777" w:rsidTr="00AF5A1C">
              <w:trPr>
                <w:trHeight w:val="255"/>
                <w:tblCellSpacing w:w="21" w:type="dxa"/>
              </w:trPr>
              <w:tc>
                <w:tcPr>
                  <w:tcW w:w="354" w:type="dxa"/>
                  <w:vMerge w:val="restart"/>
                </w:tcPr>
                <w:p w14:paraId="25CC2D3D" w14:textId="77777777" w:rsidR="00AF5A1C" w:rsidRPr="00CF5BE2" w:rsidRDefault="00AF5A1C" w:rsidP="0001227F">
                  <w:pPr>
                    <w:pStyle w:val="ListParagraph"/>
                    <w:numPr>
                      <w:ilvl w:val="0"/>
                      <w:numId w:val="17"/>
                    </w:numPr>
                    <w:ind w:left="0" w:firstLine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052" w:type="dxa"/>
                  <w:vMerge w:val="restart"/>
                </w:tcPr>
                <w:p w14:paraId="24F0332F" w14:textId="75C20AF3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Age as on </w:t>
                  </w:r>
                  <w:r w:rsidR="004C774B">
                    <w:rPr>
                      <w:rFonts w:ascii="Arial Narrow" w:hAnsi="Arial Narrow"/>
                      <w:b/>
                      <w:color w:val="FF0000"/>
                      <w:sz w:val="24"/>
                      <w:szCs w:val="24"/>
                    </w:rPr>
                    <w:t>28.01.2024</w:t>
                  </w:r>
                </w:p>
              </w:tc>
              <w:tc>
                <w:tcPr>
                  <w:tcW w:w="1007" w:type="dxa"/>
                </w:tcPr>
                <w:p w14:paraId="2DE86A7E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4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4A2423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ars</w:t>
                  </w:r>
                </w:p>
              </w:tc>
              <w:tc>
                <w:tcPr>
                  <w:tcW w:w="186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F592DAD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Months</w:t>
                  </w:r>
                </w:p>
              </w:tc>
              <w:tc>
                <w:tcPr>
                  <w:tcW w:w="1857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B3A3351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ays</w:t>
                  </w:r>
                </w:p>
              </w:tc>
            </w:tr>
            <w:tr w:rsidR="00AF5A1C" w:rsidRPr="00CF5BE2" w14:paraId="351E5EAA" w14:textId="77777777" w:rsidTr="00AF5A1C">
              <w:trPr>
                <w:trHeight w:val="255"/>
                <w:tblCellSpacing w:w="21" w:type="dxa"/>
              </w:trPr>
              <w:tc>
                <w:tcPr>
                  <w:tcW w:w="354" w:type="dxa"/>
                  <w:vMerge/>
                </w:tcPr>
                <w:p w14:paraId="703CBD6A" w14:textId="77777777" w:rsidR="00AF5A1C" w:rsidRPr="00CF5BE2" w:rsidRDefault="00AF5A1C" w:rsidP="0001227F">
                  <w:pPr>
                    <w:pStyle w:val="ListParagraph"/>
                    <w:numPr>
                      <w:ilvl w:val="0"/>
                      <w:numId w:val="17"/>
                    </w:numPr>
                    <w:ind w:left="0" w:firstLine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052" w:type="dxa"/>
                  <w:vMerge/>
                </w:tcPr>
                <w:p w14:paraId="653B6F2A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07" w:type="dxa"/>
                </w:tcPr>
                <w:p w14:paraId="34247F24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4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72E5C98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6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8A32F3A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57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7578F39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AF5A1C" w:rsidRPr="00CF5BE2" w14:paraId="29A10D7C" w14:textId="77777777" w:rsidTr="00AF5A1C">
              <w:trPr>
                <w:tblCellSpacing w:w="21" w:type="dxa"/>
              </w:trPr>
              <w:tc>
                <w:tcPr>
                  <w:tcW w:w="354" w:type="dxa"/>
                </w:tcPr>
                <w:p w14:paraId="69227B3E" w14:textId="77777777" w:rsidR="00AF5A1C" w:rsidRPr="00CF5BE2" w:rsidRDefault="00AF5A1C" w:rsidP="0001227F">
                  <w:pPr>
                    <w:pStyle w:val="ListParagraph"/>
                    <w:numPr>
                      <w:ilvl w:val="0"/>
                      <w:numId w:val="17"/>
                    </w:numPr>
                    <w:ind w:left="0" w:firstLine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052" w:type="dxa"/>
                </w:tcPr>
                <w:p w14:paraId="6ADEF168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Marital Status</w:t>
                  </w:r>
                </w:p>
              </w:tc>
              <w:tc>
                <w:tcPr>
                  <w:tcW w:w="1007" w:type="dxa"/>
                </w:tcPr>
                <w:p w14:paraId="05E0149A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824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0830821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MARRIED</w:t>
                  </w:r>
                </w:p>
              </w:tc>
              <w:tc>
                <w:tcPr>
                  <w:tcW w:w="2783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DDB8599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INGLE</w:t>
                  </w:r>
                </w:p>
              </w:tc>
            </w:tr>
            <w:tr w:rsidR="00AF5A1C" w:rsidRPr="00CF5BE2" w14:paraId="1558038C" w14:textId="77777777" w:rsidTr="00AF5A1C">
              <w:trPr>
                <w:tblCellSpacing w:w="21" w:type="dxa"/>
              </w:trPr>
              <w:tc>
                <w:tcPr>
                  <w:tcW w:w="354" w:type="dxa"/>
                </w:tcPr>
                <w:p w14:paraId="228F1741" w14:textId="77777777" w:rsidR="00AF5A1C" w:rsidRPr="00CF5BE2" w:rsidRDefault="00AF5A1C" w:rsidP="0001227F">
                  <w:pPr>
                    <w:pStyle w:val="ListParagraph"/>
                    <w:numPr>
                      <w:ilvl w:val="0"/>
                      <w:numId w:val="17"/>
                    </w:numPr>
                    <w:ind w:left="0" w:firstLine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052" w:type="dxa"/>
                </w:tcPr>
                <w:p w14:paraId="667BDDD8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ategory</w:t>
                  </w:r>
                </w:p>
              </w:tc>
              <w:tc>
                <w:tcPr>
                  <w:tcW w:w="1207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FAA161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C</w:t>
                  </w:r>
                </w:p>
              </w:tc>
              <w:tc>
                <w:tcPr>
                  <w:tcW w:w="12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20DCE06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T</w:t>
                  </w:r>
                </w:p>
              </w:tc>
              <w:tc>
                <w:tcPr>
                  <w:tcW w:w="140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6A5701A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OBC</w:t>
                  </w:r>
                </w:p>
              </w:tc>
              <w:tc>
                <w:tcPr>
                  <w:tcW w:w="139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CA90ED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EWS</w:t>
                  </w:r>
                </w:p>
              </w:tc>
              <w:tc>
                <w:tcPr>
                  <w:tcW w:w="13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D26D221" w14:textId="77777777" w:rsidR="00AF5A1C" w:rsidRPr="00CF5BE2" w:rsidRDefault="00070C26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GEN</w:t>
                  </w:r>
                </w:p>
              </w:tc>
            </w:tr>
            <w:tr w:rsidR="00AF5A1C" w:rsidRPr="00CF5BE2" w14:paraId="66D95EDC" w14:textId="77777777" w:rsidTr="00AF5A1C">
              <w:trPr>
                <w:tblCellSpacing w:w="21" w:type="dxa"/>
              </w:trPr>
              <w:tc>
                <w:tcPr>
                  <w:tcW w:w="354" w:type="dxa"/>
                </w:tcPr>
                <w:p w14:paraId="6C8CD73E" w14:textId="77777777" w:rsidR="00AF5A1C" w:rsidRPr="00CF5BE2" w:rsidRDefault="00AF5A1C" w:rsidP="0001227F">
                  <w:pPr>
                    <w:pStyle w:val="ListParagraph"/>
                    <w:numPr>
                      <w:ilvl w:val="0"/>
                      <w:numId w:val="17"/>
                    </w:numPr>
                    <w:ind w:left="0" w:firstLine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009" w:type="dxa"/>
                  <w:gridSpan w:val="7"/>
                </w:tcPr>
                <w:p w14:paraId="722A4701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Whether belong to PWD</w:t>
                  </w:r>
                </w:p>
              </w:tc>
              <w:tc>
                <w:tcPr>
                  <w:tcW w:w="139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AF2D757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</w:t>
                  </w:r>
                </w:p>
              </w:tc>
              <w:tc>
                <w:tcPr>
                  <w:tcW w:w="13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13C06B0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O</w:t>
                  </w:r>
                </w:p>
              </w:tc>
            </w:tr>
            <w:tr w:rsidR="001033AB" w:rsidRPr="00CF5BE2" w14:paraId="2590125F" w14:textId="77777777" w:rsidTr="001033AB">
              <w:trPr>
                <w:tblCellSpacing w:w="21" w:type="dxa"/>
              </w:trPr>
              <w:tc>
                <w:tcPr>
                  <w:tcW w:w="354" w:type="dxa"/>
                </w:tcPr>
                <w:p w14:paraId="3C18FE5B" w14:textId="77777777" w:rsidR="001033AB" w:rsidRPr="00CF5BE2" w:rsidRDefault="001033AB" w:rsidP="0001227F">
                  <w:pPr>
                    <w:pStyle w:val="ListParagraph"/>
                    <w:ind w:left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3101" w:type="dxa"/>
                  <w:gridSpan w:val="2"/>
                </w:tcPr>
                <w:p w14:paraId="25E2BA22" w14:textId="77777777" w:rsidR="001033AB" w:rsidRPr="00CF5BE2" w:rsidRDefault="001033AB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If YES, please specify </w:t>
                  </w:r>
                </w:p>
              </w:tc>
              <w:tc>
                <w:tcPr>
                  <w:tcW w:w="2866" w:type="dxa"/>
                  <w:gridSpan w:val="5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0B725D" w14:textId="77777777" w:rsidR="001033AB" w:rsidRPr="00CF5BE2" w:rsidRDefault="001033AB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ategory of PWD</w:t>
                  </w:r>
                </w:p>
              </w:tc>
              <w:tc>
                <w:tcPr>
                  <w:tcW w:w="274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02EFC42" w14:textId="77777777" w:rsidR="001033AB" w:rsidRPr="00CF5BE2" w:rsidRDefault="001033AB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% of disability</w:t>
                  </w:r>
                </w:p>
              </w:tc>
            </w:tr>
            <w:tr w:rsidR="00AF5A1C" w:rsidRPr="00CF5BE2" w14:paraId="291F2235" w14:textId="77777777" w:rsidTr="00AF5A1C">
              <w:trPr>
                <w:tblCellSpacing w:w="21" w:type="dxa"/>
              </w:trPr>
              <w:tc>
                <w:tcPr>
                  <w:tcW w:w="354" w:type="dxa"/>
                </w:tcPr>
                <w:p w14:paraId="231D884D" w14:textId="77777777" w:rsidR="00AF5A1C" w:rsidRPr="00CF5BE2" w:rsidRDefault="00AF5A1C" w:rsidP="0001227F">
                  <w:pPr>
                    <w:pStyle w:val="ListParagraph"/>
                    <w:ind w:left="0"/>
                    <w:contextualSpacing w:val="0"/>
                    <w:jc w:val="both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052" w:type="dxa"/>
                </w:tcPr>
                <w:p w14:paraId="3F02C644" w14:textId="77777777" w:rsidR="00AF5A1C" w:rsidRPr="00CF5BE2" w:rsidRDefault="00AF5A1C" w:rsidP="0001227F">
                  <w:pPr>
                    <w:jc w:val="both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07" w:type="dxa"/>
                </w:tcPr>
                <w:p w14:paraId="687D05CD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866" w:type="dxa"/>
                  <w:gridSpan w:val="5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548748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74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8D687A9" w14:textId="77777777" w:rsidR="00AF5A1C" w:rsidRPr="00CF5BE2" w:rsidRDefault="00AF5A1C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2A700D7E" w14:textId="77777777" w:rsidR="00017F08" w:rsidRPr="00CF5BE2" w:rsidRDefault="00017F08" w:rsidP="0001227F">
            <w:pPr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14:paraId="67881928" w14:textId="77777777" w:rsidR="009C1220" w:rsidRPr="00CF5BE2" w:rsidRDefault="009C1220" w:rsidP="00D97C19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37"/>
        <w:gridCol w:w="9809"/>
      </w:tblGrid>
      <w:tr w:rsidR="00B74D63" w:rsidRPr="00CF5BE2" w14:paraId="61D9B6EF" w14:textId="77777777" w:rsidTr="004C08E6">
        <w:trPr>
          <w:tblCellSpacing w:w="21" w:type="dxa"/>
        </w:trPr>
        <w:tc>
          <w:tcPr>
            <w:tcW w:w="183" w:type="pct"/>
          </w:tcPr>
          <w:p w14:paraId="2BE63E0F" w14:textId="77777777" w:rsidR="00B74D63" w:rsidRPr="00CF5BE2" w:rsidRDefault="00B74D63" w:rsidP="00854BE3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5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AE798B2" w14:textId="77777777" w:rsidR="00B74D63" w:rsidRPr="00CF5BE2" w:rsidRDefault="00B74D63" w:rsidP="00B74D63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EDUCATIONAL QUALIFICATION</w:t>
            </w:r>
          </w:p>
        </w:tc>
      </w:tr>
      <w:tr w:rsidR="00B74D63" w:rsidRPr="00CF5BE2" w14:paraId="4FE6250A" w14:textId="77777777" w:rsidTr="00F673A3">
        <w:trPr>
          <w:trHeight w:val="5915"/>
          <w:tblCellSpacing w:w="21" w:type="dxa"/>
        </w:trPr>
        <w:tc>
          <w:tcPr>
            <w:tcW w:w="183" w:type="pct"/>
          </w:tcPr>
          <w:p w14:paraId="784BD998" w14:textId="77777777" w:rsidR="00B74D63" w:rsidRPr="00CF5BE2" w:rsidRDefault="00B74D63" w:rsidP="00B74D63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56" w:type="pct"/>
            <w:tcBorders>
              <w:left w:val="single" w:sz="4" w:space="0" w:color="auto"/>
              <w:right w:val="single" w:sz="4" w:space="0" w:color="auto"/>
            </w:tcBorders>
          </w:tcPr>
          <w:p w14:paraId="10E79635" w14:textId="77777777" w:rsidR="00B74D63" w:rsidRPr="00CF5BE2" w:rsidRDefault="00323C12" w:rsidP="00854BE3">
            <w:pPr>
              <w:spacing w:before="120" w:after="120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Give the details of “Educational Qualification” in the following format:</w:t>
            </w:r>
          </w:p>
          <w:tbl>
            <w:tblPr>
              <w:tblStyle w:val="TableGrid"/>
              <w:tblW w:w="9227" w:type="dxa"/>
              <w:tblInd w:w="259" w:type="dxa"/>
              <w:tblLayout w:type="fixed"/>
              <w:tblLook w:val="04A0" w:firstRow="1" w:lastRow="0" w:firstColumn="1" w:lastColumn="0" w:noHBand="0" w:noVBand="1"/>
            </w:tblPr>
            <w:tblGrid>
              <w:gridCol w:w="1299"/>
              <w:gridCol w:w="1555"/>
              <w:gridCol w:w="1484"/>
              <w:gridCol w:w="1120"/>
              <w:gridCol w:w="940"/>
              <w:gridCol w:w="870"/>
              <w:gridCol w:w="905"/>
              <w:gridCol w:w="1054"/>
            </w:tblGrid>
            <w:tr w:rsidR="004C08E6" w:rsidRPr="00CF5BE2" w14:paraId="622045A5" w14:textId="77777777" w:rsidTr="007F3982">
              <w:tc>
                <w:tcPr>
                  <w:tcW w:w="1299" w:type="dxa"/>
                </w:tcPr>
                <w:p w14:paraId="1F7A17A4" w14:textId="77777777" w:rsidR="004C08E6" w:rsidRPr="0004251D" w:rsidRDefault="004C08E6" w:rsidP="00323C12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0"/>
                      <w:szCs w:val="20"/>
                    </w:rPr>
                  </w:pPr>
                  <w:r w:rsidRPr="0004251D">
                    <w:rPr>
                      <w:rFonts w:ascii="Arial Narrow" w:hAnsi="Arial Narrow"/>
                      <w:b/>
                      <w:sz w:val="20"/>
                      <w:szCs w:val="20"/>
                    </w:rPr>
                    <w:t>Degree</w:t>
                  </w:r>
                </w:p>
              </w:tc>
              <w:tc>
                <w:tcPr>
                  <w:tcW w:w="1555" w:type="dxa"/>
                </w:tcPr>
                <w:p w14:paraId="29E9C4BF" w14:textId="5B54309C" w:rsidR="004C08E6" w:rsidRPr="0004251D" w:rsidRDefault="004C08E6" w:rsidP="00323C12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0"/>
                      <w:szCs w:val="20"/>
                    </w:rPr>
                  </w:pPr>
                  <w:r w:rsidRPr="0004251D">
                    <w:rPr>
                      <w:rFonts w:ascii="Arial Narrow" w:hAnsi="Arial Narrow"/>
                      <w:b/>
                      <w:sz w:val="20"/>
                      <w:szCs w:val="20"/>
                    </w:rPr>
                    <w:t>Name of Board / University/ Institute</w:t>
                  </w:r>
                </w:p>
              </w:tc>
              <w:tc>
                <w:tcPr>
                  <w:tcW w:w="1484" w:type="dxa"/>
                </w:tcPr>
                <w:p w14:paraId="082DA8E2" w14:textId="77777777" w:rsidR="004C08E6" w:rsidRPr="0004251D" w:rsidRDefault="004C08E6" w:rsidP="00323C12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0"/>
                      <w:szCs w:val="20"/>
                    </w:rPr>
                  </w:pPr>
                  <w:r w:rsidRPr="0004251D">
                    <w:rPr>
                      <w:rFonts w:ascii="Arial Narrow" w:hAnsi="Arial Narrow"/>
                      <w:b/>
                      <w:sz w:val="20"/>
                      <w:szCs w:val="20"/>
                    </w:rPr>
                    <w:t>Department/ Branch (Specialization)</w:t>
                  </w:r>
                </w:p>
              </w:tc>
              <w:tc>
                <w:tcPr>
                  <w:tcW w:w="1120" w:type="dxa"/>
                </w:tcPr>
                <w:p w14:paraId="5AB4A33E" w14:textId="77777777" w:rsidR="004C08E6" w:rsidRPr="0004251D" w:rsidRDefault="004C08E6" w:rsidP="00323C12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0"/>
                      <w:szCs w:val="20"/>
                    </w:rPr>
                  </w:pPr>
                  <w:r w:rsidRPr="0004251D">
                    <w:rPr>
                      <w:rFonts w:ascii="Arial Narrow" w:hAnsi="Arial Narrow"/>
                      <w:b/>
                      <w:sz w:val="20"/>
                      <w:szCs w:val="20"/>
                    </w:rPr>
                    <w:t>Year of Completion</w:t>
                  </w:r>
                </w:p>
              </w:tc>
              <w:tc>
                <w:tcPr>
                  <w:tcW w:w="940" w:type="dxa"/>
                </w:tcPr>
                <w:p w14:paraId="2F244412" w14:textId="71D5FE82" w:rsidR="004C08E6" w:rsidRPr="0004251D" w:rsidRDefault="004C08E6" w:rsidP="00323C12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0"/>
                      <w:szCs w:val="20"/>
                    </w:rPr>
                  </w:pPr>
                  <w:r w:rsidRPr="0004251D">
                    <w:rPr>
                      <w:rFonts w:ascii="Arial Narrow" w:hAnsi="Arial Narrow"/>
                      <w:b/>
                      <w:sz w:val="20"/>
                      <w:szCs w:val="20"/>
                    </w:rPr>
                    <w:t>Marks Obtained</w:t>
                  </w:r>
                </w:p>
              </w:tc>
              <w:tc>
                <w:tcPr>
                  <w:tcW w:w="870" w:type="dxa"/>
                </w:tcPr>
                <w:p w14:paraId="0DF2EC55" w14:textId="0CB01641" w:rsidR="004C08E6" w:rsidRPr="0004251D" w:rsidRDefault="004C08E6" w:rsidP="00323C12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0"/>
                      <w:szCs w:val="20"/>
                    </w:rPr>
                  </w:pPr>
                  <w:r w:rsidRPr="0004251D">
                    <w:rPr>
                      <w:rFonts w:ascii="Arial Narrow" w:hAnsi="Arial Narrow"/>
                      <w:b/>
                      <w:sz w:val="20"/>
                      <w:szCs w:val="20"/>
                    </w:rPr>
                    <w:t>Total Marks</w:t>
                  </w:r>
                </w:p>
              </w:tc>
              <w:tc>
                <w:tcPr>
                  <w:tcW w:w="905" w:type="dxa"/>
                </w:tcPr>
                <w:p w14:paraId="5EE763C1" w14:textId="18BFB797" w:rsidR="004C08E6" w:rsidRPr="0004251D" w:rsidRDefault="004C08E6" w:rsidP="00323C12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0"/>
                      <w:szCs w:val="20"/>
                    </w:rPr>
                  </w:pPr>
                  <w:r w:rsidRPr="0004251D">
                    <w:rPr>
                      <w:rFonts w:ascii="Arial Narrow" w:hAnsi="Arial Narrow"/>
                      <w:b/>
                      <w:sz w:val="20"/>
                      <w:szCs w:val="20"/>
                    </w:rPr>
                    <w:t>Div. / Class</w:t>
                  </w:r>
                </w:p>
              </w:tc>
              <w:tc>
                <w:tcPr>
                  <w:tcW w:w="1054" w:type="dxa"/>
                </w:tcPr>
                <w:p w14:paraId="6DEAC1F8" w14:textId="77777777" w:rsidR="004C08E6" w:rsidRPr="0004251D" w:rsidRDefault="004C08E6" w:rsidP="00323C12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0"/>
                      <w:szCs w:val="20"/>
                    </w:rPr>
                  </w:pPr>
                  <w:r w:rsidRPr="0004251D">
                    <w:rPr>
                      <w:rFonts w:ascii="Arial Narrow" w:hAnsi="Arial Narrow"/>
                      <w:b/>
                      <w:sz w:val="20"/>
                      <w:szCs w:val="20"/>
                    </w:rPr>
                    <w:t>%of Marks/ CGPA / CPI</w:t>
                  </w:r>
                </w:p>
              </w:tc>
            </w:tr>
            <w:tr w:rsidR="004C08E6" w:rsidRPr="00CF5BE2" w14:paraId="12DF326C" w14:textId="77777777" w:rsidTr="007F3982">
              <w:trPr>
                <w:trHeight w:val="408"/>
              </w:trPr>
              <w:tc>
                <w:tcPr>
                  <w:tcW w:w="1299" w:type="dxa"/>
                  <w:vAlign w:val="center"/>
                </w:tcPr>
                <w:p w14:paraId="0B1CC334" w14:textId="77777777" w:rsidR="004C08E6" w:rsidRPr="00767C2F" w:rsidRDefault="004C08E6" w:rsidP="007A6F41">
                  <w:pPr>
                    <w:jc w:val="center"/>
                    <w:rPr>
                      <w:rFonts w:ascii="Arial Narrow" w:hAnsi="Arial Narrow"/>
                      <w:b/>
                    </w:rPr>
                  </w:pPr>
                  <w:r w:rsidRPr="00767C2F">
                    <w:rPr>
                      <w:rFonts w:ascii="Arial Narrow" w:hAnsi="Arial Narrow"/>
                      <w:b/>
                    </w:rPr>
                    <w:t>X</w:t>
                  </w:r>
                </w:p>
              </w:tc>
              <w:tc>
                <w:tcPr>
                  <w:tcW w:w="1555" w:type="dxa"/>
                  <w:vAlign w:val="center"/>
                </w:tcPr>
                <w:p w14:paraId="697969D2" w14:textId="77777777" w:rsidR="004C08E6" w:rsidRPr="00CF5BE2" w:rsidRDefault="004C08E6" w:rsidP="004C08E6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484" w:type="dxa"/>
                  <w:vAlign w:val="center"/>
                </w:tcPr>
                <w:p w14:paraId="71DD8583" w14:textId="77777777" w:rsidR="004C08E6" w:rsidRPr="00CF5BE2" w:rsidRDefault="004C08E6" w:rsidP="004C08E6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120" w:type="dxa"/>
                  <w:vAlign w:val="center"/>
                </w:tcPr>
                <w:p w14:paraId="5A57E5D4" w14:textId="77777777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940" w:type="dxa"/>
                  <w:vAlign w:val="center"/>
                </w:tcPr>
                <w:p w14:paraId="416DBAFC" w14:textId="77777777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870" w:type="dxa"/>
                  <w:vAlign w:val="center"/>
                </w:tcPr>
                <w:p w14:paraId="1A682B4D" w14:textId="1D542DCC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905" w:type="dxa"/>
                  <w:vAlign w:val="center"/>
                </w:tcPr>
                <w:p w14:paraId="7918DDF0" w14:textId="3B612F81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054" w:type="dxa"/>
                  <w:vAlign w:val="center"/>
                </w:tcPr>
                <w:p w14:paraId="4A073DEB" w14:textId="77777777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  <w:tr w:rsidR="004C08E6" w:rsidRPr="00CF5BE2" w14:paraId="0BD85DD6" w14:textId="77777777" w:rsidTr="007F3982">
              <w:trPr>
                <w:trHeight w:val="354"/>
              </w:trPr>
              <w:tc>
                <w:tcPr>
                  <w:tcW w:w="1299" w:type="dxa"/>
                  <w:vAlign w:val="center"/>
                </w:tcPr>
                <w:p w14:paraId="179E08BE" w14:textId="77777777" w:rsidR="004C08E6" w:rsidRPr="00767C2F" w:rsidRDefault="004C08E6" w:rsidP="007A6F41">
                  <w:pPr>
                    <w:jc w:val="center"/>
                    <w:rPr>
                      <w:rFonts w:ascii="Arial Narrow" w:hAnsi="Arial Narrow"/>
                      <w:b/>
                    </w:rPr>
                  </w:pPr>
                  <w:r w:rsidRPr="00767C2F">
                    <w:rPr>
                      <w:rFonts w:ascii="Arial Narrow" w:hAnsi="Arial Narrow"/>
                      <w:b/>
                    </w:rPr>
                    <w:t>XII</w:t>
                  </w:r>
                </w:p>
              </w:tc>
              <w:tc>
                <w:tcPr>
                  <w:tcW w:w="1555" w:type="dxa"/>
                  <w:vAlign w:val="center"/>
                </w:tcPr>
                <w:p w14:paraId="24C21AA5" w14:textId="77777777" w:rsidR="004C08E6" w:rsidRPr="00CF5BE2" w:rsidRDefault="004C08E6" w:rsidP="004C08E6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484" w:type="dxa"/>
                  <w:vAlign w:val="center"/>
                </w:tcPr>
                <w:p w14:paraId="4584F991" w14:textId="77777777" w:rsidR="004C08E6" w:rsidRPr="00CF5BE2" w:rsidRDefault="004C08E6" w:rsidP="004C08E6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120" w:type="dxa"/>
                  <w:vAlign w:val="center"/>
                </w:tcPr>
                <w:p w14:paraId="19671069" w14:textId="77777777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940" w:type="dxa"/>
                  <w:vAlign w:val="center"/>
                </w:tcPr>
                <w:p w14:paraId="25239336" w14:textId="77777777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870" w:type="dxa"/>
                  <w:vAlign w:val="center"/>
                </w:tcPr>
                <w:p w14:paraId="474059E5" w14:textId="29AB2127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905" w:type="dxa"/>
                  <w:vAlign w:val="center"/>
                </w:tcPr>
                <w:p w14:paraId="21ED52BB" w14:textId="2951EEBC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054" w:type="dxa"/>
                  <w:vAlign w:val="center"/>
                </w:tcPr>
                <w:p w14:paraId="288B8775" w14:textId="77777777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  <w:tr w:rsidR="004C08E6" w:rsidRPr="00CF5BE2" w14:paraId="2EC27A8B" w14:textId="77777777" w:rsidTr="007F3982">
              <w:trPr>
                <w:trHeight w:val="435"/>
              </w:trPr>
              <w:tc>
                <w:tcPr>
                  <w:tcW w:w="1299" w:type="dxa"/>
                  <w:vAlign w:val="center"/>
                </w:tcPr>
                <w:p w14:paraId="0694956A" w14:textId="77777777" w:rsidR="004C08E6" w:rsidRPr="00767C2F" w:rsidRDefault="004C08E6" w:rsidP="007A6F41">
                  <w:pPr>
                    <w:jc w:val="center"/>
                    <w:rPr>
                      <w:rFonts w:ascii="Arial Narrow" w:hAnsi="Arial Narrow"/>
                      <w:b/>
                    </w:rPr>
                  </w:pPr>
                  <w:r w:rsidRPr="00767C2F">
                    <w:rPr>
                      <w:rFonts w:ascii="Arial Narrow" w:hAnsi="Arial Narrow"/>
                      <w:b/>
                    </w:rPr>
                    <w:t>DIPLOMA</w:t>
                  </w:r>
                </w:p>
              </w:tc>
              <w:tc>
                <w:tcPr>
                  <w:tcW w:w="1555" w:type="dxa"/>
                  <w:vAlign w:val="center"/>
                </w:tcPr>
                <w:p w14:paraId="0D34BF9B" w14:textId="77777777" w:rsidR="004C08E6" w:rsidRPr="00CF5BE2" w:rsidRDefault="004C08E6" w:rsidP="004C08E6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484" w:type="dxa"/>
                  <w:vAlign w:val="center"/>
                </w:tcPr>
                <w:p w14:paraId="3BA74459" w14:textId="77777777" w:rsidR="004C08E6" w:rsidRPr="00CF5BE2" w:rsidRDefault="004C08E6" w:rsidP="004C08E6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120" w:type="dxa"/>
                  <w:vAlign w:val="center"/>
                </w:tcPr>
                <w:p w14:paraId="1AF5D629" w14:textId="77777777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940" w:type="dxa"/>
                  <w:vAlign w:val="center"/>
                </w:tcPr>
                <w:p w14:paraId="237FFA03" w14:textId="77777777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870" w:type="dxa"/>
                  <w:vAlign w:val="center"/>
                </w:tcPr>
                <w:p w14:paraId="5485D352" w14:textId="60D34160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905" w:type="dxa"/>
                  <w:vAlign w:val="center"/>
                </w:tcPr>
                <w:p w14:paraId="6425B5D7" w14:textId="0AC5777E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054" w:type="dxa"/>
                  <w:vAlign w:val="center"/>
                </w:tcPr>
                <w:p w14:paraId="15BDD5DF" w14:textId="77777777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  <w:tr w:rsidR="004C08E6" w:rsidRPr="00CF5BE2" w14:paraId="2552781B" w14:textId="77777777" w:rsidTr="007F3982">
              <w:trPr>
                <w:trHeight w:val="381"/>
              </w:trPr>
              <w:tc>
                <w:tcPr>
                  <w:tcW w:w="1299" w:type="dxa"/>
                  <w:vAlign w:val="center"/>
                </w:tcPr>
                <w:p w14:paraId="75E3F89D" w14:textId="77777777" w:rsidR="004C08E6" w:rsidRPr="00767C2F" w:rsidRDefault="004C08E6" w:rsidP="007A6F41">
                  <w:pPr>
                    <w:jc w:val="center"/>
                    <w:rPr>
                      <w:rFonts w:ascii="Arial Narrow" w:hAnsi="Arial Narrow"/>
                      <w:b/>
                    </w:rPr>
                  </w:pPr>
                  <w:r w:rsidRPr="00767C2F">
                    <w:rPr>
                      <w:rFonts w:ascii="Arial Narrow" w:hAnsi="Arial Narrow"/>
                      <w:b/>
                    </w:rPr>
                    <w:t>GRADUATION</w:t>
                  </w:r>
                </w:p>
              </w:tc>
              <w:tc>
                <w:tcPr>
                  <w:tcW w:w="1555" w:type="dxa"/>
                  <w:vAlign w:val="center"/>
                </w:tcPr>
                <w:p w14:paraId="45C5A23C" w14:textId="77777777" w:rsidR="004C08E6" w:rsidRPr="00CF5BE2" w:rsidRDefault="004C08E6" w:rsidP="004C08E6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484" w:type="dxa"/>
                  <w:vAlign w:val="center"/>
                </w:tcPr>
                <w:p w14:paraId="49EDB3BC" w14:textId="77777777" w:rsidR="004C08E6" w:rsidRPr="00CF5BE2" w:rsidRDefault="004C08E6" w:rsidP="004C08E6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120" w:type="dxa"/>
                  <w:vAlign w:val="center"/>
                </w:tcPr>
                <w:p w14:paraId="3F150844" w14:textId="77777777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940" w:type="dxa"/>
                  <w:vAlign w:val="center"/>
                </w:tcPr>
                <w:p w14:paraId="4407DF6F" w14:textId="77777777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870" w:type="dxa"/>
                  <w:vAlign w:val="center"/>
                </w:tcPr>
                <w:p w14:paraId="46AB44A4" w14:textId="7FA6FB69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905" w:type="dxa"/>
                  <w:vAlign w:val="center"/>
                </w:tcPr>
                <w:p w14:paraId="24EAF1CB" w14:textId="2D08D39F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054" w:type="dxa"/>
                  <w:vAlign w:val="center"/>
                </w:tcPr>
                <w:p w14:paraId="644AD176" w14:textId="77777777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  <w:tr w:rsidR="004C08E6" w:rsidRPr="00CF5BE2" w14:paraId="157C4DDF" w14:textId="77777777" w:rsidTr="007F3982">
              <w:tc>
                <w:tcPr>
                  <w:tcW w:w="1299" w:type="dxa"/>
                  <w:vAlign w:val="center"/>
                </w:tcPr>
                <w:p w14:paraId="67D66E49" w14:textId="77777777" w:rsidR="004C08E6" w:rsidRPr="00767C2F" w:rsidRDefault="004C08E6" w:rsidP="007A6F41">
                  <w:pPr>
                    <w:jc w:val="center"/>
                    <w:rPr>
                      <w:rFonts w:ascii="Arial Narrow" w:hAnsi="Arial Narrow"/>
                      <w:b/>
                    </w:rPr>
                  </w:pPr>
                  <w:r w:rsidRPr="00767C2F">
                    <w:rPr>
                      <w:rFonts w:ascii="Arial Narrow" w:hAnsi="Arial Narrow"/>
                      <w:b/>
                    </w:rPr>
                    <w:t>POST- GRADUATION</w:t>
                  </w:r>
                </w:p>
              </w:tc>
              <w:tc>
                <w:tcPr>
                  <w:tcW w:w="1555" w:type="dxa"/>
                  <w:vAlign w:val="center"/>
                </w:tcPr>
                <w:p w14:paraId="2851D57D" w14:textId="77777777" w:rsidR="004C08E6" w:rsidRPr="00CF5BE2" w:rsidRDefault="004C08E6" w:rsidP="004C08E6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484" w:type="dxa"/>
                  <w:vAlign w:val="center"/>
                </w:tcPr>
                <w:p w14:paraId="6677F69F" w14:textId="77777777" w:rsidR="004C08E6" w:rsidRPr="00CF5BE2" w:rsidRDefault="004C08E6" w:rsidP="004C08E6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120" w:type="dxa"/>
                  <w:vAlign w:val="center"/>
                </w:tcPr>
                <w:p w14:paraId="233D2647" w14:textId="77777777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940" w:type="dxa"/>
                  <w:vAlign w:val="center"/>
                </w:tcPr>
                <w:p w14:paraId="6F784622" w14:textId="77777777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870" w:type="dxa"/>
                  <w:vAlign w:val="center"/>
                </w:tcPr>
                <w:p w14:paraId="301F9114" w14:textId="7D137B90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905" w:type="dxa"/>
                  <w:vAlign w:val="center"/>
                </w:tcPr>
                <w:p w14:paraId="7BF23693" w14:textId="3375252A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054" w:type="dxa"/>
                  <w:vAlign w:val="center"/>
                </w:tcPr>
                <w:p w14:paraId="16249BDE" w14:textId="77777777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  <w:tr w:rsidR="004C08E6" w:rsidRPr="00CF5BE2" w14:paraId="0A97AE30" w14:textId="77777777" w:rsidTr="007F3982">
              <w:trPr>
                <w:trHeight w:val="473"/>
              </w:trPr>
              <w:tc>
                <w:tcPr>
                  <w:tcW w:w="1299" w:type="dxa"/>
                  <w:vAlign w:val="center"/>
                </w:tcPr>
                <w:p w14:paraId="5CC41CA8" w14:textId="77777777" w:rsidR="004C08E6" w:rsidRPr="00767C2F" w:rsidRDefault="004C08E6" w:rsidP="007A6F41">
                  <w:pPr>
                    <w:jc w:val="center"/>
                    <w:rPr>
                      <w:rFonts w:ascii="Arial Narrow" w:hAnsi="Arial Narrow"/>
                      <w:b/>
                    </w:rPr>
                  </w:pPr>
                  <w:r w:rsidRPr="00767C2F">
                    <w:rPr>
                      <w:rFonts w:ascii="Arial Narrow" w:hAnsi="Arial Narrow"/>
                      <w:b/>
                    </w:rPr>
                    <w:t>Ph.D.</w:t>
                  </w:r>
                </w:p>
              </w:tc>
              <w:tc>
                <w:tcPr>
                  <w:tcW w:w="1555" w:type="dxa"/>
                  <w:vAlign w:val="center"/>
                </w:tcPr>
                <w:p w14:paraId="6A8C3F28" w14:textId="77777777" w:rsidR="004C08E6" w:rsidRPr="00CF5BE2" w:rsidRDefault="004C08E6" w:rsidP="004C08E6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484" w:type="dxa"/>
                  <w:vAlign w:val="center"/>
                </w:tcPr>
                <w:p w14:paraId="215FD17A" w14:textId="77777777" w:rsidR="004C08E6" w:rsidRPr="00CF5BE2" w:rsidRDefault="004C08E6" w:rsidP="004C08E6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120" w:type="dxa"/>
                  <w:vAlign w:val="center"/>
                </w:tcPr>
                <w:p w14:paraId="73F3F708" w14:textId="77777777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940" w:type="dxa"/>
                  <w:vAlign w:val="center"/>
                </w:tcPr>
                <w:p w14:paraId="2C3C3D81" w14:textId="77777777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870" w:type="dxa"/>
                  <w:vAlign w:val="center"/>
                </w:tcPr>
                <w:p w14:paraId="0DAB24D5" w14:textId="74278C3F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905" w:type="dxa"/>
                  <w:vAlign w:val="center"/>
                </w:tcPr>
                <w:p w14:paraId="7158D335" w14:textId="460D776B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054" w:type="dxa"/>
                  <w:vAlign w:val="center"/>
                </w:tcPr>
                <w:p w14:paraId="77AB8845" w14:textId="77777777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  <w:tr w:rsidR="004C08E6" w:rsidRPr="00CF5BE2" w14:paraId="46D94925" w14:textId="77777777" w:rsidTr="00F673A3">
              <w:trPr>
                <w:trHeight w:val="564"/>
              </w:trPr>
              <w:tc>
                <w:tcPr>
                  <w:tcW w:w="1299" w:type="dxa"/>
                  <w:tcBorders>
                    <w:bottom w:val="single" w:sz="4" w:space="0" w:color="auto"/>
                  </w:tcBorders>
                  <w:vAlign w:val="center"/>
                </w:tcPr>
                <w:p w14:paraId="7802294C" w14:textId="77777777" w:rsidR="004C08E6" w:rsidRPr="00767C2F" w:rsidRDefault="004C08E6" w:rsidP="007A6F41">
                  <w:pPr>
                    <w:jc w:val="center"/>
                    <w:rPr>
                      <w:rFonts w:ascii="Arial Narrow" w:hAnsi="Arial Narrow"/>
                      <w:b/>
                    </w:rPr>
                  </w:pPr>
                  <w:r w:rsidRPr="00767C2F">
                    <w:rPr>
                      <w:rFonts w:ascii="Arial Narrow" w:hAnsi="Arial Narrow"/>
                      <w:b/>
                    </w:rPr>
                    <w:t>OTHERS</w:t>
                  </w:r>
                </w:p>
              </w:tc>
              <w:tc>
                <w:tcPr>
                  <w:tcW w:w="1555" w:type="dxa"/>
                  <w:tcBorders>
                    <w:bottom w:val="single" w:sz="4" w:space="0" w:color="auto"/>
                  </w:tcBorders>
                  <w:vAlign w:val="center"/>
                </w:tcPr>
                <w:p w14:paraId="05F73BDA" w14:textId="77777777" w:rsidR="004C08E6" w:rsidRPr="00CF5BE2" w:rsidRDefault="004C08E6" w:rsidP="004C08E6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484" w:type="dxa"/>
                  <w:tcBorders>
                    <w:bottom w:val="single" w:sz="4" w:space="0" w:color="auto"/>
                  </w:tcBorders>
                  <w:vAlign w:val="center"/>
                </w:tcPr>
                <w:p w14:paraId="78BFDBC1" w14:textId="77777777" w:rsidR="004C08E6" w:rsidRPr="00CF5BE2" w:rsidRDefault="004C08E6" w:rsidP="004C08E6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120" w:type="dxa"/>
                  <w:tcBorders>
                    <w:bottom w:val="single" w:sz="4" w:space="0" w:color="auto"/>
                  </w:tcBorders>
                  <w:vAlign w:val="center"/>
                </w:tcPr>
                <w:p w14:paraId="735E78D7" w14:textId="77777777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940" w:type="dxa"/>
                  <w:tcBorders>
                    <w:bottom w:val="single" w:sz="4" w:space="0" w:color="auto"/>
                  </w:tcBorders>
                  <w:vAlign w:val="center"/>
                </w:tcPr>
                <w:p w14:paraId="740CE58B" w14:textId="77777777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870" w:type="dxa"/>
                  <w:tcBorders>
                    <w:bottom w:val="single" w:sz="4" w:space="0" w:color="auto"/>
                  </w:tcBorders>
                  <w:vAlign w:val="center"/>
                </w:tcPr>
                <w:p w14:paraId="0B098A64" w14:textId="1E105801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905" w:type="dxa"/>
                  <w:tcBorders>
                    <w:bottom w:val="single" w:sz="4" w:space="0" w:color="auto"/>
                  </w:tcBorders>
                  <w:vAlign w:val="center"/>
                </w:tcPr>
                <w:p w14:paraId="0A4EC885" w14:textId="79B0B480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054" w:type="dxa"/>
                  <w:tcBorders>
                    <w:bottom w:val="single" w:sz="4" w:space="0" w:color="auto"/>
                  </w:tcBorders>
                  <w:vAlign w:val="center"/>
                </w:tcPr>
                <w:p w14:paraId="0B6F45E6" w14:textId="77777777" w:rsidR="004C08E6" w:rsidRPr="00CF5BE2" w:rsidRDefault="004C08E6" w:rsidP="004C08E6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  <w:tr w:rsidR="004C08E6" w:rsidRPr="00CF5BE2" w14:paraId="0B147B3E" w14:textId="77777777" w:rsidTr="00F673A3">
              <w:tc>
                <w:tcPr>
                  <w:tcW w:w="1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8D7D9F3" w14:textId="77777777" w:rsidR="004C08E6" w:rsidRPr="00767C2F" w:rsidRDefault="004C08E6" w:rsidP="00323C12">
                  <w:pPr>
                    <w:rPr>
                      <w:rFonts w:ascii="Arial Narrow" w:hAnsi="Arial Narrow"/>
                    </w:rPr>
                  </w:pPr>
                  <w:r w:rsidRPr="00767C2F">
                    <w:rPr>
                      <w:rFonts w:ascii="Arial Narrow" w:hAnsi="Arial Narrow"/>
                      <w:b/>
                    </w:rPr>
                    <w:t>Title of Ph.D. Thesis</w:t>
                  </w:r>
                </w:p>
              </w:tc>
              <w:tc>
                <w:tcPr>
                  <w:tcW w:w="7928" w:type="dxa"/>
                  <w:gridSpan w:val="7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BD0FA06" w14:textId="2DCEF4C4" w:rsidR="004C08E6" w:rsidRPr="00CF5BE2" w:rsidRDefault="004C08E6" w:rsidP="004C08E6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</w:tbl>
          <w:p w14:paraId="2BC8C2CE" w14:textId="77777777" w:rsidR="00323C12" w:rsidRPr="00CF5BE2" w:rsidRDefault="00323C12" w:rsidP="00854BE3">
            <w:pPr>
              <w:spacing w:before="120" w:after="120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AA49BF" w:rsidRPr="00CF5BE2" w14:paraId="45995C13" w14:textId="77777777" w:rsidTr="00F673A3">
        <w:trPr>
          <w:trHeight w:val="89"/>
          <w:tblCellSpacing w:w="21" w:type="dxa"/>
        </w:trPr>
        <w:tc>
          <w:tcPr>
            <w:tcW w:w="183" w:type="pct"/>
          </w:tcPr>
          <w:p w14:paraId="4B27C00E" w14:textId="77777777" w:rsidR="00AA49BF" w:rsidRPr="00CF5BE2" w:rsidRDefault="00AA49BF" w:rsidP="000C3371">
            <w:pPr>
              <w:pStyle w:val="ListParagraph"/>
              <w:ind w:left="0"/>
              <w:contextualSpacing w:val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5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FC79B" w14:textId="77777777" w:rsidR="00AA49BF" w:rsidRPr="00CF5BE2" w:rsidRDefault="00AA49BF" w:rsidP="00323C12">
            <w:pPr>
              <w:rPr>
                <w:rFonts w:ascii="Arial Narrow" w:hAnsi="Arial Narrow"/>
                <w:b/>
                <w:i/>
                <w:sz w:val="24"/>
                <w:szCs w:val="24"/>
              </w:rPr>
            </w:pPr>
          </w:p>
        </w:tc>
      </w:tr>
    </w:tbl>
    <w:p w14:paraId="48925A31" w14:textId="77777777" w:rsidR="001D285B" w:rsidRPr="00CF5BE2" w:rsidRDefault="001D285B" w:rsidP="00D97C19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83"/>
        <w:gridCol w:w="9663"/>
      </w:tblGrid>
      <w:tr w:rsidR="00A61BC8" w:rsidRPr="00CF5BE2" w14:paraId="075F03AE" w14:textId="77777777" w:rsidTr="004B614F">
        <w:trPr>
          <w:tblCellSpacing w:w="21" w:type="dxa"/>
        </w:trPr>
        <w:tc>
          <w:tcPr>
            <w:tcW w:w="254" w:type="pct"/>
          </w:tcPr>
          <w:p w14:paraId="27AC3C06" w14:textId="77777777" w:rsidR="00A61BC8" w:rsidRPr="00CF5BE2" w:rsidRDefault="00A61BC8" w:rsidP="0001227F">
            <w:pPr>
              <w:pStyle w:val="ListParagraph"/>
              <w:numPr>
                <w:ilvl w:val="0"/>
                <w:numId w:val="14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8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876CA0" w14:textId="77777777" w:rsidR="00A61BC8" w:rsidRPr="00CF5BE2" w:rsidRDefault="008B273E" w:rsidP="0001227F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Ph</w:t>
            </w:r>
            <w:r w:rsidR="00874FD3" w:rsidRPr="00CF5BE2">
              <w:rPr>
                <w:rFonts w:ascii="Arial Narrow" w:hAnsi="Arial Narrow"/>
                <w:b/>
                <w:sz w:val="24"/>
                <w:szCs w:val="24"/>
              </w:rPr>
              <w:t>.D. ENROL</w:t>
            </w:r>
            <w:r w:rsidR="00551DB2" w:rsidRPr="00CF5BE2">
              <w:rPr>
                <w:rFonts w:ascii="Arial Narrow" w:hAnsi="Arial Narrow"/>
                <w:b/>
                <w:sz w:val="24"/>
                <w:szCs w:val="24"/>
              </w:rPr>
              <w:t>MENT PERIOD</w:t>
            </w:r>
          </w:p>
        </w:tc>
      </w:tr>
      <w:tr w:rsidR="00A61BC8" w:rsidRPr="00CF5BE2" w14:paraId="56A28C65" w14:textId="77777777" w:rsidTr="001C64FD">
        <w:trPr>
          <w:trHeight w:val="2200"/>
          <w:tblCellSpacing w:w="21" w:type="dxa"/>
        </w:trPr>
        <w:tc>
          <w:tcPr>
            <w:tcW w:w="254" w:type="pct"/>
          </w:tcPr>
          <w:p w14:paraId="631CDD9C" w14:textId="77777777" w:rsidR="00A61BC8" w:rsidRPr="00CF5BE2" w:rsidRDefault="00A61BC8" w:rsidP="0001227F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85" w:type="pct"/>
            <w:tcBorders>
              <w:left w:val="single" w:sz="4" w:space="0" w:color="auto"/>
              <w:right w:val="single" w:sz="4" w:space="0" w:color="auto"/>
            </w:tcBorders>
          </w:tcPr>
          <w:p w14:paraId="656E9ABD" w14:textId="77777777" w:rsidR="00A61BC8" w:rsidRPr="00CF5BE2" w:rsidRDefault="00323C12" w:rsidP="0001227F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Give the details of “Ph.D. Enrollment Period” in the following format:</w:t>
            </w: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1653"/>
              <w:gridCol w:w="1532"/>
              <w:gridCol w:w="3069"/>
              <w:gridCol w:w="3086"/>
            </w:tblGrid>
            <w:tr w:rsidR="00475831" w:rsidRPr="00CF5BE2" w14:paraId="3F1EEE47" w14:textId="77777777" w:rsidTr="00767C2F">
              <w:tc>
                <w:tcPr>
                  <w:tcW w:w="885" w:type="pct"/>
                  <w:tcBorders>
                    <w:bottom w:val="single" w:sz="4" w:space="0" w:color="auto"/>
                  </w:tcBorders>
                </w:tcPr>
                <w:p w14:paraId="5F33222B" w14:textId="77777777" w:rsidR="00475831" w:rsidRPr="00CF5BE2" w:rsidRDefault="00475831" w:rsidP="0001227F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ate of 1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  <w:vertAlign w:val="superscript"/>
                    </w:rPr>
                    <w:t>st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 Registration</w:t>
                  </w:r>
                </w:p>
              </w:tc>
              <w:tc>
                <w:tcPr>
                  <w:tcW w:w="820" w:type="pct"/>
                  <w:tcBorders>
                    <w:bottom w:val="single" w:sz="4" w:space="0" w:color="auto"/>
                  </w:tcBorders>
                </w:tcPr>
                <w:p w14:paraId="47B2BFD6" w14:textId="77777777" w:rsidR="00475831" w:rsidRPr="00CF5BE2" w:rsidRDefault="00475831" w:rsidP="0001227F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ate of Thesis Submission</w:t>
                  </w:r>
                </w:p>
              </w:tc>
              <w:tc>
                <w:tcPr>
                  <w:tcW w:w="1643" w:type="pct"/>
                  <w:tcBorders>
                    <w:bottom w:val="single" w:sz="4" w:space="0" w:color="auto"/>
                  </w:tcBorders>
                </w:tcPr>
                <w:p w14:paraId="2F764405" w14:textId="77777777" w:rsidR="00475831" w:rsidRPr="00CF5BE2" w:rsidRDefault="00475831" w:rsidP="0001227F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of the Institution where Registered as Ph.D. Scholar</w:t>
                  </w:r>
                </w:p>
              </w:tc>
              <w:tc>
                <w:tcPr>
                  <w:tcW w:w="1652" w:type="pct"/>
                  <w:tcBorders>
                    <w:bottom w:val="single" w:sz="4" w:space="0" w:color="auto"/>
                  </w:tcBorders>
                </w:tcPr>
                <w:p w14:paraId="671C2E09" w14:textId="77777777" w:rsidR="00475831" w:rsidRPr="00CF5BE2" w:rsidRDefault="00475831" w:rsidP="0001227F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of the Institution where Served as Faculty, if any</w:t>
                  </w:r>
                </w:p>
              </w:tc>
            </w:tr>
            <w:tr w:rsidR="00475831" w:rsidRPr="00CF5BE2" w14:paraId="10C25C79" w14:textId="77777777" w:rsidTr="00767C2F">
              <w:trPr>
                <w:trHeight w:val="880"/>
              </w:trPr>
              <w:tc>
                <w:tcPr>
                  <w:tcW w:w="88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0A7FFEC" w14:textId="77777777" w:rsidR="00475831" w:rsidRPr="00CF5BE2" w:rsidRDefault="00475831" w:rsidP="0001227F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82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811CA50" w14:textId="77777777" w:rsidR="00475831" w:rsidRPr="00CF5BE2" w:rsidRDefault="00475831" w:rsidP="0001227F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643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D8B4724" w14:textId="77777777" w:rsidR="00475831" w:rsidRPr="00CF5BE2" w:rsidRDefault="00475831" w:rsidP="0001227F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65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34EF05" w14:textId="77777777" w:rsidR="00475831" w:rsidRPr="00CF5BE2" w:rsidRDefault="00475831" w:rsidP="0001227F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</w:tbl>
          <w:p w14:paraId="0B6256A4" w14:textId="77777777" w:rsidR="00323C12" w:rsidRPr="00CF5BE2" w:rsidRDefault="00323C12" w:rsidP="0001227F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A61BC8" w:rsidRPr="00CF5BE2" w14:paraId="150D78BF" w14:textId="77777777" w:rsidTr="001C64FD">
        <w:trPr>
          <w:trHeight w:val="234"/>
          <w:tblCellSpacing w:w="21" w:type="dxa"/>
        </w:trPr>
        <w:tc>
          <w:tcPr>
            <w:tcW w:w="254" w:type="pct"/>
          </w:tcPr>
          <w:p w14:paraId="34F0EF16" w14:textId="77777777" w:rsidR="00A61BC8" w:rsidRPr="00CF5BE2" w:rsidRDefault="00A61BC8" w:rsidP="0001227F">
            <w:pPr>
              <w:pStyle w:val="ListParagraph"/>
              <w:ind w:left="0"/>
              <w:contextualSpacing w:val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8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0E427" w14:textId="77777777" w:rsidR="00A61BC8" w:rsidRPr="00CF5BE2" w:rsidRDefault="00A61BC8" w:rsidP="0001227F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203107CD" w14:textId="77777777" w:rsidR="007D2C98" w:rsidRPr="00CF5BE2" w:rsidRDefault="007D2C98" w:rsidP="0001227F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03"/>
        <w:gridCol w:w="9643"/>
      </w:tblGrid>
      <w:tr w:rsidR="001F52C6" w:rsidRPr="00CF5BE2" w14:paraId="67E79381" w14:textId="77777777" w:rsidTr="00095DB6">
        <w:trPr>
          <w:tblCellSpacing w:w="21" w:type="dxa"/>
        </w:trPr>
        <w:tc>
          <w:tcPr>
            <w:tcW w:w="264" w:type="pct"/>
          </w:tcPr>
          <w:p w14:paraId="2D903A2F" w14:textId="77777777" w:rsidR="001F52C6" w:rsidRPr="00CF5BE2" w:rsidRDefault="001F52C6" w:rsidP="0001227F">
            <w:pPr>
              <w:pStyle w:val="ListParagraph"/>
              <w:numPr>
                <w:ilvl w:val="0"/>
                <w:numId w:val="14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114D978" w14:textId="77777777" w:rsidR="001F52C6" w:rsidRPr="00CF5BE2" w:rsidRDefault="001F52C6" w:rsidP="0001227F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EXPERIENCE</w:t>
            </w:r>
          </w:p>
        </w:tc>
      </w:tr>
      <w:tr w:rsidR="00564D02" w:rsidRPr="00CF5BE2" w14:paraId="46D147EE" w14:textId="77777777" w:rsidTr="00095DB6">
        <w:trPr>
          <w:tblCellSpacing w:w="21" w:type="dxa"/>
        </w:trPr>
        <w:tc>
          <w:tcPr>
            <w:tcW w:w="264" w:type="pct"/>
          </w:tcPr>
          <w:p w14:paraId="3A129D92" w14:textId="77777777" w:rsidR="00564D02" w:rsidRPr="00CF5BE2" w:rsidRDefault="00564D02" w:rsidP="0001227F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3BE7B" w14:textId="77777777" w:rsidR="00564D02" w:rsidRPr="00CF5BE2" w:rsidRDefault="00323C12" w:rsidP="0001227F">
            <w:pPr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Give the details of “Experience” in the following format:</w:t>
            </w:r>
          </w:p>
          <w:tbl>
            <w:tblPr>
              <w:tblStyle w:val="TableGrid"/>
              <w:tblW w:w="9114" w:type="dxa"/>
              <w:tblLook w:val="04A0" w:firstRow="1" w:lastRow="0" w:firstColumn="1" w:lastColumn="0" w:noHBand="0" w:noVBand="1"/>
            </w:tblPr>
            <w:tblGrid>
              <w:gridCol w:w="531"/>
              <w:gridCol w:w="1989"/>
              <w:gridCol w:w="1344"/>
              <w:gridCol w:w="875"/>
              <w:gridCol w:w="799"/>
              <w:gridCol w:w="753"/>
              <w:gridCol w:w="899"/>
              <w:gridCol w:w="1924"/>
            </w:tblGrid>
            <w:tr w:rsidR="00323C12" w:rsidRPr="00CF5BE2" w14:paraId="08859137" w14:textId="77777777" w:rsidTr="007645DF">
              <w:tc>
                <w:tcPr>
                  <w:tcW w:w="532" w:type="dxa"/>
                  <w:vMerge w:val="restart"/>
                  <w:vAlign w:val="center"/>
                </w:tcPr>
                <w:p w14:paraId="171F69B9" w14:textId="77777777" w:rsidR="00323C12" w:rsidRPr="00CF5BE2" w:rsidRDefault="00323C12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</w:t>
                  </w:r>
                  <w:r w:rsidR="00467CB6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l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. No</w:t>
                  </w:r>
                </w:p>
              </w:tc>
              <w:tc>
                <w:tcPr>
                  <w:tcW w:w="1998" w:type="dxa"/>
                  <w:vMerge w:val="restart"/>
                  <w:vAlign w:val="center"/>
                </w:tcPr>
                <w:p w14:paraId="2B27AD8F" w14:textId="77777777" w:rsidR="00323C12" w:rsidRPr="00CF5BE2" w:rsidRDefault="00323C12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Organization</w:t>
                  </w:r>
                </w:p>
              </w:tc>
              <w:tc>
                <w:tcPr>
                  <w:tcW w:w="1344" w:type="dxa"/>
                  <w:vMerge w:val="restart"/>
                  <w:vAlign w:val="center"/>
                </w:tcPr>
                <w:p w14:paraId="2C3A0823" w14:textId="77777777" w:rsidR="00323C12" w:rsidRPr="00CF5BE2" w:rsidRDefault="00323C12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esignation</w:t>
                  </w:r>
                </w:p>
              </w:tc>
              <w:tc>
                <w:tcPr>
                  <w:tcW w:w="1682" w:type="dxa"/>
                  <w:gridSpan w:val="2"/>
                  <w:vAlign w:val="center"/>
                </w:tcPr>
                <w:p w14:paraId="4957019A" w14:textId="77777777" w:rsidR="00323C12" w:rsidRPr="00CF5BE2" w:rsidRDefault="00323C12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Period (Date)</w:t>
                  </w:r>
                </w:p>
              </w:tc>
              <w:tc>
                <w:tcPr>
                  <w:tcW w:w="1616" w:type="dxa"/>
                  <w:gridSpan w:val="2"/>
                  <w:vAlign w:val="center"/>
                </w:tcPr>
                <w:p w14:paraId="29E55773" w14:textId="77777777" w:rsidR="00323C12" w:rsidRPr="00CF5BE2" w:rsidRDefault="00323C12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uration</w:t>
                  </w:r>
                </w:p>
              </w:tc>
              <w:tc>
                <w:tcPr>
                  <w:tcW w:w="1942" w:type="dxa"/>
                  <w:vMerge w:val="restart"/>
                  <w:vAlign w:val="center"/>
                </w:tcPr>
                <w:p w14:paraId="5E589CD5" w14:textId="77777777" w:rsidR="00323C12" w:rsidRPr="00CF5BE2" w:rsidRDefault="00323C12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Pay Scale</w:t>
                  </w:r>
                </w:p>
              </w:tc>
            </w:tr>
            <w:tr w:rsidR="00323C12" w:rsidRPr="00CF5BE2" w14:paraId="2185EC06" w14:textId="77777777" w:rsidTr="007645DF">
              <w:trPr>
                <w:trHeight w:val="98"/>
              </w:trPr>
              <w:tc>
                <w:tcPr>
                  <w:tcW w:w="532" w:type="dxa"/>
                  <w:vMerge/>
                  <w:vAlign w:val="center"/>
                </w:tcPr>
                <w:p w14:paraId="0720ABCC" w14:textId="77777777" w:rsidR="00323C12" w:rsidRPr="00CF5BE2" w:rsidRDefault="00323C12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998" w:type="dxa"/>
                  <w:vMerge/>
                  <w:vAlign w:val="center"/>
                </w:tcPr>
                <w:p w14:paraId="0B6B6929" w14:textId="77777777" w:rsidR="00323C12" w:rsidRPr="00CF5BE2" w:rsidRDefault="00323C12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344" w:type="dxa"/>
                  <w:vMerge/>
                  <w:vAlign w:val="center"/>
                </w:tcPr>
                <w:p w14:paraId="32ADF847" w14:textId="77777777" w:rsidR="00323C12" w:rsidRPr="00CF5BE2" w:rsidRDefault="00323C12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78" w:type="dxa"/>
                  <w:vAlign w:val="center"/>
                </w:tcPr>
                <w:p w14:paraId="571A7FFA" w14:textId="77777777" w:rsidR="00323C12" w:rsidRPr="00CF5BE2" w:rsidRDefault="00323C12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From</w:t>
                  </w:r>
                </w:p>
              </w:tc>
              <w:tc>
                <w:tcPr>
                  <w:tcW w:w="804" w:type="dxa"/>
                  <w:vAlign w:val="center"/>
                </w:tcPr>
                <w:p w14:paraId="2EAC7EE6" w14:textId="77777777" w:rsidR="00323C12" w:rsidRPr="00CF5BE2" w:rsidRDefault="00323C12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o</w:t>
                  </w:r>
                </w:p>
              </w:tc>
              <w:tc>
                <w:tcPr>
                  <w:tcW w:w="716" w:type="dxa"/>
                  <w:vAlign w:val="center"/>
                </w:tcPr>
                <w:p w14:paraId="2A8D18AB" w14:textId="77777777" w:rsidR="00323C12" w:rsidRPr="00CF5BE2" w:rsidRDefault="00323C12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ars</w:t>
                  </w:r>
                </w:p>
              </w:tc>
              <w:tc>
                <w:tcPr>
                  <w:tcW w:w="900" w:type="dxa"/>
                  <w:vAlign w:val="center"/>
                </w:tcPr>
                <w:p w14:paraId="01F82D2B" w14:textId="77777777" w:rsidR="00323C12" w:rsidRPr="00CF5BE2" w:rsidRDefault="00323C12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Month</w:t>
                  </w:r>
                </w:p>
              </w:tc>
              <w:tc>
                <w:tcPr>
                  <w:tcW w:w="1942" w:type="dxa"/>
                  <w:vMerge/>
                  <w:vAlign w:val="center"/>
                </w:tcPr>
                <w:p w14:paraId="28E98451" w14:textId="77777777" w:rsidR="00323C12" w:rsidRPr="00CF5BE2" w:rsidRDefault="00323C12" w:rsidP="0001227F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323C12" w:rsidRPr="00CF5BE2" w14:paraId="72020D67" w14:textId="77777777" w:rsidTr="00095DB6">
              <w:trPr>
                <w:trHeight w:val="425"/>
              </w:trPr>
              <w:tc>
                <w:tcPr>
                  <w:tcW w:w="532" w:type="dxa"/>
                  <w:tcBorders>
                    <w:bottom w:val="single" w:sz="4" w:space="0" w:color="auto"/>
                  </w:tcBorders>
                </w:tcPr>
                <w:p w14:paraId="29BC6F6F" w14:textId="77777777" w:rsidR="00323C12" w:rsidRPr="00CF5BE2" w:rsidRDefault="00323C12" w:rsidP="0001227F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998" w:type="dxa"/>
                  <w:tcBorders>
                    <w:bottom w:val="single" w:sz="4" w:space="0" w:color="auto"/>
                  </w:tcBorders>
                </w:tcPr>
                <w:p w14:paraId="3D0BB337" w14:textId="77777777" w:rsidR="00323C12" w:rsidRPr="00CF5BE2" w:rsidRDefault="00323C12" w:rsidP="0001227F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344" w:type="dxa"/>
                  <w:tcBorders>
                    <w:bottom w:val="single" w:sz="4" w:space="0" w:color="auto"/>
                  </w:tcBorders>
                </w:tcPr>
                <w:p w14:paraId="04E7202C" w14:textId="77777777" w:rsidR="00323C12" w:rsidRPr="00CF5BE2" w:rsidRDefault="00323C12" w:rsidP="0001227F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878" w:type="dxa"/>
                  <w:tcBorders>
                    <w:bottom w:val="single" w:sz="4" w:space="0" w:color="auto"/>
                  </w:tcBorders>
                </w:tcPr>
                <w:p w14:paraId="31C9EDA2" w14:textId="77777777" w:rsidR="00323C12" w:rsidRPr="00CF5BE2" w:rsidRDefault="00323C12" w:rsidP="0001227F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804" w:type="dxa"/>
                  <w:tcBorders>
                    <w:bottom w:val="single" w:sz="4" w:space="0" w:color="auto"/>
                  </w:tcBorders>
                </w:tcPr>
                <w:p w14:paraId="2AAE3BCA" w14:textId="77777777" w:rsidR="00323C12" w:rsidRPr="00CF5BE2" w:rsidRDefault="00323C12" w:rsidP="0001227F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716" w:type="dxa"/>
                  <w:tcBorders>
                    <w:bottom w:val="single" w:sz="4" w:space="0" w:color="auto"/>
                  </w:tcBorders>
                </w:tcPr>
                <w:p w14:paraId="79388959" w14:textId="77777777" w:rsidR="00323C12" w:rsidRPr="00CF5BE2" w:rsidRDefault="00323C12" w:rsidP="0001227F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900" w:type="dxa"/>
                  <w:tcBorders>
                    <w:bottom w:val="single" w:sz="4" w:space="0" w:color="auto"/>
                  </w:tcBorders>
                </w:tcPr>
                <w:p w14:paraId="08FA1ACA" w14:textId="77777777" w:rsidR="00323C12" w:rsidRPr="00CF5BE2" w:rsidRDefault="00323C12" w:rsidP="0001227F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942" w:type="dxa"/>
                  <w:tcBorders>
                    <w:bottom w:val="single" w:sz="4" w:space="0" w:color="auto"/>
                  </w:tcBorders>
                </w:tcPr>
                <w:p w14:paraId="7DE269CE" w14:textId="77777777" w:rsidR="00323C12" w:rsidRPr="00CF5BE2" w:rsidRDefault="00323C12" w:rsidP="0001227F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  <w:tr w:rsidR="00323C12" w:rsidRPr="00CF5BE2" w14:paraId="46D0C1E8" w14:textId="77777777" w:rsidTr="00095DB6">
              <w:trPr>
                <w:trHeight w:val="429"/>
              </w:trPr>
              <w:tc>
                <w:tcPr>
                  <w:tcW w:w="53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3C91523" w14:textId="77777777" w:rsidR="00323C12" w:rsidRPr="00CF5BE2" w:rsidRDefault="00323C12" w:rsidP="0001227F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9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43CCF22" w14:textId="77777777" w:rsidR="00323C12" w:rsidRPr="00CF5BE2" w:rsidRDefault="00323C12" w:rsidP="0001227F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3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BE32904" w14:textId="77777777" w:rsidR="00323C12" w:rsidRPr="00CF5BE2" w:rsidRDefault="00323C12" w:rsidP="0001227F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8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4A933E1" w14:textId="77777777" w:rsidR="00323C12" w:rsidRPr="00CF5BE2" w:rsidRDefault="00323C12" w:rsidP="0001227F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8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A3805C6" w14:textId="77777777" w:rsidR="00323C12" w:rsidRPr="00CF5BE2" w:rsidRDefault="00323C12" w:rsidP="0001227F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71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24237E7" w14:textId="77777777" w:rsidR="00323C12" w:rsidRPr="00CF5BE2" w:rsidRDefault="00323C12" w:rsidP="0001227F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9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1674A85" w14:textId="77777777" w:rsidR="00323C12" w:rsidRPr="00CF5BE2" w:rsidRDefault="00323C12" w:rsidP="0001227F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94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2A2B398" w14:textId="77777777" w:rsidR="00323C12" w:rsidRPr="00CF5BE2" w:rsidRDefault="00323C12" w:rsidP="0001227F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</w:tbl>
          <w:p w14:paraId="51ABCC81" w14:textId="77777777" w:rsidR="00323C12" w:rsidRPr="00CF5BE2" w:rsidRDefault="00323C12" w:rsidP="0001227F">
            <w:pPr>
              <w:jc w:val="both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  <w:tr w:rsidR="00564D02" w:rsidRPr="00CF5BE2" w14:paraId="5560AACE" w14:textId="77777777" w:rsidTr="004C08E6">
        <w:trPr>
          <w:trHeight w:val="6247"/>
          <w:tblCellSpacing w:w="21" w:type="dxa"/>
        </w:trPr>
        <w:tc>
          <w:tcPr>
            <w:tcW w:w="264" w:type="pct"/>
          </w:tcPr>
          <w:p w14:paraId="65C151D8" w14:textId="77777777" w:rsidR="00564D02" w:rsidRPr="00CF5BE2" w:rsidRDefault="00564D02" w:rsidP="001F52C6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7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9078" w:type="dxa"/>
              <w:tblLook w:val="04A0" w:firstRow="1" w:lastRow="0" w:firstColumn="1" w:lastColumn="0" w:noHBand="0" w:noVBand="1"/>
            </w:tblPr>
            <w:tblGrid>
              <w:gridCol w:w="751"/>
              <w:gridCol w:w="1710"/>
              <w:gridCol w:w="1710"/>
              <w:gridCol w:w="1684"/>
              <w:gridCol w:w="370"/>
              <w:gridCol w:w="1241"/>
              <w:gridCol w:w="157"/>
              <w:gridCol w:w="1455"/>
            </w:tblGrid>
            <w:tr w:rsidR="00564D02" w:rsidRPr="00CF5BE2" w14:paraId="238AA21C" w14:textId="77777777" w:rsidTr="00E11C25">
              <w:trPr>
                <w:tblHeader/>
              </w:trPr>
              <w:tc>
                <w:tcPr>
                  <w:tcW w:w="6225" w:type="dxa"/>
                  <w:gridSpan w:val="5"/>
                </w:tcPr>
                <w:p w14:paraId="446DCA3F" w14:textId="77777777" w:rsidR="00564D02" w:rsidRPr="00CF5BE2" w:rsidRDefault="00564D02" w:rsidP="00564D02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398" w:type="dxa"/>
                  <w:gridSpan w:val="2"/>
                </w:tcPr>
                <w:p w14:paraId="42F4B99D" w14:textId="77777777" w:rsidR="00564D02" w:rsidRPr="00CF5BE2" w:rsidRDefault="00564D02" w:rsidP="00564D02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ars</w:t>
                  </w:r>
                </w:p>
              </w:tc>
              <w:tc>
                <w:tcPr>
                  <w:tcW w:w="1455" w:type="dxa"/>
                </w:tcPr>
                <w:p w14:paraId="41819700" w14:textId="77777777" w:rsidR="00564D02" w:rsidRPr="00CF5BE2" w:rsidRDefault="00564D02" w:rsidP="00564D02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Months</w:t>
                  </w:r>
                </w:p>
              </w:tc>
            </w:tr>
            <w:tr w:rsidR="00564D02" w:rsidRPr="00CF5BE2" w14:paraId="28A220FA" w14:textId="77777777" w:rsidTr="00E11C25">
              <w:trPr>
                <w:trHeight w:val="390"/>
              </w:trPr>
              <w:tc>
                <w:tcPr>
                  <w:tcW w:w="6225" w:type="dxa"/>
                  <w:gridSpan w:val="5"/>
                  <w:vAlign w:val="center"/>
                </w:tcPr>
                <w:p w14:paraId="1879CE1D" w14:textId="77777777" w:rsidR="00103ECA" w:rsidRPr="00F40D74" w:rsidRDefault="00907CD2" w:rsidP="007645DF">
                  <w:pPr>
                    <w:rPr>
                      <w:rFonts w:ascii="Arial Narrow" w:hAnsi="Arial Narrow"/>
                      <w:b/>
                    </w:rPr>
                  </w:pPr>
                  <w:r w:rsidRPr="00F40D74">
                    <w:rPr>
                      <w:rFonts w:ascii="Arial Narrow" w:hAnsi="Arial Narrow"/>
                      <w:b/>
                    </w:rPr>
                    <w:t xml:space="preserve">1. </w:t>
                  </w:r>
                  <w:r w:rsidR="00564D02" w:rsidRPr="00F40D74">
                    <w:rPr>
                      <w:rFonts w:ascii="Arial Narrow" w:hAnsi="Arial Narrow"/>
                      <w:b/>
                    </w:rPr>
                    <w:t>Total Teaching Experience</w:t>
                  </w:r>
                  <w:r w:rsidR="00C10F67" w:rsidRPr="00F40D74">
                    <w:rPr>
                      <w:rFonts w:ascii="Arial Narrow" w:hAnsi="Arial Narrow"/>
                      <w:b/>
                    </w:rPr>
                    <w:t xml:space="preserve"> </w:t>
                  </w:r>
                  <w:r w:rsidR="00103ECA" w:rsidRPr="00F40D74">
                    <w:rPr>
                      <w:rFonts w:ascii="Arial Narrow" w:hAnsi="Arial Narrow"/>
                      <w:b/>
                    </w:rPr>
                    <w:t>(as Regular)</w:t>
                  </w:r>
                </w:p>
              </w:tc>
              <w:tc>
                <w:tcPr>
                  <w:tcW w:w="1398" w:type="dxa"/>
                  <w:gridSpan w:val="2"/>
                  <w:vAlign w:val="center"/>
                </w:tcPr>
                <w:p w14:paraId="13E4DC05" w14:textId="77777777" w:rsidR="00564D02" w:rsidRPr="00CF5BE2" w:rsidRDefault="00564D02" w:rsidP="00546DEB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455" w:type="dxa"/>
                  <w:vAlign w:val="center"/>
                </w:tcPr>
                <w:p w14:paraId="4DD9691B" w14:textId="77777777" w:rsidR="00564D02" w:rsidRPr="00CF5BE2" w:rsidRDefault="00564D02" w:rsidP="00546DEB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  <w:tr w:rsidR="00103ECA" w:rsidRPr="00CF5BE2" w14:paraId="6DE55E20" w14:textId="77777777" w:rsidTr="00E11C25">
              <w:tc>
                <w:tcPr>
                  <w:tcW w:w="6225" w:type="dxa"/>
                  <w:gridSpan w:val="5"/>
                  <w:vAlign w:val="center"/>
                </w:tcPr>
                <w:p w14:paraId="6ED7ED6F" w14:textId="77777777" w:rsidR="00103ECA" w:rsidRPr="00F40D74" w:rsidRDefault="00907CD2" w:rsidP="007645DF">
                  <w:pPr>
                    <w:rPr>
                      <w:rFonts w:ascii="Arial Narrow" w:hAnsi="Arial Narrow"/>
                      <w:b/>
                    </w:rPr>
                  </w:pPr>
                  <w:r w:rsidRPr="00F40D74">
                    <w:rPr>
                      <w:rFonts w:ascii="Arial Narrow" w:hAnsi="Arial Narrow"/>
                      <w:b/>
                    </w:rPr>
                    <w:t xml:space="preserve">2. </w:t>
                  </w:r>
                  <w:r w:rsidR="00103ECA" w:rsidRPr="00F40D74">
                    <w:rPr>
                      <w:rFonts w:ascii="Arial Narrow" w:hAnsi="Arial Narrow"/>
                      <w:b/>
                    </w:rPr>
                    <w:t>Total Teaching Experience</w:t>
                  </w:r>
                  <w:r w:rsidR="00C10F67" w:rsidRPr="00F40D74">
                    <w:rPr>
                      <w:rFonts w:ascii="Arial Narrow" w:hAnsi="Arial Narrow"/>
                      <w:b/>
                    </w:rPr>
                    <w:t xml:space="preserve"> </w:t>
                  </w:r>
                  <w:r w:rsidR="00103ECA" w:rsidRPr="00F40D74">
                    <w:rPr>
                      <w:rFonts w:ascii="Arial Narrow" w:hAnsi="Arial Narrow"/>
                      <w:b/>
                    </w:rPr>
                    <w:t>(as Temporary</w:t>
                  </w:r>
                  <w:r w:rsidR="00467CB6" w:rsidRPr="00F40D74">
                    <w:rPr>
                      <w:rFonts w:ascii="Arial Narrow" w:hAnsi="Arial Narrow"/>
                      <w:b/>
                    </w:rPr>
                    <w:t>/</w:t>
                  </w:r>
                  <w:r w:rsidR="00C10F67" w:rsidRPr="00F40D74">
                    <w:rPr>
                      <w:rFonts w:ascii="Arial Narrow" w:hAnsi="Arial Narrow"/>
                      <w:b/>
                    </w:rPr>
                    <w:t>Contract B</w:t>
                  </w:r>
                  <w:r w:rsidR="00A759F7" w:rsidRPr="00F40D74">
                    <w:rPr>
                      <w:rFonts w:ascii="Arial Narrow" w:hAnsi="Arial Narrow"/>
                      <w:b/>
                    </w:rPr>
                    <w:t xml:space="preserve">asis/ </w:t>
                  </w:r>
                  <w:r w:rsidR="00C10F67" w:rsidRPr="00F40D74">
                    <w:rPr>
                      <w:rFonts w:ascii="Arial Narrow" w:hAnsi="Arial Narrow"/>
                      <w:b/>
                    </w:rPr>
                    <w:t xml:space="preserve">Ad-hoc/Guest Faculty/Visiting Faculty/Part-Time/Daily Basis </w:t>
                  </w:r>
                  <w:r w:rsidR="00643894" w:rsidRPr="00F40D74">
                    <w:rPr>
                      <w:rFonts w:ascii="Arial Narrow" w:hAnsi="Arial Narrow"/>
                      <w:b/>
                    </w:rPr>
                    <w:t>etc.</w:t>
                  </w:r>
                  <w:r w:rsidR="00103ECA" w:rsidRPr="00F40D74">
                    <w:rPr>
                      <w:rFonts w:ascii="Arial Narrow" w:hAnsi="Arial Narrow"/>
                      <w:b/>
                    </w:rPr>
                    <w:t>)</w:t>
                  </w:r>
                </w:p>
              </w:tc>
              <w:tc>
                <w:tcPr>
                  <w:tcW w:w="1398" w:type="dxa"/>
                  <w:gridSpan w:val="2"/>
                  <w:vAlign w:val="center"/>
                </w:tcPr>
                <w:p w14:paraId="6CBCBAA0" w14:textId="77777777" w:rsidR="00103ECA" w:rsidRPr="00CF5BE2" w:rsidRDefault="00103ECA" w:rsidP="00546DEB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455" w:type="dxa"/>
                  <w:vAlign w:val="center"/>
                </w:tcPr>
                <w:p w14:paraId="1F507D58" w14:textId="77777777" w:rsidR="00103ECA" w:rsidRPr="00CF5BE2" w:rsidRDefault="00103ECA" w:rsidP="00546DEB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  <w:tr w:rsidR="00103ECA" w:rsidRPr="00CF5BE2" w14:paraId="0A5CF4A3" w14:textId="77777777" w:rsidTr="00E11C25">
              <w:trPr>
                <w:trHeight w:val="381"/>
              </w:trPr>
              <w:tc>
                <w:tcPr>
                  <w:tcW w:w="6225" w:type="dxa"/>
                  <w:gridSpan w:val="5"/>
                  <w:tcBorders>
                    <w:bottom w:val="single" w:sz="4" w:space="0" w:color="auto"/>
                  </w:tcBorders>
                  <w:vAlign w:val="center"/>
                </w:tcPr>
                <w:p w14:paraId="1358E491" w14:textId="77777777" w:rsidR="00103ECA" w:rsidRPr="00F40D74" w:rsidRDefault="00907CD2" w:rsidP="007645DF">
                  <w:pPr>
                    <w:rPr>
                      <w:rFonts w:ascii="Arial Narrow" w:hAnsi="Arial Narrow"/>
                      <w:b/>
                    </w:rPr>
                  </w:pPr>
                  <w:r w:rsidRPr="00F40D74">
                    <w:rPr>
                      <w:rFonts w:ascii="Arial Narrow" w:hAnsi="Arial Narrow"/>
                      <w:b/>
                    </w:rPr>
                    <w:t xml:space="preserve">3. </w:t>
                  </w:r>
                  <w:r w:rsidR="00103ECA" w:rsidRPr="00F40D74">
                    <w:rPr>
                      <w:rFonts w:ascii="Arial Narrow" w:hAnsi="Arial Narrow"/>
                      <w:b/>
                    </w:rPr>
                    <w:t>Experience</w:t>
                  </w:r>
                  <w:r w:rsidR="00FF6511" w:rsidRPr="00F40D74">
                    <w:rPr>
                      <w:rFonts w:ascii="Arial Narrow" w:hAnsi="Arial Narrow"/>
                      <w:b/>
                    </w:rPr>
                    <w:t xml:space="preserve"> in R&amp;D Lab</w:t>
                  </w:r>
                  <w:r w:rsidR="00BE0221" w:rsidRPr="00F40D74">
                    <w:rPr>
                      <w:rFonts w:ascii="Arial Narrow" w:hAnsi="Arial Narrow"/>
                      <w:b/>
                    </w:rPr>
                    <w:t>.</w:t>
                  </w:r>
                  <w:r w:rsidR="00FF6511" w:rsidRPr="00F40D74">
                    <w:rPr>
                      <w:rFonts w:ascii="Arial Narrow" w:hAnsi="Arial Narrow"/>
                      <w:b/>
                    </w:rPr>
                    <w:t xml:space="preserve"> or Relevant Industry</w:t>
                  </w:r>
                </w:p>
              </w:tc>
              <w:tc>
                <w:tcPr>
                  <w:tcW w:w="1398" w:type="dxa"/>
                  <w:gridSpan w:val="2"/>
                  <w:tcBorders>
                    <w:bottom w:val="single" w:sz="4" w:space="0" w:color="auto"/>
                  </w:tcBorders>
                  <w:vAlign w:val="center"/>
                </w:tcPr>
                <w:p w14:paraId="54455ABA" w14:textId="77777777" w:rsidR="00103ECA" w:rsidRPr="00CF5BE2" w:rsidRDefault="00103ECA" w:rsidP="00546DEB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455" w:type="dxa"/>
                  <w:tcBorders>
                    <w:bottom w:val="single" w:sz="4" w:space="0" w:color="auto"/>
                  </w:tcBorders>
                  <w:vAlign w:val="center"/>
                </w:tcPr>
                <w:p w14:paraId="03B6796D" w14:textId="77777777" w:rsidR="00103ECA" w:rsidRPr="00CF5BE2" w:rsidRDefault="00103ECA" w:rsidP="00546DEB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  <w:tr w:rsidR="00103ECA" w:rsidRPr="00CF5BE2" w14:paraId="512F60B7" w14:textId="77777777" w:rsidTr="00E11C25">
              <w:trPr>
                <w:trHeight w:val="372"/>
              </w:trPr>
              <w:tc>
                <w:tcPr>
                  <w:tcW w:w="6225" w:type="dxa"/>
                  <w:gridSpan w:val="5"/>
                  <w:tcBorders>
                    <w:bottom w:val="single" w:sz="4" w:space="0" w:color="auto"/>
                  </w:tcBorders>
                  <w:vAlign w:val="center"/>
                </w:tcPr>
                <w:p w14:paraId="2B21C0DF" w14:textId="77777777" w:rsidR="00103ECA" w:rsidRPr="00F40D74" w:rsidRDefault="00907CD2" w:rsidP="007645DF">
                  <w:pPr>
                    <w:rPr>
                      <w:rFonts w:ascii="Arial Narrow" w:hAnsi="Arial Narrow"/>
                      <w:b/>
                    </w:rPr>
                  </w:pPr>
                  <w:r w:rsidRPr="00F40D74">
                    <w:rPr>
                      <w:rFonts w:ascii="Arial Narrow" w:hAnsi="Arial Narrow"/>
                      <w:b/>
                    </w:rPr>
                    <w:t xml:space="preserve">4. </w:t>
                  </w:r>
                  <w:r w:rsidR="00103ECA" w:rsidRPr="00F40D74">
                    <w:rPr>
                      <w:rFonts w:ascii="Arial Narrow" w:hAnsi="Arial Narrow"/>
                      <w:b/>
                    </w:rPr>
                    <w:t>Post Ph.D. Experience</w:t>
                  </w:r>
                </w:p>
              </w:tc>
              <w:tc>
                <w:tcPr>
                  <w:tcW w:w="1398" w:type="dxa"/>
                  <w:gridSpan w:val="2"/>
                  <w:tcBorders>
                    <w:bottom w:val="single" w:sz="4" w:space="0" w:color="auto"/>
                  </w:tcBorders>
                  <w:vAlign w:val="center"/>
                </w:tcPr>
                <w:p w14:paraId="48F0F291" w14:textId="77777777" w:rsidR="00103ECA" w:rsidRPr="00CF5BE2" w:rsidRDefault="00103ECA" w:rsidP="00546DEB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455" w:type="dxa"/>
                  <w:tcBorders>
                    <w:bottom w:val="single" w:sz="4" w:space="0" w:color="auto"/>
                  </w:tcBorders>
                  <w:vAlign w:val="center"/>
                </w:tcPr>
                <w:p w14:paraId="5E96906C" w14:textId="77777777" w:rsidR="00103ECA" w:rsidRPr="00CF5BE2" w:rsidRDefault="00103ECA" w:rsidP="00546DEB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  <w:tr w:rsidR="004645CE" w:rsidRPr="00CF5BE2" w14:paraId="08C1C5A8" w14:textId="77777777" w:rsidTr="00840F51">
              <w:trPr>
                <w:trHeight w:val="372"/>
              </w:trPr>
              <w:tc>
                <w:tcPr>
                  <w:tcW w:w="4171" w:type="dxa"/>
                  <w:gridSpan w:val="3"/>
                  <w:tcBorders>
                    <w:bottom w:val="single" w:sz="4" w:space="0" w:color="auto"/>
                  </w:tcBorders>
                  <w:vAlign w:val="center"/>
                </w:tcPr>
                <w:p w14:paraId="219E3263" w14:textId="77777777" w:rsidR="004645CE" w:rsidRPr="00F40D74" w:rsidRDefault="004645CE" w:rsidP="007645DF">
                  <w:pPr>
                    <w:rPr>
                      <w:rFonts w:ascii="Arial Narrow" w:hAnsi="Arial Narrow"/>
                      <w:b/>
                    </w:rPr>
                  </w:pPr>
                  <w:r w:rsidRPr="00F40D74">
                    <w:rPr>
                      <w:rFonts w:ascii="Arial Narrow" w:hAnsi="Arial Narrow"/>
                      <w:b/>
                    </w:rPr>
                    <w:t>5. Date of Last Appointment</w:t>
                  </w:r>
                </w:p>
              </w:tc>
              <w:tc>
                <w:tcPr>
                  <w:tcW w:w="4907" w:type="dxa"/>
                  <w:gridSpan w:val="5"/>
                  <w:tcBorders>
                    <w:bottom w:val="single" w:sz="4" w:space="0" w:color="auto"/>
                  </w:tcBorders>
                  <w:vAlign w:val="center"/>
                </w:tcPr>
                <w:p w14:paraId="4CFFB4A4" w14:textId="77777777" w:rsidR="004645CE" w:rsidRPr="00CF5BE2" w:rsidRDefault="004645CE" w:rsidP="004645CE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  <w:tr w:rsidR="00F40D74" w:rsidRPr="00CF5BE2" w14:paraId="699877BE" w14:textId="77777777" w:rsidTr="00867229">
              <w:trPr>
                <w:trHeight w:val="372"/>
              </w:trPr>
              <w:tc>
                <w:tcPr>
                  <w:tcW w:w="9078" w:type="dxa"/>
                  <w:gridSpan w:val="8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</w:tcPr>
                <w:p w14:paraId="57635EDA" w14:textId="77777777" w:rsidR="00F40D74" w:rsidRPr="00CF5BE2" w:rsidRDefault="00F40D74" w:rsidP="00103ECA">
                  <w:pPr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  <w:p w14:paraId="1C0E3F20" w14:textId="1A3AAF62" w:rsidR="00F40D74" w:rsidRPr="00CF5BE2" w:rsidRDefault="00F40D74" w:rsidP="00103ECA">
                  <w:pPr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  <w:t>6. Ph.D. GUIDED (AWARDED/ COMPLETED / THESIS</w:t>
                  </w:r>
                  <w:r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  <w:t xml:space="preserve"> </w:t>
                  </w:r>
                  <w:r w:rsidRPr="00CF5BE2"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  <w:t>SUBMITTED:</w:t>
                  </w:r>
                </w:p>
              </w:tc>
            </w:tr>
            <w:tr w:rsidR="004645CE" w:rsidRPr="00CF5BE2" w14:paraId="0BC2CB0D" w14:textId="77777777" w:rsidTr="004645CE">
              <w:trPr>
                <w:trHeight w:val="444"/>
              </w:trPr>
              <w:tc>
                <w:tcPr>
                  <w:tcW w:w="75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936AFC5" w14:textId="77777777" w:rsidR="004645CE" w:rsidRPr="00CF5BE2" w:rsidRDefault="004645CE" w:rsidP="004645CE">
                  <w:pPr>
                    <w:jc w:val="center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17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6201DE66" w14:textId="77777777" w:rsidR="004645CE" w:rsidRPr="00CF5BE2" w:rsidRDefault="004645CE" w:rsidP="004645CE">
                  <w:pPr>
                    <w:jc w:val="center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  <w:t>Name of PhD Scholar</w:t>
                  </w:r>
                </w:p>
              </w:tc>
              <w:tc>
                <w:tcPr>
                  <w:tcW w:w="17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7CBDD3FB" w14:textId="77777777" w:rsidR="004645CE" w:rsidRPr="00CF5BE2" w:rsidRDefault="004645CE" w:rsidP="004645CE">
                  <w:pPr>
                    <w:jc w:val="center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  <w:t>Title of Thesis</w:t>
                  </w:r>
                </w:p>
              </w:tc>
              <w:tc>
                <w:tcPr>
                  <w:tcW w:w="16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197A37BA" w14:textId="77777777" w:rsidR="004645CE" w:rsidRPr="00CF5BE2" w:rsidRDefault="004645CE" w:rsidP="004645CE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Principal / 1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  <w:vertAlign w:val="superscript"/>
                    </w:rPr>
                    <w:t>st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 Supervisor</w:t>
                  </w:r>
                </w:p>
              </w:tc>
              <w:tc>
                <w:tcPr>
                  <w:tcW w:w="161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00B891A6" w14:textId="77777777" w:rsidR="004645CE" w:rsidRPr="00CF5BE2" w:rsidRDefault="004645CE" w:rsidP="004645CE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o-Supervisor</w:t>
                  </w:r>
                </w:p>
              </w:tc>
              <w:tc>
                <w:tcPr>
                  <w:tcW w:w="161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43B82DD3" w14:textId="77777777" w:rsidR="004645CE" w:rsidRPr="00CF5BE2" w:rsidRDefault="004645CE" w:rsidP="004645CE">
                  <w:pPr>
                    <w:jc w:val="center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  <w:t>Year of Completion (or in Progress)</w:t>
                  </w:r>
                </w:p>
              </w:tc>
            </w:tr>
            <w:tr w:rsidR="004645CE" w:rsidRPr="00CF5BE2" w14:paraId="34B3FEFD" w14:textId="77777777" w:rsidTr="004645CE">
              <w:trPr>
                <w:trHeight w:val="444"/>
              </w:trPr>
              <w:tc>
                <w:tcPr>
                  <w:tcW w:w="75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F47708" w14:textId="77777777" w:rsidR="004645CE" w:rsidRPr="00CF5BE2" w:rsidRDefault="004645CE" w:rsidP="004645CE">
                  <w:pPr>
                    <w:jc w:val="center"/>
                    <w:rPr>
                      <w:rFonts w:ascii="Arial Narrow" w:hAnsi="Arial Narrow"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17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1F87486C" w14:textId="77777777" w:rsidR="004645CE" w:rsidRPr="00CF5BE2" w:rsidRDefault="004645CE" w:rsidP="004645CE">
                  <w:pPr>
                    <w:jc w:val="center"/>
                    <w:rPr>
                      <w:rFonts w:ascii="Arial Narrow" w:hAnsi="Arial Narrow"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17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3F21AE6" w14:textId="77777777" w:rsidR="004645CE" w:rsidRPr="00CF5BE2" w:rsidRDefault="004645CE" w:rsidP="004645CE">
                  <w:pPr>
                    <w:jc w:val="center"/>
                    <w:rPr>
                      <w:rFonts w:ascii="Arial Narrow" w:hAnsi="Arial Narrow"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16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19FE9DDB" w14:textId="77777777" w:rsidR="004645CE" w:rsidRPr="00CF5BE2" w:rsidRDefault="004645CE" w:rsidP="004645CE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61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7FAAC28" w14:textId="77777777" w:rsidR="004645CE" w:rsidRPr="00CF5BE2" w:rsidRDefault="004645CE" w:rsidP="004645CE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61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46AB4CF4" w14:textId="77777777" w:rsidR="004645CE" w:rsidRPr="00CF5BE2" w:rsidRDefault="004645CE" w:rsidP="004645CE">
                  <w:pPr>
                    <w:jc w:val="center"/>
                    <w:rPr>
                      <w:rFonts w:ascii="Arial Narrow" w:hAnsi="Arial Narrow" w:cstheme="minorHAnsi"/>
                      <w:sz w:val="24"/>
                      <w:szCs w:val="24"/>
                    </w:rPr>
                  </w:pPr>
                </w:p>
              </w:tc>
            </w:tr>
          </w:tbl>
          <w:p w14:paraId="7849FB49" w14:textId="77777777" w:rsidR="00D710C6" w:rsidRPr="00CF5BE2" w:rsidRDefault="004645CE" w:rsidP="00564D02">
            <w:pPr>
              <w:spacing w:before="120" w:after="120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7. </w:t>
            </w:r>
            <w:r w:rsidRPr="00CF5BE2">
              <w:rPr>
                <w:rFonts w:ascii="Arial Narrow" w:hAnsi="Arial Narrow" w:cstheme="minorHAnsi"/>
                <w:b/>
                <w:sz w:val="24"/>
                <w:szCs w:val="24"/>
              </w:rPr>
              <w:t>SPONSORED PROJECT UNDERTAKEN:</w:t>
            </w:r>
          </w:p>
          <w:tbl>
            <w:tblPr>
              <w:tblStyle w:val="TableGrid"/>
              <w:tblW w:w="9320" w:type="dxa"/>
              <w:tblLook w:val="04A0" w:firstRow="1" w:lastRow="0" w:firstColumn="1" w:lastColumn="0" w:noHBand="0" w:noVBand="1"/>
            </w:tblPr>
            <w:tblGrid>
              <w:gridCol w:w="693"/>
              <w:gridCol w:w="1605"/>
              <w:gridCol w:w="1546"/>
              <w:gridCol w:w="1441"/>
              <w:gridCol w:w="1405"/>
              <w:gridCol w:w="1331"/>
              <w:gridCol w:w="1299"/>
            </w:tblGrid>
            <w:tr w:rsidR="00F40D74" w:rsidRPr="00CF5BE2" w14:paraId="629A1EE7" w14:textId="4C1CAE67" w:rsidTr="00F40D74">
              <w:trPr>
                <w:trHeight w:val="444"/>
              </w:trPr>
              <w:tc>
                <w:tcPr>
                  <w:tcW w:w="6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3A1562" w14:textId="77777777" w:rsidR="00F40D74" w:rsidRPr="00CF5BE2" w:rsidRDefault="00F40D74" w:rsidP="00840F51">
                  <w:pPr>
                    <w:jc w:val="center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160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4531FCD" w14:textId="77777777" w:rsidR="00F40D74" w:rsidRPr="00CF5BE2" w:rsidRDefault="00F40D74" w:rsidP="00840F51">
                  <w:pPr>
                    <w:jc w:val="center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  <w:t>Sponsoring Agency</w:t>
                  </w:r>
                </w:p>
              </w:tc>
              <w:tc>
                <w:tcPr>
                  <w:tcW w:w="15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13F7D517" w14:textId="77777777" w:rsidR="00F40D74" w:rsidRPr="00CF5BE2" w:rsidRDefault="00F40D74" w:rsidP="00840F51">
                  <w:pPr>
                    <w:jc w:val="center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  <w:t>Title of Project</w:t>
                  </w:r>
                </w:p>
              </w:tc>
              <w:tc>
                <w:tcPr>
                  <w:tcW w:w="144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5B69020" w14:textId="77777777" w:rsidR="00F40D74" w:rsidRPr="00CF5BE2" w:rsidRDefault="00F40D74" w:rsidP="00840F5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mount of Project</w:t>
                  </w:r>
                </w:p>
              </w:tc>
              <w:tc>
                <w:tcPr>
                  <w:tcW w:w="14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67C3DB03" w14:textId="77777777" w:rsidR="00F40D74" w:rsidRPr="00CF5BE2" w:rsidRDefault="00F40D74" w:rsidP="00840F5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Period</w:t>
                  </w:r>
                </w:p>
              </w:tc>
              <w:tc>
                <w:tcPr>
                  <w:tcW w:w="13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FB5F58D" w14:textId="77777777" w:rsidR="00F40D74" w:rsidRPr="00CF5BE2" w:rsidRDefault="00F40D74" w:rsidP="00840F51">
                  <w:pPr>
                    <w:jc w:val="center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  <w:t>PI or Co-PI</w:t>
                  </w:r>
                </w:p>
              </w:tc>
              <w:tc>
                <w:tcPr>
                  <w:tcW w:w="12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035B7585" w14:textId="619C1CB5" w:rsidR="00F40D74" w:rsidRPr="00CF5BE2" w:rsidRDefault="00F40D74" w:rsidP="00840F51">
                  <w:pPr>
                    <w:jc w:val="center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  <w:r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  <w:t>Status (Ongoing / Completed)</w:t>
                  </w:r>
                </w:p>
              </w:tc>
            </w:tr>
            <w:tr w:rsidR="00F40D74" w:rsidRPr="00CF5BE2" w14:paraId="64D3E3F6" w14:textId="66B82975" w:rsidTr="00F40D74">
              <w:trPr>
                <w:trHeight w:val="444"/>
              </w:trPr>
              <w:tc>
                <w:tcPr>
                  <w:tcW w:w="6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DA06759" w14:textId="77777777" w:rsidR="00F40D74" w:rsidRPr="00CF5BE2" w:rsidRDefault="00F40D74" w:rsidP="00840F51">
                  <w:pPr>
                    <w:jc w:val="center"/>
                    <w:rPr>
                      <w:rFonts w:ascii="Arial Narrow" w:hAnsi="Arial Narrow"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160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1DA99C99" w14:textId="77777777" w:rsidR="00F40D74" w:rsidRPr="00CF5BE2" w:rsidRDefault="00F40D74" w:rsidP="00840F51">
                  <w:pPr>
                    <w:jc w:val="center"/>
                    <w:rPr>
                      <w:rFonts w:ascii="Arial Narrow" w:hAnsi="Arial Narrow"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15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0EE95634" w14:textId="77777777" w:rsidR="00F40D74" w:rsidRPr="00CF5BE2" w:rsidRDefault="00F40D74" w:rsidP="00840F51">
                  <w:pPr>
                    <w:jc w:val="center"/>
                    <w:rPr>
                      <w:rFonts w:ascii="Arial Narrow" w:hAnsi="Arial Narrow"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144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89CBA58" w14:textId="77777777" w:rsidR="00F40D74" w:rsidRPr="00CF5BE2" w:rsidRDefault="00F40D74" w:rsidP="00840F51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41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1FA59750" w14:textId="77777777" w:rsidR="00F40D74" w:rsidRPr="00CF5BE2" w:rsidRDefault="00F40D74" w:rsidP="00840F51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3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EAAADA2" w14:textId="77777777" w:rsidR="00F40D74" w:rsidRPr="00CF5BE2" w:rsidRDefault="00F40D74" w:rsidP="00840F51">
                  <w:pPr>
                    <w:jc w:val="center"/>
                    <w:rPr>
                      <w:rFonts w:ascii="Arial Narrow" w:hAnsi="Arial Narrow"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12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421B6BE8" w14:textId="77777777" w:rsidR="00F40D74" w:rsidRPr="00CF5BE2" w:rsidRDefault="00F40D74" w:rsidP="00840F51">
                  <w:pPr>
                    <w:jc w:val="center"/>
                    <w:rPr>
                      <w:rFonts w:ascii="Arial Narrow" w:hAnsi="Arial Narrow" w:cstheme="minorHAnsi"/>
                      <w:sz w:val="24"/>
                      <w:szCs w:val="24"/>
                    </w:rPr>
                  </w:pPr>
                </w:p>
              </w:tc>
            </w:tr>
          </w:tbl>
          <w:p w14:paraId="2FDD327A" w14:textId="77777777" w:rsidR="004645CE" w:rsidRPr="00CF5BE2" w:rsidRDefault="004645CE" w:rsidP="004645CE">
            <w:pPr>
              <w:spacing w:before="120" w:after="120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8. </w:t>
            </w:r>
            <w:r w:rsidRPr="00CF5BE2">
              <w:rPr>
                <w:rFonts w:ascii="Arial Narrow" w:hAnsi="Arial Narrow" w:cstheme="minorHAnsi"/>
                <w:b/>
                <w:sz w:val="24"/>
                <w:szCs w:val="24"/>
              </w:rPr>
              <w:t>CONSULTANCY WORKS DONE:</w:t>
            </w:r>
          </w:p>
          <w:tbl>
            <w:tblPr>
              <w:tblStyle w:val="TableGrid"/>
              <w:tblW w:w="9078" w:type="dxa"/>
              <w:tblLook w:val="04A0" w:firstRow="1" w:lastRow="0" w:firstColumn="1" w:lastColumn="0" w:noHBand="0" w:noVBand="1"/>
            </w:tblPr>
            <w:tblGrid>
              <w:gridCol w:w="751"/>
              <w:gridCol w:w="1710"/>
              <w:gridCol w:w="1782"/>
              <w:gridCol w:w="1612"/>
              <w:gridCol w:w="1611"/>
              <w:gridCol w:w="1612"/>
            </w:tblGrid>
            <w:tr w:rsidR="004645CE" w:rsidRPr="00CF5BE2" w14:paraId="5654D35F" w14:textId="77777777" w:rsidTr="00840F51">
              <w:trPr>
                <w:trHeight w:val="444"/>
              </w:trPr>
              <w:tc>
                <w:tcPr>
                  <w:tcW w:w="75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3E6518E" w14:textId="77777777" w:rsidR="004645CE" w:rsidRPr="00CF5BE2" w:rsidRDefault="004645CE" w:rsidP="00840F51">
                  <w:pPr>
                    <w:jc w:val="center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17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45D38941" w14:textId="77777777" w:rsidR="004645CE" w:rsidRPr="00CF5BE2" w:rsidRDefault="00A505CE" w:rsidP="00840F51">
                  <w:pPr>
                    <w:jc w:val="center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  <w:t>Organi</w:t>
                  </w:r>
                  <w:r w:rsidR="00D531AE" w:rsidRPr="00CF5BE2"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  <w:t>zation</w:t>
                  </w:r>
                </w:p>
              </w:tc>
              <w:tc>
                <w:tcPr>
                  <w:tcW w:w="178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5F456631" w14:textId="6166621F" w:rsidR="004645CE" w:rsidRPr="00CF5BE2" w:rsidRDefault="004645CE" w:rsidP="00840F51">
                  <w:pPr>
                    <w:jc w:val="center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  <w:t xml:space="preserve">Title of </w:t>
                  </w:r>
                  <w:r w:rsidR="00F40D74"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  <w:t>Consultancy Work</w:t>
                  </w:r>
                </w:p>
              </w:tc>
              <w:tc>
                <w:tcPr>
                  <w:tcW w:w="16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046E4F01" w14:textId="77777777" w:rsidR="004645CE" w:rsidRPr="00CF5BE2" w:rsidRDefault="004645CE" w:rsidP="00840F5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mount of Project</w:t>
                  </w:r>
                </w:p>
              </w:tc>
              <w:tc>
                <w:tcPr>
                  <w:tcW w:w="16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16D98DBE" w14:textId="77777777" w:rsidR="004645CE" w:rsidRPr="00CF5BE2" w:rsidRDefault="004645CE" w:rsidP="00840F5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Period</w:t>
                  </w:r>
                </w:p>
              </w:tc>
              <w:tc>
                <w:tcPr>
                  <w:tcW w:w="16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331F643A" w14:textId="77777777" w:rsidR="004645CE" w:rsidRPr="00CF5BE2" w:rsidRDefault="004645CE" w:rsidP="00840F51">
                  <w:pPr>
                    <w:jc w:val="center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  <w:t>PI or Co-PI</w:t>
                  </w:r>
                </w:p>
              </w:tc>
            </w:tr>
            <w:tr w:rsidR="004645CE" w:rsidRPr="00CF5BE2" w14:paraId="2C0BA120" w14:textId="77777777" w:rsidTr="00840F51">
              <w:trPr>
                <w:trHeight w:val="444"/>
              </w:trPr>
              <w:tc>
                <w:tcPr>
                  <w:tcW w:w="75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F3DB63C" w14:textId="77777777" w:rsidR="004645CE" w:rsidRPr="00CF5BE2" w:rsidRDefault="004645CE" w:rsidP="00840F51">
                  <w:pPr>
                    <w:jc w:val="center"/>
                    <w:rPr>
                      <w:rFonts w:ascii="Arial Narrow" w:hAnsi="Arial Narrow"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17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4D84E3A7" w14:textId="77777777" w:rsidR="004645CE" w:rsidRPr="00CF5BE2" w:rsidRDefault="004645CE" w:rsidP="00840F51">
                  <w:pPr>
                    <w:jc w:val="center"/>
                    <w:rPr>
                      <w:rFonts w:ascii="Arial Narrow" w:hAnsi="Arial Narrow"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178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7E1E5EEC" w14:textId="77777777" w:rsidR="004645CE" w:rsidRPr="00CF5BE2" w:rsidRDefault="004645CE" w:rsidP="00840F51">
                  <w:pPr>
                    <w:jc w:val="center"/>
                    <w:rPr>
                      <w:rFonts w:ascii="Arial Narrow" w:hAnsi="Arial Narrow"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16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6E2C7B18" w14:textId="77777777" w:rsidR="004645CE" w:rsidRPr="00CF5BE2" w:rsidRDefault="004645CE" w:rsidP="00840F51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61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3B7B2F32" w14:textId="77777777" w:rsidR="004645CE" w:rsidRPr="00CF5BE2" w:rsidRDefault="004645CE" w:rsidP="00840F51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6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7FCE6528" w14:textId="77777777" w:rsidR="004645CE" w:rsidRPr="00CF5BE2" w:rsidRDefault="004645CE" w:rsidP="00840F51">
                  <w:pPr>
                    <w:jc w:val="center"/>
                    <w:rPr>
                      <w:rFonts w:ascii="Arial Narrow" w:hAnsi="Arial Narrow" w:cstheme="minorHAnsi"/>
                      <w:sz w:val="24"/>
                      <w:szCs w:val="24"/>
                    </w:rPr>
                  </w:pPr>
                </w:p>
              </w:tc>
            </w:tr>
          </w:tbl>
          <w:p w14:paraId="55310A30" w14:textId="77777777" w:rsidR="00796EC3" w:rsidRPr="00CF5BE2" w:rsidRDefault="00796EC3" w:rsidP="00564D02">
            <w:pPr>
              <w:spacing w:before="120" w:after="120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788572BB" w14:textId="5207D3AC" w:rsidR="009C1220" w:rsidRDefault="009C1220" w:rsidP="00D97C19">
      <w:pPr>
        <w:spacing w:after="0" w:line="240" w:lineRule="auto"/>
        <w:rPr>
          <w:rFonts w:ascii="Arial Narrow" w:hAnsi="Arial Narrow"/>
          <w:b/>
          <w:sz w:val="24"/>
          <w:szCs w:val="24"/>
          <w:u w:val="single"/>
        </w:rPr>
      </w:pPr>
    </w:p>
    <w:p w14:paraId="1150417B" w14:textId="77777777" w:rsidR="0001227F" w:rsidRPr="00CF5BE2" w:rsidRDefault="0001227F" w:rsidP="00D97C19">
      <w:pPr>
        <w:spacing w:after="0" w:line="240" w:lineRule="auto"/>
        <w:rPr>
          <w:rFonts w:ascii="Arial Narrow" w:hAnsi="Arial Narrow"/>
          <w:b/>
          <w:sz w:val="24"/>
          <w:szCs w:val="24"/>
          <w:u w:val="single"/>
        </w:rPr>
      </w:pPr>
    </w:p>
    <w:p w14:paraId="411EBF4C" w14:textId="2FCF228B" w:rsidR="00747375" w:rsidRPr="00F40D74" w:rsidRDefault="00747375" w:rsidP="00F40D74">
      <w:pPr>
        <w:spacing w:after="120" w:line="240" w:lineRule="auto"/>
        <w:jc w:val="center"/>
        <w:rPr>
          <w:rFonts w:ascii="Arial Narrow" w:hAnsi="Arial Narrow"/>
          <w:b/>
          <w:sz w:val="24"/>
          <w:szCs w:val="24"/>
          <w:u w:val="single"/>
        </w:rPr>
      </w:pPr>
      <w:r w:rsidRPr="00CF5BE2">
        <w:rPr>
          <w:rFonts w:ascii="Arial Narrow" w:hAnsi="Arial Narrow"/>
          <w:b/>
          <w:sz w:val="24"/>
          <w:szCs w:val="24"/>
          <w:u w:val="single"/>
        </w:rPr>
        <w:t>PART – B (CREDIT POINTS)</w:t>
      </w:r>
    </w:p>
    <w:tbl>
      <w:tblPr>
        <w:tblStyle w:val="TableGrid"/>
        <w:tblW w:w="5000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99"/>
        <w:gridCol w:w="5664"/>
        <w:gridCol w:w="3008"/>
        <w:gridCol w:w="1275"/>
      </w:tblGrid>
      <w:tr w:rsidR="004C0508" w:rsidRPr="00CF5BE2" w14:paraId="64C106BF" w14:textId="77777777" w:rsidTr="001D285B">
        <w:trPr>
          <w:tblCellSpacing w:w="21" w:type="dxa"/>
        </w:trPr>
        <w:tc>
          <w:tcPr>
            <w:tcW w:w="252" w:type="pct"/>
          </w:tcPr>
          <w:p w14:paraId="539D937C" w14:textId="77777777" w:rsidR="00747375" w:rsidRPr="00CF5BE2" w:rsidRDefault="00747375" w:rsidP="00854BE3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F2FE3D2" w14:textId="77777777" w:rsidR="00747375" w:rsidRPr="00CF5BE2" w:rsidRDefault="00FF6511" w:rsidP="00475831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EXTERNAL </w:t>
            </w:r>
            <w:r w:rsidR="00747375" w:rsidRPr="00CF5BE2">
              <w:rPr>
                <w:rFonts w:ascii="Arial Narrow" w:hAnsi="Arial Narrow"/>
                <w:b/>
                <w:sz w:val="24"/>
                <w:szCs w:val="24"/>
              </w:rPr>
              <w:t xml:space="preserve">SPONSORED R &amp; D PROJECTS </w:t>
            </w:r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43DF15" w14:textId="77777777" w:rsidR="00747375" w:rsidRPr="00CF5BE2" w:rsidRDefault="00747375" w:rsidP="00F041E1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D202C6" w14:textId="77777777" w:rsidR="00747375" w:rsidRPr="00CF5BE2" w:rsidRDefault="003E4DBA" w:rsidP="00F041E1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F041E1" w:rsidRPr="00CF5BE2" w14:paraId="493E7D39" w14:textId="77777777" w:rsidTr="0001227F">
        <w:trPr>
          <w:trHeight w:val="3972"/>
          <w:tblCellSpacing w:w="21" w:type="dxa"/>
        </w:trPr>
        <w:tc>
          <w:tcPr>
            <w:tcW w:w="252" w:type="pct"/>
          </w:tcPr>
          <w:p w14:paraId="5C2CBCA7" w14:textId="77777777" w:rsidR="00F041E1" w:rsidRPr="00CF5BE2" w:rsidRDefault="00F041E1" w:rsidP="00682505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86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ook w:val="04A0" w:firstRow="1" w:lastRow="0" w:firstColumn="1" w:lastColumn="0" w:noHBand="0" w:noVBand="1"/>
            </w:tblPr>
            <w:tblGrid>
              <w:gridCol w:w="522"/>
              <w:gridCol w:w="861"/>
              <w:gridCol w:w="1273"/>
              <w:gridCol w:w="691"/>
              <w:gridCol w:w="449"/>
              <w:gridCol w:w="997"/>
              <w:gridCol w:w="1241"/>
              <w:gridCol w:w="1262"/>
              <w:gridCol w:w="470"/>
              <w:gridCol w:w="1061"/>
              <w:gridCol w:w="797"/>
            </w:tblGrid>
            <w:tr w:rsidR="009243D1" w:rsidRPr="00CF5BE2" w14:paraId="4549F824" w14:textId="77777777" w:rsidTr="00F40D74">
              <w:trPr>
                <w:trHeight w:val="211"/>
              </w:trPr>
              <w:tc>
                <w:tcPr>
                  <w:tcW w:w="5000" w:type="pct"/>
                  <w:gridSpan w:val="11"/>
                </w:tcPr>
                <w:p w14:paraId="3B4E48C1" w14:textId="77777777" w:rsidR="009243D1" w:rsidRPr="00CF5BE2" w:rsidRDefault="009243D1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1</w:t>
                  </w:r>
                </w:p>
              </w:tc>
            </w:tr>
            <w:tr w:rsidR="009243D1" w:rsidRPr="00CF5BE2" w14:paraId="3401C695" w14:textId="77777777" w:rsidTr="009243D1">
              <w:tc>
                <w:tcPr>
                  <w:tcW w:w="5000" w:type="pct"/>
                  <w:gridSpan w:val="11"/>
                </w:tcPr>
                <w:p w14:paraId="41C169B9" w14:textId="77777777" w:rsidR="009243D1" w:rsidRPr="00CF5BE2" w:rsidRDefault="009243D1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ETAILS OF</w:t>
                  </w:r>
                  <w:r w:rsidR="0074480B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 EXTERNAL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 SPONSORED R &amp; D PROJECTS</w:t>
                  </w:r>
                </w:p>
              </w:tc>
            </w:tr>
            <w:tr w:rsidR="009243D1" w:rsidRPr="00CF5BE2" w14:paraId="6CA37383" w14:textId="77777777" w:rsidTr="00840F51">
              <w:trPr>
                <w:trHeight w:val="390"/>
              </w:trPr>
              <w:tc>
                <w:tcPr>
                  <w:tcW w:w="282" w:type="pct"/>
                  <w:vMerge w:val="restart"/>
                </w:tcPr>
                <w:p w14:paraId="432C1CF1" w14:textId="77777777" w:rsidR="009243D1" w:rsidRPr="00CF5BE2" w:rsidRDefault="009243D1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446" w:type="pct"/>
                  <w:vMerge w:val="restart"/>
                </w:tcPr>
                <w:p w14:paraId="0E5F2916" w14:textId="77777777" w:rsidR="009243D1" w:rsidRPr="00CF5BE2" w:rsidRDefault="009243D1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itle of Project</w:t>
                  </w:r>
                </w:p>
              </w:tc>
              <w:tc>
                <w:tcPr>
                  <w:tcW w:w="633" w:type="pct"/>
                  <w:vMerge w:val="restart"/>
                </w:tcPr>
                <w:p w14:paraId="73B7FB2B" w14:textId="77777777" w:rsidR="009243D1" w:rsidRPr="00CF5BE2" w:rsidRDefault="009243D1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ponsoring Agency</w:t>
                  </w:r>
                </w:p>
              </w:tc>
              <w:tc>
                <w:tcPr>
                  <w:tcW w:w="640" w:type="pct"/>
                  <w:gridSpan w:val="2"/>
                </w:tcPr>
                <w:p w14:paraId="742B9A14" w14:textId="77777777" w:rsidR="009243D1" w:rsidRPr="00CF5BE2" w:rsidRDefault="009243D1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Period</w:t>
                  </w:r>
                </w:p>
              </w:tc>
              <w:tc>
                <w:tcPr>
                  <w:tcW w:w="528" w:type="pct"/>
                  <w:vMerge w:val="restart"/>
                </w:tcPr>
                <w:p w14:paraId="47C2DC0A" w14:textId="77777777" w:rsidR="009243D1" w:rsidRPr="00CF5BE2" w:rsidRDefault="009243D1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uration in Years</w:t>
                  </w:r>
                </w:p>
              </w:tc>
              <w:tc>
                <w:tcPr>
                  <w:tcW w:w="632" w:type="pct"/>
                  <w:vMerge w:val="restart"/>
                </w:tcPr>
                <w:p w14:paraId="19803F55" w14:textId="77777777" w:rsidR="009243D1" w:rsidRPr="00CF5BE2" w:rsidRDefault="009243D1" w:rsidP="004C0508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Project Sanctioned Amount in INR</w:t>
                  </w:r>
                </w:p>
              </w:tc>
              <w:tc>
                <w:tcPr>
                  <w:tcW w:w="659" w:type="pct"/>
                  <w:vMerge w:val="restart"/>
                </w:tcPr>
                <w:p w14:paraId="680A4F3B" w14:textId="77777777" w:rsidR="009243D1" w:rsidRPr="00CF5BE2" w:rsidRDefault="009243D1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tatus (Completed / Ongoing)</w:t>
                  </w:r>
                </w:p>
              </w:tc>
              <w:tc>
                <w:tcPr>
                  <w:tcW w:w="274" w:type="pct"/>
                  <w:vMerge w:val="restart"/>
                </w:tcPr>
                <w:p w14:paraId="6E8E82D7" w14:textId="77777777" w:rsidR="009243D1" w:rsidRPr="00CF5BE2" w:rsidRDefault="009243D1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PI / Co - PI</w:t>
                  </w:r>
                </w:p>
              </w:tc>
              <w:tc>
                <w:tcPr>
                  <w:tcW w:w="503" w:type="pct"/>
                  <w:vMerge w:val="restart"/>
                </w:tcPr>
                <w:p w14:paraId="6C3E6E56" w14:textId="77777777" w:rsidR="009243D1" w:rsidRPr="00CF5BE2" w:rsidRDefault="009243D1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o. of Co-PIs including PI</w:t>
                  </w:r>
                </w:p>
              </w:tc>
              <w:tc>
                <w:tcPr>
                  <w:tcW w:w="403" w:type="pct"/>
                  <w:vMerge w:val="restart"/>
                </w:tcPr>
                <w:p w14:paraId="321BB960" w14:textId="77777777" w:rsidR="009243D1" w:rsidRPr="00CF5BE2" w:rsidRDefault="009243D1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</w:tr>
            <w:tr w:rsidR="009243D1" w:rsidRPr="00CF5BE2" w14:paraId="22A34C43" w14:textId="77777777" w:rsidTr="00840F51">
              <w:trPr>
                <w:trHeight w:val="390"/>
              </w:trPr>
              <w:tc>
                <w:tcPr>
                  <w:tcW w:w="282" w:type="pct"/>
                  <w:vMerge/>
                </w:tcPr>
                <w:p w14:paraId="5593480C" w14:textId="77777777" w:rsidR="009243D1" w:rsidRPr="00CF5BE2" w:rsidRDefault="009243D1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46" w:type="pct"/>
                  <w:vMerge/>
                </w:tcPr>
                <w:p w14:paraId="0E3FDE16" w14:textId="77777777" w:rsidR="009243D1" w:rsidRPr="00CF5BE2" w:rsidRDefault="009243D1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33" w:type="pct"/>
                  <w:vMerge/>
                </w:tcPr>
                <w:p w14:paraId="4337B0C8" w14:textId="77777777" w:rsidR="009243D1" w:rsidRPr="00CF5BE2" w:rsidRDefault="009243D1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360" w:type="pct"/>
                </w:tcPr>
                <w:p w14:paraId="4A85CABD" w14:textId="77777777" w:rsidR="009243D1" w:rsidRPr="00CF5BE2" w:rsidRDefault="009243D1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From</w:t>
                  </w:r>
                </w:p>
              </w:tc>
              <w:tc>
                <w:tcPr>
                  <w:tcW w:w="280" w:type="pct"/>
                </w:tcPr>
                <w:p w14:paraId="09BF8596" w14:textId="77777777" w:rsidR="009243D1" w:rsidRPr="00CF5BE2" w:rsidRDefault="009243D1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o</w:t>
                  </w:r>
                </w:p>
              </w:tc>
              <w:tc>
                <w:tcPr>
                  <w:tcW w:w="528" w:type="pct"/>
                  <w:vMerge/>
                </w:tcPr>
                <w:p w14:paraId="13748591" w14:textId="77777777" w:rsidR="009243D1" w:rsidRPr="00CF5BE2" w:rsidRDefault="009243D1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32" w:type="pct"/>
                  <w:vMerge/>
                </w:tcPr>
                <w:p w14:paraId="7834B662" w14:textId="77777777" w:rsidR="009243D1" w:rsidRPr="00CF5BE2" w:rsidRDefault="009243D1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59" w:type="pct"/>
                  <w:vMerge/>
                </w:tcPr>
                <w:p w14:paraId="1945BBF9" w14:textId="77777777" w:rsidR="009243D1" w:rsidRPr="00CF5BE2" w:rsidRDefault="009243D1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74" w:type="pct"/>
                  <w:vMerge/>
                </w:tcPr>
                <w:p w14:paraId="2349085D" w14:textId="77777777" w:rsidR="009243D1" w:rsidRPr="00CF5BE2" w:rsidRDefault="009243D1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03" w:type="pct"/>
                  <w:vMerge/>
                </w:tcPr>
                <w:p w14:paraId="43D2A782" w14:textId="77777777" w:rsidR="009243D1" w:rsidRPr="00CF5BE2" w:rsidRDefault="009243D1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03" w:type="pct"/>
                  <w:vMerge/>
                </w:tcPr>
                <w:p w14:paraId="03710A43" w14:textId="77777777" w:rsidR="009243D1" w:rsidRPr="00CF5BE2" w:rsidRDefault="009243D1" w:rsidP="00C75A7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9243D1" w:rsidRPr="00CF5BE2" w14:paraId="0DFD0197" w14:textId="77777777" w:rsidTr="00840F51">
              <w:tc>
                <w:tcPr>
                  <w:tcW w:w="282" w:type="pct"/>
                </w:tcPr>
                <w:p w14:paraId="6DB16859" w14:textId="77777777" w:rsidR="009243D1" w:rsidRPr="00CF5BE2" w:rsidRDefault="009243D1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446" w:type="pct"/>
                </w:tcPr>
                <w:p w14:paraId="49FD1F82" w14:textId="77777777" w:rsidR="009243D1" w:rsidRPr="00CF5BE2" w:rsidRDefault="009243D1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633" w:type="pct"/>
                </w:tcPr>
                <w:p w14:paraId="0EAE9DC3" w14:textId="77777777" w:rsidR="009243D1" w:rsidRPr="00CF5BE2" w:rsidRDefault="009243D1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360" w:type="pct"/>
                </w:tcPr>
                <w:p w14:paraId="5BE70C04" w14:textId="77777777" w:rsidR="009243D1" w:rsidRPr="00CF5BE2" w:rsidRDefault="009243D1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280" w:type="pct"/>
                </w:tcPr>
                <w:p w14:paraId="49C4EEE9" w14:textId="77777777" w:rsidR="009243D1" w:rsidRPr="00CF5BE2" w:rsidRDefault="009243D1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528" w:type="pct"/>
                </w:tcPr>
                <w:p w14:paraId="230E4B58" w14:textId="77777777" w:rsidR="009243D1" w:rsidRPr="00CF5BE2" w:rsidRDefault="009243D1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632" w:type="pct"/>
                </w:tcPr>
                <w:p w14:paraId="766D3B9E" w14:textId="77777777" w:rsidR="009243D1" w:rsidRPr="00CF5BE2" w:rsidRDefault="009243D1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659" w:type="pct"/>
                </w:tcPr>
                <w:p w14:paraId="579515A2" w14:textId="77777777" w:rsidR="009243D1" w:rsidRPr="00CF5BE2" w:rsidRDefault="009243D1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274" w:type="pct"/>
                </w:tcPr>
                <w:p w14:paraId="0D6BBDCC" w14:textId="77777777" w:rsidR="009243D1" w:rsidRPr="00CF5BE2" w:rsidRDefault="009243D1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503" w:type="pct"/>
                </w:tcPr>
                <w:p w14:paraId="795CFBB2" w14:textId="77777777" w:rsidR="009243D1" w:rsidRPr="00CF5BE2" w:rsidRDefault="009243D1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03" w:type="pct"/>
                </w:tcPr>
                <w:p w14:paraId="7F30CB87" w14:textId="77777777" w:rsidR="009243D1" w:rsidRPr="00CF5BE2" w:rsidRDefault="009243D1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  <w:tr w:rsidR="009243D1" w:rsidRPr="00CF5BE2" w14:paraId="423CF749" w14:textId="77777777" w:rsidTr="00840F51">
              <w:tc>
                <w:tcPr>
                  <w:tcW w:w="282" w:type="pct"/>
                </w:tcPr>
                <w:p w14:paraId="3E32C7F6" w14:textId="77777777" w:rsidR="009243D1" w:rsidRPr="00CF5BE2" w:rsidRDefault="009243D1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446" w:type="pct"/>
                </w:tcPr>
                <w:p w14:paraId="3D2DF47F" w14:textId="77777777" w:rsidR="009243D1" w:rsidRPr="00CF5BE2" w:rsidRDefault="009243D1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633" w:type="pct"/>
                </w:tcPr>
                <w:p w14:paraId="27097498" w14:textId="77777777" w:rsidR="009243D1" w:rsidRPr="00CF5BE2" w:rsidRDefault="009243D1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360" w:type="pct"/>
                </w:tcPr>
                <w:p w14:paraId="30CAB77F" w14:textId="77777777" w:rsidR="009243D1" w:rsidRPr="00CF5BE2" w:rsidRDefault="009243D1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280" w:type="pct"/>
                </w:tcPr>
                <w:p w14:paraId="6BEE5987" w14:textId="77777777" w:rsidR="009243D1" w:rsidRPr="00CF5BE2" w:rsidRDefault="009243D1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528" w:type="pct"/>
                </w:tcPr>
                <w:p w14:paraId="31ED7A71" w14:textId="77777777" w:rsidR="009243D1" w:rsidRPr="00CF5BE2" w:rsidRDefault="009243D1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632" w:type="pct"/>
                </w:tcPr>
                <w:p w14:paraId="7E7F1830" w14:textId="77777777" w:rsidR="009243D1" w:rsidRPr="00CF5BE2" w:rsidRDefault="009243D1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659" w:type="pct"/>
                </w:tcPr>
                <w:p w14:paraId="6CCFF327" w14:textId="77777777" w:rsidR="009243D1" w:rsidRPr="00CF5BE2" w:rsidRDefault="009243D1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274" w:type="pct"/>
                </w:tcPr>
                <w:p w14:paraId="00B019FB" w14:textId="77777777" w:rsidR="009243D1" w:rsidRPr="00CF5BE2" w:rsidRDefault="009243D1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503" w:type="pct"/>
                </w:tcPr>
                <w:p w14:paraId="7EE15A91" w14:textId="77777777" w:rsidR="009243D1" w:rsidRPr="00CF5BE2" w:rsidRDefault="009243D1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403" w:type="pct"/>
                </w:tcPr>
                <w:p w14:paraId="265C6936" w14:textId="77777777" w:rsidR="009243D1" w:rsidRPr="00CF5BE2" w:rsidRDefault="009243D1" w:rsidP="00C75A77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</w:tbl>
          <w:p w14:paraId="37E78DFA" w14:textId="77777777" w:rsidR="00F041E1" w:rsidRPr="00CF5BE2" w:rsidRDefault="00F041E1" w:rsidP="00854BE3">
            <w:pPr>
              <w:spacing w:before="120" w:after="120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7D56BF88" w14:textId="42B8D462" w:rsidR="00682505" w:rsidRDefault="00682505" w:rsidP="00D97C19">
      <w:pPr>
        <w:spacing w:after="0"/>
        <w:rPr>
          <w:rFonts w:ascii="Arial Narrow" w:hAnsi="Arial Narrow"/>
          <w:sz w:val="24"/>
          <w:szCs w:val="24"/>
        </w:rPr>
      </w:pPr>
    </w:p>
    <w:p w14:paraId="47B89109" w14:textId="0EA0F385" w:rsidR="0001227F" w:rsidRDefault="0001227F" w:rsidP="00D97C19">
      <w:pPr>
        <w:spacing w:after="0"/>
        <w:rPr>
          <w:rFonts w:ascii="Arial Narrow" w:hAnsi="Arial Narrow"/>
          <w:sz w:val="24"/>
          <w:szCs w:val="24"/>
        </w:rPr>
      </w:pPr>
    </w:p>
    <w:p w14:paraId="4FAAE259" w14:textId="77777777" w:rsidR="0001227F" w:rsidRPr="00CF5BE2" w:rsidRDefault="0001227F" w:rsidP="00D97C19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76"/>
        <w:gridCol w:w="5475"/>
        <w:gridCol w:w="2950"/>
        <w:gridCol w:w="1245"/>
      </w:tblGrid>
      <w:tr w:rsidR="003E4DBA" w:rsidRPr="00CF5BE2" w14:paraId="076C8051" w14:textId="77777777" w:rsidTr="001D285B">
        <w:trPr>
          <w:tblCellSpacing w:w="21" w:type="dxa"/>
        </w:trPr>
        <w:tc>
          <w:tcPr>
            <w:tcW w:w="252" w:type="pct"/>
          </w:tcPr>
          <w:p w14:paraId="03FEBDB8" w14:textId="77777777" w:rsidR="003E4DBA" w:rsidRPr="00CF5BE2" w:rsidRDefault="003E4DBA" w:rsidP="00224F01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EC0F251" w14:textId="77777777" w:rsidR="003E4DBA" w:rsidRPr="00CF5BE2" w:rsidRDefault="003E4DBA" w:rsidP="00224F01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PATENT GRANTED</w:t>
            </w:r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B1CE94A" w14:textId="77777777" w:rsidR="003E4DBA" w:rsidRPr="00CF5BE2" w:rsidRDefault="003E4DBA" w:rsidP="00224F01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2E89E3" w14:textId="77777777" w:rsidR="003E4DBA" w:rsidRPr="00CF5BE2" w:rsidRDefault="003E4DBA" w:rsidP="00224F01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3E4DBA" w:rsidRPr="00CF5BE2" w14:paraId="08235AFA" w14:textId="77777777" w:rsidTr="001D285B">
        <w:trPr>
          <w:tblCellSpacing w:w="21" w:type="dxa"/>
        </w:trPr>
        <w:tc>
          <w:tcPr>
            <w:tcW w:w="252" w:type="pct"/>
          </w:tcPr>
          <w:p w14:paraId="68835567" w14:textId="77777777" w:rsidR="003E4DBA" w:rsidRPr="00CF5BE2" w:rsidRDefault="003E4DBA" w:rsidP="00224F01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86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ook w:val="04A0" w:firstRow="1" w:lastRow="0" w:firstColumn="1" w:lastColumn="0" w:noHBand="0" w:noVBand="1"/>
            </w:tblPr>
            <w:tblGrid>
              <w:gridCol w:w="533"/>
              <w:gridCol w:w="1469"/>
              <w:gridCol w:w="1816"/>
              <w:gridCol w:w="1365"/>
              <w:gridCol w:w="1342"/>
              <w:gridCol w:w="1885"/>
              <w:gridCol w:w="935"/>
            </w:tblGrid>
            <w:tr w:rsidR="009243D1" w:rsidRPr="00CF5BE2" w14:paraId="17F50D6F" w14:textId="77777777" w:rsidTr="009243D1">
              <w:tc>
                <w:tcPr>
                  <w:tcW w:w="5000" w:type="pct"/>
                  <w:gridSpan w:val="7"/>
                </w:tcPr>
                <w:p w14:paraId="1170302E" w14:textId="77777777" w:rsidR="009243D1" w:rsidRPr="00CF5BE2" w:rsidRDefault="009243D1" w:rsidP="003E4DBA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2</w:t>
                  </w:r>
                </w:p>
              </w:tc>
            </w:tr>
            <w:tr w:rsidR="009243D1" w:rsidRPr="00CF5BE2" w14:paraId="3F545EE8" w14:textId="77777777" w:rsidTr="009243D1">
              <w:tc>
                <w:tcPr>
                  <w:tcW w:w="5000" w:type="pct"/>
                  <w:gridSpan w:val="7"/>
                </w:tcPr>
                <w:p w14:paraId="2F11220F" w14:textId="77777777" w:rsidR="009243D1" w:rsidRPr="00CF5BE2" w:rsidRDefault="009243D1" w:rsidP="003E4DBA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ETAILS OF PATENTS GRANTED</w:t>
                  </w:r>
                </w:p>
              </w:tc>
            </w:tr>
            <w:tr w:rsidR="009243D1" w:rsidRPr="00CF5BE2" w14:paraId="2B738CF5" w14:textId="77777777" w:rsidTr="009243D1">
              <w:trPr>
                <w:trHeight w:val="1217"/>
              </w:trPr>
              <w:tc>
                <w:tcPr>
                  <w:tcW w:w="282" w:type="pct"/>
                </w:tcPr>
                <w:p w14:paraId="22C9D2BC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797" w:type="pct"/>
                </w:tcPr>
                <w:p w14:paraId="33A631B7" w14:textId="77777777" w:rsidR="009243D1" w:rsidRPr="00CF5BE2" w:rsidRDefault="009243D1" w:rsidP="003E4DBA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itle</w:t>
                  </w:r>
                </w:p>
              </w:tc>
              <w:tc>
                <w:tcPr>
                  <w:tcW w:w="983" w:type="pct"/>
                </w:tcPr>
                <w:p w14:paraId="09CE14E6" w14:textId="77777777" w:rsidR="009243D1" w:rsidRPr="00CF5BE2" w:rsidRDefault="009243D1" w:rsidP="003E4DBA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Registration Details</w:t>
                  </w:r>
                </w:p>
              </w:tc>
              <w:tc>
                <w:tcPr>
                  <w:tcW w:w="679" w:type="pct"/>
                </w:tcPr>
                <w:p w14:paraId="42045FBF" w14:textId="77777777" w:rsidR="009243D1" w:rsidRPr="00CF5BE2" w:rsidRDefault="009243D1" w:rsidP="003E4DBA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Registration Date</w:t>
                  </w:r>
                </w:p>
              </w:tc>
              <w:tc>
                <w:tcPr>
                  <w:tcW w:w="720" w:type="pct"/>
                </w:tcPr>
                <w:p w14:paraId="3CD9F1F6" w14:textId="77777777" w:rsidR="009243D1" w:rsidRPr="00CF5BE2" w:rsidRDefault="009243D1" w:rsidP="003E4DBA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of Inventor / Coordinator</w:t>
                  </w:r>
                </w:p>
              </w:tc>
              <w:tc>
                <w:tcPr>
                  <w:tcW w:w="1028" w:type="pct"/>
                </w:tcPr>
                <w:p w14:paraId="10244077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o. of Co-Inventors / Co-Coordinators</w:t>
                  </w:r>
                </w:p>
              </w:tc>
              <w:tc>
                <w:tcPr>
                  <w:tcW w:w="511" w:type="pct"/>
                </w:tcPr>
                <w:p w14:paraId="59C9BD64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</w:tr>
            <w:tr w:rsidR="009243D1" w:rsidRPr="00CF5BE2" w14:paraId="22B23145" w14:textId="77777777" w:rsidTr="00840F51">
              <w:tc>
                <w:tcPr>
                  <w:tcW w:w="282" w:type="pct"/>
                  <w:vAlign w:val="center"/>
                </w:tcPr>
                <w:p w14:paraId="0AF34E80" w14:textId="77777777" w:rsidR="009243D1" w:rsidRPr="00CF5BE2" w:rsidRDefault="009243D1" w:rsidP="00840F51">
                  <w:pPr>
                    <w:spacing w:before="120" w:after="120"/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797" w:type="pct"/>
                </w:tcPr>
                <w:p w14:paraId="33174085" w14:textId="77777777" w:rsidR="009243D1" w:rsidRPr="00CF5BE2" w:rsidRDefault="009243D1" w:rsidP="00224F01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983" w:type="pct"/>
                </w:tcPr>
                <w:p w14:paraId="1E12F4C0" w14:textId="77777777" w:rsidR="009243D1" w:rsidRPr="00CF5BE2" w:rsidRDefault="009243D1" w:rsidP="00224F01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679" w:type="pct"/>
                </w:tcPr>
                <w:p w14:paraId="584439B3" w14:textId="77777777" w:rsidR="009243D1" w:rsidRPr="00CF5BE2" w:rsidRDefault="009243D1" w:rsidP="00224F01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720" w:type="pct"/>
                </w:tcPr>
                <w:p w14:paraId="4C665A99" w14:textId="77777777" w:rsidR="009243D1" w:rsidRPr="00CF5BE2" w:rsidRDefault="009243D1" w:rsidP="00224F01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028" w:type="pct"/>
                </w:tcPr>
                <w:p w14:paraId="0DAE7FDE" w14:textId="77777777" w:rsidR="009243D1" w:rsidRPr="00CF5BE2" w:rsidRDefault="009243D1" w:rsidP="00224F01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511" w:type="pct"/>
                </w:tcPr>
                <w:p w14:paraId="7A6C2AC8" w14:textId="77777777" w:rsidR="009243D1" w:rsidRPr="00CF5BE2" w:rsidRDefault="009243D1" w:rsidP="00224F01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  <w:tr w:rsidR="009243D1" w:rsidRPr="00CF5BE2" w14:paraId="58E42F96" w14:textId="77777777" w:rsidTr="00840F51">
              <w:tc>
                <w:tcPr>
                  <w:tcW w:w="282" w:type="pct"/>
                  <w:vAlign w:val="center"/>
                </w:tcPr>
                <w:p w14:paraId="2918EC39" w14:textId="77777777" w:rsidR="009243D1" w:rsidRPr="00CF5BE2" w:rsidRDefault="009243D1" w:rsidP="00840F51">
                  <w:pPr>
                    <w:spacing w:before="120" w:after="120"/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797" w:type="pct"/>
                </w:tcPr>
                <w:p w14:paraId="3C2B1D79" w14:textId="77777777" w:rsidR="009243D1" w:rsidRPr="00CF5BE2" w:rsidRDefault="009243D1" w:rsidP="00224F01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983" w:type="pct"/>
                </w:tcPr>
                <w:p w14:paraId="5D1691D5" w14:textId="77777777" w:rsidR="009243D1" w:rsidRPr="00CF5BE2" w:rsidRDefault="009243D1" w:rsidP="00224F01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679" w:type="pct"/>
                </w:tcPr>
                <w:p w14:paraId="45E58147" w14:textId="77777777" w:rsidR="009243D1" w:rsidRPr="00CF5BE2" w:rsidRDefault="009243D1" w:rsidP="00224F01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720" w:type="pct"/>
                </w:tcPr>
                <w:p w14:paraId="109D6606" w14:textId="77777777" w:rsidR="009243D1" w:rsidRPr="00CF5BE2" w:rsidRDefault="009243D1" w:rsidP="00224F01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028" w:type="pct"/>
                </w:tcPr>
                <w:p w14:paraId="015FB6DF" w14:textId="77777777" w:rsidR="009243D1" w:rsidRPr="00CF5BE2" w:rsidRDefault="009243D1" w:rsidP="00224F01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511" w:type="pct"/>
                </w:tcPr>
                <w:p w14:paraId="4FF72F73" w14:textId="77777777" w:rsidR="009243D1" w:rsidRPr="00CF5BE2" w:rsidRDefault="009243D1" w:rsidP="00224F01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</w:tbl>
          <w:p w14:paraId="45026682" w14:textId="77777777" w:rsidR="003E4DBA" w:rsidRPr="00CF5BE2" w:rsidRDefault="003E4DBA" w:rsidP="00224F01">
            <w:pPr>
              <w:spacing w:before="120" w:after="120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38D92ABA" w14:textId="77777777" w:rsidR="0032678D" w:rsidRPr="00CF5BE2" w:rsidRDefault="0032678D" w:rsidP="00D97C19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80"/>
        <w:gridCol w:w="5520"/>
        <w:gridCol w:w="2975"/>
        <w:gridCol w:w="1171"/>
      </w:tblGrid>
      <w:tr w:rsidR="003E4DBA" w:rsidRPr="00CF5BE2" w14:paraId="4F3EF286" w14:textId="77777777" w:rsidTr="00D83AB2">
        <w:trPr>
          <w:tblCellSpacing w:w="21" w:type="dxa"/>
        </w:trPr>
        <w:tc>
          <w:tcPr>
            <w:tcW w:w="255" w:type="pct"/>
          </w:tcPr>
          <w:p w14:paraId="7E48EDD8" w14:textId="77777777" w:rsidR="003E4DBA" w:rsidRPr="00CF5BE2" w:rsidRDefault="003E4DBA" w:rsidP="00D83AB2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ED97439" w14:textId="77777777" w:rsidR="003E4DBA" w:rsidRPr="00CF5BE2" w:rsidRDefault="003E4DBA" w:rsidP="00224F01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ONSULTANCY PROJECT</w:t>
            </w:r>
          </w:p>
        </w:tc>
        <w:tc>
          <w:tcPr>
            <w:tcW w:w="1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4C992F" w14:textId="77777777" w:rsidR="003E4DBA" w:rsidRPr="00CF5BE2" w:rsidRDefault="003E4DBA" w:rsidP="00224F01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09D57D3" w14:textId="77777777" w:rsidR="003E4DBA" w:rsidRPr="00CF5BE2" w:rsidRDefault="003E4DBA" w:rsidP="00224F01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3E4DBA" w:rsidRPr="00CF5BE2" w14:paraId="775333D7" w14:textId="77777777" w:rsidTr="00D83AB2">
        <w:trPr>
          <w:tblCellSpacing w:w="21" w:type="dxa"/>
        </w:trPr>
        <w:tc>
          <w:tcPr>
            <w:tcW w:w="255" w:type="pct"/>
          </w:tcPr>
          <w:p w14:paraId="3CEAD359" w14:textId="77777777" w:rsidR="003E4DBA" w:rsidRPr="00CF5BE2" w:rsidRDefault="003E4DBA" w:rsidP="00224F01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81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17BAE0EA" w14:textId="77777777" w:rsidR="003E4DBA" w:rsidRPr="00CF5BE2" w:rsidRDefault="003E4DBA" w:rsidP="00AA5700">
            <w:pPr>
              <w:spacing w:before="120" w:after="120"/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3E4DBA" w:rsidRPr="00CF5BE2" w14:paraId="364955E1" w14:textId="77777777" w:rsidTr="00D83AB2">
        <w:trPr>
          <w:tblCellSpacing w:w="21" w:type="dxa"/>
        </w:trPr>
        <w:tc>
          <w:tcPr>
            <w:tcW w:w="255" w:type="pct"/>
          </w:tcPr>
          <w:p w14:paraId="4DF8C035" w14:textId="77777777" w:rsidR="003E4DBA" w:rsidRPr="00CF5BE2" w:rsidRDefault="003E4DBA" w:rsidP="00224F01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81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ook w:val="04A0" w:firstRow="1" w:lastRow="0" w:firstColumn="1" w:lastColumn="0" w:noHBand="0" w:noVBand="1"/>
            </w:tblPr>
            <w:tblGrid>
              <w:gridCol w:w="533"/>
              <w:gridCol w:w="705"/>
              <w:gridCol w:w="1166"/>
              <w:gridCol w:w="1050"/>
              <w:gridCol w:w="1015"/>
              <w:gridCol w:w="1703"/>
              <w:gridCol w:w="2039"/>
              <w:gridCol w:w="1130"/>
            </w:tblGrid>
            <w:tr w:rsidR="009243D1" w:rsidRPr="00CF5BE2" w14:paraId="25A0EB76" w14:textId="77777777" w:rsidTr="00840F51">
              <w:tc>
                <w:tcPr>
                  <w:tcW w:w="5000" w:type="pct"/>
                  <w:gridSpan w:val="8"/>
                </w:tcPr>
                <w:p w14:paraId="5AF289E5" w14:textId="77777777" w:rsidR="009243D1" w:rsidRPr="00CF5BE2" w:rsidRDefault="009243D1" w:rsidP="003E4DBA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3</w:t>
                  </w:r>
                </w:p>
              </w:tc>
            </w:tr>
            <w:tr w:rsidR="009243D1" w:rsidRPr="00CF5BE2" w14:paraId="2997AFD4" w14:textId="77777777" w:rsidTr="00840F51">
              <w:tc>
                <w:tcPr>
                  <w:tcW w:w="5000" w:type="pct"/>
                  <w:gridSpan w:val="8"/>
                </w:tcPr>
                <w:p w14:paraId="2975DC78" w14:textId="77777777" w:rsidR="009243D1" w:rsidRPr="00CF5BE2" w:rsidRDefault="009243D1" w:rsidP="003E4DBA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ETAILS OF CONSULTANCY PROJECT</w:t>
                  </w:r>
                  <w:r w:rsidR="000D7563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</w:t>
                  </w:r>
                </w:p>
              </w:tc>
            </w:tr>
            <w:tr w:rsidR="009243D1" w:rsidRPr="00CF5BE2" w14:paraId="4754DC06" w14:textId="77777777" w:rsidTr="00840F51">
              <w:trPr>
                <w:trHeight w:val="1002"/>
              </w:trPr>
              <w:tc>
                <w:tcPr>
                  <w:tcW w:w="282" w:type="pct"/>
                </w:tcPr>
                <w:p w14:paraId="3B410F63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383" w:type="pct"/>
                </w:tcPr>
                <w:p w14:paraId="49F82BB8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itle</w:t>
                  </w:r>
                </w:p>
              </w:tc>
              <w:tc>
                <w:tcPr>
                  <w:tcW w:w="630" w:type="pct"/>
                </w:tcPr>
                <w:p w14:paraId="50B21B1E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&amp; Address of Client</w:t>
                  </w:r>
                </w:p>
              </w:tc>
              <w:tc>
                <w:tcPr>
                  <w:tcW w:w="568" w:type="pct"/>
                </w:tcPr>
                <w:p w14:paraId="5BC72F9B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ture of Work</w:t>
                  </w:r>
                </w:p>
              </w:tc>
              <w:tc>
                <w:tcPr>
                  <w:tcW w:w="513" w:type="pct"/>
                </w:tcPr>
                <w:p w14:paraId="037A21C2" w14:textId="77777777" w:rsidR="009243D1" w:rsidRPr="00CF5BE2" w:rsidRDefault="009243D1" w:rsidP="004C0508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mount involved in INR</w:t>
                  </w:r>
                </w:p>
              </w:tc>
              <w:tc>
                <w:tcPr>
                  <w:tcW w:w="917" w:type="pct"/>
                </w:tcPr>
                <w:p w14:paraId="7F6DB7C9" w14:textId="77777777" w:rsidR="009243D1" w:rsidRPr="00CF5BE2" w:rsidRDefault="009243D1" w:rsidP="004C0508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o. of Co- Consultants, if any</w:t>
                  </w:r>
                </w:p>
              </w:tc>
              <w:tc>
                <w:tcPr>
                  <w:tcW w:w="1097" w:type="pct"/>
                </w:tcPr>
                <w:p w14:paraId="2F308F95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of Institution through which the project earned</w:t>
                  </w:r>
                </w:p>
              </w:tc>
              <w:tc>
                <w:tcPr>
                  <w:tcW w:w="611" w:type="pct"/>
                </w:tcPr>
                <w:p w14:paraId="750120D1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</w:tr>
            <w:tr w:rsidR="009243D1" w:rsidRPr="00CF5BE2" w14:paraId="793E868A" w14:textId="77777777" w:rsidTr="00840F51">
              <w:tc>
                <w:tcPr>
                  <w:tcW w:w="282" w:type="pct"/>
                  <w:vAlign w:val="center"/>
                </w:tcPr>
                <w:p w14:paraId="1D89B3D0" w14:textId="77777777" w:rsidR="009243D1" w:rsidRPr="00CF5BE2" w:rsidRDefault="009243D1" w:rsidP="00840F51">
                  <w:pPr>
                    <w:spacing w:before="120" w:after="120"/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383" w:type="pct"/>
                </w:tcPr>
                <w:p w14:paraId="46C4000A" w14:textId="77777777" w:rsidR="009243D1" w:rsidRPr="00CF5BE2" w:rsidRDefault="009243D1" w:rsidP="00224F01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630" w:type="pct"/>
                </w:tcPr>
                <w:p w14:paraId="6842526D" w14:textId="77777777" w:rsidR="009243D1" w:rsidRPr="00CF5BE2" w:rsidRDefault="009243D1" w:rsidP="00224F01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568" w:type="pct"/>
                </w:tcPr>
                <w:p w14:paraId="536114C9" w14:textId="77777777" w:rsidR="009243D1" w:rsidRPr="00CF5BE2" w:rsidRDefault="009243D1" w:rsidP="00224F01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513" w:type="pct"/>
                </w:tcPr>
                <w:p w14:paraId="4E674028" w14:textId="77777777" w:rsidR="009243D1" w:rsidRPr="00CF5BE2" w:rsidRDefault="009243D1" w:rsidP="00224F01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917" w:type="pct"/>
                </w:tcPr>
                <w:p w14:paraId="6A150FE7" w14:textId="77777777" w:rsidR="009243D1" w:rsidRPr="00CF5BE2" w:rsidRDefault="009243D1" w:rsidP="00224F01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097" w:type="pct"/>
                </w:tcPr>
                <w:p w14:paraId="450FF4CC" w14:textId="77777777" w:rsidR="009243D1" w:rsidRPr="00CF5BE2" w:rsidRDefault="009243D1" w:rsidP="00224F01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611" w:type="pct"/>
                </w:tcPr>
                <w:p w14:paraId="102F14D2" w14:textId="77777777" w:rsidR="009243D1" w:rsidRPr="00CF5BE2" w:rsidRDefault="009243D1" w:rsidP="00224F01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  <w:tr w:rsidR="009243D1" w:rsidRPr="00CF5BE2" w14:paraId="5E9A31E7" w14:textId="77777777" w:rsidTr="00840F51">
              <w:tc>
                <w:tcPr>
                  <w:tcW w:w="282" w:type="pct"/>
                  <w:vAlign w:val="center"/>
                </w:tcPr>
                <w:p w14:paraId="6EBC5C8F" w14:textId="77777777" w:rsidR="009243D1" w:rsidRPr="00CF5BE2" w:rsidRDefault="009243D1" w:rsidP="00840F51">
                  <w:pPr>
                    <w:spacing w:before="120" w:after="120"/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383" w:type="pct"/>
                </w:tcPr>
                <w:p w14:paraId="4B37C0AD" w14:textId="77777777" w:rsidR="009243D1" w:rsidRPr="00CF5BE2" w:rsidRDefault="009243D1" w:rsidP="00224F01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630" w:type="pct"/>
                </w:tcPr>
                <w:p w14:paraId="34E787E3" w14:textId="77777777" w:rsidR="009243D1" w:rsidRPr="00CF5BE2" w:rsidRDefault="009243D1" w:rsidP="00224F01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568" w:type="pct"/>
                </w:tcPr>
                <w:p w14:paraId="3154DD8B" w14:textId="77777777" w:rsidR="009243D1" w:rsidRPr="00CF5BE2" w:rsidRDefault="009243D1" w:rsidP="00224F01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513" w:type="pct"/>
                </w:tcPr>
                <w:p w14:paraId="1FC3DB50" w14:textId="77777777" w:rsidR="009243D1" w:rsidRPr="00CF5BE2" w:rsidRDefault="009243D1" w:rsidP="00224F01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917" w:type="pct"/>
                </w:tcPr>
                <w:p w14:paraId="37C16048" w14:textId="77777777" w:rsidR="009243D1" w:rsidRPr="00CF5BE2" w:rsidRDefault="009243D1" w:rsidP="00224F01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1097" w:type="pct"/>
                </w:tcPr>
                <w:p w14:paraId="10978A4B" w14:textId="77777777" w:rsidR="009243D1" w:rsidRPr="00CF5BE2" w:rsidRDefault="009243D1" w:rsidP="00224F01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  <w:tc>
                <w:tcPr>
                  <w:tcW w:w="611" w:type="pct"/>
                </w:tcPr>
                <w:p w14:paraId="20A11473" w14:textId="77777777" w:rsidR="009243D1" w:rsidRPr="00CF5BE2" w:rsidRDefault="009243D1" w:rsidP="00224F01">
                  <w:pPr>
                    <w:spacing w:before="120" w:after="120"/>
                    <w:rPr>
                      <w:rFonts w:ascii="Arial Narrow" w:hAnsi="Arial Narrow"/>
                      <w:sz w:val="24"/>
                      <w:szCs w:val="24"/>
                    </w:rPr>
                  </w:pPr>
                </w:p>
              </w:tc>
            </w:tr>
          </w:tbl>
          <w:p w14:paraId="5C79589D" w14:textId="77777777" w:rsidR="003E4DBA" w:rsidRPr="00CF5BE2" w:rsidRDefault="003E4DBA" w:rsidP="00224F01">
            <w:pPr>
              <w:spacing w:before="120" w:after="120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36706039" w14:textId="4EECD6E9" w:rsidR="003E4DBA" w:rsidRDefault="003E4DBA" w:rsidP="00D97C19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6EFD9091" w14:textId="77777777" w:rsidR="0001227F" w:rsidRPr="00CF5BE2" w:rsidRDefault="0001227F" w:rsidP="00D97C19">
      <w:pPr>
        <w:spacing w:after="0" w:line="240" w:lineRule="auto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3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40"/>
        <w:gridCol w:w="5771"/>
        <w:gridCol w:w="2759"/>
        <w:gridCol w:w="1182"/>
      </w:tblGrid>
      <w:tr w:rsidR="00D83AB2" w:rsidRPr="00CF5BE2" w14:paraId="02578FE4" w14:textId="77777777" w:rsidTr="00F820E0">
        <w:trPr>
          <w:tblCellSpacing w:w="21" w:type="dxa"/>
        </w:trPr>
        <w:tc>
          <w:tcPr>
            <w:tcW w:w="235" w:type="pct"/>
          </w:tcPr>
          <w:p w14:paraId="10282920" w14:textId="77777777" w:rsidR="004C0508" w:rsidRPr="00CF5BE2" w:rsidRDefault="004C0508" w:rsidP="00D83AB2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8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BE6FDD" w14:textId="77777777" w:rsidR="004C0508" w:rsidRPr="00CF5BE2" w:rsidRDefault="004C0508" w:rsidP="0074480B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Ph.D. </w:t>
            </w:r>
            <w:r w:rsidR="0074480B" w:rsidRPr="00CF5BE2">
              <w:rPr>
                <w:rFonts w:ascii="Arial Narrow" w:hAnsi="Arial Narrow"/>
                <w:b/>
                <w:sz w:val="24"/>
                <w:szCs w:val="24"/>
              </w:rPr>
              <w:t>COMPLETED (INCLUDING THESIS SUBMITTED CASES)</w:t>
            </w:r>
          </w:p>
        </w:tc>
        <w:tc>
          <w:tcPr>
            <w:tcW w:w="1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D656CF" w14:textId="77777777" w:rsidR="004C0508" w:rsidRPr="00CF5BE2" w:rsidRDefault="004C0508" w:rsidP="00224F01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4CD4832" w14:textId="77777777" w:rsidR="004C0508" w:rsidRPr="00CF5BE2" w:rsidRDefault="004C0508" w:rsidP="00224F01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D83AB2" w:rsidRPr="00CF5BE2" w14:paraId="07302075" w14:textId="77777777" w:rsidTr="0001227F">
        <w:trPr>
          <w:trHeight w:val="4119"/>
          <w:tblCellSpacing w:w="21" w:type="dxa"/>
        </w:trPr>
        <w:tc>
          <w:tcPr>
            <w:tcW w:w="235" w:type="pct"/>
          </w:tcPr>
          <w:p w14:paraId="7437DCB1" w14:textId="77777777" w:rsidR="004C0508" w:rsidRPr="00CF5BE2" w:rsidRDefault="004C0508" w:rsidP="00224F01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04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479"/>
              <w:gridCol w:w="938"/>
              <w:gridCol w:w="1018"/>
              <w:gridCol w:w="818"/>
              <w:gridCol w:w="1245"/>
              <w:gridCol w:w="1245"/>
              <w:gridCol w:w="1245"/>
              <w:gridCol w:w="1354"/>
              <w:gridCol w:w="1047"/>
            </w:tblGrid>
            <w:tr w:rsidR="009243D1" w:rsidRPr="00CF5BE2" w14:paraId="742F6F92" w14:textId="77777777" w:rsidTr="009243D1">
              <w:tc>
                <w:tcPr>
                  <w:tcW w:w="5000" w:type="pct"/>
                  <w:gridSpan w:val="9"/>
                </w:tcPr>
                <w:p w14:paraId="1E1A5B5B" w14:textId="77777777" w:rsidR="009243D1" w:rsidRPr="00CF5BE2" w:rsidRDefault="009243D1" w:rsidP="004C0508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4</w:t>
                  </w:r>
                </w:p>
              </w:tc>
            </w:tr>
            <w:tr w:rsidR="009243D1" w:rsidRPr="00CF5BE2" w14:paraId="3413D7CA" w14:textId="77777777" w:rsidTr="009243D1">
              <w:tc>
                <w:tcPr>
                  <w:tcW w:w="5000" w:type="pct"/>
                  <w:gridSpan w:val="9"/>
                </w:tcPr>
                <w:p w14:paraId="5AD8391C" w14:textId="77777777" w:rsidR="009243D1" w:rsidRPr="00CF5BE2" w:rsidRDefault="009243D1" w:rsidP="00D9406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(i) DETAILS OF </w:t>
                  </w:r>
                  <w:r w:rsidR="008B273E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Ph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.D. GUIDED (</w:t>
                  </w:r>
                  <w:r w:rsidR="00D94061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AWARDED/ 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OMPLETED / THESIS SUBMITTED)</w:t>
                  </w:r>
                </w:p>
              </w:tc>
            </w:tr>
            <w:tr w:rsidR="009243D1" w:rsidRPr="00CF5BE2" w14:paraId="07199481" w14:textId="77777777" w:rsidTr="009243D1">
              <w:trPr>
                <w:trHeight w:val="221"/>
              </w:trPr>
              <w:tc>
                <w:tcPr>
                  <w:tcW w:w="251" w:type="pct"/>
                  <w:vMerge w:val="restart"/>
                </w:tcPr>
                <w:p w14:paraId="784A3A72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</w:t>
                  </w:r>
                </w:p>
              </w:tc>
              <w:tc>
                <w:tcPr>
                  <w:tcW w:w="458" w:type="pct"/>
                  <w:vMerge w:val="restart"/>
                </w:tcPr>
                <w:p w14:paraId="52B10DFD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of the Scholar</w:t>
                  </w:r>
                </w:p>
              </w:tc>
              <w:tc>
                <w:tcPr>
                  <w:tcW w:w="598" w:type="pct"/>
                  <w:vMerge w:val="restart"/>
                </w:tcPr>
                <w:p w14:paraId="6D72965F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of the Institute</w:t>
                  </w:r>
                </w:p>
              </w:tc>
              <w:tc>
                <w:tcPr>
                  <w:tcW w:w="463" w:type="pct"/>
                  <w:vMerge w:val="restart"/>
                </w:tcPr>
                <w:p w14:paraId="5FFFB731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ar of Award</w:t>
                  </w:r>
                </w:p>
              </w:tc>
              <w:tc>
                <w:tcPr>
                  <w:tcW w:w="1915" w:type="pct"/>
                  <w:gridSpan w:val="3"/>
                </w:tcPr>
                <w:p w14:paraId="7023B63A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pplicant’s Role</w:t>
                  </w:r>
                </w:p>
              </w:tc>
              <w:tc>
                <w:tcPr>
                  <w:tcW w:w="658" w:type="pct"/>
                  <w:vMerge w:val="restart"/>
                </w:tcPr>
                <w:p w14:paraId="2512D0B3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o. of Supervisors (</w:t>
                  </w:r>
                  <w:r w:rsidRPr="00CF5BE2">
                    <w:rPr>
                      <w:rFonts w:ascii="Arial Narrow" w:hAnsi="Arial Narrow"/>
                      <w:b/>
                      <w:i/>
                      <w:sz w:val="24"/>
                      <w:szCs w:val="24"/>
                    </w:rPr>
                    <w:t>including Principal Supervisor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656" w:type="pct"/>
                  <w:vMerge w:val="restart"/>
                </w:tcPr>
                <w:p w14:paraId="5DDD1FCB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</w:tr>
            <w:tr w:rsidR="009243D1" w:rsidRPr="00CF5BE2" w14:paraId="2EB6FA56" w14:textId="77777777" w:rsidTr="009243D1">
              <w:trPr>
                <w:trHeight w:val="796"/>
              </w:trPr>
              <w:tc>
                <w:tcPr>
                  <w:tcW w:w="251" w:type="pct"/>
                  <w:vMerge/>
                </w:tcPr>
                <w:p w14:paraId="7B62BF99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58" w:type="pct"/>
                  <w:vMerge/>
                </w:tcPr>
                <w:p w14:paraId="165D4D44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98" w:type="pct"/>
                  <w:vMerge/>
                </w:tcPr>
                <w:p w14:paraId="1469E6C6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3" w:type="pct"/>
                  <w:vMerge/>
                </w:tcPr>
                <w:p w14:paraId="3DC6EED4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04" w:type="pct"/>
                </w:tcPr>
                <w:p w14:paraId="13C51E00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Principal / 1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  <w:vertAlign w:val="superscript"/>
                    </w:rPr>
                    <w:t>st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 Supervisor</w:t>
                  </w:r>
                </w:p>
              </w:tc>
              <w:tc>
                <w:tcPr>
                  <w:tcW w:w="606" w:type="pct"/>
                </w:tcPr>
                <w:p w14:paraId="0C1C9775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o-Supervisor</w:t>
                  </w:r>
                </w:p>
              </w:tc>
              <w:tc>
                <w:tcPr>
                  <w:tcW w:w="606" w:type="pct"/>
                </w:tcPr>
                <w:p w14:paraId="3FEB127C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Joint Supervisor</w:t>
                  </w:r>
                </w:p>
              </w:tc>
              <w:tc>
                <w:tcPr>
                  <w:tcW w:w="658" w:type="pct"/>
                  <w:vMerge/>
                </w:tcPr>
                <w:p w14:paraId="3830F49E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56" w:type="pct"/>
                  <w:vMerge/>
                </w:tcPr>
                <w:p w14:paraId="49251582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9243D1" w:rsidRPr="00CF5BE2" w14:paraId="2CC72C29" w14:textId="77777777" w:rsidTr="009243D1">
              <w:trPr>
                <w:trHeight w:val="347"/>
              </w:trPr>
              <w:tc>
                <w:tcPr>
                  <w:tcW w:w="251" w:type="pct"/>
                </w:tcPr>
                <w:p w14:paraId="3CAE947A" w14:textId="77777777" w:rsidR="009243D1" w:rsidRPr="00CF5BE2" w:rsidRDefault="009243D1" w:rsidP="00840F51">
                  <w:pPr>
                    <w:spacing w:before="120" w:after="120"/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458" w:type="pct"/>
                </w:tcPr>
                <w:p w14:paraId="1082E0FE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98" w:type="pct"/>
                </w:tcPr>
                <w:p w14:paraId="07FE2D7E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3" w:type="pct"/>
                </w:tcPr>
                <w:p w14:paraId="3D23FD9C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04" w:type="pct"/>
                </w:tcPr>
                <w:p w14:paraId="28C52469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606" w:type="pct"/>
                </w:tcPr>
                <w:p w14:paraId="2E12A8B6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606" w:type="pct"/>
                </w:tcPr>
                <w:p w14:paraId="1CDF1C6B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658" w:type="pct"/>
                </w:tcPr>
                <w:p w14:paraId="36520798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56" w:type="pct"/>
                </w:tcPr>
                <w:p w14:paraId="03FA1A14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9243D1" w:rsidRPr="00CF5BE2" w14:paraId="7C238C43" w14:textId="77777777" w:rsidTr="009243D1">
              <w:trPr>
                <w:trHeight w:val="269"/>
              </w:trPr>
              <w:tc>
                <w:tcPr>
                  <w:tcW w:w="251" w:type="pct"/>
                </w:tcPr>
                <w:p w14:paraId="6FF5F1E4" w14:textId="77777777" w:rsidR="009243D1" w:rsidRPr="00CF5BE2" w:rsidRDefault="009243D1" w:rsidP="00840F51">
                  <w:pPr>
                    <w:spacing w:before="120" w:after="120"/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458" w:type="pct"/>
                </w:tcPr>
                <w:p w14:paraId="494D9F3B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98" w:type="pct"/>
                </w:tcPr>
                <w:p w14:paraId="41E26763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3" w:type="pct"/>
                </w:tcPr>
                <w:p w14:paraId="25A50959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04" w:type="pct"/>
                </w:tcPr>
                <w:p w14:paraId="476460A4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606" w:type="pct"/>
                </w:tcPr>
                <w:p w14:paraId="70DC4E17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606" w:type="pct"/>
                </w:tcPr>
                <w:p w14:paraId="4EACB261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658" w:type="pct"/>
                </w:tcPr>
                <w:p w14:paraId="52440DFA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56" w:type="pct"/>
                </w:tcPr>
                <w:p w14:paraId="17D90863" w14:textId="77777777" w:rsidR="009243D1" w:rsidRPr="00CF5BE2" w:rsidRDefault="009243D1" w:rsidP="00224F01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7AC8DF6C" w14:textId="77777777" w:rsidR="00224F01" w:rsidRPr="00CF5BE2" w:rsidRDefault="00224F01" w:rsidP="00224F01">
            <w:pPr>
              <w:spacing w:before="120" w:after="120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5C59E379" w14:textId="77777777" w:rsidR="00747375" w:rsidRPr="00CF5BE2" w:rsidRDefault="00747375" w:rsidP="004C0508">
      <w:pPr>
        <w:spacing w:after="120" w:line="240" w:lineRule="auto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78"/>
        <w:gridCol w:w="6396"/>
        <w:gridCol w:w="2025"/>
        <w:gridCol w:w="1247"/>
      </w:tblGrid>
      <w:tr w:rsidR="00AB3D0D" w:rsidRPr="00CF5BE2" w14:paraId="4FEB7CE9" w14:textId="77777777" w:rsidTr="00AB3D0D">
        <w:trPr>
          <w:tblCellSpacing w:w="21" w:type="dxa"/>
        </w:trPr>
        <w:tc>
          <w:tcPr>
            <w:tcW w:w="253" w:type="pct"/>
          </w:tcPr>
          <w:p w14:paraId="7F7870EB" w14:textId="77777777" w:rsidR="00AB3D0D" w:rsidRPr="00CF5BE2" w:rsidRDefault="00AB3D0D" w:rsidP="00F812EF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A90F104" w14:textId="77777777" w:rsidR="00AB3D0D" w:rsidRPr="00CF5BE2" w:rsidRDefault="00AB3D0D" w:rsidP="00F812EF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JOURNAL PAPERS IN SCI / SCOPUS (PAID JOURNALS NOT ALLOWED) </w:t>
            </w:r>
          </w:p>
        </w:tc>
        <w:tc>
          <w:tcPr>
            <w:tcW w:w="9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57AF3DB" w14:textId="77777777" w:rsidR="00AB3D0D" w:rsidRPr="00CF5BE2" w:rsidRDefault="00AB3D0D" w:rsidP="00F812EF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8E9E463" w14:textId="77777777" w:rsidR="00AB3D0D" w:rsidRPr="00CF5BE2" w:rsidRDefault="00AB3D0D" w:rsidP="00F812EF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AB3D0D" w:rsidRPr="00CF5BE2" w14:paraId="001CEBF9" w14:textId="77777777" w:rsidTr="00AB3D0D">
        <w:trPr>
          <w:tblCellSpacing w:w="21" w:type="dxa"/>
        </w:trPr>
        <w:tc>
          <w:tcPr>
            <w:tcW w:w="253" w:type="pct"/>
          </w:tcPr>
          <w:p w14:paraId="1823D369" w14:textId="77777777" w:rsidR="00AB3D0D" w:rsidRPr="00CF5BE2" w:rsidRDefault="00AB3D0D" w:rsidP="00F812EF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84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317211AD" w14:textId="77777777" w:rsidR="00AB3D0D" w:rsidRPr="00CF5BE2" w:rsidRDefault="00AB3D0D" w:rsidP="002D61AA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AB3D0D" w:rsidRPr="00CF5BE2" w14:paraId="098DEB66" w14:textId="77777777" w:rsidTr="00AB3D0D">
        <w:trPr>
          <w:tblCellSpacing w:w="21" w:type="dxa"/>
        </w:trPr>
        <w:tc>
          <w:tcPr>
            <w:tcW w:w="253" w:type="pct"/>
          </w:tcPr>
          <w:p w14:paraId="709565ED" w14:textId="77777777" w:rsidR="00AB3D0D" w:rsidRPr="00CF5BE2" w:rsidRDefault="00AB3D0D" w:rsidP="00F812EF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84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ook w:val="04A0" w:firstRow="1" w:lastRow="0" w:firstColumn="1" w:lastColumn="0" w:noHBand="0" w:noVBand="1"/>
            </w:tblPr>
            <w:tblGrid>
              <w:gridCol w:w="533"/>
              <w:gridCol w:w="992"/>
              <w:gridCol w:w="763"/>
              <w:gridCol w:w="962"/>
              <w:gridCol w:w="2070"/>
              <w:gridCol w:w="1581"/>
              <w:gridCol w:w="1301"/>
              <w:gridCol w:w="1141"/>
            </w:tblGrid>
            <w:tr w:rsidR="009243D1" w:rsidRPr="00CF5BE2" w14:paraId="3B7B478A" w14:textId="77777777" w:rsidTr="009243D1">
              <w:tc>
                <w:tcPr>
                  <w:tcW w:w="5000" w:type="pct"/>
                  <w:gridSpan w:val="8"/>
                </w:tcPr>
                <w:p w14:paraId="2E743753" w14:textId="77777777" w:rsidR="009243D1" w:rsidRPr="00CF5BE2" w:rsidRDefault="009243D1" w:rsidP="00AB3D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ab/>
                    <w:t>ANNEXURE – B5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ab/>
                  </w:r>
                </w:p>
              </w:tc>
            </w:tr>
            <w:tr w:rsidR="009243D1" w:rsidRPr="00CF5BE2" w14:paraId="20694E97" w14:textId="77777777" w:rsidTr="009243D1">
              <w:tc>
                <w:tcPr>
                  <w:tcW w:w="5000" w:type="pct"/>
                  <w:gridSpan w:val="8"/>
                </w:tcPr>
                <w:p w14:paraId="0374518D" w14:textId="77777777" w:rsidR="009243D1" w:rsidRPr="00CF5BE2" w:rsidRDefault="009243D1" w:rsidP="00AB3D0D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ETAILS OF JOURNAL PAPERS IN SCI/SCOPUS</w:t>
                  </w:r>
                </w:p>
              </w:tc>
            </w:tr>
            <w:tr w:rsidR="009243D1" w:rsidRPr="00CF5BE2" w14:paraId="7BD229A6" w14:textId="77777777" w:rsidTr="009243D1">
              <w:trPr>
                <w:trHeight w:val="271"/>
              </w:trPr>
              <w:tc>
                <w:tcPr>
                  <w:tcW w:w="282" w:type="pct"/>
                  <w:vMerge w:val="restart"/>
                  <w:vAlign w:val="center"/>
                </w:tcPr>
                <w:p w14:paraId="02F8AB76" w14:textId="77777777" w:rsidR="009243D1" w:rsidRPr="00CF5BE2" w:rsidRDefault="009243D1" w:rsidP="0047583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532" w:type="pct"/>
                  <w:vMerge w:val="restart"/>
                  <w:vAlign w:val="center"/>
                </w:tcPr>
                <w:p w14:paraId="18D66E9D" w14:textId="77777777" w:rsidR="009243D1" w:rsidRPr="00CF5BE2" w:rsidRDefault="009243D1" w:rsidP="0047583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List of Authors</w:t>
                  </w:r>
                </w:p>
              </w:tc>
              <w:tc>
                <w:tcPr>
                  <w:tcW w:w="406" w:type="pct"/>
                  <w:vMerge w:val="restart"/>
                  <w:vAlign w:val="center"/>
                </w:tcPr>
                <w:p w14:paraId="755E3EF9" w14:textId="77777777" w:rsidR="009243D1" w:rsidRPr="00CF5BE2" w:rsidRDefault="009243D1" w:rsidP="0047583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itle of the Paper</w:t>
                  </w:r>
                </w:p>
              </w:tc>
              <w:tc>
                <w:tcPr>
                  <w:tcW w:w="516" w:type="pct"/>
                  <w:vMerge w:val="restart"/>
                  <w:vAlign w:val="center"/>
                </w:tcPr>
                <w:p w14:paraId="3BA2C14E" w14:textId="77777777" w:rsidR="009243D1" w:rsidRPr="00CF5BE2" w:rsidRDefault="009243D1" w:rsidP="0047583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of the Journal</w:t>
                  </w:r>
                </w:p>
              </w:tc>
              <w:tc>
                <w:tcPr>
                  <w:tcW w:w="1109" w:type="pct"/>
                  <w:vMerge w:val="restart"/>
                  <w:vAlign w:val="center"/>
                </w:tcPr>
                <w:p w14:paraId="6DDEA812" w14:textId="77777777" w:rsidR="009243D1" w:rsidRPr="00CF5BE2" w:rsidRDefault="009243D1" w:rsidP="0047583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Publication details (Vol., Year, pp., DOI)</w:t>
                  </w:r>
                </w:p>
              </w:tc>
              <w:tc>
                <w:tcPr>
                  <w:tcW w:w="1544" w:type="pct"/>
                  <w:gridSpan w:val="2"/>
                  <w:vAlign w:val="center"/>
                </w:tcPr>
                <w:p w14:paraId="11E2B979" w14:textId="77777777" w:rsidR="009243D1" w:rsidRPr="00CF5BE2" w:rsidRDefault="009243D1" w:rsidP="0047583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Role of Applicant</w:t>
                  </w:r>
                </w:p>
              </w:tc>
              <w:tc>
                <w:tcPr>
                  <w:tcW w:w="611" w:type="pct"/>
                  <w:vMerge w:val="restart"/>
                </w:tcPr>
                <w:p w14:paraId="41F1FF0B" w14:textId="77777777" w:rsidR="009243D1" w:rsidRPr="00CF5BE2" w:rsidRDefault="009243D1" w:rsidP="0047583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</w:tr>
            <w:tr w:rsidR="009243D1" w:rsidRPr="00CF5BE2" w14:paraId="384BC35B" w14:textId="77777777" w:rsidTr="009243D1">
              <w:trPr>
                <w:trHeight w:val="660"/>
              </w:trPr>
              <w:tc>
                <w:tcPr>
                  <w:tcW w:w="282" w:type="pct"/>
                  <w:vMerge/>
                  <w:vAlign w:val="center"/>
                </w:tcPr>
                <w:p w14:paraId="4894D1A5" w14:textId="77777777" w:rsidR="009243D1" w:rsidRPr="00CF5BE2" w:rsidRDefault="009243D1" w:rsidP="0047583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32" w:type="pct"/>
                  <w:vMerge/>
                  <w:vAlign w:val="center"/>
                </w:tcPr>
                <w:p w14:paraId="103B8907" w14:textId="77777777" w:rsidR="009243D1" w:rsidRPr="00CF5BE2" w:rsidRDefault="009243D1" w:rsidP="0047583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06" w:type="pct"/>
                  <w:vMerge/>
                  <w:vAlign w:val="center"/>
                </w:tcPr>
                <w:p w14:paraId="57047C1A" w14:textId="77777777" w:rsidR="009243D1" w:rsidRPr="00CF5BE2" w:rsidRDefault="009243D1" w:rsidP="0047583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16" w:type="pct"/>
                  <w:vMerge/>
                  <w:vAlign w:val="center"/>
                </w:tcPr>
                <w:p w14:paraId="6219D1E0" w14:textId="77777777" w:rsidR="009243D1" w:rsidRPr="00CF5BE2" w:rsidRDefault="009243D1" w:rsidP="0047583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109" w:type="pct"/>
                  <w:vMerge/>
                  <w:vAlign w:val="center"/>
                </w:tcPr>
                <w:p w14:paraId="139575D0" w14:textId="77777777" w:rsidR="009243D1" w:rsidRPr="00CF5BE2" w:rsidRDefault="009243D1" w:rsidP="0047583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47" w:type="pct"/>
                  <w:vAlign w:val="center"/>
                </w:tcPr>
                <w:p w14:paraId="67D57491" w14:textId="77777777" w:rsidR="009243D1" w:rsidRPr="00CF5BE2" w:rsidRDefault="009243D1" w:rsidP="0047583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1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  <w:vertAlign w:val="superscript"/>
                    </w:rPr>
                    <w:t>st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 Author/Main Supervisor</w:t>
                  </w:r>
                </w:p>
              </w:tc>
              <w:tc>
                <w:tcPr>
                  <w:tcW w:w="697" w:type="pct"/>
                  <w:vAlign w:val="center"/>
                </w:tcPr>
                <w:p w14:paraId="02E5CDE0" w14:textId="77777777" w:rsidR="009243D1" w:rsidRPr="00CF5BE2" w:rsidRDefault="009243D1" w:rsidP="0047583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o-Author</w:t>
                  </w:r>
                </w:p>
              </w:tc>
              <w:tc>
                <w:tcPr>
                  <w:tcW w:w="611" w:type="pct"/>
                  <w:vMerge/>
                </w:tcPr>
                <w:p w14:paraId="4517ACC4" w14:textId="77777777" w:rsidR="009243D1" w:rsidRPr="00CF5BE2" w:rsidRDefault="009243D1" w:rsidP="00475831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9243D1" w:rsidRPr="00CF5BE2" w14:paraId="334D501E" w14:textId="77777777" w:rsidTr="009243D1">
              <w:trPr>
                <w:trHeight w:val="407"/>
              </w:trPr>
              <w:tc>
                <w:tcPr>
                  <w:tcW w:w="282" w:type="pct"/>
                </w:tcPr>
                <w:p w14:paraId="4D9256F8" w14:textId="77777777" w:rsidR="009243D1" w:rsidRPr="00CF5BE2" w:rsidRDefault="009243D1" w:rsidP="009A0887">
                  <w:pPr>
                    <w:spacing w:before="120" w:after="120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532" w:type="pct"/>
                </w:tcPr>
                <w:p w14:paraId="021F4AEE" w14:textId="77777777" w:rsidR="009243D1" w:rsidRPr="00CF5BE2" w:rsidRDefault="009243D1" w:rsidP="009A088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06" w:type="pct"/>
                </w:tcPr>
                <w:p w14:paraId="058A2FFB" w14:textId="77777777" w:rsidR="009243D1" w:rsidRPr="00CF5BE2" w:rsidRDefault="009243D1" w:rsidP="009A088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16" w:type="pct"/>
                </w:tcPr>
                <w:p w14:paraId="215F6769" w14:textId="77777777" w:rsidR="009243D1" w:rsidRPr="00CF5BE2" w:rsidRDefault="009243D1" w:rsidP="009A088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109" w:type="pct"/>
                </w:tcPr>
                <w:p w14:paraId="640EEC98" w14:textId="77777777" w:rsidR="009243D1" w:rsidRPr="00CF5BE2" w:rsidRDefault="009243D1" w:rsidP="009A088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47" w:type="pct"/>
                </w:tcPr>
                <w:p w14:paraId="2B975C6C" w14:textId="77777777" w:rsidR="009243D1" w:rsidRPr="00CF5BE2" w:rsidRDefault="009243D1" w:rsidP="009A088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697" w:type="pct"/>
                </w:tcPr>
                <w:p w14:paraId="68C16B41" w14:textId="77777777" w:rsidR="009243D1" w:rsidRPr="00CF5BE2" w:rsidRDefault="009243D1" w:rsidP="009A088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611" w:type="pct"/>
                </w:tcPr>
                <w:p w14:paraId="5F3C9C84" w14:textId="77777777" w:rsidR="009243D1" w:rsidRPr="00CF5BE2" w:rsidRDefault="009243D1" w:rsidP="009A088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9243D1" w:rsidRPr="00CF5BE2" w14:paraId="5BA49B89" w14:textId="77777777" w:rsidTr="009243D1">
              <w:trPr>
                <w:trHeight w:val="155"/>
              </w:trPr>
              <w:tc>
                <w:tcPr>
                  <w:tcW w:w="282" w:type="pct"/>
                </w:tcPr>
                <w:p w14:paraId="38075269" w14:textId="77777777" w:rsidR="009243D1" w:rsidRPr="00CF5BE2" w:rsidRDefault="009243D1" w:rsidP="009A0887">
                  <w:pPr>
                    <w:spacing w:before="120" w:after="120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532" w:type="pct"/>
                </w:tcPr>
                <w:p w14:paraId="0BF152E0" w14:textId="77777777" w:rsidR="009243D1" w:rsidRPr="00CF5BE2" w:rsidRDefault="009243D1" w:rsidP="009A088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06" w:type="pct"/>
                </w:tcPr>
                <w:p w14:paraId="44050EDA" w14:textId="77777777" w:rsidR="009243D1" w:rsidRPr="00CF5BE2" w:rsidRDefault="009243D1" w:rsidP="009A088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16" w:type="pct"/>
                </w:tcPr>
                <w:p w14:paraId="111792DF" w14:textId="77777777" w:rsidR="009243D1" w:rsidRPr="00CF5BE2" w:rsidRDefault="009243D1" w:rsidP="009A088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109" w:type="pct"/>
                </w:tcPr>
                <w:p w14:paraId="506A280A" w14:textId="77777777" w:rsidR="009243D1" w:rsidRPr="00CF5BE2" w:rsidRDefault="009243D1" w:rsidP="009A088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47" w:type="pct"/>
                </w:tcPr>
                <w:p w14:paraId="138ED5DC" w14:textId="77777777" w:rsidR="009243D1" w:rsidRPr="00CF5BE2" w:rsidRDefault="009243D1" w:rsidP="009A088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697" w:type="pct"/>
                </w:tcPr>
                <w:p w14:paraId="69AF24AC" w14:textId="77777777" w:rsidR="009243D1" w:rsidRPr="00CF5BE2" w:rsidRDefault="009243D1" w:rsidP="009A088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611" w:type="pct"/>
                </w:tcPr>
                <w:p w14:paraId="7F1ECCD2" w14:textId="77777777" w:rsidR="009243D1" w:rsidRPr="00CF5BE2" w:rsidRDefault="009243D1" w:rsidP="009A088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54EFAB5D" w14:textId="77777777" w:rsidR="00AB3D0D" w:rsidRPr="00CF5BE2" w:rsidRDefault="00475831" w:rsidP="00F812EF">
            <w:pPr>
              <w:spacing w:before="120" w:after="120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Attach First Page of each paper</w:t>
            </w:r>
          </w:p>
        </w:tc>
      </w:tr>
    </w:tbl>
    <w:p w14:paraId="666F4FD3" w14:textId="77777777" w:rsidR="0001227F" w:rsidRPr="00CF5BE2" w:rsidRDefault="0001227F" w:rsidP="004C0508">
      <w:pPr>
        <w:spacing w:after="120" w:line="240" w:lineRule="auto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4856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6"/>
        <w:gridCol w:w="6445"/>
        <w:gridCol w:w="1693"/>
        <w:gridCol w:w="1327"/>
      </w:tblGrid>
      <w:tr w:rsidR="000D6567" w:rsidRPr="00CF5BE2" w14:paraId="0CD08597" w14:textId="77777777" w:rsidTr="00CF7D10">
        <w:trPr>
          <w:tblCellSpacing w:w="21" w:type="dxa"/>
        </w:trPr>
        <w:tc>
          <w:tcPr>
            <w:tcW w:w="228" w:type="pct"/>
          </w:tcPr>
          <w:p w14:paraId="3A8BA074" w14:textId="77777777" w:rsidR="009A0887" w:rsidRPr="00CF5BE2" w:rsidRDefault="009A0887" w:rsidP="00F812EF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9975E3B" w14:textId="77777777" w:rsidR="009A0887" w:rsidRPr="00CF5BE2" w:rsidRDefault="009A0887" w:rsidP="00F812EF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ONFERENCE PAPERS INDEXED IN SCI / SCOPUS / WEB OF SCIENCE CONFERENCE / ANY INTERNATIONALLY RENOWNED CONFERENCE</w:t>
            </w:r>
            <w:r w:rsidR="009C26A8" w:rsidRPr="00CF5BE2">
              <w:rPr>
                <w:rFonts w:ascii="Arial Narrow" w:hAnsi="Arial Narrow"/>
                <w:b/>
                <w:sz w:val="24"/>
                <w:szCs w:val="24"/>
              </w:rPr>
              <w:t xml:space="preserve"> SINCE THE LAST </w:t>
            </w:r>
            <w:r w:rsidR="00233552" w:rsidRPr="00CF5BE2">
              <w:rPr>
                <w:rFonts w:ascii="Arial Narrow" w:hAnsi="Arial Narrow"/>
                <w:b/>
                <w:sz w:val="24"/>
                <w:szCs w:val="24"/>
              </w:rPr>
              <w:t>APPOINTMENT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F06B9F9" w14:textId="77777777" w:rsidR="009A0887" w:rsidRPr="00CF5BE2" w:rsidRDefault="009A0887" w:rsidP="00F812EF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0197CAC" w14:textId="77777777" w:rsidR="009A0887" w:rsidRPr="00CF5BE2" w:rsidRDefault="009A0887" w:rsidP="00F812EF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0D6567" w:rsidRPr="00CF5BE2" w14:paraId="602C7864" w14:textId="77777777" w:rsidTr="00CF7D10">
        <w:trPr>
          <w:tblCellSpacing w:w="21" w:type="dxa"/>
        </w:trPr>
        <w:tc>
          <w:tcPr>
            <w:tcW w:w="228" w:type="pct"/>
          </w:tcPr>
          <w:p w14:paraId="36A1A0B0" w14:textId="77777777" w:rsidR="009A0887" w:rsidRPr="00CF5BE2" w:rsidRDefault="009A0887" w:rsidP="00F812EF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09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719E4791" w14:textId="77777777" w:rsidR="009A0887" w:rsidRPr="00CF5BE2" w:rsidRDefault="009A0887" w:rsidP="002D61AA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0D6567" w:rsidRPr="00CF5BE2" w14:paraId="0BBA0BDA" w14:textId="77777777" w:rsidTr="00DD2A98">
        <w:trPr>
          <w:trHeight w:val="45"/>
          <w:tblCellSpacing w:w="21" w:type="dxa"/>
        </w:trPr>
        <w:tc>
          <w:tcPr>
            <w:tcW w:w="228" w:type="pct"/>
          </w:tcPr>
          <w:p w14:paraId="251371C4" w14:textId="77777777" w:rsidR="009A0887" w:rsidRPr="00CF5BE2" w:rsidRDefault="009A0887" w:rsidP="00F812EF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09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9141" w:type="dxa"/>
              <w:tblLook w:val="04A0" w:firstRow="1" w:lastRow="0" w:firstColumn="1" w:lastColumn="0" w:noHBand="0" w:noVBand="1"/>
            </w:tblPr>
            <w:tblGrid>
              <w:gridCol w:w="533"/>
              <w:gridCol w:w="1421"/>
              <w:gridCol w:w="987"/>
              <w:gridCol w:w="1299"/>
              <w:gridCol w:w="1570"/>
              <w:gridCol w:w="1364"/>
              <w:gridCol w:w="1061"/>
              <w:gridCol w:w="906"/>
            </w:tblGrid>
            <w:tr w:rsidR="009243D1" w:rsidRPr="00CF5BE2" w14:paraId="00B4A664" w14:textId="77777777" w:rsidTr="009243D1">
              <w:tc>
                <w:tcPr>
                  <w:tcW w:w="5000" w:type="pct"/>
                  <w:gridSpan w:val="8"/>
                </w:tcPr>
                <w:p w14:paraId="76003315" w14:textId="77777777" w:rsidR="009243D1" w:rsidRPr="00CF5BE2" w:rsidRDefault="009243D1" w:rsidP="0047017A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6</w:t>
                  </w:r>
                </w:p>
              </w:tc>
            </w:tr>
            <w:tr w:rsidR="009243D1" w:rsidRPr="00CF5BE2" w14:paraId="578FCE63" w14:textId="77777777" w:rsidTr="009243D1">
              <w:tc>
                <w:tcPr>
                  <w:tcW w:w="5000" w:type="pct"/>
                  <w:gridSpan w:val="8"/>
                </w:tcPr>
                <w:p w14:paraId="2D600440" w14:textId="77777777" w:rsidR="009243D1" w:rsidRPr="00CF5BE2" w:rsidRDefault="009243D1" w:rsidP="00F812E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ETAILS OF CONFERENCE PAPERS INDEXED IN SCI / SCOPUS / WEB OF SCIENCE CONFERENCE / ANY INTERNATIONALLY RENOWNED CONFERENCE</w:t>
                  </w:r>
                  <w:r w:rsidR="001E1CAE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 SINCE THE LAST </w:t>
                  </w:r>
                  <w:r w:rsidR="00233552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PPOINTMENT</w:t>
                  </w:r>
                </w:p>
              </w:tc>
            </w:tr>
            <w:tr w:rsidR="009243D1" w:rsidRPr="00CF5BE2" w14:paraId="6E973CCF" w14:textId="77777777" w:rsidTr="009243D1">
              <w:trPr>
                <w:trHeight w:val="271"/>
              </w:trPr>
              <w:tc>
                <w:tcPr>
                  <w:tcW w:w="278" w:type="pct"/>
                  <w:vMerge w:val="restart"/>
                </w:tcPr>
                <w:p w14:paraId="42ED87B7" w14:textId="77777777" w:rsidR="009243D1" w:rsidRPr="00CF5BE2" w:rsidRDefault="009243D1" w:rsidP="00F812E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788" w:type="pct"/>
                  <w:vMerge w:val="restart"/>
                </w:tcPr>
                <w:p w14:paraId="2D7C4E40" w14:textId="77777777" w:rsidR="009243D1" w:rsidRPr="00CF5BE2" w:rsidRDefault="009243D1" w:rsidP="00F812E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List of Authors</w:t>
                  </w:r>
                </w:p>
              </w:tc>
              <w:tc>
                <w:tcPr>
                  <w:tcW w:w="550" w:type="pct"/>
                  <w:vMerge w:val="restart"/>
                </w:tcPr>
                <w:p w14:paraId="14D2ADC4" w14:textId="77777777" w:rsidR="009243D1" w:rsidRPr="00CF5BE2" w:rsidRDefault="009243D1" w:rsidP="00F812E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itle of the Paper</w:t>
                  </w:r>
                </w:p>
              </w:tc>
              <w:tc>
                <w:tcPr>
                  <w:tcW w:w="680" w:type="pct"/>
                  <w:vMerge w:val="restart"/>
                </w:tcPr>
                <w:p w14:paraId="7160FABD" w14:textId="77777777" w:rsidR="009243D1" w:rsidRPr="00CF5BE2" w:rsidRDefault="009243D1" w:rsidP="009A088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of the Conference &amp; Organizer</w:t>
                  </w:r>
                </w:p>
              </w:tc>
              <w:tc>
                <w:tcPr>
                  <w:tcW w:w="869" w:type="pct"/>
                  <w:vMerge w:val="restart"/>
                </w:tcPr>
                <w:p w14:paraId="308009E4" w14:textId="77777777" w:rsidR="009243D1" w:rsidRPr="00CF5BE2" w:rsidRDefault="009243D1" w:rsidP="009A0887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Publication details (Place, Year, pp., ISSN)</w:t>
                  </w:r>
                </w:p>
              </w:tc>
              <w:tc>
                <w:tcPr>
                  <w:tcW w:w="1329" w:type="pct"/>
                  <w:gridSpan w:val="2"/>
                </w:tcPr>
                <w:p w14:paraId="3B083297" w14:textId="77777777" w:rsidR="009243D1" w:rsidRPr="00CF5BE2" w:rsidRDefault="009243D1" w:rsidP="00F812E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Role of Applicant</w:t>
                  </w:r>
                </w:p>
              </w:tc>
              <w:tc>
                <w:tcPr>
                  <w:tcW w:w="506" w:type="pct"/>
                  <w:vMerge w:val="restart"/>
                </w:tcPr>
                <w:p w14:paraId="44899EA0" w14:textId="77777777" w:rsidR="009243D1" w:rsidRPr="00CF5BE2" w:rsidRDefault="009243D1" w:rsidP="00F812E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</w:tr>
            <w:tr w:rsidR="009243D1" w:rsidRPr="00CF5BE2" w14:paraId="477E7BB7" w14:textId="77777777" w:rsidTr="009243D1">
              <w:trPr>
                <w:trHeight w:val="660"/>
              </w:trPr>
              <w:tc>
                <w:tcPr>
                  <w:tcW w:w="278" w:type="pct"/>
                  <w:vMerge/>
                </w:tcPr>
                <w:p w14:paraId="3B04C57D" w14:textId="77777777" w:rsidR="009243D1" w:rsidRPr="00CF5BE2" w:rsidRDefault="009243D1" w:rsidP="00F812E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88" w:type="pct"/>
                  <w:vMerge/>
                </w:tcPr>
                <w:p w14:paraId="411922A7" w14:textId="77777777" w:rsidR="009243D1" w:rsidRPr="00CF5BE2" w:rsidRDefault="009243D1" w:rsidP="00F812E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50" w:type="pct"/>
                  <w:vMerge/>
                </w:tcPr>
                <w:p w14:paraId="7C533D20" w14:textId="77777777" w:rsidR="009243D1" w:rsidRPr="00CF5BE2" w:rsidRDefault="009243D1" w:rsidP="00F812E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80" w:type="pct"/>
                  <w:vMerge/>
                </w:tcPr>
                <w:p w14:paraId="205CFA60" w14:textId="77777777" w:rsidR="009243D1" w:rsidRPr="00CF5BE2" w:rsidRDefault="009243D1" w:rsidP="00F812E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69" w:type="pct"/>
                  <w:vMerge/>
                </w:tcPr>
                <w:p w14:paraId="29FDF132" w14:textId="77777777" w:rsidR="009243D1" w:rsidRPr="00CF5BE2" w:rsidRDefault="009243D1" w:rsidP="00F812E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38" w:type="pct"/>
                </w:tcPr>
                <w:p w14:paraId="0E1AC71C" w14:textId="77777777" w:rsidR="009243D1" w:rsidRPr="00CF5BE2" w:rsidRDefault="009243D1" w:rsidP="00F812E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1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  <w:vertAlign w:val="superscript"/>
                    </w:rPr>
                    <w:t>st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 Author/Main Supervisor</w:t>
                  </w:r>
                </w:p>
              </w:tc>
              <w:tc>
                <w:tcPr>
                  <w:tcW w:w="591" w:type="pct"/>
                </w:tcPr>
                <w:p w14:paraId="34553CA3" w14:textId="77777777" w:rsidR="009243D1" w:rsidRPr="00CF5BE2" w:rsidRDefault="009243D1" w:rsidP="00F812E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o-Author</w:t>
                  </w:r>
                </w:p>
              </w:tc>
              <w:tc>
                <w:tcPr>
                  <w:tcW w:w="506" w:type="pct"/>
                  <w:vMerge/>
                </w:tcPr>
                <w:p w14:paraId="45040D49" w14:textId="77777777" w:rsidR="009243D1" w:rsidRPr="00CF5BE2" w:rsidRDefault="009243D1" w:rsidP="00F812E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9243D1" w:rsidRPr="00CF5BE2" w14:paraId="11495FDA" w14:textId="77777777" w:rsidTr="00DD2A98">
              <w:trPr>
                <w:trHeight w:val="658"/>
              </w:trPr>
              <w:tc>
                <w:tcPr>
                  <w:tcW w:w="278" w:type="pct"/>
                  <w:vAlign w:val="center"/>
                </w:tcPr>
                <w:p w14:paraId="5A5CFF49" w14:textId="77777777" w:rsidR="009243D1" w:rsidRPr="00CF5BE2" w:rsidRDefault="009243D1" w:rsidP="00845DFA">
                  <w:pPr>
                    <w:spacing w:before="120" w:after="120"/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788" w:type="pct"/>
                </w:tcPr>
                <w:p w14:paraId="3CBA6B43" w14:textId="77777777" w:rsidR="009243D1" w:rsidRPr="00CF5BE2" w:rsidRDefault="009243D1" w:rsidP="00F812E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50" w:type="pct"/>
                </w:tcPr>
                <w:p w14:paraId="56B1B7B7" w14:textId="77777777" w:rsidR="009243D1" w:rsidRPr="00CF5BE2" w:rsidRDefault="009243D1" w:rsidP="00F812E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80" w:type="pct"/>
                </w:tcPr>
                <w:p w14:paraId="7AE1C12B" w14:textId="77777777" w:rsidR="009243D1" w:rsidRPr="00CF5BE2" w:rsidRDefault="009243D1" w:rsidP="00F812E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69" w:type="pct"/>
                </w:tcPr>
                <w:p w14:paraId="41BC78B8" w14:textId="77777777" w:rsidR="009243D1" w:rsidRPr="00CF5BE2" w:rsidRDefault="009243D1" w:rsidP="00F812E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38" w:type="pct"/>
                </w:tcPr>
                <w:p w14:paraId="76700C79" w14:textId="77777777" w:rsidR="009243D1" w:rsidRPr="00DD2A98" w:rsidRDefault="009243D1" w:rsidP="00F812E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</w:rPr>
                  </w:pPr>
                  <w:r w:rsidRPr="00DD2A98">
                    <w:rPr>
                      <w:rFonts w:ascii="Arial Narrow" w:hAnsi="Arial Narrow"/>
                      <w:b/>
                    </w:rPr>
                    <w:t>YES / NO</w:t>
                  </w:r>
                </w:p>
              </w:tc>
              <w:tc>
                <w:tcPr>
                  <w:tcW w:w="591" w:type="pct"/>
                </w:tcPr>
                <w:p w14:paraId="439B71CC" w14:textId="77777777" w:rsidR="009243D1" w:rsidRPr="00DD2A98" w:rsidRDefault="009243D1" w:rsidP="00F812E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</w:rPr>
                  </w:pPr>
                  <w:r w:rsidRPr="00DD2A98">
                    <w:rPr>
                      <w:rFonts w:ascii="Arial Narrow" w:hAnsi="Arial Narrow"/>
                      <w:b/>
                    </w:rPr>
                    <w:t>YES / NO</w:t>
                  </w:r>
                </w:p>
              </w:tc>
              <w:tc>
                <w:tcPr>
                  <w:tcW w:w="506" w:type="pct"/>
                </w:tcPr>
                <w:p w14:paraId="3D69720E" w14:textId="77777777" w:rsidR="009243D1" w:rsidRPr="00CF5BE2" w:rsidRDefault="009243D1" w:rsidP="00F812E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9243D1" w:rsidRPr="00CF5BE2" w14:paraId="198892F1" w14:textId="77777777" w:rsidTr="00845DFA">
              <w:trPr>
                <w:trHeight w:val="289"/>
              </w:trPr>
              <w:tc>
                <w:tcPr>
                  <w:tcW w:w="278" w:type="pct"/>
                  <w:vAlign w:val="center"/>
                </w:tcPr>
                <w:p w14:paraId="46EEDCBA" w14:textId="77777777" w:rsidR="009243D1" w:rsidRPr="00CF5BE2" w:rsidRDefault="009243D1" w:rsidP="00845DFA">
                  <w:pPr>
                    <w:spacing w:before="120" w:after="120"/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788" w:type="pct"/>
                </w:tcPr>
                <w:p w14:paraId="54969DB1" w14:textId="77777777" w:rsidR="009243D1" w:rsidRPr="00CF5BE2" w:rsidRDefault="009243D1" w:rsidP="00F812E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50" w:type="pct"/>
                </w:tcPr>
                <w:p w14:paraId="312C6C23" w14:textId="77777777" w:rsidR="009243D1" w:rsidRPr="00CF5BE2" w:rsidRDefault="009243D1" w:rsidP="00F812E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80" w:type="pct"/>
                </w:tcPr>
                <w:p w14:paraId="103D5695" w14:textId="77777777" w:rsidR="009243D1" w:rsidRPr="00CF5BE2" w:rsidRDefault="009243D1" w:rsidP="00F812E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69" w:type="pct"/>
                </w:tcPr>
                <w:p w14:paraId="1C2F39C5" w14:textId="77777777" w:rsidR="009243D1" w:rsidRPr="00CF5BE2" w:rsidRDefault="009243D1" w:rsidP="00F812E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38" w:type="pct"/>
                </w:tcPr>
                <w:p w14:paraId="5AC7F16A" w14:textId="77777777" w:rsidR="009243D1" w:rsidRPr="00DD2A98" w:rsidRDefault="009243D1" w:rsidP="00F812E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</w:rPr>
                  </w:pPr>
                  <w:r w:rsidRPr="00DD2A98">
                    <w:rPr>
                      <w:rFonts w:ascii="Arial Narrow" w:hAnsi="Arial Narrow"/>
                      <w:b/>
                    </w:rPr>
                    <w:t>YES / NO</w:t>
                  </w:r>
                </w:p>
              </w:tc>
              <w:tc>
                <w:tcPr>
                  <w:tcW w:w="591" w:type="pct"/>
                </w:tcPr>
                <w:p w14:paraId="438547D9" w14:textId="77777777" w:rsidR="009243D1" w:rsidRPr="00DD2A98" w:rsidRDefault="009243D1" w:rsidP="00F812E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</w:rPr>
                  </w:pPr>
                  <w:r w:rsidRPr="00DD2A98">
                    <w:rPr>
                      <w:rFonts w:ascii="Arial Narrow" w:hAnsi="Arial Narrow"/>
                      <w:b/>
                    </w:rPr>
                    <w:t>YES / NO</w:t>
                  </w:r>
                </w:p>
              </w:tc>
              <w:tc>
                <w:tcPr>
                  <w:tcW w:w="506" w:type="pct"/>
                </w:tcPr>
                <w:p w14:paraId="6B222F97" w14:textId="77777777" w:rsidR="009243D1" w:rsidRPr="00CF5BE2" w:rsidRDefault="009243D1" w:rsidP="00F812EF">
                  <w:pPr>
                    <w:spacing w:before="120" w:after="120"/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2779EE5C" w14:textId="77777777" w:rsidR="009A0887" w:rsidRPr="00CF5BE2" w:rsidRDefault="00475831" w:rsidP="00F812EF">
            <w:pPr>
              <w:spacing w:before="120" w:after="120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Attach Proof</w:t>
            </w:r>
          </w:p>
        </w:tc>
      </w:tr>
    </w:tbl>
    <w:p w14:paraId="7B656828" w14:textId="7A4FA8EE" w:rsidR="000D6567" w:rsidRDefault="000D6567">
      <w:pPr>
        <w:rPr>
          <w:rFonts w:ascii="Arial Narrow" w:hAnsi="Arial Narrow"/>
          <w:sz w:val="24"/>
          <w:szCs w:val="24"/>
        </w:rPr>
      </w:pPr>
    </w:p>
    <w:p w14:paraId="5D10B6B5" w14:textId="653E2E85" w:rsidR="0001227F" w:rsidRDefault="0001227F">
      <w:pPr>
        <w:rPr>
          <w:rFonts w:ascii="Arial Narrow" w:hAnsi="Arial Narrow"/>
          <w:sz w:val="24"/>
          <w:szCs w:val="24"/>
        </w:rPr>
      </w:pPr>
    </w:p>
    <w:p w14:paraId="1D8B8C52" w14:textId="0D92DDC4" w:rsidR="0001227F" w:rsidRDefault="0001227F">
      <w:pPr>
        <w:rPr>
          <w:rFonts w:ascii="Arial Narrow" w:hAnsi="Arial Narrow"/>
          <w:sz w:val="24"/>
          <w:szCs w:val="24"/>
        </w:rPr>
      </w:pPr>
    </w:p>
    <w:p w14:paraId="56524F9D" w14:textId="77777777" w:rsidR="0001227F" w:rsidRPr="00CF5BE2" w:rsidRDefault="0001227F">
      <w:pPr>
        <w:rPr>
          <w:rFonts w:ascii="Arial Narrow" w:hAnsi="Arial Narrow"/>
          <w:sz w:val="24"/>
          <w:szCs w:val="24"/>
        </w:rPr>
      </w:pPr>
    </w:p>
    <w:tbl>
      <w:tblPr>
        <w:tblStyle w:val="TableGrid"/>
        <w:tblW w:w="4949" w:type="pct"/>
        <w:tblCellSpacing w:w="21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56"/>
        <w:gridCol w:w="6124"/>
        <w:gridCol w:w="1943"/>
        <w:gridCol w:w="1618"/>
      </w:tblGrid>
      <w:tr w:rsidR="000D6567" w:rsidRPr="00CF5BE2" w14:paraId="6EB19E70" w14:textId="77777777" w:rsidTr="000D6567">
        <w:trPr>
          <w:tblCellSpacing w:w="21" w:type="dxa"/>
        </w:trPr>
        <w:tc>
          <w:tcPr>
            <w:tcW w:w="195" w:type="pct"/>
          </w:tcPr>
          <w:p w14:paraId="7C59CF0C" w14:textId="77777777" w:rsidR="000D6567" w:rsidRPr="00CF5BE2" w:rsidRDefault="000D6567" w:rsidP="006E6FD4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68FDC4" w14:textId="77777777" w:rsidR="000D6567" w:rsidRPr="00CF5BE2" w:rsidRDefault="000D6567" w:rsidP="000D6567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i/>
                <w:sz w:val="24"/>
                <w:szCs w:val="24"/>
              </w:rPr>
              <w:t>HOD, Dean, Chief Warden, Professor-In-Charge (Training &amp; Placement), Advisor (Estate), CVO, PI (Exam), TEQIP Coordinator</w:t>
            </w:r>
            <w:r w:rsidR="003F3882" w:rsidRPr="00CF5BE2">
              <w:rPr>
                <w:rFonts w:ascii="Arial Narrow" w:hAnsi="Arial Narrow"/>
                <w:b/>
                <w:i/>
                <w:sz w:val="24"/>
                <w:szCs w:val="24"/>
              </w:rPr>
              <w:t xml:space="preserve"> </w:t>
            </w:r>
            <w:r w:rsidR="00FA5390" w:rsidRPr="00CF5BE2">
              <w:rPr>
                <w:rFonts w:ascii="Arial Narrow" w:hAnsi="Arial Narrow"/>
                <w:b/>
                <w:sz w:val="24"/>
                <w:szCs w:val="24"/>
              </w:rPr>
              <w:t xml:space="preserve">SINCE </w:t>
            </w:r>
            <w:r w:rsidR="00E410D2" w:rsidRPr="00CF5BE2">
              <w:rPr>
                <w:rFonts w:ascii="Arial Narrow" w:hAnsi="Arial Narrow"/>
                <w:b/>
                <w:sz w:val="24"/>
                <w:szCs w:val="24"/>
              </w:rPr>
              <w:t xml:space="preserve">THE </w:t>
            </w:r>
            <w:r w:rsidR="00FA5390" w:rsidRPr="00CF5BE2">
              <w:rPr>
                <w:rFonts w:ascii="Arial Narrow" w:hAnsi="Arial Narrow"/>
                <w:b/>
                <w:sz w:val="24"/>
                <w:szCs w:val="24"/>
              </w:rPr>
              <w:t xml:space="preserve">LAST </w:t>
            </w:r>
            <w:r w:rsidR="00233552" w:rsidRPr="00CF5BE2">
              <w:rPr>
                <w:rFonts w:ascii="Arial Narrow" w:hAnsi="Arial Narrow"/>
                <w:b/>
                <w:sz w:val="24"/>
                <w:szCs w:val="24"/>
              </w:rPr>
              <w:t>APPOINTMENT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DC0C2B" w14:textId="77777777" w:rsidR="000D6567" w:rsidRPr="00CF5BE2" w:rsidRDefault="000D6567" w:rsidP="006E6FD4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ECB776E" w14:textId="77777777" w:rsidR="000D6567" w:rsidRPr="00CF5BE2" w:rsidRDefault="000D6567" w:rsidP="006E6FD4">
            <w:pPr>
              <w:spacing w:before="120" w:after="12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0D6567" w:rsidRPr="00CF5BE2" w14:paraId="382D49A4" w14:textId="77777777" w:rsidTr="003C1B36">
        <w:trPr>
          <w:trHeight w:val="2931"/>
          <w:tblCellSpacing w:w="21" w:type="dxa"/>
        </w:trPr>
        <w:tc>
          <w:tcPr>
            <w:tcW w:w="195" w:type="pct"/>
          </w:tcPr>
          <w:p w14:paraId="2F18199D" w14:textId="77777777" w:rsidR="000D6567" w:rsidRPr="00CF5BE2" w:rsidRDefault="000D6567" w:rsidP="006E6FD4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41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ook w:val="04A0" w:firstRow="1" w:lastRow="0" w:firstColumn="1" w:lastColumn="0" w:noHBand="0" w:noVBand="1"/>
            </w:tblPr>
            <w:tblGrid>
              <w:gridCol w:w="533"/>
              <w:gridCol w:w="1562"/>
              <w:gridCol w:w="2017"/>
              <w:gridCol w:w="1459"/>
              <w:gridCol w:w="838"/>
              <w:gridCol w:w="822"/>
              <w:gridCol w:w="1212"/>
              <w:gridCol w:w="917"/>
            </w:tblGrid>
            <w:tr w:rsidR="004B7EDA" w:rsidRPr="00CF5BE2" w14:paraId="447118D0" w14:textId="77777777" w:rsidTr="004B7EDA">
              <w:trPr>
                <w:trHeight w:val="271"/>
              </w:trPr>
              <w:tc>
                <w:tcPr>
                  <w:tcW w:w="5000" w:type="pct"/>
                  <w:gridSpan w:val="8"/>
                </w:tcPr>
                <w:p w14:paraId="4A9B574E" w14:textId="77777777" w:rsidR="004B7EDA" w:rsidRPr="00CF5BE2" w:rsidRDefault="004B7EDA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7(A)</w:t>
                  </w:r>
                </w:p>
              </w:tc>
            </w:tr>
            <w:tr w:rsidR="000D6567" w:rsidRPr="00CF5BE2" w14:paraId="1C560116" w14:textId="77777777" w:rsidTr="004B7EDA">
              <w:trPr>
                <w:trHeight w:val="271"/>
              </w:trPr>
              <w:tc>
                <w:tcPr>
                  <w:tcW w:w="281" w:type="pct"/>
                  <w:vMerge w:val="restart"/>
                </w:tcPr>
                <w:p w14:paraId="41D1B65C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763" w:type="pct"/>
                  <w:vMerge w:val="restart"/>
                </w:tcPr>
                <w:p w14:paraId="254DB640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Responsibility</w:t>
                  </w:r>
                </w:p>
              </w:tc>
              <w:tc>
                <w:tcPr>
                  <w:tcW w:w="1103" w:type="pct"/>
                  <w:vMerge w:val="restart"/>
                </w:tcPr>
                <w:p w14:paraId="31556C06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Whether recommended by Concerned Head / Chairman</w:t>
                  </w:r>
                </w:p>
              </w:tc>
              <w:tc>
                <w:tcPr>
                  <w:tcW w:w="805" w:type="pct"/>
                  <w:vMerge w:val="restart"/>
                </w:tcPr>
                <w:p w14:paraId="351DF38E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Whether approved by Director</w:t>
                  </w:r>
                </w:p>
              </w:tc>
              <w:tc>
                <w:tcPr>
                  <w:tcW w:w="937" w:type="pct"/>
                  <w:gridSpan w:val="2"/>
                </w:tcPr>
                <w:p w14:paraId="59154C1A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uration</w:t>
                  </w:r>
                </w:p>
              </w:tc>
              <w:tc>
                <w:tcPr>
                  <w:tcW w:w="596" w:type="pct"/>
                  <w:vMerge w:val="restart"/>
                </w:tcPr>
                <w:p w14:paraId="21156028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o. of Semesters</w:t>
                  </w:r>
                </w:p>
              </w:tc>
              <w:tc>
                <w:tcPr>
                  <w:tcW w:w="514" w:type="pct"/>
                  <w:vMerge w:val="restart"/>
                </w:tcPr>
                <w:p w14:paraId="4C16A8C9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</w:tr>
            <w:tr w:rsidR="000D6567" w:rsidRPr="00CF5BE2" w14:paraId="2AA6C587" w14:textId="77777777" w:rsidTr="004B7EDA">
              <w:trPr>
                <w:trHeight w:val="466"/>
              </w:trPr>
              <w:tc>
                <w:tcPr>
                  <w:tcW w:w="281" w:type="pct"/>
                  <w:vMerge/>
                </w:tcPr>
                <w:p w14:paraId="2A746935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63" w:type="pct"/>
                  <w:vMerge/>
                </w:tcPr>
                <w:p w14:paraId="4EF4E348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103" w:type="pct"/>
                  <w:vMerge/>
                </w:tcPr>
                <w:p w14:paraId="23C01082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05" w:type="pct"/>
                  <w:vMerge/>
                </w:tcPr>
                <w:p w14:paraId="1A460C6B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73" w:type="pct"/>
                </w:tcPr>
                <w:p w14:paraId="0C571966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From</w:t>
                  </w:r>
                </w:p>
              </w:tc>
              <w:tc>
                <w:tcPr>
                  <w:tcW w:w="464" w:type="pct"/>
                </w:tcPr>
                <w:p w14:paraId="04761E33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o</w:t>
                  </w:r>
                </w:p>
              </w:tc>
              <w:tc>
                <w:tcPr>
                  <w:tcW w:w="596" w:type="pct"/>
                  <w:vMerge/>
                </w:tcPr>
                <w:p w14:paraId="42712A39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14" w:type="pct"/>
                  <w:vMerge/>
                </w:tcPr>
                <w:p w14:paraId="0A6DA02E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0D6567" w:rsidRPr="00CF5BE2" w14:paraId="3E4CB2BC" w14:textId="77777777" w:rsidTr="00DD2A98">
              <w:trPr>
                <w:trHeight w:val="666"/>
              </w:trPr>
              <w:tc>
                <w:tcPr>
                  <w:tcW w:w="281" w:type="pct"/>
                  <w:vAlign w:val="center"/>
                </w:tcPr>
                <w:p w14:paraId="5AF48417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763" w:type="pct"/>
                </w:tcPr>
                <w:p w14:paraId="717C3B19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103" w:type="pct"/>
                </w:tcPr>
                <w:p w14:paraId="45F418A1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805" w:type="pct"/>
                </w:tcPr>
                <w:p w14:paraId="4061BDB7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473" w:type="pct"/>
                </w:tcPr>
                <w:p w14:paraId="00B7FE89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4" w:type="pct"/>
                </w:tcPr>
                <w:p w14:paraId="2DAC7436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96" w:type="pct"/>
                </w:tcPr>
                <w:p w14:paraId="4BF2F610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14" w:type="pct"/>
                </w:tcPr>
                <w:p w14:paraId="42D69CDD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0D6567" w:rsidRPr="00CF5BE2" w14:paraId="34168949" w14:textId="77777777" w:rsidTr="00DD2A98">
              <w:trPr>
                <w:trHeight w:val="702"/>
              </w:trPr>
              <w:tc>
                <w:tcPr>
                  <w:tcW w:w="281" w:type="pct"/>
                  <w:vAlign w:val="center"/>
                </w:tcPr>
                <w:p w14:paraId="1F71B815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763" w:type="pct"/>
                </w:tcPr>
                <w:p w14:paraId="68AFB2AD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103" w:type="pct"/>
                </w:tcPr>
                <w:p w14:paraId="376687C4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805" w:type="pct"/>
                </w:tcPr>
                <w:p w14:paraId="737339C6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473" w:type="pct"/>
                </w:tcPr>
                <w:p w14:paraId="267C5D63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4" w:type="pct"/>
                </w:tcPr>
                <w:p w14:paraId="0C176D91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96" w:type="pct"/>
                </w:tcPr>
                <w:p w14:paraId="79D31BE7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14" w:type="pct"/>
                </w:tcPr>
                <w:p w14:paraId="32E27105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5F9D7F66" w14:textId="77777777" w:rsidR="000D6567" w:rsidRPr="00CF5BE2" w:rsidRDefault="000D6567" w:rsidP="00AE0689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0D6567" w:rsidRPr="00CF5BE2" w14:paraId="4A512B36" w14:textId="77777777" w:rsidTr="00F26E97">
        <w:trPr>
          <w:trHeight w:val="394"/>
          <w:tblCellSpacing w:w="21" w:type="dxa"/>
        </w:trPr>
        <w:tc>
          <w:tcPr>
            <w:tcW w:w="195" w:type="pct"/>
          </w:tcPr>
          <w:p w14:paraId="3C6EED66" w14:textId="77777777" w:rsidR="000D6567" w:rsidRPr="00CF5BE2" w:rsidRDefault="000D6567" w:rsidP="006E6FD4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41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62D36" w14:textId="77777777" w:rsidR="000D6567" w:rsidRPr="00CF5BE2" w:rsidRDefault="000D6567" w:rsidP="00AE0689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26F3921B" w14:textId="57564DE2" w:rsidR="007D2C98" w:rsidRDefault="007D2C98" w:rsidP="00AE0689">
      <w:pPr>
        <w:spacing w:after="0"/>
        <w:rPr>
          <w:rFonts w:ascii="Arial Narrow" w:hAnsi="Arial Narrow"/>
          <w:sz w:val="24"/>
          <w:szCs w:val="24"/>
        </w:rPr>
      </w:pPr>
    </w:p>
    <w:p w14:paraId="24F6B716" w14:textId="77777777" w:rsidR="0001227F" w:rsidRPr="00CF5BE2" w:rsidRDefault="0001227F" w:rsidP="00AE0689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4949" w:type="pct"/>
        <w:tblCellSpacing w:w="21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51"/>
        <w:gridCol w:w="6834"/>
        <w:gridCol w:w="1585"/>
        <w:gridCol w:w="1271"/>
      </w:tblGrid>
      <w:tr w:rsidR="000D6567" w:rsidRPr="00CF5BE2" w14:paraId="683E5D43" w14:textId="77777777" w:rsidTr="000D6567">
        <w:trPr>
          <w:tblCellSpacing w:w="21" w:type="dxa"/>
        </w:trPr>
        <w:tc>
          <w:tcPr>
            <w:tcW w:w="193" w:type="pct"/>
          </w:tcPr>
          <w:p w14:paraId="6938E754" w14:textId="77777777" w:rsidR="000D6567" w:rsidRPr="00CF5BE2" w:rsidRDefault="000D6567" w:rsidP="006E6FD4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70F7355" w14:textId="77777777" w:rsidR="000D6567" w:rsidRPr="00CF5BE2" w:rsidRDefault="000D6567" w:rsidP="00AE0689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[</w:t>
            </w:r>
            <w:r w:rsidRPr="00CF5BE2">
              <w:rPr>
                <w:rFonts w:ascii="Arial Narrow" w:hAnsi="Arial Narrow"/>
                <w:b/>
                <w:i/>
                <w:sz w:val="24"/>
                <w:szCs w:val="24"/>
              </w:rPr>
              <w:t>Warden, Assistant wardens, Associate Dean, Chairman / Convener Institute Academic Committees, Faculty-In-Charge Computer Center / IT Services / Library / Admission / Student</w:t>
            </w:r>
            <w:r w:rsidR="003F3882" w:rsidRPr="00CF5BE2">
              <w:rPr>
                <w:rFonts w:ascii="Arial Narrow" w:hAnsi="Arial Narrow"/>
                <w:b/>
                <w:i/>
                <w:sz w:val="24"/>
                <w:szCs w:val="24"/>
              </w:rPr>
              <w:t xml:space="preserve"> </w:t>
            </w:r>
            <w:r w:rsidRPr="00CF5BE2">
              <w:rPr>
                <w:rFonts w:ascii="Arial Narrow" w:hAnsi="Arial Narrow"/>
                <w:b/>
                <w:i/>
                <w:sz w:val="24"/>
                <w:szCs w:val="24"/>
              </w:rPr>
              <w:t>Activities and Other Institutional Activities</w:t>
            </w:r>
            <w:r w:rsidR="003F3882" w:rsidRPr="00CF5BE2">
              <w:rPr>
                <w:rFonts w:ascii="Arial Narrow" w:hAnsi="Arial Narrow"/>
                <w:b/>
                <w:i/>
                <w:sz w:val="24"/>
                <w:szCs w:val="24"/>
              </w:rPr>
              <w:t xml:space="preserve"> </w:t>
            </w:r>
            <w:r w:rsidRPr="00CF5BE2">
              <w:rPr>
                <w:rFonts w:ascii="Arial Narrow" w:hAnsi="Arial Narrow"/>
                <w:b/>
                <w:caps/>
                <w:sz w:val="24"/>
                <w:szCs w:val="24"/>
              </w:rPr>
              <w:t xml:space="preserve">since </w:t>
            </w:r>
            <w:r w:rsidR="00A75080" w:rsidRPr="00CF5BE2">
              <w:rPr>
                <w:rFonts w:ascii="Arial Narrow" w:hAnsi="Arial Narrow"/>
                <w:b/>
                <w:caps/>
                <w:sz w:val="24"/>
                <w:szCs w:val="24"/>
              </w:rPr>
              <w:t xml:space="preserve">THE </w:t>
            </w:r>
            <w:r w:rsidRPr="00CF5BE2">
              <w:rPr>
                <w:rFonts w:ascii="Arial Narrow" w:hAnsi="Arial Narrow"/>
                <w:b/>
                <w:caps/>
                <w:sz w:val="24"/>
                <w:szCs w:val="24"/>
              </w:rPr>
              <w:t xml:space="preserve">last </w:t>
            </w:r>
            <w:r w:rsidR="00233552" w:rsidRPr="00CF5BE2">
              <w:rPr>
                <w:rFonts w:ascii="Arial Narrow" w:hAnsi="Arial Narrow"/>
                <w:b/>
                <w:caps/>
                <w:sz w:val="24"/>
                <w:szCs w:val="24"/>
              </w:rPr>
              <w:t>APPOINTMENT</w:t>
            </w:r>
          </w:p>
        </w:tc>
        <w:tc>
          <w:tcPr>
            <w:tcW w:w="7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6C85A59" w14:textId="77777777" w:rsidR="000D6567" w:rsidRPr="00CF5BE2" w:rsidRDefault="000D6567" w:rsidP="00AE0689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5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3ED356" w14:textId="77777777" w:rsidR="000D6567" w:rsidRPr="00CF5BE2" w:rsidRDefault="000D6567" w:rsidP="00AE0689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0D6567" w:rsidRPr="00CF5BE2" w14:paraId="19451405" w14:textId="77777777" w:rsidTr="00AE0689">
        <w:trPr>
          <w:trHeight w:val="2548"/>
          <w:tblCellSpacing w:w="21" w:type="dxa"/>
        </w:trPr>
        <w:tc>
          <w:tcPr>
            <w:tcW w:w="193" w:type="pct"/>
          </w:tcPr>
          <w:p w14:paraId="3B8CB712" w14:textId="77777777" w:rsidR="000D6567" w:rsidRPr="00CF5BE2" w:rsidRDefault="000D6567" w:rsidP="006E6FD4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43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ook w:val="04A0" w:firstRow="1" w:lastRow="0" w:firstColumn="1" w:lastColumn="0" w:noHBand="0" w:noVBand="1"/>
            </w:tblPr>
            <w:tblGrid>
              <w:gridCol w:w="533"/>
              <w:gridCol w:w="1562"/>
              <w:gridCol w:w="2019"/>
              <w:gridCol w:w="1461"/>
              <w:gridCol w:w="839"/>
              <w:gridCol w:w="822"/>
              <w:gridCol w:w="1212"/>
              <w:gridCol w:w="917"/>
            </w:tblGrid>
            <w:tr w:rsidR="004B7EDA" w:rsidRPr="00CF5BE2" w14:paraId="6AC4158E" w14:textId="77777777" w:rsidTr="004B7EDA">
              <w:trPr>
                <w:trHeight w:val="271"/>
              </w:trPr>
              <w:tc>
                <w:tcPr>
                  <w:tcW w:w="5000" w:type="pct"/>
                  <w:gridSpan w:val="8"/>
                </w:tcPr>
                <w:p w14:paraId="2057FE50" w14:textId="77777777" w:rsidR="004B7EDA" w:rsidRPr="00CF5BE2" w:rsidRDefault="004B7EDA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7(B)</w:t>
                  </w:r>
                </w:p>
              </w:tc>
            </w:tr>
            <w:tr w:rsidR="000D6567" w:rsidRPr="00CF5BE2" w14:paraId="05E92480" w14:textId="77777777" w:rsidTr="006E6FD4">
              <w:trPr>
                <w:trHeight w:val="271"/>
              </w:trPr>
              <w:tc>
                <w:tcPr>
                  <w:tcW w:w="282" w:type="pct"/>
                  <w:vMerge w:val="restart"/>
                </w:tcPr>
                <w:p w14:paraId="7F7BE843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763" w:type="pct"/>
                  <w:vMerge w:val="restart"/>
                </w:tcPr>
                <w:p w14:paraId="4F8A3FF6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Responsibility</w:t>
                  </w:r>
                </w:p>
              </w:tc>
              <w:tc>
                <w:tcPr>
                  <w:tcW w:w="1103" w:type="pct"/>
                  <w:vMerge w:val="restart"/>
                </w:tcPr>
                <w:p w14:paraId="05C49052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Whether recommended by Concerned Head / Chairman</w:t>
                  </w:r>
                </w:p>
              </w:tc>
              <w:tc>
                <w:tcPr>
                  <w:tcW w:w="805" w:type="pct"/>
                  <w:vMerge w:val="restart"/>
                </w:tcPr>
                <w:p w14:paraId="60E145FF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Whether approved by Director</w:t>
                  </w:r>
                </w:p>
              </w:tc>
              <w:tc>
                <w:tcPr>
                  <w:tcW w:w="937" w:type="pct"/>
                  <w:gridSpan w:val="2"/>
                </w:tcPr>
                <w:p w14:paraId="3D4727EC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uration</w:t>
                  </w:r>
                </w:p>
              </w:tc>
              <w:tc>
                <w:tcPr>
                  <w:tcW w:w="596" w:type="pct"/>
                  <w:vMerge w:val="restart"/>
                </w:tcPr>
                <w:p w14:paraId="6DD34BDE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o. of Semesters</w:t>
                  </w:r>
                </w:p>
              </w:tc>
              <w:tc>
                <w:tcPr>
                  <w:tcW w:w="514" w:type="pct"/>
                  <w:vMerge w:val="restart"/>
                </w:tcPr>
                <w:p w14:paraId="5E127A42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</w:tr>
            <w:tr w:rsidR="000D6567" w:rsidRPr="00CF5BE2" w14:paraId="35A3704F" w14:textId="77777777" w:rsidTr="006E6FD4">
              <w:trPr>
                <w:trHeight w:val="466"/>
              </w:trPr>
              <w:tc>
                <w:tcPr>
                  <w:tcW w:w="282" w:type="pct"/>
                  <w:vMerge/>
                </w:tcPr>
                <w:p w14:paraId="5C29F2E7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63" w:type="pct"/>
                  <w:vMerge/>
                </w:tcPr>
                <w:p w14:paraId="50586ECB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103" w:type="pct"/>
                  <w:vMerge/>
                </w:tcPr>
                <w:p w14:paraId="6B9F4AA5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05" w:type="pct"/>
                  <w:vMerge/>
                </w:tcPr>
                <w:p w14:paraId="58FF812B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73" w:type="pct"/>
                </w:tcPr>
                <w:p w14:paraId="5D0B37BE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From</w:t>
                  </w:r>
                </w:p>
              </w:tc>
              <w:tc>
                <w:tcPr>
                  <w:tcW w:w="464" w:type="pct"/>
                </w:tcPr>
                <w:p w14:paraId="12666E29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o</w:t>
                  </w:r>
                </w:p>
              </w:tc>
              <w:tc>
                <w:tcPr>
                  <w:tcW w:w="596" w:type="pct"/>
                  <w:vMerge/>
                </w:tcPr>
                <w:p w14:paraId="7E9CD137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14" w:type="pct"/>
                  <w:vMerge/>
                </w:tcPr>
                <w:p w14:paraId="61131F44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0D6567" w:rsidRPr="00CF5BE2" w14:paraId="43815623" w14:textId="77777777" w:rsidTr="00AE0689">
              <w:trPr>
                <w:trHeight w:val="513"/>
              </w:trPr>
              <w:tc>
                <w:tcPr>
                  <w:tcW w:w="282" w:type="pct"/>
                  <w:vAlign w:val="center"/>
                </w:tcPr>
                <w:p w14:paraId="5A186329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763" w:type="pct"/>
                </w:tcPr>
                <w:p w14:paraId="74A0FB46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103" w:type="pct"/>
                </w:tcPr>
                <w:p w14:paraId="5ED4B566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805" w:type="pct"/>
                </w:tcPr>
                <w:p w14:paraId="213FE565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473" w:type="pct"/>
                </w:tcPr>
                <w:p w14:paraId="2B501747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4" w:type="pct"/>
                </w:tcPr>
                <w:p w14:paraId="3A99D27D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96" w:type="pct"/>
                </w:tcPr>
                <w:p w14:paraId="3A2CDB21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14" w:type="pct"/>
                </w:tcPr>
                <w:p w14:paraId="65DF5308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0D6567" w:rsidRPr="00CF5BE2" w14:paraId="357AB628" w14:textId="77777777" w:rsidTr="00AE0689">
              <w:trPr>
                <w:trHeight w:val="560"/>
              </w:trPr>
              <w:tc>
                <w:tcPr>
                  <w:tcW w:w="282" w:type="pct"/>
                  <w:vAlign w:val="center"/>
                </w:tcPr>
                <w:p w14:paraId="53D25CB2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763" w:type="pct"/>
                </w:tcPr>
                <w:p w14:paraId="483B0CA7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103" w:type="pct"/>
                </w:tcPr>
                <w:p w14:paraId="1C614367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805" w:type="pct"/>
                </w:tcPr>
                <w:p w14:paraId="5A638D00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473" w:type="pct"/>
                </w:tcPr>
                <w:p w14:paraId="382516E3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4" w:type="pct"/>
                </w:tcPr>
                <w:p w14:paraId="01EBCCCC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96" w:type="pct"/>
                </w:tcPr>
                <w:p w14:paraId="4E1C68C7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14" w:type="pct"/>
                </w:tcPr>
                <w:p w14:paraId="32EC7CC1" w14:textId="77777777" w:rsidR="000D6567" w:rsidRPr="00CF5BE2" w:rsidRDefault="000D6567" w:rsidP="00AE0689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3FAADF4B" w14:textId="77777777" w:rsidR="000D6567" w:rsidRPr="00CF5BE2" w:rsidRDefault="000D6567" w:rsidP="00AE0689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0D6567" w:rsidRPr="00CF5BE2" w14:paraId="4DE48D9B" w14:textId="77777777" w:rsidTr="00AE0689">
        <w:trPr>
          <w:trHeight w:val="45"/>
          <w:tblCellSpacing w:w="21" w:type="dxa"/>
        </w:trPr>
        <w:tc>
          <w:tcPr>
            <w:tcW w:w="193" w:type="pct"/>
          </w:tcPr>
          <w:p w14:paraId="0A1DBA25" w14:textId="77777777" w:rsidR="000D6567" w:rsidRPr="00CF5BE2" w:rsidRDefault="000D6567" w:rsidP="006E6FD4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43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AC501" w14:textId="77777777" w:rsidR="000D6567" w:rsidRPr="00CF5BE2" w:rsidRDefault="000D6567" w:rsidP="00AE0689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54194FC5" w14:textId="27DA949F" w:rsidR="000D6567" w:rsidRDefault="000D6567" w:rsidP="00545938">
      <w:pPr>
        <w:spacing w:after="0"/>
        <w:rPr>
          <w:rFonts w:ascii="Arial Narrow" w:hAnsi="Arial Narrow"/>
          <w:sz w:val="24"/>
          <w:szCs w:val="24"/>
        </w:rPr>
      </w:pPr>
    </w:p>
    <w:p w14:paraId="07845222" w14:textId="77777777" w:rsidR="0001227F" w:rsidRPr="00CF5BE2" w:rsidRDefault="0001227F" w:rsidP="00545938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4949" w:type="pct"/>
        <w:tblCellSpacing w:w="21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52"/>
        <w:gridCol w:w="6074"/>
        <w:gridCol w:w="1927"/>
        <w:gridCol w:w="1688"/>
      </w:tblGrid>
      <w:tr w:rsidR="000D6567" w:rsidRPr="00CF5BE2" w14:paraId="49424EC8" w14:textId="77777777" w:rsidTr="002F3004">
        <w:trPr>
          <w:tblCellSpacing w:w="21" w:type="dxa"/>
        </w:trPr>
        <w:tc>
          <w:tcPr>
            <w:tcW w:w="194" w:type="pct"/>
          </w:tcPr>
          <w:p w14:paraId="6A1617F3" w14:textId="77777777" w:rsidR="000D6567" w:rsidRPr="00CF5BE2" w:rsidRDefault="000D6567" w:rsidP="006E6FD4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CA1A7E1" w14:textId="77777777" w:rsidR="000D6567" w:rsidRPr="00CF5BE2" w:rsidRDefault="000D6567" w:rsidP="0054593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i/>
                <w:sz w:val="24"/>
                <w:szCs w:val="24"/>
              </w:rPr>
              <w:t>Chairman and Convener of different standing Committee and Special Committee (Ex-Officio status will not be considered), Faculty-In-Charge</w:t>
            </w:r>
            <w:r w:rsidR="00085754" w:rsidRPr="00CF5BE2">
              <w:rPr>
                <w:rFonts w:ascii="Arial Narrow" w:hAnsi="Arial Narrow"/>
                <w:b/>
                <w:i/>
                <w:sz w:val="24"/>
                <w:szCs w:val="24"/>
              </w:rPr>
              <w:t xml:space="preserve">s </w:t>
            </w:r>
            <w:r w:rsidRPr="00CF5BE2">
              <w:rPr>
                <w:rFonts w:ascii="Arial Narrow" w:hAnsi="Arial Narrow"/>
                <w:b/>
                <w:i/>
                <w:sz w:val="24"/>
                <w:szCs w:val="24"/>
              </w:rPr>
              <w:t>(Each for one year duration) of different Units or Equivalent</w:t>
            </w:r>
            <w:r w:rsidR="003F3882" w:rsidRPr="00CF5BE2">
              <w:rPr>
                <w:rFonts w:ascii="Arial Narrow" w:hAnsi="Arial Narrow"/>
                <w:b/>
                <w:i/>
                <w:sz w:val="24"/>
                <w:szCs w:val="24"/>
              </w:rPr>
              <w:t xml:space="preserve"> </w:t>
            </w:r>
            <w:r w:rsidRPr="00CF5BE2">
              <w:rPr>
                <w:rFonts w:ascii="Arial Narrow" w:hAnsi="Arial Narrow"/>
                <w:b/>
                <w:caps/>
                <w:sz w:val="24"/>
                <w:szCs w:val="24"/>
              </w:rPr>
              <w:t xml:space="preserve">since </w:t>
            </w:r>
            <w:r w:rsidR="007A2EEE" w:rsidRPr="00CF5BE2">
              <w:rPr>
                <w:rFonts w:ascii="Arial Narrow" w:hAnsi="Arial Narrow"/>
                <w:b/>
                <w:caps/>
                <w:sz w:val="24"/>
                <w:szCs w:val="24"/>
              </w:rPr>
              <w:t xml:space="preserve">THE </w:t>
            </w:r>
            <w:r w:rsidRPr="00CF5BE2">
              <w:rPr>
                <w:rFonts w:ascii="Arial Narrow" w:hAnsi="Arial Narrow"/>
                <w:b/>
                <w:caps/>
                <w:sz w:val="24"/>
                <w:szCs w:val="24"/>
              </w:rPr>
              <w:t xml:space="preserve">last </w:t>
            </w:r>
            <w:r w:rsidR="00233552" w:rsidRPr="00CF5BE2">
              <w:rPr>
                <w:rFonts w:ascii="Arial Narrow" w:hAnsi="Arial Narrow"/>
                <w:b/>
                <w:caps/>
                <w:sz w:val="24"/>
                <w:szCs w:val="24"/>
              </w:rPr>
              <w:t>APPOINTMENT</w:t>
            </w:r>
          </w:p>
        </w:tc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B26471" w14:textId="77777777" w:rsidR="000D6567" w:rsidRPr="00CF5BE2" w:rsidRDefault="000D6567" w:rsidP="0054593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7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C406B7" w14:textId="77777777" w:rsidR="000D6567" w:rsidRPr="00CF5BE2" w:rsidRDefault="000D6567" w:rsidP="0054593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0D6567" w:rsidRPr="00CF5BE2" w14:paraId="64543A3B" w14:textId="77777777" w:rsidTr="00545938">
        <w:trPr>
          <w:trHeight w:val="2261"/>
          <w:tblCellSpacing w:w="21" w:type="dxa"/>
        </w:trPr>
        <w:tc>
          <w:tcPr>
            <w:tcW w:w="194" w:type="pct"/>
          </w:tcPr>
          <w:p w14:paraId="0FD52042" w14:textId="77777777" w:rsidR="000D6567" w:rsidRPr="00CF5BE2" w:rsidRDefault="000D6567" w:rsidP="006E6FD4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44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ook w:val="04A0" w:firstRow="1" w:lastRow="0" w:firstColumn="1" w:lastColumn="0" w:noHBand="0" w:noVBand="1"/>
            </w:tblPr>
            <w:tblGrid>
              <w:gridCol w:w="533"/>
              <w:gridCol w:w="1562"/>
              <w:gridCol w:w="2018"/>
              <w:gridCol w:w="1461"/>
              <w:gridCol w:w="839"/>
              <w:gridCol w:w="822"/>
              <w:gridCol w:w="1212"/>
              <w:gridCol w:w="917"/>
            </w:tblGrid>
            <w:tr w:rsidR="004B7EDA" w:rsidRPr="00CF5BE2" w14:paraId="72969B9D" w14:textId="77777777" w:rsidTr="004B7EDA">
              <w:trPr>
                <w:trHeight w:val="271"/>
              </w:trPr>
              <w:tc>
                <w:tcPr>
                  <w:tcW w:w="5000" w:type="pct"/>
                  <w:gridSpan w:val="8"/>
                </w:tcPr>
                <w:p w14:paraId="7E433008" w14:textId="77777777" w:rsidR="004B7EDA" w:rsidRPr="00CF5BE2" w:rsidRDefault="004B7EDA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7(C)</w:t>
                  </w:r>
                </w:p>
              </w:tc>
            </w:tr>
            <w:tr w:rsidR="000D6567" w:rsidRPr="00CF5BE2" w14:paraId="72FDA253" w14:textId="77777777" w:rsidTr="004B7EDA">
              <w:trPr>
                <w:trHeight w:val="271"/>
              </w:trPr>
              <w:tc>
                <w:tcPr>
                  <w:tcW w:w="281" w:type="pct"/>
                  <w:vMerge w:val="restart"/>
                </w:tcPr>
                <w:p w14:paraId="16DCC7DB" w14:textId="77777777" w:rsidR="000D6567" w:rsidRPr="00CF5BE2" w:rsidRDefault="000D6567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763" w:type="pct"/>
                  <w:vMerge w:val="restart"/>
                </w:tcPr>
                <w:p w14:paraId="2EEBCCBD" w14:textId="77777777" w:rsidR="000D6567" w:rsidRPr="00CF5BE2" w:rsidRDefault="000D6567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Responsibility</w:t>
                  </w:r>
                </w:p>
              </w:tc>
              <w:tc>
                <w:tcPr>
                  <w:tcW w:w="1103" w:type="pct"/>
                  <w:vMerge w:val="restart"/>
                </w:tcPr>
                <w:p w14:paraId="271A40A2" w14:textId="77777777" w:rsidR="000D6567" w:rsidRPr="00CF5BE2" w:rsidRDefault="000D6567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Whether recommended by Concerned Head / Chairman</w:t>
                  </w:r>
                </w:p>
              </w:tc>
              <w:tc>
                <w:tcPr>
                  <w:tcW w:w="805" w:type="pct"/>
                  <w:vMerge w:val="restart"/>
                </w:tcPr>
                <w:p w14:paraId="352E55C1" w14:textId="77777777" w:rsidR="000D6567" w:rsidRPr="00CF5BE2" w:rsidRDefault="000D6567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Whether approved by Director</w:t>
                  </w:r>
                </w:p>
              </w:tc>
              <w:tc>
                <w:tcPr>
                  <w:tcW w:w="937" w:type="pct"/>
                  <w:gridSpan w:val="2"/>
                </w:tcPr>
                <w:p w14:paraId="4D9C8ADB" w14:textId="77777777" w:rsidR="000D6567" w:rsidRPr="00CF5BE2" w:rsidRDefault="000D6567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uration</w:t>
                  </w:r>
                </w:p>
              </w:tc>
              <w:tc>
                <w:tcPr>
                  <w:tcW w:w="596" w:type="pct"/>
                  <w:vMerge w:val="restart"/>
                </w:tcPr>
                <w:p w14:paraId="0987C0D0" w14:textId="77777777" w:rsidR="000D6567" w:rsidRPr="00CF5BE2" w:rsidRDefault="000D6567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o. of Semesters</w:t>
                  </w:r>
                </w:p>
              </w:tc>
              <w:tc>
                <w:tcPr>
                  <w:tcW w:w="514" w:type="pct"/>
                  <w:vMerge w:val="restart"/>
                </w:tcPr>
                <w:p w14:paraId="37FCA974" w14:textId="77777777" w:rsidR="000D6567" w:rsidRPr="00CF5BE2" w:rsidRDefault="000D6567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</w:tr>
            <w:tr w:rsidR="000D6567" w:rsidRPr="00CF5BE2" w14:paraId="7B0857CA" w14:textId="77777777" w:rsidTr="004B7EDA">
              <w:trPr>
                <w:trHeight w:val="466"/>
              </w:trPr>
              <w:tc>
                <w:tcPr>
                  <w:tcW w:w="281" w:type="pct"/>
                  <w:vMerge/>
                </w:tcPr>
                <w:p w14:paraId="07494C88" w14:textId="77777777" w:rsidR="000D6567" w:rsidRPr="00CF5BE2" w:rsidRDefault="000D6567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63" w:type="pct"/>
                  <w:vMerge/>
                </w:tcPr>
                <w:p w14:paraId="2209B2FB" w14:textId="77777777" w:rsidR="000D6567" w:rsidRPr="00CF5BE2" w:rsidRDefault="000D6567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103" w:type="pct"/>
                  <w:vMerge/>
                </w:tcPr>
                <w:p w14:paraId="69241C26" w14:textId="77777777" w:rsidR="000D6567" w:rsidRPr="00CF5BE2" w:rsidRDefault="000D6567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05" w:type="pct"/>
                  <w:vMerge/>
                </w:tcPr>
                <w:p w14:paraId="2958DD42" w14:textId="77777777" w:rsidR="000D6567" w:rsidRPr="00CF5BE2" w:rsidRDefault="000D6567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73" w:type="pct"/>
                </w:tcPr>
                <w:p w14:paraId="512D05B1" w14:textId="77777777" w:rsidR="000D6567" w:rsidRPr="00CF5BE2" w:rsidRDefault="000D6567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From</w:t>
                  </w:r>
                </w:p>
              </w:tc>
              <w:tc>
                <w:tcPr>
                  <w:tcW w:w="464" w:type="pct"/>
                </w:tcPr>
                <w:p w14:paraId="4740338A" w14:textId="77777777" w:rsidR="000D6567" w:rsidRPr="00CF5BE2" w:rsidRDefault="000D6567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o</w:t>
                  </w:r>
                </w:p>
              </w:tc>
              <w:tc>
                <w:tcPr>
                  <w:tcW w:w="596" w:type="pct"/>
                  <w:vMerge/>
                </w:tcPr>
                <w:p w14:paraId="0505FF9E" w14:textId="77777777" w:rsidR="000D6567" w:rsidRPr="00CF5BE2" w:rsidRDefault="000D6567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14" w:type="pct"/>
                  <w:vMerge/>
                </w:tcPr>
                <w:p w14:paraId="522BF2A4" w14:textId="77777777" w:rsidR="000D6567" w:rsidRPr="00CF5BE2" w:rsidRDefault="000D6567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0D6567" w:rsidRPr="00CF5BE2" w14:paraId="584C3739" w14:textId="77777777" w:rsidTr="00545938">
              <w:trPr>
                <w:trHeight w:val="434"/>
              </w:trPr>
              <w:tc>
                <w:tcPr>
                  <w:tcW w:w="281" w:type="pct"/>
                  <w:vAlign w:val="center"/>
                </w:tcPr>
                <w:p w14:paraId="0A1CD4E6" w14:textId="77777777" w:rsidR="000D6567" w:rsidRPr="00CF5BE2" w:rsidRDefault="000D6567" w:rsidP="00545938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763" w:type="pct"/>
                </w:tcPr>
                <w:p w14:paraId="0F20406B" w14:textId="77777777" w:rsidR="000D6567" w:rsidRPr="00CF5BE2" w:rsidRDefault="000D6567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103" w:type="pct"/>
                </w:tcPr>
                <w:p w14:paraId="6353F993" w14:textId="77777777" w:rsidR="000D6567" w:rsidRPr="00CF5BE2" w:rsidRDefault="000D6567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805" w:type="pct"/>
                </w:tcPr>
                <w:p w14:paraId="279A58CA" w14:textId="77777777" w:rsidR="000D6567" w:rsidRPr="00CF5BE2" w:rsidRDefault="000D6567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473" w:type="pct"/>
                </w:tcPr>
                <w:p w14:paraId="674D15CC" w14:textId="77777777" w:rsidR="000D6567" w:rsidRPr="00CF5BE2" w:rsidRDefault="000D6567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4" w:type="pct"/>
                </w:tcPr>
                <w:p w14:paraId="134A19D7" w14:textId="77777777" w:rsidR="000D6567" w:rsidRPr="00CF5BE2" w:rsidRDefault="000D6567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96" w:type="pct"/>
                </w:tcPr>
                <w:p w14:paraId="1CCE01B5" w14:textId="77777777" w:rsidR="000D6567" w:rsidRPr="00CF5BE2" w:rsidRDefault="000D6567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14" w:type="pct"/>
                </w:tcPr>
                <w:p w14:paraId="262443DD" w14:textId="77777777" w:rsidR="000D6567" w:rsidRPr="00CF5BE2" w:rsidRDefault="000D6567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0D6567" w:rsidRPr="00CF5BE2" w14:paraId="4001ABF4" w14:textId="77777777" w:rsidTr="00AD4840">
              <w:trPr>
                <w:trHeight w:val="401"/>
              </w:trPr>
              <w:tc>
                <w:tcPr>
                  <w:tcW w:w="281" w:type="pct"/>
                  <w:vAlign w:val="center"/>
                </w:tcPr>
                <w:p w14:paraId="7EEF598C" w14:textId="77777777" w:rsidR="000D6567" w:rsidRPr="00CF5BE2" w:rsidRDefault="000D6567" w:rsidP="00545938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763" w:type="pct"/>
                </w:tcPr>
                <w:p w14:paraId="3F4B59E1" w14:textId="77777777" w:rsidR="000D6567" w:rsidRPr="00CF5BE2" w:rsidRDefault="000D6567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103" w:type="pct"/>
                </w:tcPr>
                <w:p w14:paraId="48C3D6B1" w14:textId="77777777" w:rsidR="000D6567" w:rsidRPr="00CF5BE2" w:rsidRDefault="000D6567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805" w:type="pct"/>
                </w:tcPr>
                <w:p w14:paraId="1C1028DB" w14:textId="77777777" w:rsidR="000D6567" w:rsidRPr="00CF5BE2" w:rsidRDefault="000D6567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473" w:type="pct"/>
                </w:tcPr>
                <w:p w14:paraId="32FC2A42" w14:textId="77777777" w:rsidR="000D6567" w:rsidRPr="00CF5BE2" w:rsidRDefault="000D6567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4" w:type="pct"/>
                </w:tcPr>
                <w:p w14:paraId="0EEDF182" w14:textId="77777777" w:rsidR="000D6567" w:rsidRPr="00CF5BE2" w:rsidRDefault="000D6567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96" w:type="pct"/>
                </w:tcPr>
                <w:p w14:paraId="5956BF4C" w14:textId="77777777" w:rsidR="000D6567" w:rsidRPr="00CF5BE2" w:rsidRDefault="000D6567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14" w:type="pct"/>
                </w:tcPr>
                <w:p w14:paraId="6FF5B3DA" w14:textId="77777777" w:rsidR="000D6567" w:rsidRPr="00CF5BE2" w:rsidRDefault="000D6567" w:rsidP="0054593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1B2E8FED" w14:textId="77777777" w:rsidR="000D6567" w:rsidRPr="00CF5BE2" w:rsidRDefault="000D6567" w:rsidP="00545938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0D6567" w:rsidRPr="00CF5BE2" w14:paraId="398B62DA" w14:textId="77777777" w:rsidTr="00545938">
        <w:trPr>
          <w:trHeight w:val="98"/>
          <w:tblCellSpacing w:w="21" w:type="dxa"/>
        </w:trPr>
        <w:tc>
          <w:tcPr>
            <w:tcW w:w="194" w:type="pct"/>
          </w:tcPr>
          <w:p w14:paraId="0E4AE00C" w14:textId="77777777" w:rsidR="000D6567" w:rsidRPr="00CF5BE2" w:rsidRDefault="000D6567" w:rsidP="006E6FD4">
            <w:pPr>
              <w:pStyle w:val="ListParagraph"/>
              <w:spacing w:before="120" w:after="120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44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1F470" w14:textId="77777777" w:rsidR="000D6567" w:rsidRPr="00CF5BE2" w:rsidRDefault="000D6567" w:rsidP="006E6FD4">
            <w:pPr>
              <w:spacing w:before="120" w:after="120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6C576BDF" w14:textId="77777777" w:rsidR="001E19A8" w:rsidRPr="00CF5BE2" w:rsidRDefault="001E19A8">
      <w:pPr>
        <w:rPr>
          <w:rFonts w:ascii="Arial Narrow" w:hAnsi="Arial Narrow"/>
          <w:sz w:val="24"/>
          <w:szCs w:val="24"/>
        </w:rPr>
      </w:pPr>
    </w:p>
    <w:tbl>
      <w:tblPr>
        <w:tblStyle w:val="TableGrid"/>
        <w:tblW w:w="4949" w:type="pct"/>
        <w:tblCellSpacing w:w="21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54"/>
        <w:gridCol w:w="6072"/>
        <w:gridCol w:w="1927"/>
        <w:gridCol w:w="1688"/>
      </w:tblGrid>
      <w:tr w:rsidR="000D6567" w:rsidRPr="00CF5BE2" w14:paraId="4B5E94D1" w14:textId="77777777" w:rsidTr="004B7EDA">
        <w:trPr>
          <w:tblCellSpacing w:w="21" w:type="dxa"/>
        </w:trPr>
        <w:tc>
          <w:tcPr>
            <w:tcW w:w="194" w:type="pct"/>
          </w:tcPr>
          <w:p w14:paraId="18F280E3" w14:textId="77777777" w:rsidR="000D6567" w:rsidRPr="00CF5BE2" w:rsidRDefault="000D6567" w:rsidP="001E19A8">
            <w:pPr>
              <w:pStyle w:val="ListParagraph"/>
              <w:numPr>
                <w:ilvl w:val="0"/>
                <w:numId w:val="14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47358B" w14:textId="77777777" w:rsidR="000D6567" w:rsidRPr="00CF5BE2" w:rsidRDefault="000D6567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i/>
                <w:sz w:val="24"/>
                <w:szCs w:val="24"/>
              </w:rPr>
              <w:t>Departmental Activities Identified by HOD like Lab-In-Charges, or Departmental Level Committee for a min. period of one year</w:t>
            </w:r>
            <w:r w:rsidR="003F3882" w:rsidRPr="00CF5BE2">
              <w:rPr>
                <w:rFonts w:ascii="Arial Narrow" w:hAnsi="Arial Narrow"/>
                <w:b/>
                <w:i/>
                <w:sz w:val="24"/>
                <w:szCs w:val="24"/>
              </w:rPr>
              <w:t xml:space="preserve"> </w:t>
            </w:r>
            <w:r w:rsidRPr="00CF5BE2">
              <w:rPr>
                <w:rFonts w:ascii="Arial Narrow" w:hAnsi="Arial Narrow"/>
                <w:b/>
                <w:caps/>
                <w:sz w:val="24"/>
                <w:szCs w:val="24"/>
              </w:rPr>
              <w:t xml:space="preserve">since </w:t>
            </w:r>
            <w:r w:rsidR="007A2EEE" w:rsidRPr="00CF5BE2">
              <w:rPr>
                <w:rFonts w:ascii="Arial Narrow" w:hAnsi="Arial Narrow"/>
                <w:b/>
                <w:caps/>
                <w:sz w:val="24"/>
                <w:szCs w:val="24"/>
              </w:rPr>
              <w:t xml:space="preserve">THE </w:t>
            </w:r>
            <w:r w:rsidRPr="00CF5BE2">
              <w:rPr>
                <w:rFonts w:ascii="Arial Narrow" w:hAnsi="Arial Narrow"/>
                <w:b/>
                <w:caps/>
                <w:sz w:val="24"/>
                <w:szCs w:val="24"/>
              </w:rPr>
              <w:t xml:space="preserve">last </w:t>
            </w:r>
            <w:r w:rsidR="00233552" w:rsidRPr="00CF5BE2">
              <w:rPr>
                <w:rFonts w:ascii="Arial Narrow" w:hAnsi="Arial Narrow"/>
                <w:b/>
                <w:caps/>
                <w:sz w:val="24"/>
                <w:szCs w:val="24"/>
              </w:rPr>
              <w:t>APPOINTMENT</w:t>
            </w:r>
          </w:p>
        </w:tc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DDEE5D" w14:textId="77777777" w:rsidR="000D6567" w:rsidRPr="00CF5BE2" w:rsidRDefault="000D6567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7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50E2998" w14:textId="77777777" w:rsidR="000D6567" w:rsidRPr="00CF5BE2" w:rsidRDefault="000D6567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0D6567" w:rsidRPr="00CF5BE2" w14:paraId="6E66DE96" w14:textId="77777777" w:rsidTr="004B7EDA">
        <w:trPr>
          <w:tblCellSpacing w:w="21" w:type="dxa"/>
        </w:trPr>
        <w:tc>
          <w:tcPr>
            <w:tcW w:w="194" w:type="pct"/>
          </w:tcPr>
          <w:p w14:paraId="068005A6" w14:textId="77777777" w:rsidR="000D6567" w:rsidRPr="00CF5BE2" w:rsidRDefault="000D6567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42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ook w:val="04A0" w:firstRow="1" w:lastRow="0" w:firstColumn="1" w:lastColumn="0" w:noHBand="0" w:noVBand="1"/>
            </w:tblPr>
            <w:tblGrid>
              <w:gridCol w:w="533"/>
              <w:gridCol w:w="1562"/>
              <w:gridCol w:w="2006"/>
              <w:gridCol w:w="1479"/>
              <w:gridCol w:w="826"/>
              <w:gridCol w:w="842"/>
              <w:gridCol w:w="1212"/>
              <w:gridCol w:w="902"/>
            </w:tblGrid>
            <w:tr w:rsidR="000D6567" w:rsidRPr="00CF5BE2" w14:paraId="63D849D6" w14:textId="77777777" w:rsidTr="006E6FD4">
              <w:tc>
                <w:tcPr>
                  <w:tcW w:w="5000" w:type="pct"/>
                  <w:gridSpan w:val="8"/>
                </w:tcPr>
                <w:p w14:paraId="78655E1C" w14:textId="77777777" w:rsidR="000D6567" w:rsidRPr="00CF5BE2" w:rsidRDefault="000D6567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8</w:t>
                  </w:r>
                </w:p>
              </w:tc>
            </w:tr>
            <w:tr w:rsidR="000D6567" w:rsidRPr="00CF5BE2" w14:paraId="71B4E0F1" w14:textId="77777777" w:rsidTr="000D6567">
              <w:trPr>
                <w:trHeight w:val="271"/>
              </w:trPr>
              <w:tc>
                <w:tcPr>
                  <w:tcW w:w="281" w:type="pct"/>
                  <w:vMerge w:val="restart"/>
                </w:tcPr>
                <w:p w14:paraId="7B9585B5" w14:textId="77777777" w:rsidR="000D6567" w:rsidRPr="00CF5BE2" w:rsidRDefault="000D6567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763" w:type="pct"/>
                  <w:vMerge w:val="restart"/>
                </w:tcPr>
                <w:p w14:paraId="32377155" w14:textId="77777777" w:rsidR="000D6567" w:rsidRPr="00CF5BE2" w:rsidRDefault="000D6567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Responsibility</w:t>
                  </w:r>
                </w:p>
              </w:tc>
              <w:tc>
                <w:tcPr>
                  <w:tcW w:w="1097" w:type="pct"/>
                  <w:vMerge w:val="restart"/>
                </w:tcPr>
                <w:p w14:paraId="14039808" w14:textId="77777777" w:rsidR="000D6567" w:rsidRPr="00CF5BE2" w:rsidRDefault="000D6567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Whether recommended by Concerned Head </w:t>
                  </w:r>
                </w:p>
              </w:tc>
              <w:tc>
                <w:tcPr>
                  <w:tcW w:w="815" w:type="pct"/>
                  <w:vMerge w:val="restart"/>
                </w:tcPr>
                <w:p w14:paraId="68EC2FB0" w14:textId="77777777" w:rsidR="000D6567" w:rsidRPr="00CF5BE2" w:rsidRDefault="000D6567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Whether approved by Director</w:t>
                  </w:r>
                </w:p>
              </w:tc>
              <w:tc>
                <w:tcPr>
                  <w:tcW w:w="941" w:type="pct"/>
                  <w:gridSpan w:val="2"/>
                </w:tcPr>
                <w:p w14:paraId="47EE6966" w14:textId="77777777" w:rsidR="000D6567" w:rsidRPr="00CF5BE2" w:rsidRDefault="000D6567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uration</w:t>
                  </w:r>
                </w:p>
              </w:tc>
              <w:tc>
                <w:tcPr>
                  <w:tcW w:w="596" w:type="pct"/>
                  <w:vMerge w:val="restart"/>
                </w:tcPr>
                <w:p w14:paraId="204E4E91" w14:textId="77777777" w:rsidR="000D6567" w:rsidRPr="00CF5BE2" w:rsidRDefault="000D6567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o. of Semesters</w:t>
                  </w:r>
                </w:p>
              </w:tc>
              <w:tc>
                <w:tcPr>
                  <w:tcW w:w="506" w:type="pct"/>
                  <w:vMerge w:val="restart"/>
                </w:tcPr>
                <w:p w14:paraId="7728C25A" w14:textId="77777777" w:rsidR="000D6567" w:rsidRPr="00CF5BE2" w:rsidRDefault="000D6567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</w:tr>
            <w:tr w:rsidR="000D6567" w:rsidRPr="00CF5BE2" w14:paraId="541EE0A3" w14:textId="77777777" w:rsidTr="000D6567">
              <w:trPr>
                <w:trHeight w:val="466"/>
              </w:trPr>
              <w:tc>
                <w:tcPr>
                  <w:tcW w:w="281" w:type="pct"/>
                  <w:vMerge/>
                </w:tcPr>
                <w:p w14:paraId="43266D45" w14:textId="77777777" w:rsidR="000D6567" w:rsidRPr="00CF5BE2" w:rsidRDefault="000D6567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63" w:type="pct"/>
                  <w:vMerge/>
                </w:tcPr>
                <w:p w14:paraId="343AC350" w14:textId="77777777" w:rsidR="000D6567" w:rsidRPr="00CF5BE2" w:rsidRDefault="000D6567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97" w:type="pct"/>
                  <w:vMerge/>
                </w:tcPr>
                <w:p w14:paraId="4D63A655" w14:textId="77777777" w:rsidR="000D6567" w:rsidRPr="00CF5BE2" w:rsidRDefault="000D6567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15" w:type="pct"/>
                  <w:vMerge/>
                </w:tcPr>
                <w:p w14:paraId="02F0F5A8" w14:textId="77777777" w:rsidR="000D6567" w:rsidRPr="00CF5BE2" w:rsidRDefault="000D6567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66" w:type="pct"/>
                </w:tcPr>
                <w:p w14:paraId="710CDB49" w14:textId="77777777" w:rsidR="000D6567" w:rsidRPr="00CF5BE2" w:rsidRDefault="000D6567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From</w:t>
                  </w:r>
                </w:p>
              </w:tc>
              <w:tc>
                <w:tcPr>
                  <w:tcW w:w="475" w:type="pct"/>
                </w:tcPr>
                <w:p w14:paraId="154574A3" w14:textId="77777777" w:rsidR="000D6567" w:rsidRPr="00CF5BE2" w:rsidRDefault="000D6567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o</w:t>
                  </w:r>
                </w:p>
              </w:tc>
              <w:tc>
                <w:tcPr>
                  <w:tcW w:w="596" w:type="pct"/>
                  <w:vMerge/>
                </w:tcPr>
                <w:p w14:paraId="24985806" w14:textId="77777777" w:rsidR="000D6567" w:rsidRPr="00CF5BE2" w:rsidRDefault="000D6567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06" w:type="pct"/>
                  <w:vMerge/>
                </w:tcPr>
                <w:p w14:paraId="0375AA9C" w14:textId="77777777" w:rsidR="000D6567" w:rsidRPr="00CF5BE2" w:rsidRDefault="000D6567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0D6567" w:rsidRPr="00CF5BE2" w14:paraId="72A947DC" w14:textId="77777777" w:rsidTr="00AD4840">
              <w:trPr>
                <w:trHeight w:val="347"/>
              </w:trPr>
              <w:tc>
                <w:tcPr>
                  <w:tcW w:w="281" w:type="pct"/>
                  <w:tcBorders>
                    <w:bottom w:val="single" w:sz="4" w:space="0" w:color="auto"/>
                  </w:tcBorders>
                  <w:vAlign w:val="center"/>
                </w:tcPr>
                <w:p w14:paraId="3F9CAF5F" w14:textId="77777777" w:rsidR="000D6567" w:rsidRPr="00CF5BE2" w:rsidRDefault="000D6567" w:rsidP="001E19A8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763" w:type="pct"/>
                  <w:tcBorders>
                    <w:bottom w:val="single" w:sz="4" w:space="0" w:color="auto"/>
                  </w:tcBorders>
                </w:tcPr>
                <w:p w14:paraId="7900A766" w14:textId="77777777" w:rsidR="000D6567" w:rsidRPr="00CF5BE2" w:rsidRDefault="000D6567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97" w:type="pct"/>
                  <w:tcBorders>
                    <w:bottom w:val="single" w:sz="4" w:space="0" w:color="auto"/>
                  </w:tcBorders>
                </w:tcPr>
                <w:p w14:paraId="2922F6BB" w14:textId="77777777" w:rsidR="000D6567" w:rsidRPr="00CF5BE2" w:rsidRDefault="000D6567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815" w:type="pct"/>
                  <w:tcBorders>
                    <w:bottom w:val="single" w:sz="4" w:space="0" w:color="auto"/>
                  </w:tcBorders>
                </w:tcPr>
                <w:p w14:paraId="3D603562" w14:textId="77777777" w:rsidR="000D6567" w:rsidRPr="00CF5BE2" w:rsidRDefault="000D6567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466" w:type="pct"/>
                  <w:tcBorders>
                    <w:bottom w:val="single" w:sz="4" w:space="0" w:color="auto"/>
                  </w:tcBorders>
                </w:tcPr>
                <w:p w14:paraId="2EECB516" w14:textId="77777777" w:rsidR="000D6567" w:rsidRPr="00CF5BE2" w:rsidRDefault="000D6567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75" w:type="pct"/>
                  <w:tcBorders>
                    <w:bottom w:val="single" w:sz="4" w:space="0" w:color="auto"/>
                  </w:tcBorders>
                </w:tcPr>
                <w:p w14:paraId="49EBE795" w14:textId="77777777" w:rsidR="000D6567" w:rsidRPr="00CF5BE2" w:rsidRDefault="000D6567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96" w:type="pct"/>
                  <w:tcBorders>
                    <w:bottom w:val="single" w:sz="4" w:space="0" w:color="auto"/>
                  </w:tcBorders>
                </w:tcPr>
                <w:p w14:paraId="7A2009C1" w14:textId="77777777" w:rsidR="000D6567" w:rsidRPr="00CF5BE2" w:rsidRDefault="000D6567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06" w:type="pct"/>
                  <w:tcBorders>
                    <w:bottom w:val="single" w:sz="4" w:space="0" w:color="auto"/>
                  </w:tcBorders>
                </w:tcPr>
                <w:p w14:paraId="3A232E05" w14:textId="77777777" w:rsidR="000D6567" w:rsidRPr="00CF5BE2" w:rsidRDefault="000D6567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0D6567" w:rsidRPr="00CF5BE2" w14:paraId="4922421C" w14:textId="77777777" w:rsidTr="00BA6450">
              <w:trPr>
                <w:trHeight w:val="289"/>
              </w:trPr>
              <w:tc>
                <w:tcPr>
                  <w:tcW w:w="281" w:type="pct"/>
                  <w:tcBorders>
                    <w:bottom w:val="single" w:sz="4" w:space="0" w:color="auto"/>
                  </w:tcBorders>
                  <w:vAlign w:val="center"/>
                </w:tcPr>
                <w:p w14:paraId="6336BF27" w14:textId="77777777" w:rsidR="000D6567" w:rsidRPr="00CF5BE2" w:rsidRDefault="000D6567" w:rsidP="001E19A8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763" w:type="pct"/>
                  <w:tcBorders>
                    <w:bottom w:val="single" w:sz="4" w:space="0" w:color="auto"/>
                  </w:tcBorders>
                </w:tcPr>
                <w:p w14:paraId="46501B4D" w14:textId="77777777" w:rsidR="000D6567" w:rsidRPr="00CF5BE2" w:rsidRDefault="000D6567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97" w:type="pct"/>
                  <w:tcBorders>
                    <w:bottom w:val="single" w:sz="4" w:space="0" w:color="auto"/>
                  </w:tcBorders>
                </w:tcPr>
                <w:p w14:paraId="0A34348A" w14:textId="77777777" w:rsidR="000D6567" w:rsidRPr="00CF5BE2" w:rsidRDefault="000D6567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815" w:type="pct"/>
                  <w:tcBorders>
                    <w:bottom w:val="single" w:sz="4" w:space="0" w:color="auto"/>
                  </w:tcBorders>
                </w:tcPr>
                <w:p w14:paraId="0FD04443" w14:textId="77777777" w:rsidR="000D6567" w:rsidRPr="00CF5BE2" w:rsidRDefault="000D6567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S / NO</w:t>
                  </w:r>
                </w:p>
              </w:tc>
              <w:tc>
                <w:tcPr>
                  <w:tcW w:w="466" w:type="pct"/>
                  <w:tcBorders>
                    <w:bottom w:val="single" w:sz="4" w:space="0" w:color="auto"/>
                  </w:tcBorders>
                </w:tcPr>
                <w:p w14:paraId="43D785AC" w14:textId="77777777" w:rsidR="000D6567" w:rsidRPr="00CF5BE2" w:rsidRDefault="000D6567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75" w:type="pct"/>
                  <w:tcBorders>
                    <w:bottom w:val="single" w:sz="4" w:space="0" w:color="auto"/>
                  </w:tcBorders>
                </w:tcPr>
                <w:p w14:paraId="3E2FEE54" w14:textId="77777777" w:rsidR="000D6567" w:rsidRPr="00CF5BE2" w:rsidRDefault="000D6567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96" w:type="pct"/>
                  <w:tcBorders>
                    <w:bottom w:val="single" w:sz="4" w:space="0" w:color="auto"/>
                  </w:tcBorders>
                </w:tcPr>
                <w:p w14:paraId="4FD6D3FF" w14:textId="77777777" w:rsidR="000D6567" w:rsidRPr="00CF5BE2" w:rsidRDefault="000D6567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06" w:type="pct"/>
                  <w:tcBorders>
                    <w:bottom w:val="single" w:sz="4" w:space="0" w:color="auto"/>
                  </w:tcBorders>
                </w:tcPr>
                <w:p w14:paraId="7F8FC269" w14:textId="77777777" w:rsidR="000D6567" w:rsidRPr="00CF5BE2" w:rsidRDefault="000D6567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424F11B3" w14:textId="77777777" w:rsidR="000D6567" w:rsidRPr="00CF5BE2" w:rsidRDefault="000D6567" w:rsidP="001E19A8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0D6567" w:rsidRPr="00CF5BE2" w14:paraId="222989A8" w14:textId="77777777" w:rsidTr="00547D51">
        <w:trPr>
          <w:trHeight w:val="103"/>
          <w:tblCellSpacing w:w="21" w:type="dxa"/>
        </w:trPr>
        <w:tc>
          <w:tcPr>
            <w:tcW w:w="194" w:type="pct"/>
          </w:tcPr>
          <w:p w14:paraId="7B76032B" w14:textId="77777777" w:rsidR="000D6567" w:rsidRPr="00CF5BE2" w:rsidRDefault="000D6567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42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4915D" w14:textId="77777777" w:rsidR="000D6567" w:rsidRPr="00CF5BE2" w:rsidRDefault="000D6567" w:rsidP="001E19A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2E92C906" w14:textId="77777777" w:rsidR="00456653" w:rsidRPr="00CF5BE2" w:rsidRDefault="00456653" w:rsidP="001E19A8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4946" w:type="pct"/>
        <w:tblCellSpacing w:w="21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51"/>
        <w:gridCol w:w="6371"/>
        <w:gridCol w:w="1862"/>
        <w:gridCol w:w="1451"/>
      </w:tblGrid>
      <w:tr w:rsidR="004B7EDA" w:rsidRPr="00CF5BE2" w14:paraId="3A5E8816" w14:textId="77777777" w:rsidTr="004B7EDA">
        <w:trPr>
          <w:tblCellSpacing w:w="21" w:type="dxa"/>
        </w:trPr>
        <w:tc>
          <w:tcPr>
            <w:tcW w:w="193" w:type="pct"/>
          </w:tcPr>
          <w:p w14:paraId="5036C099" w14:textId="77777777" w:rsidR="00F12E65" w:rsidRPr="00CF5BE2" w:rsidRDefault="00F12E65" w:rsidP="001E19A8">
            <w:pPr>
              <w:pStyle w:val="ListParagraph"/>
              <w:numPr>
                <w:ilvl w:val="0"/>
                <w:numId w:val="14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1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F878A1E" w14:textId="77777777" w:rsidR="00F12E65" w:rsidRPr="00CF5BE2" w:rsidRDefault="00C41923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WORKSHOP / FDP / SHORT TERM COURSES OF MIN. 05 WORKING DAYS DURATION OFFERED AS COORDINATOR OR CONVENER </w:t>
            </w:r>
            <w:r w:rsidR="00F12E65" w:rsidRPr="00CF5BE2">
              <w:rPr>
                <w:rFonts w:ascii="Arial Narrow" w:hAnsi="Arial Narrow"/>
                <w:b/>
                <w:sz w:val="24"/>
                <w:szCs w:val="24"/>
              </w:rPr>
              <w:t xml:space="preserve">SINCE </w:t>
            </w:r>
            <w:r w:rsidR="001C499B" w:rsidRPr="00CF5BE2">
              <w:rPr>
                <w:rFonts w:ascii="Arial Narrow" w:hAnsi="Arial Narrow"/>
                <w:b/>
                <w:sz w:val="24"/>
                <w:szCs w:val="24"/>
              </w:rPr>
              <w:t xml:space="preserve">THE </w:t>
            </w:r>
            <w:r w:rsidR="00F12E65" w:rsidRPr="00CF5BE2">
              <w:rPr>
                <w:rFonts w:ascii="Arial Narrow" w:hAnsi="Arial Narrow"/>
                <w:b/>
                <w:sz w:val="24"/>
                <w:szCs w:val="24"/>
              </w:rPr>
              <w:t>LAST</w:t>
            </w:r>
            <w:r w:rsidR="00233552" w:rsidRPr="00CF5BE2">
              <w:rPr>
                <w:rFonts w:ascii="Arial Narrow" w:hAnsi="Arial Narrow"/>
                <w:b/>
                <w:sz w:val="24"/>
                <w:szCs w:val="24"/>
              </w:rPr>
              <w:t xml:space="preserve"> APPOINTMENT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DCA873F" w14:textId="77777777" w:rsidR="00F12E65" w:rsidRPr="00CF5BE2" w:rsidRDefault="00F12E65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6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DB380BD" w14:textId="77777777" w:rsidR="00F12E65" w:rsidRPr="00CF5BE2" w:rsidRDefault="00F12E65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4B7EDA" w:rsidRPr="00CF5BE2" w14:paraId="5B6A578E" w14:textId="77777777" w:rsidTr="004B7EDA">
        <w:trPr>
          <w:tblCellSpacing w:w="21" w:type="dxa"/>
        </w:trPr>
        <w:tc>
          <w:tcPr>
            <w:tcW w:w="193" w:type="pct"/>
          </w:tcPr>
          <w:p w14:paraId="57977B06" w14:textId="77777777" w:rsidR="00F12E65" w:rsidRPr="00CF5BE2" w:rsidRDefault="00F12E65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43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69577682" w14:textId="77777777" w:rsidR="00F12E65" w:rsidRPr="00CF5BE2" w:rsidRDefault="00F12E65" w:rsidP="001E19A8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4B7EDA" w:rsidRPr="00CF5BE2" w14:paraId="1469E797" w14:textId="77777777" w:rsidTr="00E435B0">
        <w:trPr>
          <w:trHeight w:val="2584"/>
          <w:tblCellSpacing w:w="21" w:type="dxa"/>
        </w:trPr>
        <w:tc>
          <w:tcPr>
            <w:tcW w:w="193" w:type="pct"/>
          </w:tcPr>
          <w:p w14:paraId="19ADC5DE" w14:textId="77777777" w:rsidR="00F12E65" w:rsidRPr="00CF5BE2" w:rsidRDefault="00F12E65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43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ayout w:type="fixed"/>
              <w:tblLook w:val="04A0" w:firstRow="1" w:lastRow="0" w:firstColumn="1" w:lastColumn="0" w:noHBand="0" w:noVBand="1"/>
            </w:tblPr>
            <w:tblGrid>
              <w:gridCol w:w="537"/>
              <w:gridCol w:w="2085"/>
              <w:gridCol w:w="1026"/>
              <w:gridCol w:w="1542"/>
              <w:gridCol w:w="1026"/>
              <w:gridCol w:w="897"/>
              <w:gridCol w:w="1125"/>
              <w:gridCol w:w="1121"/>
            </w:tblGrid>
            <w:tr w:rsidR="009243D1" w:rsidRPr="00CF5BE2" w14:paraId="405515AE" w14:textId="77777777" w:rsidTr="004B7EDA">
              <w:tc>
                <w:tcPr>
                  <w:tcW w:w="5000" w:type="pct"/>
                  <w:gridSpan w:val="8"/>
                </w:tcPr>
                <w:p w14:paraId="3A8CA2FA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9</w:t>
                  </w:r>
                </w:p>
              </w:tc>
            </w:tr>
            <w:tr w:rsidR="004B7EDA" w:rsidRPr="00CF5BE2" w14:paraId="3571B1CD" w14:textId="77777777" w:rsidTr="004B7EDA">
              <w:trPr>
                <w:trHeight w:val="271"/>
              </w:trPr>
              <w:tc>
                <w:tcPr>
                  <w:tcW w:w="287" w:type="pct"/>
                  <w:vMerge w:val="restart"/>
                </w:tcPr>
                <w:p w14:paraId="1B2D8B48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1114" w:type="pct"/>
                  <w:vMerge w:val="restart"/>
                </w:tcPr>
                <w:p w14:paraId="3D44FF2E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itle of the Workshop / FDP / Short Term Courses</w:t>
                  </w:r>
                </w:p>
              </w:tc>
              <w:tc>
                <w:tcPr>
                  <w:tcW w:w="548" w:type="pct"/>
                  <w:vMerge w:val="restart"/>
                </w:tcPr>
                <w:p w14:paraId="1AFE6021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Venue</w:t>
                  </w:r>
                </w:p>
              </w:tc>
              <w:tc>
                <w:tcPr>
                  <w:tcW w:w="824" w:type="pct"/>
                  <w:vMerge w:val="restart"/>
                </w:tcPr>
                <w:p w14:paraId="2BBA925A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pplicant’s Role (Coordinator / Convener)</w:t>
                  </w:r>
                </w:p>
              </w:tc>
              <w:tc>
                <w:tcPr>
                  <w:tcW w:w="1628" w:type="pct"/>
                  <w:gridSpan w:val="3"/>
                </w:tcPr>
                <w:p w14:paraId="2F8D61A9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uration</w:t>
                  </w:r>
                </w:p>
              </w:tc>
              <w:tc>
                <w:tcPr>
                  <w:tcW w:w="598" w:type="pct"/>
                  <w:vMerge w:val="restart"/>
                </w:tcPr>
                <w:p w14:paraId="5DE85780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</w:tr>
            <w:tr w:rsidR="004B7EDA" w:rsidRPr="00CF5BE2" w14:paraId="09D5B9D8" w14:textId="77777777" w:rsidTr="004B7EDA">
              <w:trPr>
                <w:trHeight w:val="471"/>
              </w:trPr>
              <w:tc>
                <w:tcPr>
                  <w:tcW w:w="287" w:type="pct"/>
                  <w:vMerge/>
                </w:tcPr>
                <w:p w14:paraId="65BED951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114" w:type="pct"/>
                  <w:vMerge/>
                </w:tcPr>
                <w:p w14:paraId="65A3DC14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48" w:type="pct"/>
                  <w:vMerge/>
                </w:tcPr>
                <w:p w14:paraId="5A3EDB6F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24" w:type="pct"/>
                  <w:vMerge/>
                </w:tcPr>
                <w:p w14:paraId="387507F1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48" w:type="pct"/>
                </w:tcPr>
                <w:p w14:paraId="7CBE817D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From</w:t>
                  </w:r>
                </w:p>
              </w:tc>
              <w:tc>
                <w:tcPr>
                  <w:tcW w:w="479" w:type="pct"/>
                </w:tcPr>
                <w:p w14:paraId="337A898E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o</w:t>
                  </w:r>
                </w:p>
              </w:tc>
              <w:tc>
                <w:tcPr>
                  <w:tcW w:w="601" w:type="pct"/>
                </w:tcPr>
                <w:p w14:paraId="7EFBCAD9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o. of Days</w:t>
                  </w:r>
                </w:p>
              </w:tc>
              <w:tc>
                <w:tcPr>
                  <w:tcW w:w="598" w:type="pct"/>
                  <w:vMerge/>
                </w:tcPr>
                <w:p w14:paraId="1CA1E4DD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4B7EDA" w:rsidRPr="00CF5BE2" w14:paraId="432FBCB5" w14:textId="77777777" w:rsidTr="00E435B0">
              <w:trPr>
                <w:trHeight w:val="333"/>
              </w:trPr>
              <w:tc>
                <w:tcPr>
                  <w:tcW w:w="287" w:type="pct"/>
                  <w:vAlign w:val="center"/>
                </w:tcPr>
                <w:p w14:paraId="674758DA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14" w:type="pct"/>
                </w:tcPr>
                <w:p w14:paraId="372884AE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48" w:type="pct"/>
                </w:tcPr>
                <w:p w14:paraId="2876C6C0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24" w:type="pct"/>
                </w:tcPr>
                <w:p w14:paraId="6FB38EC9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48" w:type="pct"/>
                </w:tcPr>
                <w:p w14:paraId="5679A975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79" w:type="pct"/>
                </w:tcPr>
                <w:p w14:paraId="1466D1D6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01" w:type="pct"/>
                </w:tcPr>
                <w:p w14:paraId="478CBA89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98" w:type="pct"/>
                </w:tcPr>
                <w:p w14:paraId="7CDCF1A8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4B7EDA" w:rsidRPr="00CF5BE2" w14:paraId="7BEC1F9A" w14:textId="77777777" w:rsidTr="00E435B0">
              <w:trPr>
                <w:trHeight w:val="408"/>
              </w:trPr>
              <w:tc>
                <w:tcPr>
                  <w:tcW w:w="287" w:type="pct"/>
                  <w:vAlign w:val="center"/>
                </w:tcPr>
                <w:p w14:paraId="19673D34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1114" w:type="pct"/>
                </w:tcPr>
                <w:p w14:paraId="28A3B860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48" w:type="pct"/>
                </w:tcPr>
                <w:p w14:paraId="2BE51577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24" w:type="pct"/>
                </w:tcPr>
                <w:p w14:paraId="0E7540DD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48" w:type="pct"/>
                </w:tcPr>
                <w:p w14:paraId="43460E77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79" w:type="pct"/>
                </w:tcPr>
                <w:p w14:paraId="71A5BD33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01" w:type="pct"/>
                </w:tcPr>
                <w:p w14:paraId="7E5842C9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98" w:type="pct"/>
                </w:tcPr>
                <w:p w14:paraId="1B072391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2C856469" w14:textId="77777777" w:rsidR="00F12E65" w:rsidRPr="00CF5BE2" w:rsidRDefault="00F12E65" w:rsidP="001E19A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3DE63E5C" w14:textId="77777777" w:rsidR="004B7EDA" w:rsidRPr="00CF5BE2" w:rsidRDefault="004B7EDA" w:rsidP="001E19A8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4991" w:type="pct"/>
        <w:tblCellSpacing w:w="21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34"/>
        <w:gridCol w:w="6417"/>
        <w:gridCol w:w="2026"/>
        <w:gridCol w:w="1251"/>
      </w:tblGrid>
      <w:tr w:rsidR="004B7EDA" w:rsidRPr="00CF5BE2" w14:paraId="359B9D10" w14:textId="77777777" w:rsidTr="00BA6450">
        <w:trPr>
          <w:tblCellSpacing w:w="21" w:type="dxa"/>
        </w:trPr>
        <w:tc>
          <w:tcPr>
            <w:tcW w:w="232" w:type="pct"/>
          </w:tcPr>
          <w:p w14:paraId="44F3133B" w14:textId="77777777" w:rsidR="00C41923" w:rsidRPr="00CF5BE2" w:rsidRDefault="00C41923" w:rsidP="001E19A8">
            <w:pPr>
              <w:pStyle w:val="ListParagraph"/>
              <w:numPr>
                <w:ilvl w:val="0"/>
                <w:numId w:val="14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1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C35A709" w14:textId="77777777" w:rsidR="00C41923" w:rsidRPr="00CF5BE2" w:rsidRDefault="00C41923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ONDUCT</w:t>
            </w:r>
            <w:r w:rsidR="00AA5700" w:rsidRPr="00CF5BE2">
              <w:rPr>
                <w:rFonts w:ascii="Arial Narrow" w:hAnsi="Arial Narrow"/>
                <w:b/>
                <w:sz w:val="24"/>
                <w:szCs w:val="24"/>
              </w:rPr>
              <w:t>ED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 NATIONAL PROGRAMS LIKE GIAN ETC. AS </w:t>
            </w:r>
            <w:r w:rsidR="00AA5700" w:rsidRPr="00CF5BE2">
              <w:rPr>
                <w:rFonts w:ascii="Arial Narrow" w:hAnsi="Arial Narrow"/>
                <w:b/>
                <w:sz w:val="24"/>
                <w:szCs w:val="24"/>
              </w:rPr>
              <w:t xml:space="preserve">COURSE 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COORDINATOR SINCE </w:t>
            </w:r>
            <w:r w:rsidR="00747841" w:rsidRPr="00CF5BE2">
              <w:rPr>
                <w:rFonts w:ascii="Arial Narrow" w:hAnsi="Arial Narrow"/>
                <w:b/>
                <w:sz w:val="24"/>
                <w:szCs w:val="24"/>
              </w:rPr>
              <w:t xml:space="preserve">THE 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LAST </w:t>
            </w:r>
            <w:r w:rsidR="00233552" w:rsidRPr="00CF5BE2">
              <w:rPr>
                <w:rFonts w:ascii="Arial Narrow" w:hAnsi="Arial Narrow"/>
                <w:b/>
                <w:sz w:val="24"/>
                <w:szCs w:val="24"/>
              </w:rPr>
              <w:t>APPOINTMENT</w:t>
            </w:r>
          </w:p>
        </w:tc>
        <w:tc>
          <w:tcPr>
            <w:tcW w:w="9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155CD9F" w14:textId="77777777" w:rsidR="00C41923" w:rsidRPr="00CF5BE2" w:rsidRDefault="00C41923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3BE464D" w14:textId="77777777" w:rsidR="00C41923" w:rsidRPr="00CF5BE2" w:rsidRDefault="00C41923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4B7EDA" w:rsidRPr="00CF5BE2" w14:paraId="441E8A86" w14:textId="77777777" w:rsidTr="007B6AFF">
        <w:trPr>
          <w:trHeight w:val="2508"/>
          <w:tblCellSpacing w:w="21" w:type="dxa"/>
        </w:trPr>
        <w:tc>
          <w:tcPr>
            <w:tcW w:w="232" w:type="pct"/>
          </w:tcPr>
          <w:p w14:paraId="2DE54548" w14:textId="77777777" w:rsidR="00C41923" w:rsidRPr="00CF5BE2" w:rsidRDefault="00C41923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07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ayout w:type="fixed"/>
              <w:tblLook w:val="04A0" w:firstRow="1" w:lastRow="0" w:firstColumn="1" w:lastColumn="0" w:noHBand="0" w:noVBand="1"/>
            </w:tblPr>
            <w:tblGrid>
              <w:gridCol w:w="529"/>
              <w:gridCol w:w="2059"/>
              <w:gridCol w:w="1014"/>
              <w:gridCol w:w="1525"/>
              <w:gridCol w:w="888"/>
              <w:gridCol w:w="888"/>
              <w:gridCol w:w="1235"/>
              <w:gridCol w:w="1231"/>
            </w:tblGrid>
            <w:tr w:rsidR="009243D1" w:rsidRPr="00CF5BE2" w14:paraId="3AB645EA" w14:textId="77777777" w:rsidTr="00BA6450">
              <w:tc>
                <w:tcPr>
                  <w:tcW w:w="5000" w:type="pct"/>
                  <w:gridSpan w:val="8"/>
                </w:tcPr>
                <w:p w14:paraId="4F9FA629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10</w:t>
                  </w:r>
                </w:p>
              </w:tc>
            </w:tr>
            <w:tr w:rsidR="009243D1" w:rsidRPr="00CF5BE2" w14:paraId="3ED9F46F" w14:textId="77777777" w:rsidTr="00BA6450">
              <w:tc>
                <w:tcPr>
                  <w:tcW w:w="5000" w:type="pct"/>
                  <w:gridSpan w:val="8"/>
                </w:tcPr>
                <w:p w14:paraId="7DA505BC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DETAILS OF CONDUCTED NATIONAL PROGRAMS LIKE GIAN ETC. AS COURSE COORDINATOR SINCE </w:t>
                  </w:r>
                  <w:r w:rsidR="00A60A1D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THE 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LAST </w:t>
                  </w:r>
                  <w:r w:rsidR="00233552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PPOINTMENT</w:t>
                  </w:r>
                </w:p>
              </w:tc>
            </w:tr>
            <w:tr w:rsidR="004B7EDA" w:rsidRPr="00CF5BE2" w14:paraId="02D01D65" w14:textId="77777777" w:rsidTr="00BA6450">
              <w:trPr>
                <w:trHeight w:val="250"/>
              </w:trPr>
              <w:tc>
                <w:tcPr>
                  <w:tcW w:w="282" w:type="pct"/>
                  <w:vMerge w:val="restart"/>
                </w:tcPr>
                <w:p w14:paraId="4A8318F8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1099" w:type="pct"/>
                  <w:vMerge w:val="restart"/>
                </w:tcPr>
                <w:p w14:paraId="2261C959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of National Programs like GIAN etc.</w:t>
                  </w:r>
                </w:p>
              </w:tc>
              <w:tc>
                <w:tcPr>
                  <w:tcW w:w="541" w:type="pct"/>
                  <w:vMerge w:val="restart"/>
                </w:tcPr>
                <w:p w14:paraId="1C761A59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itle of the Course</w:t>
                  </w:r>
                </w:p>
              </w:tc>
              <w:tc>
                <w:tcPr>
                  <w:tcW w:w="814" w:type="pct"/>
                  <w:vMerge w:val="restart"/>
                </w:tcPr>
                <w:p w14:paraId="79DD98F4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&amp; Address of Expert</w:t>
                  </w:r>
                </w:p>
              </w:tc>
              <w:tc>
                <w:tcPr>
                  <w:tcW w:w="1607" w:type="pct"/>
                  <w:gridSpan w:val="3"/>
                </w:tcPr>
                <w:p w14:paraId="4541B390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uration</w:t>
                  </w:r>
                </w:p>
              </w:tc>
              <w:tc>
                <w:tcPr>
                  <w:tcW w:w="657" w:type="pct"/>
                  <w:vMerge w:val="restart"/>
                </w:tcPr>
                <w:p w14:paraId="04927CF3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</w:tr>
            <w:tr w:rsidR="004B7EDA" w:rsidRPr="00CF5BE2" w14:paraId="0F29B98D" w14:textId="77777777" w:rsidTr="00BA6450">
              <w:trPr>
                <w:trHeight w:val="471"/>
              </w:trPr>
              <w:tc>
                <w:tcPr>
                  <w:tcW w:w="282" w:type="pct"/>
                  <w:vMerge/>
                </w:tcPr>
                <w:p w14:paraId="05045821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99" w:type="pct"/>
                  <w:vMerge/>
                </w:tcPr>
                <w:p w14:paraId="12B59274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41" w:type="pct"/>
                  <w:vMerge/>
                </w:tcPr>
                <w:p w14:paraId="5AC039E8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14" w:type="pct"/>
                  <w:vMerge/>
                </w:tcPr>
                <w:p w14:paraId="1B7A58B4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74" w:type="pct"/>
                </w:tcPr>
                <w:p w14:paraId="3FA9C443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From</w:t>
                  </w:r>
                </w:p>
              </w:tc>
              <w:tc>
                <w:tcPr>
                  <w:tcW w:w="474" w:type="pct"/>
                </w:tcPr>
                <w:p w14:paraId="6EDB1421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o</w:t>
                  </w:r>
                </w:p>
              </w:tc>
              <w:tc>
                <w:tcPr>
                  <w:tcW w:w="659" w:type="pct"/>
                </w:tcPr>
                <w:p w14:paraId="65A0355D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o. of Weeks</w:t>
                  </w:r>
                </w:p>
              </w:tc>
              <w:tc>
                <w:tcPr>
                  <w:tcW w:w="657" w:type="pct"/>
                  <w:vMerge/>
                </w:tcPr>
                <w:p w14:paraId="4E2C28E5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4B7EDA" w:rsidRPr="00CF5BE2" w14:paraId="46D1FCF1" w14:textId="77777777" w:rsidTr="007456C1">
              <w:trPr>
                <w:trHeight w:val="251"/>
              </w:trPr>
              <w:tc>
                <w:tcPr>
                  <w:tcW w:w="282" w:type="pct"/>
                  <w:vAlign w:val="center"/>
                </w:tcPr>
                <w:p w14:paraId="4EC02053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099" w:type="pct"/>
                </w:tcPr>
                <w:p w14:paraId="3BA502A5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41" w:type="pct"/>
                </w:tcPr>
                <w:p w14:paraId="44633C66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14" w:type="pct"/>
                </w:tcPr>
                <w:p w14:paraId="2E10E155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74" w:type="pct"/>
                </w:tcPr>
                <w:p w14:paraId="58A15045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74" w:type="pct"/>
                </w:tcPr>
                <w:p w14:paraId="3F915177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59" w:type="pct"/>
                </w:tcPr>
                <w:p w14:paraId="44EF195F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57" w:type="pct"/>
                </w:tcPr>
                <w:p w14:paraId="23AD34DE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4B7EDA" w:rsidRPr="00CF5BE2" w14:paraId="29DA8517" w14:textId="77777777" w:rsidTr="007456C1">
              <w:trPr>
                <w:trHeight w:val="187"/>
              </w:trPr>
              <w:tc>
                <w:tcPr>
                  <w:tcW w:w="282" w:type="pct"/>
                  <w:vAlign w:val="center"/>
                </w:tcPr>
                <w:p w14:paraId="00E190A8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1099" w:type="pct"/>
                </w:tcPr>
                <w:p w14:paraId="68772E1B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41" w:type="pct"/>
                </w:tcPr>
                <w:p w14:paraId="3F30C10A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14" w:type="pct"/>
                </w:tcPr>
                <w:p w14:paraId="4C6A6BE8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74" w:type="pct"/>
                </w:tcPr>
                <w:p w14:paraId="29BA83DE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74" w:type="pct"/>
                </w:tcPr>
                <w:p w14:paraId="7361944B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59" w:type="pct"/>
                </w:tcPr>
                <w:p w14:paraId="0182E761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57" w:type="pct"/>
                </w:tcPr>
                <w:p w14:paraId="15F31788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3F3089AD" w14:textId="77777777" w:rsidR="00C41923" w:rsidRPr="00CF5BE2" w:rsidRDefault="00C41923" w:rsidP="001E19A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62B52293" w14:textId="77777777" w:rsidR="004B7EDA" w:rsidRPr="00CF5BE2" w:rsidRDefault="004B7EDA" w:rsidP="001E19A8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CellSpacing w:w="21" w:type="dxa"/>
        <w:tblInd w:w="-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59"/>
        <w:gridCol w:w="6178"/>
        <w:gridCol w:w="2101"/>
        <w:gridCol w:w="1408"/>
      </w:tblGrid>
      <w:tr w:rsidR="004B7EDA" w:rsidRPr="00CF5BE2" w14:paraId="5EC8E896" w14:textId="77777777" w:rsidTr="004B7EDA">
        <w:trPr>
          <w:tblCellSpacing w:w="21" w:type="dxa"/>
        </w:trPr>
        <w:tc>
          <w:tcPr>
            <w:tcW w:w="244" w:type="pct"/>
          </w:tcPr>
          <w:p w14:paraId="59FC50D2" w14:textId="77777777" w:rsidR="00AA5700" w:rsidRPr="00CF5BE2" w:rsidRDefault="00AA5700" w:rsidP="001E19A8">
            <w:pPr>
              <w:pStyle w:val="ListParagraph"/>
              <w:numPr>
                <w:ilvl w:val="0"/>
                <w:numId w:val="14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0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B565F3" w14:textId="77777777" w:rsidR="00AA5700" w:rsidRPr="00CF5BE2" w:rsidRDefault="00AA5700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NATIONAL / INTERNATIONAL CONFERENCE ORGANIZED AS CHAIRMAN / SECRETARY SINCE</w:t>
            </w:r>
            <w:r w:rsidR="00765204" w:rsidRPr="00CF5BE2">
              <w:rPr>
                <w:rFonts w:ascii="Arial Narrow" w:hAnsi="Arial Narrow"/>
                <w:b/>
                <w:sz w:val="24"/>
                <w:szCs w:val="24"/>
              </w:rPr>
              <w:t xml:space="preserve"> THE LAST </w:t>
            </w:r>
            <w:r w:rsidR="00233552" w:rsidRPr="00CF5BE2">
              <w:rPr>
                <w:rFonts w:ascii="Arial Narrow" w:hAnsi="Arial Narrow"/>
                <w:b/>
                <w:sz w:val="24"/>
                <w:szCs w:val="24"/>
              </w:rPr>
              <w:t>APPOINTMENT</w:t>
            </w:r>
          </w:p>
        </w:tc>
        <w:tc>
          <w:tcPr>
            <w:tcW w:w="10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14F711" w14:textId="77777777" w:rsidR="00AA5700" w:rsidRPr="00CF5BE2" w:rsidRDefault="00AA5700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8570E36" w14:textId="77777777" w:rsidR="00AA5700" w:rsidRPr="00CF5BE2" w:rsidRDefault="00AA5700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4B7EDA" w:rsidRPr="00CF5BE2" w14:paraId="108BB559" w14:textId="77777777" w:rsidTr="004B7EDA">
        <w:trPr>
          <w:tblCellSpacing w:w="21" w:type="dxa"/>
        </w:trPr>
        <w:tc>
          <w:tcPr>
            <w:tcW w:w="244" w:type="pct"/>
          </w:tcPr>
          <w:p w14:paraId="5C8F9A75" w14:textId="77777777" w:rsidR="00AA5700" w:rsidRPr="00CF5BE2" w:rsidRDefault="00AA5700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92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0C255DCA" w14:textId="77777777" w:rsidR="00AA5700" w:rsidRPr="00CF5BE2" w:rsidRDefault="00AA5700" w:rsidP="001E19A8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4B7EDA" w:rsidRPr="00CF5BE2" w14:paraId="5A8ED3C8" w14:textId="77777777" w:rsidTr="006176BF">
        <w:trPr>
          <w:trHeight w:val="2478"/>
          <w:tblCellSpacing w:w="21" w:type="dxa"/>
        </w:trPr>
        <w:tc>
          <w:tcPr>
            <w:tcW w:w="244" w:type="pct"/>
          </w:tcPr>
          <w:p w14:paraId="5AB8DC31" w14:textId="77777777" w:rsidR="00AA5700" w:rsidRPr="00CF5BE2" w:rsidRDefault="00AA5700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92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ayout w:type="fixed"/>
              <w:tblLook w:val="04A0" w:firstRow="1" w:lastRow="0" w:firstColumn="1" w:lastColumn="0" w:noHBand="0" w:noVBand="1"/>
            </w:tblPr>
            <w:tblGrid>
              <w:gridCol w:w="528"/>
              <w:gridCol w:w="1635"/>
              <w:gridCol w:w="1354"/>
              <w:gridCol w:w="1193"/>
              <w:gridCol w:w="1084"/>
              <w:gridCol w:w="962"/>
              <w:gridCol w:w="1307"/>
              <w:gridCol w:w="1299"/>
            </w:tblGrid>
            <w:tr w:rsidR="009243D1" w:rsidRPr="00CF5BE2" w14:paraId="49E79309" w14:textId="77777777" w:rsidTr="004B7EDA">
              <w:tc>
                <w:tcPr>
                  <w:tcW w:w="5000" w:type="pct"/>
                  <w:gridSpan w:val="8"/>
                </w:tcPr>
                <w:p w14:paraId="00E41ADF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11</w:t>
                  </w:r>
                </w:p>
              </w:tc>
            </w:tr>
            <w:tr w:rsidR="009243D1" w:rsidRPr="00CF5BE2" w14:paraId="35EE63C4" w14:textId="77777777" w:rsidTr="004B7EDA">
              <w:tc>
                <w:tcPr>
                  <w:tcW w:w="5000" w:type="pct"/>
                  <w:gridSpan w:val="8"/>
                </w:tcPr>
                <w:p w14:paraId="540098AF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DETAILS OF NATIONAL / INTERNATIONAL CONFERENCE ORGANIZED AS CHAIRMAN / SECRETARY SINCE </w:t>
                  </w:r>
                  <w:r w:rsidR="00A60A1D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THE 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LAST </w:t>
                  </w:r>
                  <w:r w:rsidR="00233552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PPOINTMENT</w:t>
                  </w:r>
                </w:p>
              </w:tc>
            </w:tr>
            <w:tr w:rsidR="004B7EDA" w:rsidRPr="00CF5BE2" w14:paraId="6AF435C0" w14:textId="77777777" w:rsidTr="004B7EDA">
              <w:trPr>
                <w:trHeight w:val="250"/>
              </w:trPr>
              <w:tc>
                <w:tcPr>
                  <w:tcW w:w="282" w:type="pct"/>
                  <w:vMerge w:val="restart"/>
                </w:tcPr>
                <w:p w14:paraId="15762927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873" w:type="pct"/>
                  <w:vMerge w:val="restart"/>
                </w:tcPr>
                <w:p w14:paraId="71157390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of Conference</w:t>
                  </w:r>
                </w:p>
              </w:tc>
              <w:tc>
                <w:tcPr>
                  <w:tcW w:w="723" w:type="pct"/>
                  <w:vMerge w:val="restart"/>
                </w:tcPr>
                <w:p w14:paraId="5EFF5691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tional / International</w:t>
                  </w:r>
                </w:p>
              </w:tc>
              <w:tc>
                <w:tcPr>
                  <w:tcW w:w="637" w:type="pct"/>
                  <w:vMerge w:val="restart"/>
                </w:tcPr>
                <w:p w14:paraId="04A8F13D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Venue</w:t>
                  </w:r>
                </w:p>
              </w:tc>
              <w:tc>
                <w:tcPr>
                  <w:tcW w:w="1093" w:type="pct"/>
                  <w:gridSpan w:val="2"/>
                </w:tcPr>
                <w:p w14:paraId="603B6E9A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uration</w:t>
                  </w:r>
                </w:p>
              </w:tc>
              <w:tc>
                <w:tcPr>
                  <w:tcW w:w="698" w:type="pct"/>
                  <w:vMerge w:val="restart"/>
                </w:tcPr>
                <w:p w14:paraId="630EE1AF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pplicant’s Role</w:t>
                  </w:r>
                </w:p>
              </w:tc>
              <w:tc>
                <w:tcPr>
                  <w:tcW w:w="694" w:type="pct"/>
                  <w:vMerge w:val="restart"/>
                </w:tcPr>
                <w:p w14:paraId="4CF4EB50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</w:tr>
            <w:tr w:rsidR="004B7EDA" w:rsidRPr="00CF5BE2" w14:paraId="55D34CCB" w14:textId="77777777" w:rsidTr="004B7EDA">
              <w:trPr>
                <w:trHeight w:val="471"/>
              </w:trPr>
              <w:tc>
                <w:tcPr>
                  <w:tcW w:w="282" w:type="pct"/>
                  <w:vMerge/>
                </w:tcPr>
                <w:p w14:paraId="35BEF0D9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73" w:type="pct"/>
                  <w:vMerge/>
                </w:tcPr>
                <w:p w14:paraId="792A9676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23" w:type="pct"/>
                  <w:vMerge/>
                </w:tcPr>
                <w:p w14:paraId="71DB20B4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37" w:type="pct"/>
                  <w:vMerge/>
                </w:tcPr>
                <w:p w14:paraId="7E8292B2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79" w:type="pct"/>
                </w:tcPr>
                <w:p w14:paraId="7242B9DC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From</w:t>
                  </w:r>
                </w:p>
              </w:tc>
              <w:tc>
                <w:tcPr>
                  <w:tcW w:w="514" w:type="pct"/>
                </w:tcPr>
                <w:p w14:paraId="04E12F3A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o</w:t>
                  </w:r>
                </w:p>
              </w:tc>
              <w:tc>
                <w:tcPr>
                  <w:tcW w:w="698" w:type="pct"/>
                  <w:vMerge/>
                </w:tcPr>
                <w:p w14:paraId="4DDD72C0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94" w:type="pct"/>
                  <w:vMerge/>
                </w:tcPr>
                <w:p w14:paraId="43880FCF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4B7EDA" w:rsidRPr="00CF5BE2" w14:paraId="1D160C61" w14:textId="77777777" w:rsidTr="007456C1">
              <w:trPr>
                <w:trHeight w:val="251"/>
              </w:trPr>
              <w:tc>
                <w:tcPr>
                  <w:tcW w:w="282" w:type="pct"/>
                  <w:vAlign w:val="center"/>
                </w:tcPr>
                <w:p w14:paraId="2635E45C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873" w:type="pct"/>
                </w:tcPr>
                <w:p w14:paraId="7C866460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23" w:type="pct"/>
                </w:tcPr>
                <w:p w14:paraId="4AC5B79A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37" w:type="pct"/>
                </w:tcPr>
                <w:p w14:paraId="1E216B2F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79" w:type="pct"/>
                </w:tcPr>
                <w:p w14:paraId="0319B48F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14" w:type="pct"/>
                </w:tcPr>
                <w:p w14:paraId="0C307432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98" w:type="pct"/>
                </w:tcPr>
                <w:p w14:paraId="39E65604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94" w:type="pct"/>
                </w:tcPr>
                <w:p w14:paraId="547EBC99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4B7EDA" w:rsidRPr="00CF5BE2" w14:paraId="233F13E4" w14:textId="77777777" w:rsidTr="007456C1">
              <w:trPr>
                <w:trHeight w:val="187"/>
              </w:trPr>
              <w:tc>
                <w:tcPr>
                  <w:tcW w:w="282" w:type="pct"/>
                  <w:vAlign w:val="center"/>
                </w:tcPr>
                <w:p w14:paraId="71E5B40F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873" w:type="pct"/>
                </w:tcPr>
                <w:p w14:paraId="1439A6F4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23" w:type="pct"/>
                </w:tcPr>
                <w:p w14:paraId="02C689BA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37" w:type="pct"/>
                </w:tcPr>
                <w:p w14:paraId="159E690F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79" w:type="pct"/>
                </w:tcPr>
                <w:p w14:paraId="793118AC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14" w:type="pct"/>
                </w:tcPr>
                <w:p w14:paraId="6B8C867A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98" w:type="pct"/>
                </w:tcPr>
                <w:p w14:paraId="090FEA3D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94" w:type="pct"/>
                </w:tcPr>
                <w:p w14:paraId="4299D9A3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45EAC4DB" w14:textId="77777777" w:rsidR="00AA5700" w:rsidRPr="00CF5BE2" w:rsidRDefault="00AA5700" w:rsidP="001E19A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345F91C6" w14:textId="77777777" w:rsidR="004B7EDA" w:rsidRPr="00CF5BE2" w:rsidRDefault="004B7EDA" w:rsidP="001E19A8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CellSpacing w:w="21" w:type="dxa"/>
        <w:tblInd w:w="-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28"/>
        <w:gridCol w:w="6131"/>
        <w:gridCol w:w="2334"/>
        <w:gridCol w:w="1253"/>
      </w:tblGrid>
      <w:tr w:rsidR="004B7EDA" w:rsidRPr="00CF5BE2" w14:paraId="6BB76143" w14:textId="77777777" w:rsidTr="004B7EDA">
        <w:trPr>
          <w:tblCellSpacing w:w="21" w:type="dxa"/>
        </w:trPr>
        <w:tc>
          <w:tcPr>
            <w:tcW w:w="229" w:type="pct"/>
          </w:tcPr>
          <w:p w14:paraId="516824E8" w14:textId="77777777" w:rsidR="004E49BA" w:rsidRPr="00CF5BE2" w:rsidRDefault="004E49BA" w:rsidP="001E19A8">
            <w:pPr>
              <w:pStyle w:val="ListParagraph"/>
              <w:numPr>
                <w:ilvl w:val="0"/>
                <w:numId w:val="14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5CB92A" w14:textId="77777777" w:rsidR="004E49BA" w:rsidRPr="00CF5BE2" w:rsidRDefault="004E49BA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LENGTH OF SERVICE OVER AND ABOVE THE RELEVANT MINIMUM TEACHING EXPERIENCE REQUIRED FOR THE APPLIED CADRE</w:t>
            </w:r>
            <w:r w:rsidR="000B4E20" w:rsidRPr="00CF5BE2">
              <w:rPr>
                <w:rFonts w:ascii="Arial Narrow" w:hAnsi="Arial Narrow"/>
                <w:b/>
                <w:sz w:val="24"/>
                <w:szCs w:val="24"/>
              </w:rPr>
              <w:t xml:space="preserve"> SINCE </w:t>
            </w:r>
            <w:r w:rsidR="00BE6E3B" w:rsidRPr="00CF5BE2">
              <w:rPr>
                <w:rFonts w:ascii="Arial Narrow" w:hAnsi="Arial Narrow"/>
                <w:b/>
                <w:sz w:val="24"/>
                <w:szCs w:val="24"/>
              </w:rPr>
              <w:t xml:space="preserve">THE </w:t>
            </w:r>
            <w:r w:rsidR="000B4E20" w:rsidRPr="00CF5BE2">
              <w:rPr>
                <w:rFonts w:ascii="Arial Narrow" w:hAnsi="Arial Narrow"/>
                <w:b/>
                <w:sz w:val="24"/>
                <w:szCs w:val="24"/>
              </w:rPr>
              <w:t xml:space="preserve">LAST </w:t>
            </w:r>
            <w:r w:rsidR="00233552" w:rsidRPr="00CF5BE2">
              <w:rPr>
                <w:rFonts w:ascii="Arial Narrow" w:hAnsi="Arial Narrow"/>
                <w:b/>
                <w:sz w:val="24"/>
                <w:szCs w:val="24"/>
              </w:rPr>
              <w:t>APPOINTMENT</w:t>
            </w:r>
          </w:p>
        </w:tc>
        <w:tc>
          <w:tcPr>
            <w:tcW w:w="1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3854C7" w14:textId="77777777" w:rsidR="004E49BA" w:rsidRPr="00CF5BE2" w:rsidRDefault="004E49BA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192BF1" w14:textId="77777777" w:rsidR="004E49BA" w:rsidRPr="00CF5BE2" w:rsidRDefault="004E49BA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4B7EDA" w:rsidRPr="00CF5BE2" w14:paraId="60560BBC" w14:textId="77777777" w:rsidTr="004B7EDA">
        <w:trPr>
          <w:tblCellSpacing w:w="21" w:type="dxa"/>
        </w:trPr>
        <w:tc>
          <w:tcPr>
            <w:tcW w:w="229" w:type="pct"/>
          </w:tcPr>
          <w:p w14:paraId="751B47B0" w14:textId="77777777" w:rsidR="004E49BA" w:rsidRPr="00CF5BE2" w:rsidRDefault="004E49BA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07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329A30FC" w14:textId="77777777" w:rsidR="004E49BA" w:rsidRPr="00CF5BE2" w:rsidRDefault="004E49BA" w:rsidP="001E19A8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4B7EDA" w:rsidRPr="00CF5BE2" w14:paraId="3C4FF9E4" w14:textId="77777777" w:rsidTr="00D1636B">
        <w:trPr>
          <w:trHeight w:val="3145"/>
          <w:tblCellSpacing w:w="21" w:type="dxa"/>
        </w:trPr>
        <w:tc>
          <w:tcPr>
            <w:tcW w:w="229" w:type="pct"/>
          </w:tcPr>
          <w:p w14:paraId="600D237B" w14:textId="77777777" w:rsidR="004E49BA" w:rsidRPr="00CF5BE2" w:rsidRDefault="004E49BA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07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ayout w:type="fixed"/>
              <w:tblLook w:val="04A0" w:firstRow="1" w:lastRow="0" w:firstColumn="1" w:lastColumn="0" w:noHBand="0" w:noVBand="1"/>
            </w:tblPr>
            <w:tblGrid>
              <w:gridCol w:w="531"/>
              <w:gridCol w:w="1571"/>
              <w:gridCol w:w="1565"/>
              <w:gridCol w:w="984"/>
              <w:gridCol w:w="984"/>
              <w:gridCol w:w="860"/>
              <w:gridCol w:w="1450"/>
              <w:gridCol w:w="1448"/>
            </w:tblGrid>
            <w:tr w:rsidR="009243D1" w:rsidRPr="00CF5BE2" w14:paraId="565AF212" w14:textId="77777777" w:rsidTr="004B7EDA">
              <w:tc>
                <w:tcPr>
                  <w:tcW w:w="5000" w:type="pct"/>
                  <w:gridSpan w:val="8"/>
                </w:tcPr>
                <w:p w14:paraId="73170D02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12</w:t>
                  </w:r>
                </w:p>
              </w:tc>
            </w:tr>
            <w:tr w:rsidR="009243D1" w:rsidRPr="00CF5BE2" w14:paraId="42610D75" w14:textId="77777777" w:rsidTr="004B7EDA">
              <w:tc>
                <w:tcPr>
                  <w:tcW w:w="5000" w:type="pct"/>
                  <w:gridSpan w:val="8"/>
                </w:tcPr>
                <w:p w14:paraId="7A058F8D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ETAILS OF LENGTH OF SERVICE OVER AND ABOVE THE RELEVANT MINIMUM TEACHING EXPERIENCE REQUIRED FOR THE APPLIED CADRE</w:t>
                  </w:r>
                  <w:r w:rsidR="000B4E20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 SINCE </w:t>
                  </w:r>
                  <w:r w:rsidR="00BE6E3B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THE </w:t>
                  </w:r>
                  <w:r w:rsidR="000B4E20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LAST </w:t>
                  </w:r>
                  <w:r w:rsidR="00233552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PPOINTMENT</w:t>
                  </w:r>
                </w:p>
              </w:tc>
            </w:tr>
            <w:tr w:rsidR="004B7EDA" w:rsidRPr="00CF5BE2" w14:paraId="6B702A39" w14:textId="77777777" w:rsidTr="004B7EDA">
              <w:trPr>
                <w:trHeight w:val="250"/>
              </w:trPr>
              <w:tc>
                <w:tcPr>
                  <w:tcW w:w="282" w:type="pct"/>
                  <w:vMerge w:val="restart"/>
                </w:tcPr>
                <w:p w14:paraId="204E1773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836" w:type="pct"/>
                  <w:vMerge w:val="restart"/>
                </w:tcPr>
                <w:p w14:paraId="6EE6575D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adre Applied for</w:t>
                  </w:r>
                </w:p>
              </w:tc>
              <w:tc>
                <w:tcPr>
                  <w:tcW w:w="3110" w:type="pct"/>
                  <w:gridSpan w:val="5"/>
                </w:tcPr>
                <w:p w14:paraId="15B27AA8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Relevant Teaching Experience in Present Cadre</w:t>
                  </w:r>
                </w:p>
              </w:tc>
              <w:tc>
                <w:tcPr>
                  <w:tcW w:w="771" w:type="pct"/>
                  <w:vMerge w:val="restart"/>
                </w:tcPr>
                <w:p w14:paraId="7B1839D9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</w:tr>
            <w:tr w:rsidR="004B7EDA" w:rsidRPr="00CF5BE2" w14:paraId="5B3B34E5" w14:textId="77777777" w:rsidTr="004B7EDA">
              <w:trPr>
                <w:trHeight w:val="345"/>
              </w:trPr>
              <w:tc>
                <w:tcPr>
                  <w:tcW w:w="282" w:type="pct"/>
                  <w:vMerge/>
                </w:tcPr>
                <w:p w14:paraId="4910B83B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36" w:type="pct"/>
                  <w:vMerge/>
                </w:tcPr>
                <w:p w14:paraId="21787C16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33" w:type="pct"/>
                  <w:vMerge w:val="restart"/>
                </w:tcPr>
                <w:p w14:paraId="263D2ADD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of the Cadre</w:t>
                  </w:r>
                </w:p>
              </w:tc>
              <w:tc>
                <w:tcPr>
                  <w:tcW w:w="1048" w:type="pct"/>
                  <w:gridSpan w:val="2"/>
                </w:tcPr>
                <w:p w14:paraId="13A23615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Period</w:t>
                  </w:r>
                </w:p>
              </w:tc>
              <w:tc>
                <w:tcPr>
                  <w:tcW w:w="458" w:type="pct"/>
                  <w:vMerge w:val="restart"/>
                </w:tcPr>
                <w:p w14:paraId="51017648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otal in Years</w:t>
                  </w:r>
                </w:p>
              </w:tc>
              <w:tc>
                <w:tcPr>
                  <w:tcW w:w="772" w:type="pct"/>
                  <w:vMerge w:val="restart"/>
                </w:tcPr>
                <w:p w14:paraId="402379E7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Over and Above the Minimum in Years</w:t>
                  </w:r>
                </w:p>
              </w:tc>
              <w:tc>
                <w:tcPr>
                  <w:tcW w:w="771" w:type="pct"/>
                  <w:vMerge/>
                </w:tcPr>
                <w:p w14:paraId="2C087347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4B7EDA" w:rsidRPr="00CF5BE2" w14:paraId="7EF74BF0" w14:textId="77777777" w:rsidTr="004B7EDA">
              <w:trPr>
                <w:trHeight w:val="423"/>
              </w:trPr>
              <w:tc>
                <w:tcPr>
                  <w:tcW w:w="282" w:type="pct"/>
                  <w:vMerge/>
                </w:tcPr>
                <w:p w14:paraId="096927AF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36" w:type="pct"/>
                  <w:vMerge/>
                </w:tcPr>
                <w:p w14:paraId="22242D08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33" w:type="pct"/>
                  <w:vMerge/>
                </w:tcPr>
                <w:p w14:paraId="60E0582E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24" w:type="pct"/>
                </w:tcPr>
                <w:p w14:paraId="19A3D978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From</w:t>
                  </w:r>
                </w:p>
              </w:tc>
              <w:tc>
                <w:tcPr>
                  <w:tcW w:w="524" w:type="pct"/>
                </w:tcPr>
                <w:p w14:paraId="3DDA94A1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o</w:t>
                  </w:r>
                </w:p>
              </w:tc>
              <w:tc>
                <w:tcPr>
                  <w:tcW w:w="458" w:type="pct"/>
                  <w:vMerge/>
                </w:tcPr>
                <w:p w14:paraId="0584BBA2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72" w:type="pct"/>
                  <w:vMerge/>
                </w:tcPr>
                <w:p w14:paraId="501EF2D8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71" w:type="pct"/>
                  <w:vMerge/>
                </w:tcPr>
                <w:p w14:paraId="4E571CC3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4B7EDA" w:rsidRPr="00CF5BE2" w14:paraId="458C4FD8" w14:textId="77777777" w:rsidTr="007456C1">
              <w:trPr>
                <w:trHeight w:val="251"/>
              </w:trPr>
              <w:tc>
                <w:tcPr>
                  <w:tcW w:w="282" w:type="pct"/>
                  <w:vAlign w:val="center"/>
                </w:tcPr>
                <w:p w14:paraId="702933FD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836" w:type="pct"/>
                </w:tcPr>
                <w:p w14:paraId="77BC7036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33" w:type="pct"/>
                </w:tcPr>
                <w:p w14:paraId="1329B8D6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24" w:type="pct"/>
                </w:tcPr>
                <w:p w14:paraId="42A4AEE7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24" w:type="pct"/>
                </w:tcPr>
                <w:p w14:paraId="42D6A07F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58" w:type="pct"/>
                </w:tcPr>
                <w:p w14:paraId="3ED7F40A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72" w:type="pct"/>
                </w:tcPr>
                <w:p w14:paraId="7DB9FD8B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71" w:type="pct"/>
                </w:tcPr>
                <w:p w14:paraId="6340BC7F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4B7EDA" w:rsidRPr="00CF5BE2" w14:paraId="4E303EA2" w14:textId="77777777" w:rsidTr="007456C1">
              <w:trPr>
                <w:trHeight w:val="187"/>
              </w:trPr>
              <w:tc>
                <w:tcPr>
                  <w:tcW w:w="282" w:type="pct"/>
                  <w:vAlign w:val="center"/>
                </w:tcPr>
                <w:p w14:paraId="32DFE70A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836" w:type="pct"/>
                </w:tcPr>
                <w:p w14:paraId="52AF2EBE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33" w:type="pct"/>
                </w:tcPr>
                <w:p w14:paraId="25A10D23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24" w:type="pct"/>
                </w:tcPr>
                <w:p w14:paraId="2E81B096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524" w:type="pct"/>
                </w:tcPr>
                <w:p w14:paraId="40603F29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58" w:type="pct"/>
                </w:tcPr>
                <w:p w14:paraId="4763EB79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72" w:type="pct"/>
                </w:tcPr>
                <w:p w14:paraId="5F4D6A28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71" w:type="pct"/>
                </w:tcPr>
                <w:p w14:paraId="37EE5B45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2BDF9B27" w14:textId="77777777" w:rsidR="004E49BA" w:rsidRPr="00CF5BE2" w:rsidRDefault="004E49BA" w:rsidP="001E19A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633267AF" w14:textId="77777777" w:rsidR="004B7EDA" w:rsidRPr="00CF5BE2" w:rsidRDefault="004B7EDA" w:rsidP="001E19A8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CellSpacing w:w="21" w:type="dxa"/>
        <w:tblInd w:w="-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20"/>
        <w:gridCol w:w="5841"/>
        <w:gridCol w:w="2230"/>
        <w:gridCol w:w="1655"/>
      </w:tblGrid>
      <w:tr w:rsidR="004B7EDA" w:rsidRPr="00CF5BE2" w14:paraId="01CB72C6" w14:textId="77777777" w:rsidTr="004B7EDA">
        <w:trPr>
          <w:tblCellSpacing w:w="21" w:type="dxa"/>
        </w:trPr>
        <w:tc>
          <w:tcPr>
            <w:tcW w:w="225" w:type="pct"/>
          </w:tcPr>
          <w:p w14:paraId="1FC085D5" w14:textId="77777777" w:rsidR="00CE304C" w:rsidRPr="00CF5BE2" w:rsidRDefault="00CE304C" w:rsidP="001E19A8">
            <w:pPr>
              <w:pStyle w:val="ListParagraph"/>
              <w:numPr>
                <w:ilvl w:val="0"/>
                <w:numId w:val="14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8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DB0D61" w14:textId="77777777" w:rsidR="00CE304C" w:rsidRPr="00CF5BE2" w:rsidRDefault="00CE304C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ESTABLISHMENT OF NEW LABORATORIES SINCE </w:t>
            </w:r>
            <w:r w:rsidR="00097326" w:rsidRPr="00CF5BE2">
              <w:rPr>
                <w:rFonts w:ascii="Arial Narrow" w:hAnsi="Arial Narrow"/>
                <w:b/>
                <w:sz w:val="24"/>
                <w:szCs w:val="24"/>
              </w:rPr>
              <w:t xml:space="preserve">THE 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LAST </w:t>
            </w:r>
            <w:r w:rsidR="00233552" w:rsidRPr="00CF5BE2">
              <w:rPr>
                <w:rFonts w:ascii="Arial Narrow" w:hAnsi="Arial Narrow"/>
                <w:b/>
                <w:sz w:val="24"/>
                <w:szCs w:val="24"/>
              </w:rPr>
              <w:t>APPOINTMENT</w:t>
            </w:r>
          </w:p>
        </w:tc>
        <w:tc>
          <w:tcPr>
            <w:tcW w:w="10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99D0346" w14:textId="77777777" w:rsidR="00CE304C" w:rsidRPr="00CF5BE2" w:rsidRDefault="00CE304C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79387BF" w14:textId="77777777" w:rsidR="00CE304C" w:rsidRPr="00CF5BE2" w:rsidRDefault="00CE304C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4B7EDA" w:rsidRPr="00CF5BE2" w14:paraId="11CD3892" w14:textId="77777777" w:rsidTr="004B7EDA">
        <w:trPr>
          <w:tblCellSpacing w:w="21" w:type="dxa"/>
        </w:trPr>
        <w:tc>
          <w:tcPr>
            <w:tcW w:w="225" w:type="pct"/>
          </w:tcPr>
          <w:p w14:paraId="74FEB4DF" w14:textId="77777777" w:rsidR="00CE304C" w:rsidRPr="00CF5BE2" w:rsidRDefault="00CE304C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12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6A6DCFE3" w14:textId="77777777" w:rsidR="00CE304C" w:rsidRPr="00CF5BE2" w:rsidRDefault="00CE304C" w:rsidP="001E19A8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4B7EDA" w:rsidRPr="00CF5BE2" w14:paraId="64A4482E" w14:textId="77777777" w:rsidTr="00D1636B">
        <w:trPr>
          <w:trHeight w:val="1919"/>
          <w:tblCellSpacing w:w="21" w:type="dxa"/>
        </w:trPr>
        <w:tc>
          <w:tcPr>
            <w:tcW w:w="225" w:type="pct"/>
          </w:tcPr>
          <w:p w14:paraId="08FFEB3F" w14:textId="77777777" w:rsidR="00CE304C" w:rsidRPr="00CF5BE2" w:rsidRDefault="00CE304C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12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ayout w:type="fixed"/>
              <w:tblLook w:val="04A0" w:firstRow="1" w:lastRow="0" w:firstColumn="1" w:lastColumn="0" w:noHBand="0" w:noVBand="1"/>
            </w:tblPr>
            <w:tblGrid>
              <w:gridCol w:w="725"/>
              <w:gridCol w:w="2187"/>
              <w:gridCol w:w="1337"/>
              <w:gridCol w:w="1820"/>
              <w:gridCol w:w="1666"/>
              <w:gridCol w:w="1666"/>
            </w:tblGrid>
            <w:tr w:rsidR="009243D1" w:rsidRPr="00CF5BE2" w14:paraId="1031AC60" w14:textId="77777777" w:rsidTr="004B7EDA">
              <w:tc>
                <w:tcPr>
                  <w:tcW w:w="5000" w:type="pct"/>
                  <w:gridSpan w:val="6"/>
                </w:tcPr>
                <w:p w14:paraId="5CF077D2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13</w:t>
                  </w:r>
                </w:p>
              </w:tc>
            </w:tr>
            <w:tr w:rsidR="009243D1" w:rsidRPr="00CF5BE2" w14:paraId="333F3531" w14:textId="77777777" w:rsidTr="004B7EDA">
              <w:tc>
                <w:tcPr>
                  <w:tcW w:w="5000" w:type="pct"/>
                  <w:gridSpan w:val="6"/>
                </w:tcPr>
                <w:p w14:paraId="5CAEA6BB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DETAILS OF ESTABLISHMENT OF NEW LABORATORIES SINCE </w:t>
                  </w:r>
                  <w:r w:rsidR="00D15321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THE 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LAST </w:t>
                  </w:r>
                  <w:r w:rsidR="00765204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PPOINTMENT</w:t>
                  </w:r>
                </w:p>
              </w:tc>
            </w:tr>
            <w:tr w:rsidR="004B7EDA" w:rsidRPr="00CF5BE2" w14:paraId="09DBBBD2" w14:textId="77777777" w:rsidTr="004B7EDA">
              <w:trPr>
                <w:trHeight w:val="364"/>
              </w:trPr>
              <w:tc>
                <w:tcPr>
                  <w:tcW w:w="386" w:type="pct"/>
                </w:tcPr>
                <w:p w14:paraId="1AE869CD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1163" w:type="pct"/>
                </w:tcPr>
                <w:p w14:paraId="612F9E82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of Laboratories</w:t>
                  </w:r>
                </w:p>
              </w:tc>
              <w:tc>
                <w:tcPr>
                  <w:tcW w:w="711" w:type="pct"/>
                </w:tcPr>
                <w:p w14:paraId="7AE0D48A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Level – UG / PG</w:t>
                  </w:r>
                </w:p>
              </w:tc>
              <w:tc>
                <w:tcPr>
                  <w:tcW w:w="968" w:type="pct"/>
                </w:tcPr>
                <w:p w14:paraId="1E46A0E1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Department</w:t>
                  </w:r>
                </w:p>
              </w:tc>
              <w:tc>
                <w:tcPr>
                  <w:tcW w:w="886" w:type="pct"/>
                </w:tcPr>
                <w:p w14:paraId="16969D33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tarted from (Year)</w:t>
                  </w:r>
                </w:p>
              </w:tc>
              <w:tc>
                <w:tcPr>
                  <w:tcW w:w="886" w:type="pct"/>
                </w:tcPr>
                <w:p w14:paraId="2B196F9E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</w:tr>
            <w:tr w:rsidR="004B7EDA" w:rsidRPr="00CF5BE2" w14:paraId="59F5A8B4" w14:textId="77777777" w:rsidTr="007456C1">
              <w:trPr>
                <w:trHeight w:val="251"/>
              </w:trPr>
              <w:tc>
                <w:tcPr>
                  <w:tcW w:w="386" w:type="pct"/>
                  <w:vAlign w:val="center"/>
                </w:tcPr>
                <w:p w14:paraId="4DC11C56" w14:textId="77777777" w:rsidR="009243D1" w:rsidRPr="00CF5BE2" w:rsidRDefault="007456C1" w:rsidP="001E19A8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163" w:type="pct"/>
                </w:tcPr>
                <w:p w14:paraId="0469002A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11" w:type="pct"/>
                </w:tcPr>
                <w:p w14:paraId="4B37F478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68" w:type="pct"/>
                </w:tcPr>
                <w:p w14:paraId="3CAA75B0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86" w:type="pct"/>
                </w:tcPr>
                <w:p w14:paraId="7271AF76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86" w:type="pct"/>
                </w:tcPr>
                <w:p w14:paraId="0E65297F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4B7EDA" w:rsidRPr="00CF5BE2" w14:paraId="25C3C0FB" w14:textId="77777777" w:rsidTr="007456C1">
              <w:trPr>
                <w:trHeight w:val="187"/>
              </w:trPr>
              <w:tc>
                <w:tcPr>
                  <w:tcW w:w="386" w:type="pct"/>
                  <w:vAlign w:val="center"/>
                </w:tcPr>
                <w:p w14:paraId="4055EABD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1163" w:type="pct"/>
                </w:tcPr>
                <w:p w14:paraId="3B1B3D56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11" w:type="pct"/>
                </w:tcPr>
                <w:p w14:paraId="1F0CDC91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68" w:type="pct"/>
                </w:tcPr>
                <w:p w14:paraId="4B7675BA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86" w:type="pct"/>
                </w:tcPr>
                <w:p w14:paraId="1A8F2C40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86" w:type="pct"/>
                </w:tcPr>
                <w:p w14:paraId="01A15843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61CF3154" w14:textId="77777777" w:rsidR="00CE304C" w:rsidRPr="00CF5BE2" w:rsidRDefault="00CE304C" w:rsidP="001E19A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0D71FB02" w14:textId="77777777" w:rsidR="00D732B6" w:rsidRPr="00CF5BE2" w:rsidRDefault="00D732B6" w:rsidP="001E19A8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CellSpacing w:w="21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65"/>
        <w:gridCol w:w="6238"/>
        <w:gridCol w:w="1973"/>
        <w:gridCol w:w="1470"/>
      </w:tblGrid>
      <w:tr w:rsidR="00CE304C" w:rsidRPr="00CF5BE2" w14:paraId="2B014B00" w14:textId="77777777" w:rsidTr="004B7EDA">
        <w:trPr>
          <w:tblCellSpacing w:w="21" w:type="dxa"/>
        </w:trPr>
        <w:tc>
          <w:tcPr>
            <w:tcW w:w="247" w:type="pct"/>
          </w:tcPr>
          <w:p w14:paraId="68B73D96" w14:textId="77777777" w:rsidR="00CE304C" w:rsidRPr="00CF5BE2" w:rsidRDefault="00CE304C" w:rsidP="001E19A8">
            <w:pPr>
              <w:pStyle w:val="ListParagraph"/>
              <w:numPr>
                <w:ilvl w:val="0"/>
                <w:numId w:val="14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0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8C296BB" w14:textId="77777777" w:rsidR="00CE304C" w:rsidRPr="00CF5BE2" w:rsidRDefault="00CE304C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THEORY TEACHING OF OVER AND ABOVE 6 CREDIT HRS. </w:t>
            </w:r>
            <w:r w:rsidR="004B7EDA" w:rsidRPr="00CF5BE2">
              <w:rPr>
                <w:rFonts w:ascii="Arial Narrow" w:hAnsi="Arial Narrow"/>
                <w:b/>
                <w:sz w:val="24"/>
                <w:szCs w:val="24"/>
              </w:rPr>
              <w:t xml:space="preserve">COURSE 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SINCE </w:t>
            </w:r>
            <w:r w:rsidR="00401722" w:rsidRPr="00CF5BE2">
              <w:rPr>
                <w:rFonts w:ascii="Arial Narrow" w:hAnsi="Arial Narrow"/>
                <w:b/>
                <w:sz w:val="24"/>
                <w:szCs w:val="24"/>
              </w:rPr>
              <w:t xml:space="preserve">THE 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>LAST</w:t>
            </w:r>
            <w:r w:rsidR="00233552" w:rsidRPr="00CF5BE2">
              <w:rPr>
                <w:rFonts w:ascii="Arial Narrow" w:hAnsi="Arial Narrow"/>
                <w:b/>
                <w:sz w:val="24"/>
                <w:szCs w:val="24"/>
              </w:rPr>
              <w:t xml:space="preserve"> APPOINTMENT</w:t>
            </w:r>
          </w:p>
        </w:tc>
        <w:tc>
          <w:tcPr>
            <w:tcW w:w="9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C1D6BB6" w14:textId="77777777" w:rsidR="00CE304C" w:rsidRPr="00CF5BE2" w:rsidRDefault="00CE304C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FB9EE8C" w14:textId="77777777" w:rsidR="00CE304C" w:rsidRPr="00CF5BE2" w:rsidRDefault="00CE304C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CE304C" w:rsidRPr="00CF5BE2" w14:paraId="3249C9FC" w14:textId="77777777" w:rsidTr="00DB108D">
        <w:trPr>
          <w:tblCellSpacing w:w="21" w:type="dxa"/>
        </w:trPr>
        <w:tc>
          <w:tcPr>
            <w:tcW w:w="247" w:type="pct"/>
          </w:tcPr>
          <w:p w14:paraId="6BA7062E" w14:textId="77777777" w:rsidR="00CE304C" w:rsidRPr="00CF5BE2" w:rsidRDefault="00CE304C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89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501FC" w14:textId="77777777" w:rsidR="00CE304C" w:rsidRPr="00CF5BE2" w:rsidRDefault="00CE304C" w:rsidP="001E19A8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CE304C" w:rsidRPr="00CF5BE2" w14:paraId="1EE71327" w14:textId="77777777" w:rsidTr="00D1636B">
        <w:trPr>
          <w:trHeight w:val="2207"/>
          <w:tblCellSpacing w:w="21" w:type="dxa"/>
        </w:trPr>
        <w:tc>
          <w:tcPr>
            <w:tcW w:w="247" w:type="pct"/>
          </w:tcPr>
          <w:p w14:paraId="53D68D2E" w14:textId="77777777" w:rsidR="00CE304C" w:rsidRPr="00CF5BE2" w:rsidRDefault="00CE304C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89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ook w:val="04A0" w:firstRow="1" w:lastRow="0" w:firstColumn="1" w:lastColumn="0" w:noHBand="0" w:noVBand="1"/>
            </w:tblPr>
            <w:tblGrid>
              <w:gridCol w:w="597"/>
              <w:gridCol w:w="900"/>
              <w:gridCol w:w="3080"/>
              <w:gridCol w:w="3450"/>
              <w:gridCol w:w="1329"/>
            </w:tblGrid>
            <w:tr w:rsidR="009243D1" w:rsidRPr="00CF5BE2" w14:paraId="4FFC50BB" w14:textId="77777777" w:rsidTr="009243D1">
              <w:tc>
                <w:tcPr>
                  <w:tcW w:w="5000" w:type="pct"/>
                  <w:gridSpan w:val="5"/>
                </w:tcPr>
                <w:p w14:paraId="68F311BC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14</w:t>
                  </w:r>
                </w:p>
              </w:tc>
            </w:tr>
            <w:tr w:rsidR="009243D1" w:rsidRPr="00CF5BE2" w14:paraId="515BED2A" w14:textId="77777777" w:rsidTr="009243D1">
              <w:tc>
                <w:tcPr>
                  <w:tcW w:w="5000" w:type="pct"/>
                  <w:gridSpan w:val="5"/>
                  <w:tcBorders>
                    <w:bottom w:val="single" w:sz="4" w:space="0" w:color="auto"/>
                  </w:tcBorders>
                </w:tcPr>
                <w:p w14:paraId="1DB2044E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DETAILS OF THEORY TEACHING OF OVER AND ABOVE 6 CREDIT HRS. SINCE </w:t>
                  </w:r>
                  <w:r w:rsidR="0023252D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THE 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LAST </w:t>
                  </w:r>
                  <w:r w:rsidR="00233552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PPOINTMENT</w:t>
                  </w:r>
                </w:p>
              </w:tc>
            </w:tr>
            <w:tr w:rsidR="009243D1" w:rsidRPr="00CF5BE2" w14:paraId="224E0795" w14:textId="77777777" w:rsidTr="009243D1">
              <w:trPr>
                <w:trHeight w:val="364"/>
              </w:trPr>
              <w:tc>
                <w:tcPr>
                  <w:tcW w:w="31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EA65360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48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D97206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Year </w:t>
                  </w:r>
                </w:p>
              </w:tc>
              <w:tc>
                <w:tcPr>
                  <w:tcW w:w="164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F83C73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heory Teaching – Credit Hrs.</w:t>
                  </w:r>
                </w:p>
              </w:tc>
              <w:tc>
                <w:tcPr>
                  <w:tcW w:w="184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33F3AD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heory Teaching – Over and Above 6 Credit Hrs.</w:t>
                  </w:r>
                </w:p>
              </w:tc>
              <w:tc>
                <w:tcPr>
                  <w:tcW w:w="71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B17FCE7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</w:tr>
            <w:tr w:rsidR="009243D1" w:rsidRPr="00CF5BE2" w14:paraId="67B1B7F5" w14:textId="77777777" w:rsidTr="005B3B0C">
              <w:trPr>
                <w:trHeight w:val="251"/>
              </w:trPr>
              <w:tc>
                <w:tcPr>
                  <w:tcW w:w="319" w:type="pct"/>
                  <w:tcBorders>
                    <w:top w:val="single" w:sz="4" w:space="0" w:color="auto"/>
                  </w:tcBorders>
                  <w:vAlign w:val="center"/>
                </w:tcPr>
                <w:p w14:paraId="2685948E" w14:textId="77777777" w:rsidR="009243D1" w:rsidRPr="00CF5BE2" w:rsidRDefault="005B3B0C" w:rsidP="001E19A8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481" w:type="pct"/>
                  <w:tcBorders>
                    <w:top w:val="single" w:sz="4" w:space="0" w:color="auto"/>
                  </w:tcBorders>
                </w:tcPr>
                <w:p w14:paraId="6DA0D29E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646" w:type="pct"/>
                  <w:tcBorders>
                    <w:top w:val="single" w:sz="4" w:space="0" w:color="auto"/>
                  </w:tcBorders>
                </w:tcPr>
                <w:p w14:paraId="4DBCD8BB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44" w:type="pct"/>
                  <w:tcBorders>
                    <w:top w:val="single" w:sz="4" w:space="0" w:color="auto"/>
                  </w:tcBorders>
                </w:tcPr>
                <w:p w14:paraId="60D355F9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10" w:type="pct"/>
                  <w:tcBorders>
                    <w:top w:val="single" w:sz="4" w:space="0" w:color="auto"/>
                  </w:tcBorders>
                </w:tcPr>
                <w:p w14:paraId="26961BB5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9243D1" w:rsidRPr="00CF5BE2" w14:paraId="5D96F518" w14:textId="77777777" w:rsidTr="005B3B0C">
              <w:trPr>
                <w:trHeight w:val="187"/>
              </w:trPr>
              <w:tc>
                <w:tcPr>
                  <w:tcW w:w="319" w:type="pct"/>
                  <w:vAlign w:val="center"/>
                </w:tcPr>
                <w:p w14:paraId="27EB1D9A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481" w:type="pct"/>
                </w:tcPr>
                <w:p w14:paraId="01DB707F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646" w:type="pct"/>
                </w:tcPr>
                <w:p w14:paraId="5A77598E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44" w:type="pct"/>
                </w:tcPr>
                <w:p w14:paraId="2FB376E1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10" w:type="pct"/>
                </w:tcPr>
                <w:p w14:paraId="12E45B80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03459162" w14:textId="77777777" w:rsidR="00CE304C" w:rsidRPr="00CF5BE2" w:rsidRDefault="00CE304C" w:rsidP="001E19A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21D67BA4" w14:textId="77777777" w:rsidR="004B7EDA" w:rsidRPr="00CF5BE2" w:rsidRDefault="004B7EDA" w:rsidP="001E19A8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CellSpacing w:w="21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65"/>
        <w:gridCol w:w="6238"/>
        <w:gridCol w:w="1973"/>
        <w:gridCol w:w="1470"/>
      </w:tblGrid>
      <w:tr w:rsidR="00F812EF" w:rsidRPr="00CF5BE2" w14:paraId="610CE6D0" w14:textId="77777777" w:rsidTr="004B7EDA">
        <w:trPr>
          <w:tblCellSpacing w:w="21" w:type="dxa"/>
        </w:trPr>
        <w:tc>
          <w:tcPr>
            <w:tcW w:w="247" w:type="pct"/>
          </w:tcPr>
          <w:p w14:paraId="3C51FD19" w14:textId="77777777" w:rsidR="00F812EF" w:rsidRPr="00CF5BE2" w:rsidRDefault="00F812EF" w:rsidP="001E19A8">
            <w:pPr>
              <w:pStyle w:val="ListParagraph"/>
              <w:numPr>
                <w:ilvl w:val="0"/>
                <w:numId w:val="14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0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0677C9A" w14:textId="77777777" w:rsidR="00F812EF" w:rsidRPr="00CF5BE2" w:rsidRDefault="00F812EF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PG DISSERTATION GUIDED SINCE </w:t>
            </w:r>
            <w:r w:rsidR="00DB108D" w:rsidRPr="00CF5BE2">
              <w:rPr>
                <w:rFonts w:ascii="Arial Narrow" w:hAnsi="Arial Narrow"/>
                <w:b/>
                <w:sz w:val="24"/>
                <w:szCs w:val="24"/>
              </w:rPr>
              <w:t xml:space="preserve">THE 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LAST </w:t>
            </w:r>
            <w:r w:rsidR="00233552" w:rsidRPr="00CF5BE2">
              <w:rPr>
                <w:rFonts w:ascii="Arial Narrow" w:hAnsi="Arial Narrow"/>
                <w:b/>
                <w:sz w:val="24"/>
                <w:szCs w:val="24"/>
              </w:rPr>
              <w:t>APPOINTMENT</w:t>
            </w:r>
          </w:p>
        </w:tc>
        <w:tc>
          <w:tcPr>
            <w:tcW w:w="9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D23F597" w14:textId="77777777" w:rsidR="00F812EF" w:rsidRPr="00CF5BE2" w:rsidRDefault="00F812EF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916CEF" w14:textId="77777777" w:rsidR="00F812EF" w:rsidRPr="00CF5BE2" w:rsidRDefault="00F812EF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F812EF" w:rsidRPr="00CF5BE2" w14:paraId="6C592D53" w14:textId="77777777" w:rsidTr="004B7EDA">
        <w:trPr>
          <w:tblCellSpacing w:w="21" w:type="dxa"/>
        </w:trPr>
        <w:tc>
          <w:tcPr>
            <w:tcW w:w="247" w:type="pct"/>
          </w:tcPr>
          <w:p w14:paraId="46FF992C" w14:textId="77777777" w:rsidR="00F812EF" w:rsidRPr="00CF5BE2" w:rsidRDefault="00F812EF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89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56A3FE21" w14:textId="77777777" w:rsidR="00F812EF" w:rsidRPr="00CF5BE2" w:rsidRDefault="00F812EF" w:rsidP="001E19A8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812EF" w:rsidRPr="00CF5BE2" w14:paraId="6BC8509A" w14:textId="77777777" w:rsidTr="00D1636B">
        <w:trPr>
          <w:trHeight w:val="2108"/>
          <w:tblCellSpacing w:w="21" w:type="dxa"/>
        </w:trPr>
        <w:tc>
          <w:tcPr>
            <w:tcW w:w="247" w:type="pct"/>
          </w:tcPr>
          <w:p w14:paraId="342CB43A" w14:textId="77777777" w:rsidR="00F812EF" w:rsidRPr="00CF5BE2" w:rsidRDefault="00F812EF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89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ook w:val="04A0" w:firstRow="1" w:lastRow="0" w:firstColumn="1" w:lastColumn="0" w:noHBand="0" w:noVBand="1"/>
            </w:tblPr>
            <w:tblGrid>
              <w:gridCol w:w="660"/>
              <w:gridCol w:w="2256"/>
              <w:gridCol w:w="2330"/>
              <w:gridCol w:w="2055"/>
              <w:gridCol w:w="2055"/>
            </w:tblGrid>
            <w:tr w:rsidR="009243D1" w:rsidRPr="00CF5BE2" w14:paraId="65FE0F06" w14:textId="77777777" w:rsidTr="009243D1">
              <w:tc>
                <w:tcPr>
                  <w:tcW w:w="5000" w:type="pct"/>
                  <w:gridSpan w:val="5"/>
                </w:tcPr>
                <w:p w14:paraId="320ADE47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15</w:t>
                  </w:r>
                </w:p>
              </w:tc>
            </w:tr>
            <w:tr w:rsidR="009243D1" w:rsidRPr="00CF5BE2" w14:paraId="54E76123" w14:textId="77777777" w:rsidTr="009243D1">
              <w:tc>
                <w:tcPr>
                  <w:tcW w:w="5000" w:type="pct"/>
                  <w:gridSpan w:val="5"/>
                  <w:tcBorders>
                    <w:bottom w:val="single" w:sz="4" w:space="0" w:color="auto"/>
                  </w:tcBorders>
                </w:tcPr>
                <w:p w14:paraId="5E935316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DETAILS OF PG DISSERTATION GUIDED SINCE </w:t>
                  </w:r>
                  <w:r w:rsidR="00DB108D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THE 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LAST </w:t>
                  </w:r>
                  <w:r w:rsidR="00233552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PPOINTMENT</w:t>
                  </w:r>
                </w:p>
              </w:tc>
            </w:tr>
            <w:tr w:rsidR="009243D1" w:rsidRPr="00CF5BE2" w14:paraId="44BD7A73" w14:textId="77777777" w:rsidTr="009243D1">
              <w:trPr>
                <w:trHeight w:val="364"/>
              </w:trPr>
              <w:tc>
                <w:tcPr>
                  <w:tcW w:w="353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B865601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120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B9E397A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Name of the Student </w:t>
                  </w:r>
                </w:p>
              </w:tc>
              <w:tc>
                <w:tcPr>
                  <w:tcW w:w="124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0100AB7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itle of the Dissertation</w:t>
                  </w:r>
                </w:p>
              </w:tc>
              <w:tc>
                <w:tcPr>
                  <w:tcW w:w="109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277B8AB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ar of Award</w:t>
                  </w:r>
                </w:p>
              </w:tc>
              <w:tc>
                <w:tcPr>
                  <w:tcW w:w="109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5F435B7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</w:tr>
            <w:tr w:rsidR="009243D1" w:rsidRPr="00CF5BE2" w14:paraId="20A223D1" w14:textId="77777777" w:rsidTr="00D1636B">
              <w:trPr>
                <w:trHeight w:val="343"/>
              </w:trPr>
              <w:tc>
                <w:tcPr>
                  <w:tcW w:w="353" w:type="pct"/>
                  <w:tcBorders>
                    <w:top w:val="single" w:sz="4" w:space="0" w:color="auto"/>
                  </w:tcBorders>
                  <w:vAlign w:val="center"/>
                </w:tcPr>
                <w:p w14:paraId="340F74A8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206" w:type="pct"/>
                  <w:tcBorders>
                    <w:top w:val="single" w:sz="4" w:space="0" w:color="auto"/>
                  </w:tcBorders>
                </w:tcPr>
                <w:p w14:paraId="4FFB1391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245" w:type="pct"/>
                  <w:tcBorders>
                    <w:top w:val="single" w:sz="4" w:space="0" w:color="auto"/>
                  </w:tcBorders>
                </w:tcPr>
                <w:p w14:paraId="6E2A86E7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98" w:type="pct"/>
                  <w:tcBorders>
                    <w:top w:val="single" w:sz="4" w:space="0" w:color="auto"/>
                  </w:tcBorders>
                </w:tcPr>
                <w:p w14:paraId="708634F7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98" w:type="pct"/>
                  <w:tcBorders>
                    <w:top w:val="single" w:sz="4" w:space="0" w:color="auto"/>
                  </w:tcBorders>
                </w:tcPr>
                <w:p w14:paraId="67AADB0B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9243D1" w:rsidRPr="00CF5BE2" w14:paraId="63976643" w14:textId="77777777" w:rsidTr="00D1636B">
              <w:trPr>
                <w:trHeight w:val="405"/>
              </w:trPr>
              <w:tc>
                <w:tcPr>
                  <w:tcW w:w="353" w:type="pct"/>
                  <w:vAlign w:val="center"/>
                </w:tcPr>
                <w:p w14:paraId="0744D535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1206" w:type="pct"/>
                </w:tcPr>
                <w:p w14:paraId="76B40248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245" w:type="pct"/>
                </w:tcPr>
                <w:p w14:paraId="72C86E8D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98" w:type="pct"/>
                </w:tcPr>
                <w:p w14:paraId="0E4614BB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98" w:type="pct"/>
                </w:tcPr>
                <w:p w14:paraId="31960700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423AFB52" w14:textId="77777777" w:rsidR="00F812EF" w:rsidRPr="00CF5BE2" w:rsidRDefault="00F812EF" w:rsidP="001E19A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7EC91FA6" w14:textId="77777777" w:rsidR="00CE304C" w:rsidRPr="00CF5BE2" w:rsidRDefault="00CE304C" w:rsidP="001E19A8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4946" w:type="pct"/>
        <w:tblCellSpacing w:w="21" w:type="dxa"/>
        <w:tblInd w:w="-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61"/>
        <w:gridCol w:w="6229"/>
        <w:gridCol w:w="1971"/>
        <w:gridCol w:w="1474"/>
      </w:tblGrid>
      <w:tr w:rsidR="00BD303C" w:rsidRPr="00CF5BE2" w14:paraId="3DE7CD5F" w14:textId="77777777" w:rsidTr="004B7EDA">
        <w:trPr>
          <w:tblCellSpacing w:w="21" w:type="dxa"/>
        </w:trPr>
        <w:tc>
          <w:tcPr>
            <w:tcW w:w="197" w:type="pct"/>
          </w:tcPr>
          <w:p w14:paraId="04D01F51" w14:textId="77777777" w:rsidR="00BD303C" w:rsidRPr="00CF5BE2" w:rsidRDefault="00BD303C" w:rsidP="001E19A8">
            <w:pPr>
              <w:pStyle w:val="ListParagraph"/>
              <w:numPr>
                <w:ilvl w:val="0"/>
                <w:numId w:val="14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4E0B37" w14:textId="77777777" w:rsidR="00BD303C" w:rsidRPr="00CF5BE2" w:rsidRDefault="00BD303C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UG PROJECTS GUIDED SINCE </w:t>
            </w:r>
            <w:r w:rsidR="002160EC" w:rsidRPr="00CF5BE2">
              <w:rPr>
                <w:rFonts w:ascii="Arial Narrow" w:hAnsi="Arial Narrow"/>
                <w:b/>
                <w:sz w:val="24"/>
                <w:szCs w:val="24"/>
              </w:rPr>
              <w:t xml:space="preserve">THE 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LAST </w:t>
            </w:r>
            <w:r w:rsidR="00233552" w:rsidRPr="00CF5BE2">
              <w:rPr>
                <w:rFonts w:ascii="Arial Narrow" w:hAnsi="Arial Narrow"/>
                <w:b/>
                <w:sz w:val="24"/>
                <w:szCs w:val="24"/>
              </w:rPr>
              <w:t>APPOINTMENT</w:t>
            </w:r>
          </w:p>
        </w:tc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0111DF0" w14:textId="77777777" w:rsidR="00BD303C" w:rsidRPr="00CF5BE2" w:rsidRDefault="00BD303C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BB65BAD" w14:textId="77777777" w:rsidR="00BD303C" w:rsidRPr="00CF5BE2" w:rsidRDefault="00BD303C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BD303C" w:rsidRPr="00CF5BE2" w14:paraId="1C9F2189" w14:textId="77777777" w:rsidTr="004B7EDA">
        <w:trPr>
          <w:tblCellSpacing w:w="21" w:type="dxa"/>
        </w:trPr>
        <w:tc>
          <w:tcPr>
            <w:tcW w:w="197" w:type="pct"/>
          </w:tcPr>
          <w:p w14:paraId="00BE80F8" w14:textId="77777777" w:rsidR="00BD303C" w:rsidRPr="00CF5BE2" w:rsidRDefault="00BD303C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39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27665A33" w14:textId="77777777" w:rsidR="00BD303C" w:rsidRPr="00CF5BE2" w:rsidRDefault="00BD303C" w:rsidP="001E19A8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BD303C" w:rsidRPr="00CF5BE2" w14:paraId="121F2898" w14:textId="77777777" w:rsidTr="00D1636B">
        <w:trPr>
          <w:trHeight w:val="1969"/>
          <w:tblCellSpacing w:w="21" w:type="dxa"/>
        </w:trPr>
        <w:tc>
          <w:tcPr>
            <w:tcW w:w="197" w:type="pct"/>
          </w:tcPr>
          <w:p w14:paraId="1FD63CEE" w14:textId="77777777" w:rsidR="00BD303C" w:rsidRPr="00CF5BE2" w:rsidRDefault="00BD303C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39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ook w:val="04A0" w:firstRow="1" w:lastRow="0" w:firstColumn="1" w:lastColumn="0" w:noHBand="0" w:noVBand="1"/>
            </w:tblPr>
            <w:tblGrid>
              <w:gridCol w:w="944"/>
              <w:gridCol w:w="4185"/>
              <w:gridCol w:w="2111"/>
              <w:gridCol w:w="2109"/>
            </w:tblGrid>
            <w:tr w:rsidR="009243D1" w:rsidRPr="00CF5BE2" w14:paraId="1ABF1382" w14:textId="77777777" w:rsidTr="009243D1">
              <w:tc>
                <w:tcPr>
                  <w:tcW w:w="5000" w:type="pct"/>
                  <w:gridSpan w:val="4"/>
                </w:tcPr>
                <w:p w14:paraId="78EC4279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16</w:t>
                  </w:r>
                </w:p>
              </w:tc>
            </w:tr>
            <w:tr w:rsidR="009243D1" w:rsidRPr="00CF5BE2" w14:paraId="7C7F97A0" w14:textId="77777777" w:rsidTr="009243D1">
              <w:tc>
                <w:tcPr>
                  <w:tcW w:w="5000" w:type="pct"/>
                  <w:gridSpan w:val="4"/>
                  <w:tcBorders>
                    <w:bottom w:val="single" w:sz="4" w:space="0" w:color="auto"/>
                  </w:tcBorders>
                </w:tcPr>
                <w:p w14:paraId="2F5C218B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DETAILS OF UG PROJECTS GUIDED SINCE </w:t>
                  </w:r>
                  <w:r w:rsidR="002160EC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THE 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LAST </w:t>
                  </w:r>
                  <w:r w:rsidR="00233552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PPOINTMENT</w:t>
                  </w:r>
                </w:p>
              </w:tc>
            </w:tr>
            <w:tr w:rsidR="009243D1" w:rsidRPr="00CF5BE2" w14:paraId="4E124F6E" w14:textId="77777777" w:rsidTr="009243D1">
              <w:trPr>
                <w:trHeight w:val="364"/>
              </w:trPr>
              <w:tc>
                <w:tcPr>
                  <w:tcW w:w="50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5E8D5ED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223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063C83B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itle of the Dissertation</w:t>
                  </w:r>
                </w:p>
              </w:tc>
              <w:tc>
                <w:tcPr>
                  <w:tcW w:w="112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F053ED2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Year of Award</w:t>
                  </w:r>
                </w:p>
              </w:tc>
              <w:tc>
                <w:tcPr>
                  <w:tcW w:w="112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747F1C0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</w:tr>
            <w:tr w:rsidR="009243D1" w:rsidRPr="00CF5BE2" w14:paraId="244FA84B" w14:textId="77777777" w:rsidTr="00D1636B">
              <w:trPr>
                <w:trHeight w:val="449"/>
              </w:trPr>
              <w:tc>
                <w:tcPr>
                  <w:tcW w:w="505" w:type="pct"/>
                  <w:tcBorders>
                    <w:top w:val="single" w:sz="4" w:space="0" w:color="auto"/>
                  </w:tcBorders>
                  <w:vAlign w:val="center"/>
                </w:tcPr>
                <w:p w14:paraId="2F7E1264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238" w:type="pct"/>
                  <w:tcBorders>
                    <w:top w:val="single" w:sz="4" w:space="0" w:color="auto"/>
                  </w:tcBorders>
                </w:tcPr>
                <w:p w14:paraId="12946198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129" w:type="pct"/>
                  <w:tcBorders>
                    <w:top w:val="single" w:sz="4" w:space="0" w:color="auto"/>
                  </w:tcBorders>
                </w:tcPr>
                <w:p w14:paraId="6170C0D6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128" w:type="pct"/>
                  <w:tcBorders>
                    <w:top w:val="single" w:sz="4" w:space="0" w:color="auto"/>
                  </w:tcBorders>
                </w:tcPr>
                <w:p w14:paraId="3DA2A98F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9243D1" w:rsidRPr="00CF5BE2" w14:paraId="415795A0" w14:textId="77777777" w:rsidTr="00D1636B">
              <w:trPr>
                <w:trHeight w:val="413"/>
              </w:trPr>
              <w:tc>
                <w:tcPr>
                  <w:tcW w:w="505" w:type="pct"/>
                  <w:vAlign w:val="center"/>
                </w:tcPr>
                <w:p w14:paraId="1EF81AD1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238" w:type="pct"/>
                </w:tcPr>
                <w:p w14:paraId="2F298809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129" w:type="pct"/>
                </w:tcPr>
                <w:p w14:paraId="67549F61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128" w:type="pct"/>
                </w:tcPr>
                <w:p w14:paraId="34732B79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5813FEB4" w14:textId="77777777" w:rsidR="00BD303C" w:rsidRPr="00CF5BE2" w:rsidRDefault="00BD303C" w:rsidP="001E19A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50650398" w14:textId="47FDE8CD" w:rsidR="00BD303C" w:rsidRDefault="00BD303C" w:rsidP="001E19A8">
      <w:pPr>
        <w:spacing w:after="0"/>
        <w:rPr>
          <w:rFonts w:ascii="Arial Narrow" w:hAnsi="Arial Narrow"/>
          <w:sz w:val="24"/>
          <w:szCs w:val="24"/>
        </w:rPr>
      </w:pPr>
    </w:p>
    <w:p w14:paraId="72D8EC84" w14:textId="77777777" w:rsidR="00225E7E" w:rsidRPr="00CF5BE2" w:rsidRDefault="00225E7E" w:rsidP="001E19A8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CellSpacing w:w="21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72"/>
        <w:gridCol w:w="6343"/>
        <w:gridCol w:w="2009"/>
        <w:gridCol w:w="1322"/>
      </w:tblGrid>
      <w:tr w:rsidR="00BD303C" w:rsidRPr="00CF5BE2" w14:paraId="64A14EAB" w14:textId="77777777" w:rsidTr="004B7EDA">
        <w:trPr>
          <w:tblCellSpacing w:w="21" w:type="dxa"/>
        </w:trPr>
        <w:tc>
          <w:tcPr>
            <w:tcW w:w="251" w:type="pct"/>
          </w:tcPr>
          <w:p w14:paraId="4E47B6C9" w14:textId="77777777" w:rsidR="00BD303C" w:rsidRPr="00CF5BE2" w:rsidRDefault="00BD303C" w:rsidP="001E19A8">
            <w:pPr>
              <w:pStyle w:val="ListParagraph"/>
              <w:numPr>
                <w:ilvl w:val="0"/>
                <w:numId w:val="14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0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03C0B52" w14:textId="77777777" w:rsidR="00BD303C" w:rsidRPr="00CF5BE2" w:rsidRDefault="00BD303C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TEXT/REFERENCE BOOKS PUBLISHED ON RELEVANT SUBJECTS FROM REPUTED INTERNATIONAL PUBLISHERS SINCE </w:t>
            </w:r>
            <w:r w:rsidR="00BD33FA" w:rsidRPr="00CF5BE2">
              <w:rPr>
                <w:rFonts w:ascii="Arial Narrow" w:hAnsi="Arial Narrow"/>
                <w:b/>
                <w:sz w:val="24"/>
                <w:szCs w:val="24"/>
              </w:rPr>
              <w:t xml:space="preserve">THE 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LAST </w:t>
            </w:r>
            <w:r w:rsidR="00233552" w:rsidRPr="00CF5BE2">
              <w:rPr>
                <w:rFonts w:ascii="Arial Narrow" w:hAnsi="Arial Narrow"/>
                <w:b/>
                <w:sz w:val="24"/>
                <w:szCs w:val="24"/>
              </w:rPr>
              <w:t>APPOINTMENT</w:t>
            </w:r>
          </w:p>
        </w:tc>
        <w:tc>
          <w:tcPr>
            <w:tcW w:w="9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A8B1B83" w14:textId="77777777" w:rsidR="00BD303C" w:rsidRPr="00CF5BE2" w:rsidRDefault="00BD303C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AB3873" w14:textId="77777777" w:rsidR="00BD303C" w:rsidRPr="00CF5BE2" w:rsidRDefault="00BD303C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BD303C" w:rsidRPr="00CF5BE2" w14:paraId="5A146BF1" w14:textId="77777777" w:rsidTr="004B7EDA">
        <w:trPr>
          <w:tblCellSpacing w:w="21" w:type="dxa"/>
        </w:trPr>
        <w:tc>
          <w:tcPr>
            <w:tcW w:w="251" w:type="pct"/>
          </w:tcPr>
          <w:p w14:paraId="1B53ED7C" w14:textId="77777777" w:rsidR="00BD303C" w:rsidRPr="00CF5BE2" w:rsidRDefault="00BD303C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85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7DCA6F15" w14:textId="77777777" w:rsidR="00BD303C" w:rsidRPr="00CF5BE2" w:rsidRDefault="00BD303C" w:rsidP="001E19A8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BD303C" w:rsidRPr="00CF5BE2" w14:paraId="5AD0D2EF" w14:textId="77777777" w:rsidTr="00D1636B">
        <w:trPr>
          <w:trHeight w:val="2361"/>
          <w:tblCellSpacing w:w="21" w:type="dxa"/>
        </w:trPr>
        <w:tc>
          <w:tcPr>
            <w:tcW w:w="251" w:type="pct"/>
          </w:tcPr>
          <w:p w14:paraId="5C7DEB5E" w14:textId="77777777" w:rsidR="00BD303C" w:rsidRPr="00CF5BE2" w:rsidRDefault="00BD303C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85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ook w:val="04A0" w:firstRow="1" w:lastRow="0" w:firstColumn="1" w:lastColumn="0" w:noHBand="0" w:noVBand="1"/>
            </w:tblPr>
            <w:tblGrid>
              <w:gridCol w:w="687"/>
              <w:gridCol w:w="1378"/>
              <w:gridCol w:w="1722"/>
              <w:gridCol w:w="1494"/>
              <w:gridCol w:w="2034"/>
              <w:gridCol w:w="2034"/>
            </w:tblGrid>
            <w:tr w:rsidR="009243D1" w:rsidRPr="00CF5BE2" w14:paraId="618986C6" w14:textId="77777777" w:rsidTr="009243D1">
              <w:tc>
                <w:tcPr>
                  <w:tcW w:w="5000" w:type="pct"/>
                  <w:gridSpan w:val="6"/>
                </w:tcPr>
                <w:p w14:paraId="65BB67C9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17</w:t>
                  </w:r>
                </w:p>
              </w:tc>
            </w:tr>
            <w:tr w:rsidR="009243D1" w:rsidRPr="00CF5BE2" w14:paraId="62BE21A8" w14:textId="77777777" w:rsidTr="009243D1">
              <w:tc>
                <w:tcPr>
                  <w:tcW w:w="5000" w:type="pct"/>
                  <w:gridSpan w:val="6"/>
                </w:tcPr>
                <w:p w14:paraId="74044453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DETAILS OF TEXT/REFERENCE BOOKS PUBLISHED ON RELEVANT SUBJECTS FROM REPUTED INTERNATIONAL PUBLISHERS SINCE </w:t>
                  </w:r>
                  <w:r w:rsidR="00B67C3A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THE 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LAST </w:t>
                  </w:r>
                  <w:r w:rsidR="00233552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PPOINTMENT</w:t>
                  </w:r>
                </w:p>
              </w:tc>
            </w:tr>
            <w:tr w:rsidR="009243D1" w:rsidRPr="00CF5BE2" w14:paraId="51942517" w14:textId="77777777" w:rsidTr="009243D1">
              <w:trPr>
                <w:trHeight w:val="364"/>
              </w:trPr>
              <w:tc>
                <w:tcPr>
                  <w:tcW w:w="367" w:type="pct"/>
                </w:tcPr>
                <w:p w14:paraId="331E0D76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737" w:type="pct"/>
                </w:tcPr>
                <w:p w14:paraId="22F74322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itle of the Book</w:t>
                  </w:r>
                </w:p>
              </w:tc>
              <w:tc>
                <w:tcPr>
                  <w:tcW w:w="921" w:type="pct"/>
                </w:tcPr>
                <w:p w14:paraId="02D72BF9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of the Publisher</w:t>
                  </w:r>
                </w:p>
              </w:tc>
              <w:tc>
                <w:tcPr>
                  <w:tcW w:w="799" w:type="pct"/>
                </w:tcPr>
                <w:p w14:paraId="13BEA0EA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Publication details</w:t>
                  </w:r>
                </w:p>
              </w:tc>
              <w:tc>
                <w:tcPr>
                  <w:tcW w:w="1088" w:type="pct"/>
                </w:tcPr>
                <w:p w14:paraId="132FDFFE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of Co-Authors</w:t>
                  </w:r>
                </w:p>
              </w:tc>
              <w:tc>
                <w:tcPr>
                  <w:tcW w:w="1088" w:type="pct"/>
                </w:tcPr>
                <w:p w14:paraId="2EB0D97C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</w:tr>
            <w:tr w:rsidR="009243D1" w:rsidRPr="00CF5BE2" w14:paraId="16650C81" w14:textId="77777777" w:rsidTr="005B3B0C">
              <w:trPr>
                <w:trHeight w:val="407"/>
              </w:trPr>
              <w:tc>
                <w:tcPr>
                  <w:tcW w:w="367" w:type="pct"/>
                  <w:vAlign w:val="center"/>
                </w:tcPr>
                <w:p w14:paraId="3B5FC24A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737" w:type="pct"/>
                </w:tcPr>
                <w:p w14:paraId="63AD700A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21" w:type="pct"/>
                </w:tcPr>
                <w:p w14:paraId="0FB023B3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99" w:type="pct"/>
                </w:tcPr>
                <w:p w14:paraId="73564B5D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88" w:type="pct"/>
                </w:tcPr>
                <w:p w14:paraId="5096179C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88" w:type="pct"/>
                </w:tcPr>
                <w:p w14:paraId="29149A02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9243D1" w:rsidRPr="00CF5BE2" w14:paraId="2F742FAF" w14:textId="77777777" w:rsidTr="005B3B0C">
              <w:trPr>
                <w:trHeight w:val="155"/>
              </w:trPr>
              <w:tc>
                <w:tcPr>
                  <w:tcW w:w="367" w:type="pct"/>
                  <w:vAlign w:val="center"/>
                </w:tcPr>
                <w:p w14:paraId="3D9D792B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737" w:type="pct"/>
                </w:tcPr>
                <w:p w14:paraId="5D3E4B53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21" w:type="pct"/>
                </w:tcPr>
                <w:p w14:paraId="39DC8DCA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799" w:type="pct"/>
                </w:tcPr>
                <w:p w14:paraId="5D3841AB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88" w:type="pct"/>
                </w:tcPr>
                <w:p w14:paraId="523C1B4E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88" w:type="pct"/>
                </w:tcPr>
                <w:p w14:paraId="66F06589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17560A2B" w14:textId="77777777" w:rsidR="00BD303C" w:rsidRPr="00CF5BE2" w:rsidRDefault="00BD303C" w:rsidP="001E19A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39CB8931" w14:textId="77777777" w:rsidR="00225E7E" w:rsidRPr="00CF5BE2" w:rsidRDefault="00225E7E" w:rsidP="001E19A8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CellSpacing w:w="21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72"/>
        <w:gridCol w:w="6343"/>
        <w:gridCol w:w="2009"/>
        <w:gridCol w:w="1322"/>
      </w:tblGrid>
      <w:tr w:rsidR="00F32D9F" w:rsidRPr="00CF5BE2" w14:paraId="7EC66216" w14:textId="77777777" w:rsidTr="004B7EDA">
        <w:trPr>
          <w:tblCellSpacing w:w="21" w:type="dxa"/>
        </w:trPr>
        <w:tc>
          <w:tcPr>
            <w:tcW w:w="251" w:type="pct"/>
          </w:tcPr>
          <w:p w14:paraId="5EDAAF3A" w14:textId="77777777" w:rsidR="00F32D9F" w:rsidRPr="00CF5BE2" w:rsidRDefault="00F32D9F" w:rsidP="001E19A8">
            <w:pPr>
              <w:pStyle w:val="ListParagraph"/>
              <w:numPr>
                <w:ilvl w:val="0"/>
                <w:numId w:val="14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0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812721" w14:textId="77777777" w:rsidR="00F32D9F" w:rsidRPr="00CF5BE2" w:rsidRDefault="00F32D9F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TEXT/REFERENCE BOOKS PUBLISHED ON RELEVANT SUBJECTS FROM REPUTED NATIONAL PUBLISHERS OR BOOK CHAPTERS IN THE BOOKS PUBLISHED BY REPUTED INTERNATIONAL PUBLISHERS SINCE </w:t>
            </w:r>
            <w:r w:rsidR="008E53EC" w:rsidRPr="00CF5BE2">
              <w:rPr>
                <w:rFonts w:ascii="Arial Narrow" w:hAnsi="Arial Narrow"/>
                <w:b/>
                <w:sz w:val="24"/>
                <w:szCs w:val="24"/>
              </w:rPr>
              <w:t xml:space="preserve">THE 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LAST </w:t>
            </w:r>
            <w:r w:rsidR="00233552" w:rsidRPr="00CF5BE2">
              <w:rPr>
                <w:rFonts w:ascii="Arial Narrow" w:hAnsi="Arial Narrow"/>
                <w:b/>
                <w:sz w:val="24"/>
                <w:szCs w:val="24"/>
              </w:rPr>
              <w:t>APPOINTMENT</w:t>
            </w:r>
          </w:p>
        </w:tc>
        <w:tc>
          <w:tcPr>
            <w:tcW w:w="9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C6D569" w14:textId="77777777" w:rsidR="00F32D9F" w:rsidRPr="00CF5BE2" w:rsidRDefault="00F32D9F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DF5EE5F" w14:textId="77777777" w:rsidR="00F32D9F" w:rsidRPr="00CF5BE2" w:rsidRDefault="00F32D9F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F32D9F" w:rsidRPr="00CF5BE2" w14:paraId="0FC756BE" w14:textId="77777777" w:rsidTr="004B7EDA">
        <w:trPr>
          <w:tblCellSpacing w:w="21" w:type="dxa"/>
        </w:trPr>
        <w:tc>
          <w:tcPr>
            <w:tcW w:w="251" w:type="pct"/>
          </w:tcPr>
          <w:p w14:paraId="1BADF34F" w14:textId="77777777" w:rsidR="00F32D9F" w:rsidRPr="00CF5BE2" w:rsidRDefault="00F32D9F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85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7B5BE75A" w14:textId="77777777" w:rsidR="00F32D9F" w:rsidRPr="00CF5BE2" w:rsidRDefault="00F32D9F" w:rsidP="001E19A8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32D9F" w:rsidRPr="00CF5BE2" w14:paraId="481A7E23" w14:textId="77777777" w:rsidTr="00D1636B">
        <w:trPr>
          <w:trHeight w:val="2936"/>
          <w:tblCellSpacing w:w="21" w:type="dxa"/>
        </w:trPr>
        <w:tc>
          <w:tcPr>
            <w:tcW w:w="251" w:type="pct"/>
          </w:tcPr>
          <w:p w14:paraId="6D5771FD" w14:textId="77777777" w:rsidR="00F32D9F" w:rsidRPr="00CF5BE2" w:rsidRDefault="00F32D9F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85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ook w:val="04A0" w:firstRow="1" w:lastRow="0" w:firstColumn="1" w:lastColumn="0" w:noHBand="0" w:noVBand="1"/>
            </w:tblPr>
            <w:tblGrid>
              <w:gridCol w:w="594"/>
              <w:gridCol w:w="1200"/>
              <w:gridCol w:w="1200"/>
              <w:gridCol w:w="1500"/>
              <w:gridCol w:w="1301"/>
              <w:gridCol w:w="1778"/>
              <w:gridCol w:w="1776"/>
            </w:tblGrid>
            <w:tr w:rsidR="009243D1" w:rsidRPr="00CF5BE2" w14:paraId="42190897" w14:textId="77777777" w:rsidTr="009243D1">
              <w:tc>
                <w:tcPr>
                  <w:tcW w:w="5000" w:type="pct"/>
                  <w:gridSpan w:val="7"/>
                </w:tcPr>
                <w:p w14:paraId="4EBCF53D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18</w:t>
                  </w:r>
                </w:p>
              </w:tc>
            </w:tr>
            <w:tr w:rsidR="009243D1" w:rsidRPr="00CF5BE2" w14:paraId="13ECB5E2" w14:textId="77777777" w:rsidTr="009243D1">
              <w:tc>
                <w:tcPr>
                  <w:tcW w:w="5000" w:type="pct"/>
                  <w:gridSpan w:val="7"/>
                </w:tcPr>
                <w:p w14:paraId="556B641E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DETAILS OF TEXT/REFERENCE BOOKS PUBLISHED ON RELEVANT SUBJECTS FROM REPUTED NATIONAL PUBLISHERS OR BOOK CHAPTERS IN THE BOOKS PUBLISHED BY REPUTED INTERNATIONAL PUBLISHERS SINCE </w:t>
                  </w:r>
                  <w:r w:rsidR="008E53EC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THE 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LAST </w:t>
                  </w:r>
                  <w:r w:rsidR="00233552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PPOINTMENT</w:t>
                  </w:r>
                </w:p>
              </w:tc>
            </w:tr>
            <w:tr w:rsidR="009243D1" w:rsidRPr="00CF5BE2" w14:paraId="71E58FC5" w14:textId="77777777" w:rsidTr="009243D1">
              <w:trPr>
                <w:trHeight w:val="364"/>
              </w:trPr>
              <w:tc>
                <w:tcPr>
                  <w:tcW w:w="317" w:type="pct"/>
                </w:tcPr>
                <w:p w14:paraId="7B0A508D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642" w:type="pct"/>
                </w:tcPr>
                <w:p w14:paraId="55C12CEE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Title of the Book </w:t>
                  </w:r>
                </w:p>
              </w:tc>
              <w:tc>
                <w:tcPr>
                  <w:tcW w:w="642" w:type="pct"/>
                </w:tcPr>
                <w:p w14:paraId="6EE57C1A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Title of the Book Chapter</w:t>
                  </w:r>
                </w:p>
              </w:tc>
              <w:tc>
                <w:tcPr>
                  <w:tcW w:w="802" w:type="pct"/>
                </w:tcPr>
                <w:p w14:paraId="74D6E2E2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of the Publisher</w:t>
                  </w:r>
                </w:p>
              </w:tc>
              <w:tc>
                <w:tcPr>
                  <w:tcW w:w="696" w:type="pct"/>
                </w:tcPr>
                <w:p w14:paraId="72CAF89A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Publication details</w:t>
                  </w:r>
                </w:p>
              </w:tc>
              <w:tc>
                <w:tcPr>
                  <w:tcW w:w="951" w:type="pct"/>
                </w:tcPr>
                <w:p w14:paraId="6FB01990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me of Co-Authors</w:t>
                  </w:r>
                </w:p>
              </w:tc>
              <w:tc>
                <w:tcPr>
                  <w:tcW w:w="949" w:type="pct"/>
                </w:tcPr>
                <w:p w14:paraId="51D19FA0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</w:tr>
            <w:tr w:rsidR="009243D1" w:rsidRPr="00CF5BE2" w14:paraId="7F0171A1" w14:textId="77777777" w:rsidTr="005B3B0C">
              <w:trPr>
                <w:trHeight w:val="407"/>
              </w:trPr>
              <w:tc>
                <w:tcPr>
                  <w:tcW w:w="317" w:type="pct"/>
                  <w:vAlign w:val="center"/>
                </w:tcPr>
                <w:p w14:paraId="0EC95FD2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642" w:type="pct"/>
                </w:tcPr>
                <w:p w14:paraId="5E6DBA74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42" w:type="pct"/>
                </w:tcPr>
                <w:p w14:paraId="3296D2B4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02" w:type="pct"/>
                </w:tcPr>
                <w:p w14:paraId="5F1DFFB5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96" w:type="pct"/>
                </w:tcPr>
                <w:p w14:paraId="1CE7A510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51" w:type="pct"/>
                </w:tcPr>
                <w:p w14:paraId="7DB41646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49" w:type="pct"/>
                </w:tcPr>
                <w:p w14:paraId="00C775DE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9243D1" w:rsidRPr="00CF5BE2" w14:paraId="56E30875" w14:textId="77777777" w:rsidTr="005B3B0C">
              <w:trPr>
                <w:trHeight w:val="155"/>
              </w:trPr>
              <w:tc>
                <w:tcPr>
                  <w:tcW w:w="317" w:type="pct"/>
                  <w:vAlign w:val="center"/>
                </w:tcPr>
                <w:p w14:paraId="75711F3A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642" w:type="pct"/>
                </w:tcPr>
                <w:p w14:paraId="0FC7F57A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42" w:type="pct"/>
                </w:tcPr>
                <w:p w14:paraId="0520F11C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02" w:type="pct"/>
                </w:tcPr>
                <w:p w14:paraId="5BCE83F4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696" w:type="pct"/>
                </w:tcPr>
                <w:p w14:paraId="1CA91E1B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51" w:type="pct"/>
                </w:tcPr>
                <w:p w14:paraId="1EF4ABF5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49" w:type="pct"/>
                </w:tcPr>
                <w:p w14:paraId="2B7587AF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5EC86012" w14:textId="77777777" w:rsidR="00F32D9F" w:rsidRPr="00CF5BE2" w:rsidRDefault="00F32D9F" w:rsidP="001E19A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6C6927F0" w14:textId="77777777" w:rsidR="00225E7E" w:rsidRPr="00CF5BE2" w:rsidRDefault="00225E7E" w:rsidP="001E19A8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CellSpacing w:w="21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49"/>
        <w:gridCol w:w="5971"/>
        <w:gridCol w:w="2021"/>
        <w:gridCol w:w="1705"/>
      </w:tblGrid>
      <w:tr w:rsidR="00F32D9F" w:rsidRPr="00CF5BE2" w14:paraId="3B115253" w14:textId="77777777" w:rsidTr="004B7EDA">
        <w:trPr>
          <w:tblCellSpacing w:w="21" w:type="dxa"/>
        </w:trPr>
        <w:tc>
          <w:tcPr>
            <w:tcW w:w="239" w:type="pct"/>
          </w:tcPr>
          <w:p w14:paraId="4D264A1F" w14:textId="77777777" w:rsidR="00F32D9F" w:rsidRPr="00CF5BE2" w:rsidRDefault="00F32D9F" w:rsidP="001E19A8">
            <w:pPr>
              <w:pStyle w:val="ListParagraph"/>
              <w:numPr>
                <w:ilvl w:val="0"/>
                <w:numId w:val="14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0F6618D" w14:textId="77777777" w:rsidR="00F32D9F" w:rsidRPr="00CF5BE2" w:rsidRDefault="00F32D9F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SIGNIFICANT OUTREACH INSTITUTE OUT ACTIVITIES SINCE </w:t>
            </w:r>
            <w:r w:rsidR="00F13236" w:rsidRPr="00CF5BE2">
              <w:rPr>
                <w:rFonts w:ascii="Arial Narrow" w:hAnsi="Arial Narrow"/>
                <w:b/>
                <w:sz w:val="24"/>
                <w:szCs w:val="24"/>
              </w:rPr>
              <w:t xml:space="preserve">THE 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LAST </w:t>
            </w:r>
            <w:r w:rsidR="00233552" w:rsidRPr="00CF5BE2">
              <w:rPr>
                <w:rFonts w:ascii="Arial Narrow" w:hAnsi="Arial Narrow"/>
                <w:b/>
                <w:sz w:val="24"/>
                <w:szCs w:val="24"/>
              </w:rPr>
              <w:t>APPOINTMENT</w:t>
            </w:r>
          </w:p>
        </w:tc>
        <w:tc>
          <w:tcPr>
            <w:tcW w:w="9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7093358" w14:textId="77777777" w:rsidR="00F32D9F" w:rsidRPr="00CF5BE2" w:rsidRDefault="00F32D9F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7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70377A1" w14:textId="77777777" w:rsidR="00F32D9F" w:rsidRPr="00CF5BE2" w:rsidRDefault="00F32D9F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F32D9F" w:rsidRPr="00CF5BE2" w14:paraId="4FC624B6" w14:textId="77777777" w:rsidTr="004B7EDA">
        <w:trPr>
          <w:tblCellSpacing w:w="21" w:type="dxa"/>
        </w:trPr>
        <w:tc>
          <w:tcPr>
            <w:tcW w:w="239" w:type="pct"/>
          </w:tcPr>
          <w:p w14:paraId="22901724" w14:textId="77777777" w:rsidR="00F32D9F" w:rsidRPr="00CF5BE2" w:rsidRDefault="00F32D9F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97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0CD48384" w14:textId="77777777" w:rsidR="00F32D9F" w:rsidRPr="00CF5BE2" w:rsidRDefault="00F32D9F" w:rsidP="001E19A8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32D9F" w:rsidRPr="00CF5BE2" w14:paraId="5615DD12" w14:textId="77777777" w:rsidTr="00D1636B">
        <w:trPr>
          <w:trHeight w:val="2391"/>
          <w:tblCellSpacing w:w="21" w:type="dxa"/>
        </w:trPr>
        <w:tc>
          <w:tcPr>
            <w:tcW w:w="239" w:type="pct"/>
          </w:tcPr>
          <w:p w14:paraId="7F7B3813" w14:textId="77777777" w:rsidR="00F32D9F" w:rsidRPr="00CF5BE2" w:rsidRDefault="00F32D9F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697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ook w:val="04A0" w:firstRow="1" w:lastRow="0" w:firstColumn="1" w:lastColumn="0" w:noHBand="0" w:noVBand="1"/>
            </w:tblPr>
            <w:tblGrid>
              <w:gridCol w:w="732"/>
              <w:gridCol w:w="1839"/>
              <w:gridCol w:w="1962"/>
              <w:gridCol w:w="1715"/>
              <w:gridCol w:w="1563"/>
              <w:gridCol w:w="1561"/>
            </w:tblGrid>
            <w:tr w:rsidR="009243D1" w:rsidRPr="00CF5BE2" w14:paraId="20D7F94D" w14:textId="77777777" w:rsidTr="009243D1">
              <w:tc>
                <w:tcPr>
                  <w:tcW w:w="5000" w:type="pct"/>
                  <w:gridSpan w:val="6"/>
                </w:tcPr>
                <w:p w14:paraId="35232890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19</w:t>
                  </w:r>
                </w:p>
              </w:tc>
            </w:tr>
            <w:tr w:rsidR="009243D1" w:rsidRPr="00CF5BE2" w14:paraId="11C5FBE8" w14:textId="77777777" w:rsidTr="00D1636B">
              <w:trPr>
                <w:trHeight w:val="664"/>
              </w:trPr>
              <w:tc>
                <w:tcPr>
                  <w:tcW w:w="5000" w:type="pct"/>
                  <w:gridSpan w:val="6"/>
                </w:tcPr>
                <w:p w14:paraId="1883C269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DETAILS OF SIGNIFICANT OUTREACH INSTITUTE OUT ACTIVITIES SINCE </w:t>
                  </w:r>
                  <w:r w:rsidR="001547F7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THE 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LAST </w:t>
                  </w:r>
                  <w:r w:rsidR="00233552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PPOINTMENT</w:t>
                  </w:r>
                </w:p>
              </w:tc>
            </w:tr>
            <w:tr w:rsidR="009243D1" w:rsidRPr="00CF5BE2" w14:paraId="2BE8D69D" w14:textId="77777777" w:rsidTr="009243D1">
              <w:trPr>
                <w:trHeight w:val="364"/>
              </w:trPr>
              <w:tc>
                <w:tcPr>
                  <w:tcW w:w="390" w:type="pct"/>
                </w:tcPr>
                <w:p w14:paraId="735DAAE0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981" w:type="pct"/>
                </w:tcPr>
                <w:p w14:paraId="6B714B08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Outreach Activities </w:t>
                  </w:r>
                </w:p>
              </w:tc>
              <w:tc>
                <w:tcPr>
                  <w:tcW w:w="1047" w:type="pct"/>
                </w:tcPr>
                <w:p w14:paraId="74587541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Institute / Organization</w:t>
                  </w:r>
                </w:p>
              </w:tc>
              <w:tc>
                <w:tcPr>
                  <w:tcW w:w="915" w:type="pct"/>
                </w:tcPr>
                <w:p w14:paraId="0097287E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Nature of Activity</w:t>
                  </w:r>
                </w:p>
              </w:tc>
              <w:tc>
                <w:tcPr>
                  <w:tcW w:w="834" w:type="pct"/>
                </w:tcPr>
                <w:p w14:paraId="41F91036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Period</w:t>
                  </w:r>
                </w:p>
              </w:tc>
              <w:tc>
                <w:tcPr>
                  <w:tcW w:w="833" w:type="pct"/>
                </w:tcPr>
                <w:p w14:paraId="0AEFC86E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</w:tr>
            <w:tr w:rsidR="009243D1" w:rsidRPr="00CF5BE2" w14:paraId="3CD8FB71" w14:textId="77777777" w:rsidTr="005B3B0C">
              <w:trPr>
                <w:trHeight w:val="407"/>
              </w:trPr>
              <w:tc>
                <w:tcPr>
                  <w:tcW w:w="390" w:type="pct"/>
                  <w:vAlign w:val="center"/>
                </w:tcPr>
                <w:p w14:paraId="1E7E16C9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981" w:type="pct"/>
                </w:tcPr>
                <w:p w14:paraId="663CD703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47" w:type="pct"/>
                </w:tcPr>
                <w:p w14:paraId="47117E8F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15" w:type="pct"/>
                </w:tcPr>
                <w:p w14:paraId="05310015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34" w:type="pct"/>
                </w:tcPr>
                <w:p w14:paraId="43DCC7B9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33" w:type="pct"/>
                </w:tcPr>
                <w:p w14:paraId="07E6D07D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9243D1" w:rsidRPr="00CF5BE2" w14:paraId="24B4F366" w14:textId="77777777" w:rsidTr="005B3B0C">
              <w:trPr>
                <w:trHeight w:val="155"/>
              </w:trPr>
              <w:tc>
                <w:tcPr>
                  <w:tcW w:w="390" w:type="pct"/>
                  <w:vAlign w:val="center"/>
                </w:tcPr>
                <w:p w14:paraId="6B32E215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981" w:type="pct"/>
                </w:tcPr>
                <w:p w14:paraId="1A183D23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47" w:type="pct"/>
                </w:tcPr>
                <w:p w14:paraId="2EEE24C8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15" w:type="pct"/>
                </w:tcPr>
                <w:p w14:paraId="0105E7EC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34" w:type="pct"/>
                </w:tcPr>
                <w:p w14:paraId="5A9F055A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833" w:type="pct"/>
                </w:tcPr>
                <w:p w14:paraId="219D2584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4CEA5D9B" w14:textId="77777777" w:rsidR="00F32D9F" w:rsidRPr="00CF5BE2" w:rsidRDefault="00F32D9F" w:rsidP="001E19A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1FCEEC9C" w14:textId="77777777" w:rsidR="004B7EDA" w:rsidRPr="00CF5BE2" w:rsidRDefault="004B7EDA" w:rsidP="001E19A8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CellSpacing w:w="21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41"/>
        <w:gridCol w:w="5871"/>
        <w:gridCol w:w="2029"/>
        <w:gridCol w:w="1805"/>
      </w:tblGrid>
      <w:tr w:rsidR="00374950" w:rsidRPr="00CF5BE2" w14:paraId="094DC0E1" w14:textId="77777777" w:rsidTr="004B7EDA">
        <w:trPr>
          <w:tblCellSpacing w:w="21" w:type="dxa"/>
        </w:trPr>
        <w:tc>
          <w:tcPr>
            <w:tcW w:w="235" w:type="pct"/>
          </w:tcPr>
          <w:p w14:paraId="6057D3D1" w14:textId="77777777" w:rsidR="00374950" w:rsidRPr="00CF5BE2" w:rsidRDefault="00374950" w:rsidP="001E19A8">
            <w:pPr>
              <w:pStyle w:val="ListParagraph"/>
              <w:numPr>
                <w:ilvl w:val="0"/>
                <w:numId w:val="14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8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465ED24" w14:textId="77777777" w:rsidR="00374950" w:rsidRPr="00CF5BE2" w:rsidRDefault="00374950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FELLOW IEEE, FNA, FNAE, </w:t>
            </w:r>
            <w:proofErr w:type="spellStart"/>
            <w:r w:rsidRPr="00CF5BE2">
              <w:rPr>
                <w:rFonts w:ascii="Arial Narrow" w:hAnsi="Arial Narrow"/>
                <w:b/>
                <w:sz w:val="24"/>
                <w:szCs w:val="24"/>
              </w:rPr>
              <w:t>FNASc</w:t>
            </w:r>
            <w:proofErr w:type="spellEnd"/>
          </w:p>
        </w:tc>
        <w:tc>
          <w:tcPr>
            <w:tcW w:w="9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5474D59" w14:textId="77777777" w:rsidR="00374950" w:rsidRPr="00CF5BE2" w:rsidRDefault="00374950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6F5647" w14:textId="77777777" w:rsidR="00374950" w:rsidRPr="00CF5BE2" w:rsidRDefault="00374950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374950" w:rsidRPr="00CF5BE2" w14:paraId="64AC63F5" w14:textId="77777777" w:rsidTr="004B7EDA">
        <w:trPr>
          <w:tblCellSpacing w:w="21" w:type="dxa"/>
        </w:trPr>
        <w:tc>
          <w:tcPr>
            <w:tcW w:w="235" w:type="pct"/>
          </w:tcPr>
          <w:p w14:paraId="06ED3E79" w14:textId="77777777" w:rsidR="00374950" w:rsidRPr="00CF5BE2" w:rsidRDefault="00374950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01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56826D6A" w14:textId="77777777" w:rsidR="00374950" w:rsidRPr="00CF5BE2" w:rsidRDefault="00374950" w:rsidP="001E19A8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374950" w:rsidRPr="00CF5BE2" w14:paraId="051A1659" w14:textId="77777777" w:rsidTr="00D1636B">
        <w:trPr>
          <w:trHeight w:val="2203"/>
          <w:tblCellSpacing w:w="21" w:type="dxa"/>
        </w:trPr>
        <w:tc>
          <w:tcPr>
            <w:tcW w:w="235" w:type="pct"/>
          </w:tcPr>
          <w:p w14:paraId="44838FC9" w14:textId="77777777" w:rsidR="00374950" w:rsidRPr="00CF5BE2" w:rsidRDefault="00374950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01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ook w:val="04A0" w:firstRow="1" w:lastRow="0" w:firstColumn="1" w:lastColumn="0" w:noHBand="0" w:noVBand="1"/>
            </w:tblPr>
            <w:tblGrid>
              <w:gridCol w:w="565"/>
              <w:gridCol w:w="2902"/>
              <w:gridCol w:w="4114"/>
              <w:gridCol w:w="1799"/>
            </w:tblGrid>
            <w:tr w:rsidR="009243D1" w:rsidRPr="00CF5BE2" w14:paraId="77B485E0" w14:textId="77777777" w:rsidTr="009243D1">
              <w:tc>
                <w:tcPr>
                  <w:tcW w:w="5000" w:type="pct"/>
                  <w:gridSpan w:val="4"/>
                </w:tcPr>
                <w:p w14:paraId="062FED70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20</w:t>
                  </w:r>
                </w:p>
              </w:tc>
            </w:tr>
            <w:tr w:rsidR="009243D1" w:rsidRPr="00CF5BE2" w14:paraId="60F74B4E" w14:textId="77777777" w:rsidTr="009243D1">
              <w:tc>
                <w:tcPr>
                  <w:tcW w:w="5000" w:type="pct"/>
                  <w:gridSpan w:val="4"/>
                </w:tcPr>
                <w:p w14:paraId="6380D84F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DETAILS OF FELLOW IEEE, FNA, FNAE, </w:t>
                  </w:r>
                  <w:proofErr w:type="spellStart"/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FNASc</w:t>
                  </w:r>
                  <w:proofErr w:type="spellEnd"/>
                </w:p>
              </w:tc>
            </w:tr>
            <w:tr w:rsidR="009243D1" w:rsidRPr="00CF5BE2" w14:paraId="75171959" w14:textId="77777777" w:rsidTr="009243D1">
              <w:trPr>
                <w:trHeight w:val="364"/>
              </w:trPr>
              <w:tc>
                <w:tcPr>
                  <w:tcW w:w="301" w:type="pct"/>
                </w:tcPr>
                <w:p w14:paraId="0A10CBCD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1547" w:type="pct"/>
                </w:tcPr>
                <w:p w14:paraId="4167307E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Fellowship Name </w:t>
                  </w:r>
                </w:p>
              </w:tc>
              <w:tc>
                <w:tcPr>
                  <w:tcW w:w="2193" w:type="pct"/>
                </w:tcPr>
                <w:p w14:paraId="2EBC3461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warding Institute / Organization</w:t>
                  </w:r>
                </w:p>
              </w:tc>
              <w:tc>
                <w:tcPr>
                  <w:tcW w:w="959" w:type="pct"/>
                </w:tcPr>
                <w:p w14:paraId="05324894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</w:tr>
            <w:tr w:rsidR="009243D1" w:rsidRPr="00CF5BE2" w14:paraId="05CB8C7F" w14:textId="77777777" w:rsidTr="005B3B0C">
              <w:trPr>
                <w:trHeight w:val="407"/>
              </w:trPr>
              <w:tc>
                <w:tcPr>
                  <w:tcW w:w="301" w:type="pct"/>
                  <w:vAlign w:val="center"/>
                </w:tcPr>
                <w:p w14:paraId="12346565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547" w:type="pct"/>
                </w:tcPr>
                <w:p w14:paraId="7F22831E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193" w:type="pct"/>
                </w:tcPr>
                <w:p w14:paraId="6A0D1546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59" w:type="pct"/>
                </w:tcPr>
                <w:p w14:paraId="12F6168B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  <w:tr w:rsidR="009243D1" w:rsidRPr="00CF5BE2" w14:paraId="142B7542" w14:textId="77777777" w:rsidTr="005B3B0C">
              <w:trPr>
                <w:trHeight w:val="155"/>
              </w:trPr>
              <w:tc>
                <w:tcPr>
                  <w:tcW w:w="301" w:type="pct"/>
                  <w:vAlign w:val="center"/>
                </w:tcPr>
                <w:p w14:paraId="6CD987E0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1547" w:type="pct"/>
                </w:tcPr>
                <w:p w14:paraId="703E8EDD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193" w:type="pct"/>
                </w:tcPr>
                <w:p w14:paraId="2AFBA31B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959" w:type="pct"/>
                </w:tcPr>
                <w:p w14:paraId="12AD0F2A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623E24E3" w14:textId="77777777" w:rsidR="00374950" w:rsidRPr="00CF5BE2" w:rsidRDefault="00374950" w:rsidP="001E19A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54D80DCD" w14:textId="77777777" w:rsidR="004B7EDA" w:rsidRPr="00CF5BE2" w:rsidRDefault="004B7EDA" w:rsidP="001E19A8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5000" w:type="pct"/>
        <w:tblCellSpacing w:w="21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40"/>
        <w:gridCol w:w="6087"/>
        <w:gridCol w:w="2045"/>
        <w:gridCol w:w="1574"/>
      </w:tblGrid>
      <w:tr w:rsidR="00374950" w:rsidRPr="00CF5BE2" w14:paraId="7B04860B" w14:textId="77777777" w:rsidTr="004B7EDA">
        <w:trPr>
          <w:tblCellSpacing w:w="21" w:type="dxa"/>
        </w:trPr>
        <w:tc>
          <w:tcPr>
            <w:tcW w:w="235" w:type="pct"/>
          </w:tcPr>
          <w:p w14:paraId="7F965785" w14:textId="77777777" w:rsidR="00374950" w:rsidRPr="00CF5BE2" w:rsidRDefault="00374950" w:rsidP="001E19A8">
            <w:pPr>
              <w:pStyle w:val="ListParagraph"/>
              <w:numPr>
                <w:ilvl w:val="0"/>
                <w:numId w:val="14"/>
              </w:numPr>
              <w:ind w:left="0" w:firstLine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9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5A898A7" w14:textId="77777777" w:rsidR="00374950" w:rsidRPr="00CF5BE2" w:rsidRDefault="00374950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PLACEMENT PERCENTAGE (ONLY FOR THE PLACEMENT CELL OFFICERS / FACULTY-IN-CHARGE OF PLACEMENT) SINCE </w:t>
            </w:r>
            <w:r w:rsidR="00774BBE" w:rsidRPr="00CF5BE2">
              <w:rPr>
                <w:rFonts w:ascii="Arial Narrow" w:hAnsi="Arial Narrow"/>
                <w:b/>
                <w:sz w:val="24"/>
                <w:szCs w:val="24"/>
              </w:rPr>
              <w:t xml:space="preserve">THE 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LAST </w:t>
            </w:r>
            <w:r w:rsidR="00233552" w:rsidRPr="00CF5BE2">
              <w:rPr>
                <w:rFonts w:ascii="Arial Narrow" w:hAnsi="Arial Narrow"/>
                <w:b/>
                <w:sz w:val="24"/>
                <w:szCs w:val="24"/>
              </w:rPr>
              <w:t>APPOINTMENT</w:t>
            </w:r>
          </w:p>
        </w:tc>
        <w:tc>
          <w:tcPr>
            <w:tcW w:w="9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F52AF0" w14:textId="77777777" w:rsidR="00374950" w:rsidRPr="00CF5BE2" w:rsidRDefault="00374950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 CLAIMED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B7D2516" w14:textId="77777777" w:rsidR="00374950" w:rsidRPr="00CF5BE2" w:rsidRDefault="00374950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</w:t>
            </w:r>
          </w:p>
        </w:tc>
      </w:tr>
      <w:tr w:rsidR="00374950" w:rsidRPr="00CF5BE2" w14:paraId="3DE92828" w14:textId="77777777" w:rsidTr="004B7EDA">
        <w:trPr>
          <w:tblCellSpacing w:w="21" w:type="dxa"/>
        </w:trPr>
        <w:tc>
          <w:tcPr>
            <w:tcW w:w="235" w:type="pct"/>
          </w:tcPr>
          <w:p w14:paraId="77975804" w14:textId="77777777" w:rsidR="00374950" w:rsidRPr="00CF5BE2" w:rsidRDefault="00374950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01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041893C2" w14:textId="77777777" w:rsidR="00374950" w:rsidRPr="00CF5BE2" w:rsidRDefault="00374950" w:rsidP="001E19A8">
            <w:pPr>
              <w:jc w:val="both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374950" w:rsidRPr="00CF5BE2" w14:paraId="7785D7D7" w14:textId="77777777" w:rsidTr="00D1636B">
        <w:trPr>
          <w:trHeight w:val="2498"/>
          <w:tblCellSpacing w:w="21" w:type="dxa"/>
        </w:trPr>
        <w:tc>
          <w:tcPr>
            <w:tcW w:w="235" w:type="pct"/>
          </w:tcPr>
          <w:p w14:paraId="34B66697" w14:textId="77777777" w:rsidR="00374950" w:rsidRPr="00CF5BE2" w:rsidRDefault="00374950" w:rsidP="001E19A8">
            <w:pPr>
              <w:pStyle w:val="ListParagraph"/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701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ook w:val="04A0" w:firstRow="1" w:lastRow="0" w:firstColumn="1" w:lastColumn="0" w:noHBand="0" w:noVBand="1"/>
            </w:tblPr>
            <w:tblGrid>
              <w:gridCol w:w="565"/>
              <w:gridCol w:w="2621"/>
              <w:gridCol w:w="4302"/>
              <w:gridCol w:w="1893"/>
            </w:tblGrid>
            <w:tr w:rsidR="009243D1" w:rsidRPr="00CF5BE2" w14:paraId="60E1AF63" w14:textId="77777777" w:rsidTr="009243D1">
              <w:tc>
                <w:tcPr>
                  <w:tcW w:w="5000" w:type="pct"/>
                  <w:gridSpan w:val="4"/>
                </w:tcPr>
                <w:p w14:paraId="548A8373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NNEXURE – B21</w:t>
                  </w:r>
                </w:p>
              </w:tc>
            </w:tr>
            <w:tr w:rsidR="009243D1" w:rsidRPr="00CF5BE2" w14:paraId="538508E2" w14:textId="77777777" w:rsidTr="009243D1">
              <w:tc>
                <w:tcPr>
                  <w:tcW w:w="5000" w:type="pct"/>
                  <w:gridSpan w:val="4"/>
                </w:tcPr>
                <w:p w14:paraId="4D125649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DETAILS OF PLACEMENT PERCENTAGE (ONLY FOR THE PLACEMENT CELL OFFICERS / FACULTY-IN-CHARGE OF PLACEMENT) SINCE </w:t>
                  </w:r>
                  <w:r w:rsidR="00774BBE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THE </w:t>
                  </w: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LAST </w:t>
                  </w:r>
                  <w:r w:rsidR="00233552"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APPOINTMENT</w:t>
                  </w:r>
                </w:p>
              </w:tc>
            </w:tr>
            <w:tr w:rsidR="009243D1" w:rsidRPr="00CF5BE2" w14:paraId="66FC1685" w14:textId="77777777" w:rsidTr="005B3B0C">
              <w:trPr>
                <w:trHeight w:val="582"/>
              </w:trPr>
              <w:tc>
                <w:tcPr>
                  <w:tcW w:w="301" w:type="pct"/>
                </w:tcPr>
                <w:p w14:paraId="31B2A231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Sl. No.</w:t>
                  </w:r>
                </w:p>
              </w:tc>
              <w:tc>
                <w:tcPr>
                  <w:tcW w:w="1397" w:type="pct"/>
                </w:tcPr>
                <w:p w14:paraId="2D04EE58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 xml:space="preserve">Year </w:t>
                  </w:r>
                </w:p>
              </w:tc>
              <w:tc>
                <w:tcPr>
                  <w:tcW w:w="2293" w:type="pct"/>
                </w:tcPr>
                <w:p w14:paraId="313876D1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Placement Percentage</w:t>
                  </w:r>
                </w:p>
              </w:tc>
              <w:tc>
                <w:tcPr>
                  <w:tcW w:w="1009" w:type="pct"/>
                </w:tcPr>
                <w:p w14:paraId="5E330963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/>
                      <w:b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/>
                      <w:b/>
                      <w:sz w:val="24"/>
                      <w:szCs w:val="24"/>
                    </w:rPr>
                    <w:t>Credit Points</w:t>
                  </w:r>
                </w:p>
              </w:tc>
            </w:tr>
            <w:tr w:rsidR="009243D1" w:rsidRPr="00CF5BE2" w14:paraId="2070E582" w14:textId="77777777" w:rsidTr="005B3B0C">
              <w:trPr>
                <w:trHeight w:val="407"/>
              </w:trPr>
              <w:tc>
                <w:tcPr>
                  <w:tcW w:w="301" w:type="pct"/>
                  <w:vAlign w:val="center"/>
                </w:tcPr>
                <w:p w14:paraId="6FF8DA4F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 w:cstheme="minorHAnsi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 w:cstheme="minorHAnsi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397" w:type="pct"/>
                </w:tcPr>
                <w:p w14:paraId="38DBFB6A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293" w:type="pct"/>
                </w:tcPr>
                <w:p w14:paraId="6A48EEF1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09" w:type="pct"/>
                </w:tcPr>
                <w:p w14:paraId="0B0380CD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</w:tr>
            <w:tr w:rsidR="009243D1" w:rsidRPr="00CF5BE2" w14:paraId="12FC5F18" w14:textId="77777777" w:rsidTr="005B3B0C">
              <w:trPr>
                <w:trHeight w:val="155"/>
              </w:trPr>
              <w:tc>
                <w:tcPr>
                  <w:tcW w:w="301" w:type="pct"/>
                  <w:vAlign w:val="center"/>
                </w:tcPr>
                <w:p w14:paraId="26216613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 w:cstheme="minorHAnsi"/>
                      <w:sz w:val="24"/>
                      <w:szCs w:val="24"/>
                    </w:rPr>
                  </w:pPr>
                  <w:r w:rsidRPr="00CF5BE2">
                    <w:rPr>
                      <w:rFonts w:ascii="Arial Narrow" w:hAnsi="Arial Narrow" w:cstheme="minorHAnsi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1397" w:type="pct"/>
                </w:tcPr>
                <w:p w14:paraId="6A55A311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293" w:type="pct"/>
                </w:tcPr>
                <w:p w14:paraId="725DBDE8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009" w:type="pct"/>
                </w:tcPr>
                <w:p w14:paraId="114B5B5B" w14:textId="77777777" w:rsidR="009243D1" w:rsidRPr="00CF5BE2" w:rsidRDefault="009243D1" w:rsidP="001E19A8">
                  <w:pPr>
                    <w:jc w:val="center"/>
                    <w:rPr>
                      <w:rFonts w:ascii="Arial Narrow" w:hAnsi="Arial Narrow" w:cstheme="minorHAnsi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76D8D58F" w14:textId="77777777" w:rsidR="00374950" w:rsidRPr="00CF5BE2" w:rsidRDefault="00374950" w:rsidP="001E19A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64B64DE9" w14:textId="77777777" w:rsidR="00F812EF" w:rsidRPr="00CF5BE2" w:rsidRDefault="00F812EF" w:rsidP="001E19A8">
      <w:pPr>
        <w:spacing w:after="0"/>
        <w:rPr>
          <w:rFonts w:ascii="Arial Narrow" w:hAnsi="Arial Narrow"/>
          <w:sz w:val="24"/>
          <w:szCs w:val="24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98"/>
        <w:gridCol w:w="6972"/>
        <w:gridCol w:w="2070"/>
      </w:tblGrid>
      <w:tr w:rsidR="00A736F2" w:rsidRPr="00CF5BE2" w14:paraId="5422D8D4" w14:textId="77777777" w:rsidTr="00ED4B6D">
        <w:tc>
          <w:tcPr>
            <w:tcW w:w="4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D7D8C2" w14:textId="77777777" w:rsidR="00A736F2" w:rsidRPr="00CF5BE2" w:rsidRDefault="00A736F2" w:rsidP="001E19A8">
            <w:pPr>
              <w:spacing w:line="276" w:lineRule="auto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37.</w:t>
            </w:r>
          </w:p>
        </w:tc>
        <w:tc>
          <w:tcPr>
            <w:tcW w:w="6972" w:type="dxa"/>
            <w:tcBorders>
              <w:left w:val="single" w:sz="4" w:space="0" w:color="auto"/>
            </w:tcBorders>
          </w:tcPr>
          <w:p w14:paraId="33A360A5" w14:textId="77777777" w:rsidR="00A736F2" w:rsidRPr="00CF5BE2" w:rsidRDefault="00ED4B6D" w:rsidP="001E19A8">
            <w:pPr>
              <w:spacing w:line="276" w:lineRule="auto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ARRIED FORWARD CR</w:t>
            </w:r>
            <w:r w:rsidR="00704817" w:rsidRPr="00CF5BE2">
              <w:rPr>
                <w:rFonts w:ascii="Arial Narrow" w:hAnsi="Arial Narrow"/>
                <w:b/>
                <w:sz w:val="24"/>
                <w:szCs w:val="24"/>
              </w:rPr>
              <w:t>E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>DIT POINTS</w:t>
            </w:r>
            <w:r w:rsidR="00424568" w:rsidRPr="00CF5BE2">
              <w:rPr>
                <w:rFonts w:ascii="Arial Narrow" w:hAnsi="Arial Narrow"/>
                <w:b/>
                <w:sz w:val="24"/>
                <w:szCs w:val="24"/>
              </w:rPr>
              <w:t>*</w:t>
            </w:r>
          </w:p>
        </w:tc>
        <w:tc>
          <w:tcPr>
            <w:tcW w:w="2070" w:type="dxa"/>
          </w:tcPr>
          <w:p w14:paraId="1DBF6F70" w14:textId="77777777" w:rsidR="00A736F2" w:rsidRPr="00CF5BE2" w:rsidRDefault="00ED4B6D" w:rsidP="001E19A8">
            <w:pPr>
              <w:spacing w:line="276" w:lineRule="auto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Credit Points</w:t>
            </w:r>
          </w:p>
        </w:tc>
      </w:tr>
      <w:tr w:rsidR="00ED4B6D" w:rsidRPr="00CF5BE2" w14:paraId="1365DC97" w14:textId="77777777" w:rsidTr="00ED4B6D">
        <w:tc>
          <w:tcPr>
            <w:tcW w:w="4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7E51F3F" w14:textId="77777777" w:rsidR="00ED4B6D" w:rsidRPr="00CF5BE2" w:rsidRDefault="00ED4B6D" w:rsidP="001E19A8">
            <w:pPr>
              <w:spacing w:line="276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6972" w:type="dxa"/>
            <w:tcBorders>
              <w:left w:val="single" w:sz="4" w:space="0" w:color="auto"/>
            </w:tcBorders>
          </w:tcPr>
          <w:p w14:paraId="0BEC92C0" w14:textId="77777777" w:rsidR="00ED4B6D" w:rsidRPr="00CF5BE2" w:rsidRDefault="00ED4B6D" w:rsidP="001E19A8">
            <w:pPr>
              <w:spacing w:line="276" w:lineRule="auto"/>
              <w:rPr>
                <w:rFonts w:ascii="Arial Narrow" w:hAnsi="Arial Narrow"/>
                <w:sz w:val="24"/>
                <w:szCs w:val="24"/>
              </w:rPr>
            </w:pPr>
            <w:r w:rsidRPr="00CF5BE2">
              <w:rPr>
                <w:rFonts w:ascii="Arial Narrow" w:hAnsi="Arial Narrow"/>
                <w:sz w:val="24"/>
                <w:szCs w:val="24"/>
              </w:rPr>
              <w:t>Total Non-exhaustible Credit Points claimed</w:t>
            </w:r>
          </w:p>
        </w:tc>
        <w:tc>
          <w:tcPr>
            <w:tcW w:w="2070" w:type="dxa"/>
          </w:tcPr>
          <w:p w14:paraId="0DC68195" w14:textId="77777777" w:rsidR="00ED4B6D" w:rsidRPr="00CF5BE2" w:rsidRDefault="00ED4B6D" w:rsidP="001E19A8">
            <w:pPr>
              <w:spacing w:line="276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ED4B6D" w:rsidRPr="00CF5BE2" w14:paraId="192449C3" w14:textId="77777777" w:rsidTr="00ED4B6D">
        <w:tc>
          <w:tcPr>
            <w:tcW w:w="4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5CC4DD1" w14:textId="77777777" w:rsidR="00ED4B6D" w:rsidRPr="00CF5BE2" w:rsidRDefault="00ED4B6D" w:rsidP="001E19A8">
            <w:pPr>
              <w:spacing w:line="276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972" w:type="dxa"/>
            <w:tcBorders>
              <w:left w:val="single" w:sz="4" w:space="0" w:color="auto"/>
            </w:tcBorders>
          </w:tcPr>
          <w:p w14:paraId="49D23746" w14:textId="77777777" w:rsidR="00ED4B6D" w:rsidRPr="00CF5BE2" w:rsidRDefault="00ED4B6D" w:rsidP="001E19A8">
            <w:pPr>
              <w:spacing w:line="276" w:lineRule="auto"/>
              <w:rPr>
                <w:rFonts w:ascii="Arial Narrow" w:hAnsi="Arial Narrow"/>
                <w:sz w:val="24"/>
                <w:szCs w:val="24"/>
              </w:rPr>
            </w:pPr>
            <w:r w:rsidRPr="00CF5BE2">
              <w:rPr>
                <w:rFonts w:ascii="Arial Narrow" w:hAnsi="Arial Narrow"/>
                <w:sz w:val="24"/>
                <w:szCs w:val="24"/>
              </w:rPr>
              <w:t>Total Exhaustible Credit Points claimed</w:t>
            </w:r>
          </w:p>
        </w:tc>
        <w:tc>
          <w:tcPr>
            <w:tcW w:w="2070" w:type="dxa"/>
          </w:tcPr>
          <w:p w14:paraId="209F44EF" w14:textId="77777777" w:rsidR="00ED4B6D" w:rsidRPr="00CF5BE2" w:rsidRDefault="00ED4B6D" w:rsidP="001E19A8">
            <w:pPr>
              <w:spacing w:line="276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0C60BD" w:rsidRPr="00CF5BE2" w14:paraId="2A11458A" w14:textId="77777777" w:rsidTr="00ED4B6D">
        <w:tc>
          <w:tcPr>
            <w:tcW w:w="4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02E7584" w14:textId="77777777" w:rsidR="000C60BD" w:rsidRPr="00CF5BE2" w:rsidRDefault="000C60BD" w:rsidP="001E19A8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972" w:type="dxa"/>
            <w:tcBorders>
              <w:left w:val="single" w:sz="4" w:space="0" w:color="auto"/>
            </w:tcBorders>
          </w:tcPr>
          <w:p w14:paraId="315EFADB" w14:textId="77777777" w:rsidR="000C60BD" w:rsidRPr="00CF5BE2" w:rsidRDefault="000C60BD" w:rsidP="001E19A8">
            <w:pPr>
              <w:rPr>
                <w:rFonts w:ascii="Arial Narrow" w:hAnsi="Arial Narrow"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Total Credit Points claimed</w:t>
            </w:r>
          </w:p>
        </w:tc>
        <w:tc>
          <w:tcPr>
            <w:tcW w:w="2070" w:type="dxa"/>
          </w:tcPr>
          <w:p w14:paraId="23CA7C5A" w14:textId="77777777" w:rsidR="000C60BD" w:rsidRPr="00CF5BE2" w:rsidRDefault="000C60BD" w:rsidP="001E19A8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ED4B6D" w:rsidRPr="00CF5BE2" w14:paraId="5FAB0B7C" w14:textId="77777777" w:rsidTr="00ED4B6D">
        <w:tc>
          <w:tcPr>
            <w:tcW w:w="4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3A5857D" w14:textId="77777777" w:rsidR="00ED4B6D" w:rsidRPr="00CF5BE2" w:rsidRDefault="00ED4B6D" w:rsidP="001E19A8">
            <w:pPr>
              <w:spacing w:line="276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972" w:type="dxa"/>
            <w:tcBorders>
              <w:left w:val="single" w:sz="4" w:space="0" w:color="auto"/>
            </w:tcBorders>
          </w:tcPr>
          <w:p w14:paraId="2FFEFBC1" w14:textId="77777777" w:rsidR="00ED4B6D" w:rsidRPr="00CF5BE2" w:rsidRDefault="00ED4B6D" w:rsidP="001E19A8">
            <w:pPr>
              <w:spacing w:line="276" w:lineRule="auto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Total Carried Forward Credit Points claimed</w:t>
            </w:r>
          </w:p>
        </w:tc>
        <w:tc>
          <w:tcPr>
            <w:tcW w:w="2070" w:type="dxa"/>
          </w:tcPr>
          <w:p w14:paraId="640CF1F4" w14:textId="77777777" w:rsidR="00ED4B6D" w:rsidRPr="00CF5BE2" w:rsidRDefault="00ED4B6D" w:rsidP="001E19A8">
            <w:pPr>
              <w:spacing w:line="276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60812343" w14:textId="77777777" w:rsidR="00D1636B" w:rsidRDefault="00D1636B" w:rsidP="001E19A8">
      <w:pPr>
        <w:spacing w:after="0"/>
        <w:jc w:val="both"/>
        <w:rPr>
          <w:rFonts w:ascii="Arial Narrow" w:hAnsi="Arial Narrow"/>
          <w:b/>
          <w:sz w:val="24"/>
          <w:szCs w:val="24"/>
          <w:u w:val="single"/>
        </w:rPr>
      </w:pPr>
    </w:p>
    <w:p w14:paraId="3FE478D3" w14:textId="76CC5513" w:rsidR="00A736F2" w:rsidRPr="00CF5BE2" w:rsidRDefault="00424568" w:rsidP="001E19A8">
      <w:pPr>
        <w:spacing w:after="0"/>
        <w:jc w:val="both"/>
        <w:rPr>
          <w:rFonts w:ascii="Arial Narrow" w:hAnsi="Arial Narrow"/>
          <w:b/>
          <w:sz w:val="24"/>
          <w:szCs w:val="24"/>
          <w:u w:val="single"/>
        </w:rPr>
      </w:pPr>
      <w:r w:rsidRPr="00CF5BE2">
        <w:rPr>
          <w:rFonts w:ascii="Arial Narrow" w:hAnsi="Arial Narrow"/>
          <w:b/>
          <w:sz w:val="24"/>
          <w:szCs w:val="24"/>
          <w:u w:val="single"/>
        </w:rPr>
        <w:t>*</w:t>
      </w:r>
      <w:r w:rsidRPr="001525E6">
        <w:rPr>
          <w:rFonts w:ascii="Arial Narrow" w:hAnsi="Arial Narrow"/>
          <w:b/>
          <w:sz w:val="24"/>
          <w:szCs w:val="24"/>
          <w:highlight w:val="yellow"/>
          <w:u w:val="single"/>
        </w:rPr>
        <w:t>As per Recruitment Rules for Faculty of NITs and IIEST – issue of clarifications as per recommendations of the Oversight Committee, dated 16</w:t>
      </w:r>
      <w:r w:rsidRPr="001525E6">
        <w:rPr>
          <w:rFonts w:ascii="Arial Narrow" w:hAnsi="Arial Narrow"/>
          <w:b/>
          <w:sz w:val="24"/>
          <w:szCs w:val="24"/>
          <w:highlight w:val="yellow"/>
          <w:u w:val="single"/>
          <w:vertAlign w:val="superscript"/>
        </w:rPr>
        <w:t>th</w:t>
      </w:r>
      <w:r w:rsidRPr="001525E6">
        <w:rPr>
          <w:rFonts w:ascii="Arial Narrow" w:hAnsi="Arial Narrow"/>
          <w:b/>
          <w:sz w:val="24"/>
          <w:szCs w:val="24"/>
          <w:highlight w:val="yellow"/>
          <w:u w:val="single"/>
        </w:rPr>
        <w:t xml:space="preserve"> April</w:t>
      </w:r>
      <w:r w:rsidR="007C08E9" w:rsidRPr="001525E6">
        <w:rPr>
          <w:rFonts w:ascii="Arial Narrow" w:hAnsi="Arial Narrow"/>
          <w:b/>
          <w:sz w:val="24"/>
          <w:szCs w:val="24"/>
          <w:highlight w:val="yellow"/>
          <w:u w:val="single"/>
        </w:rPr>
        <w:t xml:space="preserve"> </w:t>
      </w:r>
      <w:r w:rsidRPr="001525E6">
        <w:rPr>
          <w:rFonts w:ascii="Arial Narrow" w:hAnsi="Arial Narrow"/>
          <w:b/>
          <w:sz w:val="24"/>
          <w:szCs w:val="24"/>
          <w:highlight w:val="yellow"/>
          <w:u w:val="single"/>
        </w:rPr>
        <w:t>2019 (PLEASE ATTACH PROOF</w:t>
      </w:r>
      <w:r w:rsidR="00D1636B" w:rsidRPr="001525E6">
        <w:rPr>
          <w:rFonts w:ascii="Arial Narrow" w:hAnsi="Arial Narrow"/>
          <w:b/>
          <w:sz w:val="24"/>
          <w:szCs w:val="24"/>
          <w:highlight w:val="yellow"/>
          <w:u w:val="single"/>
        </w:rPr>
        <w:t xml:space="preserve"> AND NUMBER TO IDENTIFY EASILY</w:t>
      </w:r>
      <w:r w:rsidRPr="001525E6">
        <w:rPr>
          <w:rFonts w:ascii="Arial Narrow" w:hAnsi="Arial Narrow"/>
          <w:b/>
          <w:sz w:val="24"/>
          <w:szCs w:val="24"/>
          <w:highlight w:val="yellow"/>
          <w:u w:val="single"/>
        </w:rPr>
        <w:t>)</w:t>
      </w:r>
    </w:p>
    <w:tbl>
      <w:tblPr>
        <w:tblStyle w:val="TableGrid"/>
        <w:tblW w:w="5000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585"/>
        <w:gridCol w:w="3671"/>
      </w:tblGrid>
      <w:tr w:rsidR="0047017A" w:rsidRPr="00CF5BE2" w14:paraId="0BBB9DE6" w14:textId="77777777" w:rsidTr="00D1636B">
        <w:trPr>
          <w:trHeight w:val="844"/>
          <w:tblCellSpacing w:w="21" w:type="dxa"/>
        </w:trPr>
        <w:tc>
          <w:tcPr>
            <w:tcW w:w="3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4D4CF23" w14:textId="77777777" w:rsidR="0047017A" w:rsidRPr="00CF5BE2" w:rsidRDefault="0047017A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TOTAL CREDIT POINTS CLAIMED</w:t>
            </w:r>
          </w:p>
          <w:p w14:paraId="231B76A4" w14:textId="77777777" w:rsidR="0047017A" w:rsidRPr="00CF5BE2" w:rsidRDefault="0047017A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(Summation of Claimed Credit Points </w:t>
            </w:r>
            <w:r w:rsidR="00D732B6" w:rsidRPr="00CF5BE2">
              <w:rPr>
                <w:rFonts w:ascii="Arial Narrow" w:hAnsi="Arial Narrow"/>
                <w:b/>
                <w:sz w:val="24"/>
                <w:szCs w:val="24"/>
              </w:rPr>
              <w:t>at Sl. Nos.</w:t>
            </w:r>
            <w:r w:rsidR="004326C9" w:rsidRPr="00CF5BE2">
              <w:rPr>
                <w:rFonts w:ascii="Arial Narrow" w:hAnsi="Arial Narrow"/>
                <w:b/>
                <w:sz w:val="24"/>
                <w:szCs w:val="24"/>
              </w:rPr>
              <w:t>1</w:t>
            </w:r>
            <w:r w:rsidR="00D15CED" w:rsidRPr="00CF5BE2">
              <w:rPr>
                <w:rFonts w:ascii="Arial Narrow" w:hAnsi="Arial Narrow"/>
                <w:b/>
                <w:sz w:val="24"/>
                <w:szCs w:val="24"/>
              </w:rPr>
              <w:t>4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 xml:space="preserve"> to </w:t>
            </w:r>
            <w:r w:rsidR="004B7EDA" w:rsidRPr="00CF5BE2">
              <w:rPr>
                <w:rFonts w:ascii="Arial Narrow" w:hAnsi="Arial Narrow"/>
                <w:b/>
                <w:sz w:val="24"/>
                <w:szCs w:val="24"/>
              </w:rPr>
              <w:t>3</w:t>
            </w:r>
            <w:r w:rsidR="000C60BD" w:rsidRPr="00CF5BE2">
              <w:rPr>
                <w:rFonts w:ascii="Arial Narrow" w:hAnsi="Arial Narrow"/>
                <w:b/>
                <w:sz w:val="24"/>
                <w:szCs w:val="24"/>
              </w:rPr>
              <w:t>6</w:t>
            </w:r>
            <w:r w:rsidRPr="00CF5BE2">
              <w:rPr>
                <w:rFonts w:ascii="Arial Narrow" w:hAnsi="Arial Narrow"/>
                <w:b/>
                <w:sz w:val="24"/>
                <w:szCs w:val="24"/>
              </w:rPr>
              <w:t>)</w:t>
            </w:r>
          </w:p>
        </w:tc>
        <w:tc>
          <w:tcPr>
            <w:tcW w:w="17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A32E0B" w14:textId="77777777" w:rsidR="00D732B6" w:rsidRPr="00CF5BE2" w:rsidRDefault="00D732B6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</w:p>
          <w:p w14:paraId="622A4C3D" w14:textId="77777777" w:rsidR="0047017A" w:rsidRPr="00CF5BE2" w:rsidRDefault="0047017A" w:rsidP="001E19A8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CF5BE2">
              <w:rPr>
                <w:rFonts w:ascii="Arial Narrow" w:hAnsi="Arial Narrow"/>
                <w:b/>
                <w:sz w:val="24"/>
                <w:szCs w:val="24"/>
              </w:rPr>
              <w:t>_______</w:t>
            </w:r>
          </w:p>
        </w:tc>
      </w:tr>
    </w:tbl>
    <w:p w14:paraId="37A53CF3" w14:textId="77777777" w:rsidR="00D710C6" w:rsidRPr="00CF5BE2" w:rsidRDefault="00D710C6" w:rsidP="001E19A8">
      <w:pPr>
        <w:spacing w:after="0"/>
        <w:rPr>
          <w:rFonts w:ascii="Arial Narrow" w:hAnsi="Arial Narrow"/>
          <w:sz w:val="24"/>
          <w:szCs w:val="24"/>
        </w:rPr>
      </w:pPr>
    </w:p>
    <w:p w14:paraId="591FF930" w14:textId="77777777" w:rsidR="00D558B2" w:rsidRPr="00CF5BE2" w:rsidRDefault="00D558B2" w:rsidP="001E19A8">
      <w:pPr>
        <w:spacing w:after="0"/>
        <w:ind w:firstLine="720"/>
        <w:jc w:val="both"/>
        <w:rPr>
          <w:rFonts w:ascii="Arial Narrow" w:hAnsi="Arial Narrow"/>
          <w:sz w:val="24"/>
          <w:szCs w:val="24"/>
        </w:rPr>
      </w:pPr>
    </w:p>
    <w:p w14:paraId="3AA78825" w14:textId="77777777" w:rsidR="00D558B2" w:rsidRPr="00D1636B" w:rsidRDefault="007C08E9" w:rsidP="001E19A8">
      <w:pPr>
        <w:spacing w:after="0"/>
        <w:ind w:firstLine="720"/>
        <w:jc w:val="center"/>
        <w:rPr>
          <w:rFonts w:ascii="Arial Narrow" w:hAnsi="Arial Narrow"/>
          <w:b/>
          <w:bCs/>
          <w:sz w:val="28"/>
          <w:szCs w:val="28"/>
          <w:u w:val="single"/>
        </w:rPr>
      </w:pPr>
      <w:r w:rsidRPr="00D1636B">
        <w:rPr>
          <w:rFonts w:ascii="Arial Narrow" w:hAnsi="Arial Narrow"/>
          <w:b/>
          <w:bCs/>
          <w:sz w:val="28"/>
          <w:szCs w:val="28"/>
          <w:u w:val="single"/>
        </w:rPr>
        <w:lastRenderedPageBreak/>
        <w:t>SELF DECLARATION</w:t>
      </w:r>
      <w:r w:rsidR="001F4ECD" w:rsidRPr="00D1636B">
        <w:rPr>
          <w:rFonts w:ascii="Arial Narrow" w:hAnsi="Arial Narrow"/>
          <w:b/>
          <w:bCs/>
          <w:sz w:val="28"/>
          <w:szCs w:val="28"/>
          <w:u w:val="single"/>
        </w:rPr>
        <w:t xml:space="preserve"> OF </w:t>
      </w:r>
      <w:r w:rsidR="00B14C78" w:rsidRPr="00D1636B">
        <w:rPr>
          <w:rFonts w:ascii="Arial Narrow" w:hAnsi="Arial Narrow"/>
          <w:b/>
          <w:bCs/>
          <w:sz w:val="28"/>
          <w:szCs w:val="28"/>
          <w:u w:val="single"/>
        </w:rPr>
        <w:t>APPLICANT</w:t>
      </w:r>
    </w:p>
    <w:p w14:paraId="4E31657B" w14:textId="77777777" w:rsidR="00D1636B" w:rsidRDefault="00D1636B" w:rsidP="001E19A8">
      <w:pPr>
        <w:spacing w:after="0"/>
        <w:ind w:firstLine="720"/>
        <w:jc w:val="both"/>
        <w:rPr>
          <w:rFonts w:ascii="Arial Narrow" w:hAnsi="Arial Narrow"/>
          <w:sz w:val="24"/>
          <w:szCs w:val="24"/>
        </w:rPr>
      </w:pPr>
    </w:p>
    <w:p w14:paraId="481EC7E3" w14:textId="40DF3642" w:rsidR="00854BE3" w:rsidRPr="00D1636B" w:rsidRDefault="00D710C6" w:rsidP="00D1636B">
      <w:pPr>
        <w:spacing w:after="0"/>
        <w:ind w:firstLine="720"/>
        <w:jc w:val="both"/>
        <w:rPr>
          <w:rFonts w:ascii="Arial Narrow" w:hAnsi="Arial Narrow"/>
          <w:sz w:val="28"/>
          <w:szCs w:val="28"/>
        </w:rPr>
      </w:pPr>
      <w:r w:rsidRPr="00D1636B">
        <w:rPr>
          <w:rFonts w:ascii="Arial Narrow" w:hAnsi="Arial Narrow"/>
          <w:sz w:val="28"/>
          <w:szCs w:val="28"/>
        </w:rPr>
        <w:t>I hereby declare that all the information given above is correct to the best of my knowledge and belief.</w:t>
      </w:r>
      <w:r w:rsidR="007C08E9" w:rsidRPr="00D1636B">
        <w:rPr>
          <w:rFonts w:ascii="Arial Narrow" w:hAnsi="Arial Narrow"/>
          <w:sz w:val="28"/>
          <w:szCs w:val="28"/>
        </w:rPr>
        <w:t xml:space="preserve"> </w:t>
      </w:r>
      <w:r w:rsidRPr="00D1636B">
        <w:rPr>
          <w:rFonts w:ascii="Arial Narrow" w:hAnsi="Arial Narrow"/>
          <w:sz w:val="28"/>
          <w:szCs w:val="28"/>
        </w:rPr>
        <w:t xml:space="preserve">I have carefully checked that the position for which I am applying has been advertised by NIT </w:t>
      </w:r>
      <w:r w:rsidR="00163DE5" w:rsidRPr="00D1636B">
        <w:rPr>
          <w:rFonts w:ascii="Arial Narrow" w:hAnsi="Arial Narrow"/>
          <w:sz w:val="28"/>
          <w:szCs w:val="28"/>
        </w:rPr>
        <w:t>Mizoram</w:t>
      </w:r>
      <w:r w:rsidRPr="00D1636B">
        <w:rPr>
          <w:rFonts w:ascii="Arial Narrow" w:hAnsi="Arial Narrow"/>
          <w:sz w:val="28"/>
          <w:szCs w:val="28"/>
        </w:rPr>
        <w:t>. I fully understand that if it is found that any information given in the application is incorrect/false or if I do not satisfy the eligibility criteria</w:t>
      </w:r>
      <w:r w:rsidR="007C08E9" w:rsidRPr="00D1636B">
        <w:rPr>
          <w:rFonts w:ascii="Arial Narrow" w:hAnsi="Arial Narrow"/>
          <w:sz w:val="28"/>
          <w:szCs w:val="28"/>
        </w:rPr>
        <w:t xml:space="preserve"> </w:t>
      </w:r>
      <w:r w:rsidR="006C05AC" w:rsidRPr="00D1636B">
        <w:rPr>
          <w:rFonts w:ascii="Arial Narrow" w:hAnsi="Arial Narrow"/>
          <w:sz w:val="28"/>
          <w:szCs w:val="28"/>
        </w:rPr>
        <w:t>at a later date</w:t>
      </w:r>
      <w:r w:rsidRPr="00D1636B">
        <w:rPr>
          <w:rFonts w:ascii="Arial Narrow" w:hAnsi="Arial Narrow"/>
          <w:sz w:val="28"/>
          <w:szCs w:val="28"/>
        </w:rPr>
        <w:t>, my candidature/appointment is liable to be cancelled</w:t>
      </w:r>
      <w:r w:rsidR="006C05AC" w:rsidRPr="00D1636B">
        <w:rPr>
          <w:rFonts w:ascii="Arial Narrow" w:hAnsi="Arial Narrow"/>
          <w:sz w:val="28"/>
          <w:szCs w:val="28"/>
        </w:rPr>
        <w:t>.</w:t>
      </w:r>
    </w:p>
    <w:p w14:paraId="5FE71E23" w14:textId="77777777" w:rsidR="00D710C6" w:rsidRPr="00CF5BE2" w:rsidRDefault="00D710C6" w:rsidP="001E19A8">
      <w:pPr>
        <w:spacing w:after="0"/>
        <w:jc w:val="both"/>
        <w:rPr>
          <w:rFonts w:ascii="Arial Narrow" w:hAnsi="Arial Narrow"/>
          <w:sz w:val="24"/>
          <w:szCs w:val="24"/>
        </w:rPr>
      </w:pPr>
    </w:p>
    <w:p w14:paraId="407C1A47" w14:textId="77777777" w:rsidR="009C13B3" w:rsidRPr="00CF5BE2" w:rsidRDefault="009C13B3" w:rsidP="001E19A8">
      <w:pPr>
        <w:spacing w:after="0"/>
        <w:jc w:val="both"/>
        <w:rPr>
          <w:rFonts w:ascii="Arial Narrow" w:hAnsi="Arial Narrow"/>
          <w:sz w:val="24"/>
          <w:szCs w:val="24"/>
        </w:rPr>
      </w:pPr>
    </w:p>
    <w:p w14:paraId="7408EF68" w14:textId="77777777" w:rsidR="00CB11B8" w:rsidRPr="00CF5BE2" w:rsidRDefault="00CB11B8" w:rsidP="001E19A8">
      <w:pPr>
        <w:spacing w:after="0"/>
        <w:jc w:val="both"/>
        <w:rPr>
          <w:rFonts w:ascii="Arial Narrow" w:hAnsi="Arial Narrow"/>
          <w:sz w:val="24"/>
          <w:szCs w:val="24"/>
        </w:rPr>
      </w:pPr>
    </w:p>
    <w:p w14:paraId="15D54BEA" w14:textId="77777777" w:rsidR="00D710C6" w:rsidRPr="00CF5BE2" w:rsidRDefault="00D710C6" w:rsidP="001E19A8">
      <w:pPr>
        <w:tabs>
          <w:tab w:val="right" w:pos="9000"/>
        </w:tabs>
        <w:spacing w:after="0"/>
        <w:jc w:val="both"/>
        <w:rPr>
          <w:rFonts w:ascii="Arial Narrow" w:hAnsi="Arial Narrow"/>
          <w:sz w:val="24"/>
          <w:szCs w:val="24"/>
        </w:rPr>
      </w:pPr>
      <w:r w:rsidRPr="00CF5BE2">
        <w:rPr>
          <w:rFonts w:ascii="Arial Narrow" w:hAnsi="Arial Narrow"/>
          <w:sz w:val="24"/>
          <w:szCs w:val="24"/>
        </w:rPr>
        <w:t>Date:</w:t>
      </w:r>
      <w:r w:rsidRPr="00CF5BE2">
        <w:rPr>
          <w:rFonts w:ascii="Arial Narrow" w:hAnsi="Arial Narrow"/>
          <w:sz w:val="24"/>
          <w:szCs w:val="24"/>
        </w:rPr>
        <w:tab/>
        <w:t>Signature of Applicant</w:t>
      </w:r>
    </w:p>
    <w:p w14:paraId="32CE0F79" w14:textId="77777777" w:rsidR="00CB11B8" w:rsidRPr="00CF5BE2" w:rsidRDefault="00CB11B8" w:rsidP="001E19A8">
      <w:pPr>
        <w:tabs>
          <w:tab w:val="right" w:pos="9000"/>
        </w:tabs>
        <w:spacing w:after="0"/>
        <w:jc w:val="both"/>
        <w:rPr>
          <w:rFonts w:ascii="Arial Narrow" w:hAnsi="Arial Narrow"/>
          <w:sz w:val="24"/>
          <w:szCs w:val="24"/>
        </w:rPr>
      </w:pPr>
    </w:p>
    <w:p w14:paraId="26346907" w14:textId="77777777" w:rsidR="00CB11B8" w:rsidRPr="00CF5BE2" w:rsidRDefault="00CB11B8" w:rsidP="001E19A8">
      <w:pPr>
        <w:tabs>
          <w:tab w:val="right" w:pos="9000"/>
        </w:tabs>
        <w:spacing w:after="0"/>
        <w:jc w:val="both"/>
        <w:rPr>
          <w:rFonts w:ascii="Arial Narrow" w:hAnsi="Arial Narrow"/>
          <w:sz w:val="24"/>
          <w:szCs w:val="24"/>
        </w:rPr>
      </w:pPr>
    </w:p>
    <w:p w14:paraId="43AE03BD" w14:textId="77777777" w:rsidR="00D710C6" w:rsidRPr="00CF5BE2" w:rsidRDefault="00D710C6" w:rsidP="001E19A8">
      <w:pPr>
        <w:tabs>
          <w:tab w:val="right" w:pos="9000"/>
        </w:tabs>
        <w:spacing w:after="0"/>
        <w:jc w:val="both"/>
        <w:rPr>
          <w:rFonts w:ascii="Arial Narrow" w:hAnsi="Arial Narrow"/>
          <w:b/>
          <w:sz w:val="24"/>
          <w:szCs w:val="24"/>
        </w:rPr>
      </w:pPr>
      <w:r w:rsidRPr="00CF5BE2">
        <w:rPr>
          <w:rFonts w:ascii="Arial Narrow" w:hAnsi="Arial Narrow"/>
          <w:b/>
          <w:sz w:val="24"/>
          <w:szCs w:val="24"/>
        </w:rPr>
        <w:t xml:space="preserve">Recommendation / Comments of the present employer with office seal: </w:t>
      </w:r>
    </w:p>
    <w:p w14:paraId="05D24D78" w14:textId="77777777" w:rsidR="00D710C6" w:rsidRPr="00CF5BE2" w:rsidRDefault="00D710C6" w:rsidP="001E19A8">
      <w:pPr>
        <w:tabs>
          <w:tab w:val="right" w:pos="9000"/>
        </w:tabs>
        <w:spacing w:after="0"/>
        <w:jc w:val="both"/>
        <w:rPr>
          <w:rFonts w:ascii="Arial Narrow" w:hAnsi="Arial Narrow"/>
          <w:sz w:val="24"/>
          <w:szCs w:val="24"/>
        </w:rPr>
      </w:pPr>
      <w:r w:rsidRPr="00CF5BE2">
        <w:rPr>
          <w:rFonts w:ascii="Arial Narrow" w:hAnsi="Arial Narrow"/>
          <w:sz w:val="24"/>
          <w:szCs w:val="24"/>
        </w:rPr>
        <w:t>(For employed person</w:t>
      </w:r>
      <w:r w:rsidR="00163DE5" w:rsidRPr="00CF5BE2">
        <w:rPr>
          <w:rFonts w:ascii="Arial Narrow" w:hAnsi="Arial Narrow"/>
          <w:sz w:val="24"/>
          <w:szCs w:val="24"/>
        </w:rPr>
        <w:t xml:space="preserve">s </w:t>
      </w:r>
      <w:r w:rsidRPr="00CF5BE2">
        <w:rPr>
          <w:rFonts w:ascii="Arial Narrow" w:hAnsi="Arial Narrow"/>
          <w:sz w:val="24"/>
          <w:szCs w:val="24"/>
        </w:rPr>
        <w:t>only)</w:t>
      </w:r>
    </w:p>
    <w:p w14:paraId="6FF2A5F8" w14:textId="77777777" w:rsidR="00D710C6" w:rsidRPr="00CF5BE2" w:rsidRDefault="00D710C6" w:rsidP="001E19A8">
      <w:pPr>
        <w:tabs>
          <w:tab w:val="right" w:pos="9000"/>
        </w:tabs>
        <w:spacing w:after="0"/>
        <w:jc w:val="both"/>
        <w:rPr>
          <w:rFonts w:ascii="Arial Narrow" w:hAnsi="Arial Narrow"/>
          <w:sz w:val="24"/>
          <w:szCs w:val="24"/>
        </w:rPr>
      </w:pPr>
    </w:p>
    <w:p w14:paraId="4AD60FD5" w14:textId="77777777" w:rsidR="00D710C6" w:rsidRPr="00CF5BE2" w:rsidRDefault="00D710C6" w:rsidP="001E19A8">
      <w:pPr>
        <w:tabs>
          <w:tab w:val="right" w:pos="9000"/>
        </w:tabs>
        <w:spacing w:after="0"/>
        <w:jc w:val="both"/>
        <w:rPr>
          <w:rFonts w:ascii="Arial Narrow" w:hAnsi="Arial Narrow"/>
          <w:sz w:val="24"/>
          <w:szCs w:val="24"/>
        </w:rPr>
      </w:pPr>
    </w:p>
    <w:p w14:paraId="112A3839" w14:textId="77777777" w:rsidR="009C13B3" w:rsidRPr="00CF5BE2" w:rsidRDefault="009C13B3" w:rsidP="001E19A8">
      <w:pPr>
        <w:tabs>
          <w:tab w:val="right" w:pos="9000"/>
        </w:tabs>
        <w:spacing w:after="0"/>
        <w:jc w:val="both"/>
        <w:rPr>
          <w:rFonts w:ascii="Arial Narrow" w:hAnsi="Arial Narrow"/>
          <w:sz w:val="24"/>
          <w:szCs w:val="24"/>
        </w:rPr>
      </w:pPr>
    </w:p>
    <w:p w14:paraId="1BBB8E05" w14:textId="77777777" w:rsidR="00CB11B8" w:rsidRPr="00CF5BE2" w:rsidRDefault="00CB11B8" w:rsidP="001E19A8">
      <w:pPr>
        <w:tabs>
          <w:tab w:val="right" w:pos="9000"/>
        </w:tabs>
        <w:spacing w:after="0"/>
        <w:jc w:val="both"/>
        <w:rPr>
          <w:rFonts w:ascii="Arial Narrow" w:hAnsi="Arial Narrow"/>
          <w:sz w:val="24"/>
          <w:szCs w:val="24"/>
        </w:rPr>
      </w:pPr>
    </w:p>
    <w:p w14:paraId="054408D9" w14:textId="77777777" w:rsidR="00CB11B8" w:rsidRPr="00CF5BE2" w:rsidRDefault="00CB11B8" w:rsidP="001E19A8">
      <w:pPr>
        <w:tabs>
          <w:tab w:val="right" w:pos="9000"/>
        </w:tabs>
        <w:spacing w:after="0"/>
        <w:jc w:val="both"/>
        <w:rPr>
          <w:rFonts w:ascii="Arial Narrow" w:hAnsi="Arial Narrow"/>
          <w:sz w:val="24"/>
          <w:szCs w:val="24"/>
        </w:rPr>
      </w:pPr>
    </w:p>
    <w:p w14:paraId="1E1414B2" w14:textId="77777777" w:rsidR="00975892" w:rsidRPr="00CF5BE2" w:rsidRDefault="00975892" w:rsidP="001E19A8">
      <w:pPr>
        <w:tabs>
          <w:tab w:val="right" w:pos="9000"/>
        </w:tabs>
        <w:spacing w:after="0"/>
        <w:jc w:val="both"/>
        <w:rPr>
          <w:rFonts w:ascii="Arial Narrow" w:hAnsi="Arial Narrow"/>
          <w:sz w:val="24"/>
          <w:szCs w:val="24"/>
        </w:rPr>
      </w:pPr>
    </w:p>
    <w:p w14:paraId="036ABC6C" w14:textId="77777777" w:rsidR="00975892" w:rsidRPr="00CF5BE2" w:rsidRDefault="00975892" w:rsidP="001E19A8">
      <w:pPr>
        <w:tabs>
          <w:tab w:val="right" w:pos="9000"/>
        </w:tabs>
        <w:spacing w:after="0"/>
        <w:jc w:val="both"/>
        <w:rPr>
          <w:rFonts w:ascii="Arial Narrow" w:hAnsi="Arial Narrow"/>
          <w:sz w:val="24"/>
          <w:szCs w:val="24"/>
        </w:rPr>
      </w:pPr>
    </w:p>
    <w:p w14:paraId="30CB20DA" w14:textId="77777777" w:rsidR="00975892" w:rsidRPr="00CF5BE2" w:rsidRDefault="00975892" w:rsidP="001E19A8">
      <w:pPr>
        <w:tabs>
          <w:tab w:val="right" w:pos="9000"/>
        </w:tabs>
        <w:spacing w:after="0"/>
        <w:jc w:val="both"/>
        <w:rPr>
          <w:rFonts w:ascii="Arial Narrow" w:hAnsi="Arial Narrow"/>
          <w:sz w:val="24"/>
          <w:szCs w:val="24"/>
        </w:rPr>
      </w:pPr>
    </w:p>
    <w:p w14:paraId="7BB805B6" w14:textId="77777777" w:rsidR="0083210C" w:rsidRPr="00CF5BE2" w:rsidRDefault="00D710C6" w:rsidP="005A427E">
      <w:pPr>
        <w:tabs>
          <w:tab w:val="right" w:pos="9000"/>
        </w:tabs>
        <w:spacing w:before="120" w:after="120"/>
        <w:jc w:val="both"/>
        <w:rPr>
          <w:rFonts w:ascii="Arial Narrow" w:hAnsi="Arial Narrow"/>
          <w:sz w:val="24"/>
          <w:szCs w:val="24"/>
        </w:rPr>
      </w:pPr>
      <w:r w:rsidRPr="00CF5BE2">
        <w:rPr>
          <w:rFonts w:ascii="Arial Narrow" w:hAnsi="Arial Narrow"/>
          <w:sz w:val="24"/>
          <w:szCs w:val="24"/>
        </w:rPr>
        <w:t>Seal with Date:</w:t>
      </w:r>
      <w:r w:rsidRPr="00CF5BE2">
        <w:rPr>
          <w:rFonts w:ascii="Arial Narrow" w:hAnsi="Arial Narrow"/>
          <w:sz w:val="24"/>
          <w:szCs w:val="24"/>
        </w:rPr>
        <w:tab/>
        <w:t>Signature of Employer</w:t>
      </w:r>
    </w:p>
    <w:sectPr w:rsidR="0083210C" w:rsidRPr="00CF5BE2" w:rsidSect="006176BF">
      <w:footerReference w:type="default" r:id="rId9"/>
      <w:headerReference w:type="first" r:id="rId10"/>
      <w:pgSz w:w="11907" w:h="16839" w:code="9"/>
      <w:pgMar w:top="851" w:right="851" w:bottom="709" w:left="1134" w:header="426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C6A5A0" w14:textId="77777777" w:rsidR="005353BC" w:rsidRDefault="005353BC" w:rsidP="0017591F">
      <w:pPr>
        <w:spacing w:after="0" w:line="240" w:lineRule="auto"/>
      </w:pPr>
      <w:r>
        <w:separator/>
      </w:r>
    </w:p>
  </w:endnote>
  <w:endnote w:type="continuationSeparator" w:id="0">
    <w:p w14:paraId="2FF016FB" w14:textId="77777777" w:rsidR="005353BC" w:rsidRDefault="005353BC" w:rsidP="001759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ruti Dev 010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hAnsiTheme="majorHAnsi"/>
        <w:sz w:val="20"/>
        <w:szCs w:val="20"/>
      </w:rPr>
      <w:id w:val="125748419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50D2B1F6" w14:textId="77777777" w:rsidR="00A90755" w:rsidRPr="00A90755" w:rsidRDefault="00A90755">
            <w:pPr>
              <w:pStyle w:val="Footer"/>
              <w:jc w:val="right"/>
              <w:rPr>
                <w:rFonts w:asciiTheme="majorHAnsi" w:hAnsiTheme="majorHAnsi"/>
                <w:sz w:val="20"/>
                <w:szCs w:val="20"/>
              </w:rPr>
            </w:pPr>
            <w:r w:rsidRPr="00A90755">
              <w:rPr>
                <w:rFonts w:asciiTheme="majorHAnsi" w:hAnsiTheme="majorHAnsi"/>
                <w:sz w:val="20"/>
                <w:szCs w:val="20"/>
              </w:rPr>
              <w:t xml:space="preserve">Page </w:t>
            </w:r>
            <w:r w:rsidRPr="00A90755">
              <w:rPr>
                <w:rFonts w:asciiTheme="majorHAnsi" w:hAnsiTheme="majorHAnsi"/>
                <w:b/>
                <w:bCs/>
                <w:sz w:val="20"/>
                <w:szCs w:val="20"/>
              </w:rPr>
              <w:fldChar w:fldCharType="begin"/>
            </w:r>
            <w:r w:rsidRPr="00A90755">
              <w:rPr>
                <w:rFonts w:asciiTheme="majorHAnsi" w:hAnsiTheme="majorHAnsi"/>
                <w:b/>
                <w:bCs/>
                <w:sz w:val="20"/>
                <w:szCs w:val="20"/>
              </w:rPr>
              <w:instrText xml:space="preserve"> PAGE </w:instrText>
            </w:r>
            <w:r w:rsidRPr="00A90755">
              <w:rPr>
                <w:rFonts w:asciiTheme="majorHAnsi" w:hAnsiTheme="majorHAnsi"/>
                <w:b/>
                <w:bCs/>
                <w:sz w:val="20"/>
                <w:szCs w:val="20"/>
              </w:rPr>
              <w:fldChar w:fldCharType="separate"/>
            </w:r>
            <w:r w:rsidR="004E5A91">
              <w:rPr>
                <w:rFonts w:asciiTheme="majorHAnsi" w:hAnsiTheme="majorHAnsi"/>
                <w:b/>
                <w:bCs/>
                <w:noProof/>
                <w:sz w:val="20"/>
                <w:szCs w:val="20"/>
              </w:rPr>
              <w:t>13</w:t>
            </w:r>
            <w:r w:rsidRPr="00A90755">
              <w:rPr>
                <w:rFonts w:asciiTheme="majorHAnsi" w:hAnsiTheme="majorHAnsi"/>
                <w:b/>
                <w:bCs/>
                <w:sz w:val="20"/>
                <w:szCs w:val="20"/>
              </w:rPr>
              <w:fldChar w:fldCharType="end"/>
            </w:r>
            <w:r w:rsidRPr="00A90755">
              <w:rPr>
                <w:rFonts w:asciiTheme="majorHAnsi" w:hAnsiTheme="majorHAnsi"/>
                <w:sz w:val="20"/>
                <w:szCs w:val="20"/>
              </w:rPr>
              <w:t xml:space="preserve"> of </w:t>
            </w:r>
            <w:r w:rsidRPr="00A90755">
              <w:rPr>
                <w:rFonts w:asciiTheme="majorHAnsi" w:hAnsiTheme="majorHAnsi"/>
                <w:b/>
                <w:bCs/>
                <w:sz w:val="20"/>
                <w:szCs w:val="20"/>
              </w:rPr>
              <w:fldChar w:fldCharType="begin"/>
            </w:r>
            <w:r w:rsidRPr="00A90755">
              <w:rPr>
                <w:rFonts w:asciiTheme="majorHAnsi" w:hAnsiTheme="majorHAnsi"/>
                <w:b/>
                <w:bCs/>
                <w:sz w:val="20"/>
                <w:szCs w:val="20"/>
              </w:rPr>
              <w:instrText xml:space="preserve"> NUMPAGES  </w:instrText>
            </w:r>
            <w:r w:rsidRPr="00A90755">
              <w:rPr>
                <w:rFonts w:asciiTheme="majorHAnsi" w:hAnsiTheme="majorHAnsi"/>
                <w:b/>
                <w:bCs/>
                <w:sz w:val="20"/>
                <w:szCs w:val="20"/>
              </w:rPr>
              <w:fldChar w:fldCharType="separate"/>
            </w:r>
            <w:r w:rsidR="004E5A91">
              <w:rPr>
                <w:rFonts w:asciiTheme="majorHAnsi" w:hAnsiTheme="majorHAnsi"/>
                <w:b/>
                <w:bCs/>
                <w:noProof/>
                <w:sz w:val="20"/>
                <w:szCs w:val="20"/>
              </w:rPr>
              <w:t>13</w:t>
            </w:r>
            <w:r w:rsidRPr="00A90755">
              <w:rPr>
                <w:rFonts w:asciiTheme="majorHAnsi" w:hAnsiTheme="majorHAnsi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E020209" w14:textId="77777777" w:rsidR="00A90755" w:rsidRPr="00A90755" w:rsidRDefault="00A90755">
    <w:pPr>
      <w:pStyle w:val="Footer"/>
      <w:rPr>
        <w:rFonts w:asciiTheme="majorHAnsi" w:hAnsiTheme="majorHAns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329748" w14:textId="77777777" w:rsidR="005353BC" w:rsidRDefault="005353BC" w:rsidP="0017591F">
      <w:pPr>
        <w:spacing w:after="0" w:line="240" w:lineRule="auto"/>
      </w:pPr>
      <w:r>
        <w:separator/>
      </w:r>
    </w:p>
  </w:footnote>
  <w:footnote w:type="continuationSeparator" w:id="0">
    <w:p w14:paraId="05EA2870" w14:textId="77777777" w:rsidR="005353BC" w:rsidRDefault="005353BC" w:rsidP="001759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5FCA9" w14:textId="77777777" w:rsidR="00840F51" w:rsidRPr="00C02F1A" w:rsidRDefault="00840F51" w:rsidP="006224D0">
    <w:pPr>
      <w:spacing w:after="0" w:line="240" w:lineRule="auto"/>
      <w:jc w:val="center"/>
      <w:rPr>
        <w:rFonts w:ascii="Cambria" w:hAnsi="Cambria" w:cs="Times New Roman"/>
        <w:sz w:val="24"/>
        <w:szCs w:val="30"/>
      </w:rPr>
    </w:pPr>
    <w:r w:rsidRPr="002268C6">
      <w:rPr>
        <w:rFonts w:ascii="Kruti Dev 010" w:hAnsi="Kruti Dev 010"/>
        <w:b/>
        <w:noProof/>
        <w:sz w:val="28"/>
        <w:szCs w:val="44"/>
        <w:lang w:val="en-IN" w:eastAsia="en-IN"/>
      </w:rPr>
      <w:drawing>
        <wp:anchor distT="0" distB="0" distL="114300" distR="114300" simplePos="0" relativeHeight="251659264" behindDoc="1" locked="0" layoutInCell="1" allowOverlap="1" wp14:anchorId="019297D0" wp14:editId="6FD6C859">
          <wp:simplePos x="0" y="0"/>
          <wp:positionH relativeFrom="column">
            <wp:posOffset>-208915</wp:posOffset>
          </wp:positionH>
          <wp:positionV relativeFrom="paragraph">
            <wp:posOffset>75979</wp:posOffset>
          </wp:positionV>
          <wp:extent cx="785495" cy="858520"/>
          <wp:effectExtent l="0" t="0" r="0" b="0"/>
          <wp:wrapNone/>
          <wp:docPr id="2" name="Picture 2" descr="F:\NIT MIZORAM LOGO\FINAL LOGO\LATEST COLOR for LETTER HEAD(1 inch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NIT MIZORAM LOGO\FINAL LOGO\LATEST COLOR for LETTER HEAD(1 inch).pn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5495" cy="85852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proofErr w:type="spellStart"/>
    <w:r w:rsidRPr="00C02F1A">
      <w:rPr>
        <w:rFonts w:ascii="Mangal" w:hAnsi="Mangal" w:cs="Mangal"/>
        <w:b/>
        <w:sz w:val="32"/>
        <w:shd w:val="clear" w:color="auto" w:fill="FFFFFF"/>
      </w:rPr>
      <w:t>राष्ट्रीय</w:t>
    </w:r>
    <w:proofErr w:type="spellEnd"/>
    <w:r w:rsidRPr="00C02F1A">
      <w:rPr>
        <w:rFonts w:ascii="Arial" w:hAnsi="Arial" w:cs="Arial"/>
        <w:b/>
        <w:sz w:val="32"/>
        <w:shd w:val="clear" w:color="auto" w:fill="FFFFFF"/>
      </w:rPr>
      <w:t xml:space="preserve">  </w:t>
    </w:r>
    <w:proofErr w:type="spellStart"/>
    <w:r w:rsidRPr="00C02F1A">
      <w:rPr>
        <w:rFonts w:ascii="Mangal" w:hAnsi="Mangal" w:cs="Mangal"/>
        <w:b/>
        <w:sz w:val="32"/>
        <w:shd w:val="clear" w:color="auto" w:fill="FFFFFF"/>
      </w:rPr>
      <w:t>प्रौद्योगिकी</w:t>
    </w:r>
    <w:proofErr w:type="spellEnd"/>
    <w:r w:rsidRPr="00C02F1A">
      <w:rPr>
        <w:rFonts w:ascii="Arial" w:hAnsi="Arial" w:cs="Arial"/>
        <w:b/>
        <w:sz w:val="32"/>
        <w:shd w:val="clear" w:color="auto" w:fill="FFFFFF"/>
      </w:rPr>
      <w:t xml:space="preserve">  </w:t>
    </w:r>
    <w:proofErr w:type="spellStart"/>
    <w:r w:rsidRPr="00C02F1A">
      <w:rPr>
        <w:rFonts w:ascii="Mangal" w:hAnsi="Mangal" w:cs="Mangal"/>
        <w:b/>
        <w:sz w:val="32"/>
        <w:shd w:val="clear" w:color="auto" w:fill="FFFFFF"/>
      </w:rPr>
      <w:t>संस्थान</w:t>
    </w:r>
    <w:proofErr w:type="spellEnd"/>
    <w:r w:rsidRPr="00C02F1A">
      <w:rPr>
        <w:rFonts w:ascii="Arial" w:hAnsi="Arial" w:cs="Arial"/>
        <w:b/>
        <w:sz w:val="32"/>
        <w:shd w:val="clear" w:color="auto" w:fill="FFFFFF"/>
      </w:rPr>
      <w:t xml:space="preserve">  </w:t>
    </w:r>
    <w:proofErr w:type="spellStart"/>
    <w:r w:rsidRPr="00C02F1A">
      <w:rPr>
        <w:rFonts w:ascii="Mangal" w:hAnsi="Mangal" w:cs="Mangal"/>
        <w:b/>
        <w:sz w:val="32"/>
        <w:shd w:val="clear" w:color="auto" w:fill="FFFFFF"/>
      </w:rPr>
      <w:t>मिज़ोरम</w:t>
    </w:r>
    <w:proofErr w:type="spellEnd"/>
  </w:p>
  <w:p w14:paraId="338AA2C2" w14:textId="77777777" w:rsidR="00840F51" w:rsidRPr="00C3573D" w:rsidRDefault="00840F51" w:rsidP="006224D0">
    <w:pPr>
      <w:spacing w:after="0" w:line="240" w:lineRule="auto"/>
      <w:jc w:val="center"/>
      <w:rPr>
        <w:rFonts w:ascii="Cambria" w:hAnsi="Cambria" w:cs="Times New Roman"/>
        <w:b/>
        <w:color w:val="000000" w:themeColor="text1"/>
        <w:sz w:val="32"/>
        <w:szCs w:val="34"/>
      </w:rPr>
    </w:pPr>
    <w:r w:rsidRPr="00C3573D">
      <w:rPr>
        <w:rFonts w:ascii="Cambria" w:hAnsi="Cambria" w:cs="Times New Roman"/>
        <w:b/>
        <w:color w:val="000000" w:themeColor="text1"/>
        <w:sz w:val="32"/>
        <w:szCs w:val="34"/>
      </w:rPr>
      <w:t>NATIONAL INSTITUTE OF TECHNOLOGY MIZORAM</w:t>
    </w:r>
  </w:p>
  <w:p w14:paraId="6892AB44" w14:textId="77777777" w:rsidR="00840F51" w:rsidRDefault="00840F51" w:rsidP="006224D0">
    <w:pPr>
      <w:pStyle w:val="NoSpacing"/>
      <w:jc w:val="center"/>
      <w:rPr>
        <w:rFonts w:ascii="Arial Narrow" w:hAnsi="Arial Narrow" w:cs="Times New Roman"/>
        <w:b/>
        <w:color w:val="000000" w:themeColor="text1"/>
      </w:rPr>
    </w:pPr>
    <w:r w:rsidRPr="00AB7505">
      <w:rPr>
        <w:rFonts w:ascii="Arial Narrow" w:hAnsi="Arial Narrow" w:cs="Times New Roman"/>
        <w:b/>
        <w:color w:val="000000" w:themeColor="text1"/>
        <w:sz w:val="18"/>
      </w:rPr>
      <w:t>(</w:t>
    </w:r>
    <w:r w:rsidRPr="00AB7505">
      <w:rPr>
        <w:rFonts w:ascii="Arial Narrow" w:hAnsi="Arial Narrow" w:cs="Times New Roman"/>
        <w:b/>
        <w:color w:val="000000" w:themeColor="text1"/>
      </w:rPr>
      <w:t>An Institut</w:t>
    </w:r>
    <w:r>
      <w:rPr>
        <w:rFonts w:ascii="Arial Narrow" w:hAnsi="Arial Narrow" w:cs="Times New Roman"/>
        <w:b/>
        <w:color w:val="000000" w:themeColor="text1"/>
      </w:rPr>
      <w:t>ion</w:t>
    </w:r>
    <w:r w:rsidRPr="00AB7505">
      <w:rPr>
        <w:rFonts w:ascii="Arial Narrow" w:hAnsi="Arial Narrow" w:cs="Times New Roman"/>
        <w:b/>
        <w:color w:val="000000" w:themeColor="text1"/>
      </w:rPr>
      <w:t xml:space="preserve"> of National Importance under Ministry of Education, Govt. of India)</w:t>
    </w:r>
  </w:p>
  <w:p w14:paraId="5DC131C8" w14:textId="77777777" w:rsidR="00840F51" w:rsidRPr="00932738" w:rsidRDefault="00840F51" w:rsidP="006224D0">
    <w:pPr>
      <w:spacing w:after="0" w:line="240" w:lineRule="auto"/>
      <w:jc w:val="center"/>
      <w:rPr>
        <w:rFonts w:ascii="Cambria" w:hAnsi="Cambria"/>
        <w:color w:val="000000" w:themeColor="text1"/>
      </w:rPr>
    </w:pPr>
    <w:proofErr w:type="spellStart"/>
    <w:r w:rsidRPr="00C02F1A">
      <w:rPr>
        <w:rFonts w:ascii="Mangal" w:hAnsi="Mangal" w:cs="Mangal"/>
        <w:b/>
        <w:shd w:val="clear" w:color="auto" w:fill="FFFFFF"/>
      </w:rPr>
      <w:t>चलत्लांग</w:t>
    </w:r>
    <w:proofErr w:type="spellEnd"/>
    <w:r w:rsidRPr="00C02F1A">
      <w:rPr>
        <w:rFonts w:ascii="Arial" w:hAnsi="Arial" w:cs="Arial"/>
        <w:b/>
        <w:shd w:val="clear" w:color="auto" w:fill="FFFFFF"/>
      </w:rPr>
      <w:t xml:space="preserve">, </w:t>
    </w:r>
    <w:proofErr w:type="spellStart"/>
    <w:r w:rsidRPr="00C02F1A">
      <w:rPr>
        <w:rFonts w:ascii="Mangal" w:hAnsi="Mangal" w:cs="Mangal"/>
        <w:b/>
        <w:shd w:val="clear" w:color="auto" w:fill="FFFFFF"/>
      </w:rPr>
      <w:t>आइज़ोल</w:t>
    </w:r>
    <w:proofErr w:type="spellEnd"/>
    <w:r w:rsidRPr="00C02F1A">
      <w:rPr>
        <w:rFonts w:ascii="Arial" w:hAnsi="Arial" w:cs="Arial"/>
        <w:b/>
        <w:shd w:val="clear" w:color="auto" w:fill="FFFFFF"/>
      </w:rPr>
      <w:t>, </w:t>
    </w:r>
    <w:proofErr w:type="spellStart"/>
    <w:r w:rsidRPr="00C02F1A">
      <w:rPr>
        <w:rFonts w:ascii="Mangal" w:hAnsi="Mangal" w:cs="Mangal"/>
        <w:b/>
        <w:shd w:val="clear" w:color="auto" w:fill="FFFFFF"/>
      </w:rPr>
      <w:t>मिज़ोरम</w:t>
    </w:r>
    <w:proofErr w:type="spellEnd"/>
    <w:r w:rsidRPr="00C02F1A">
      <w:rPr>
        <w:rFonts w:ascii="Arial Narrow" w:hAnsi="Arial Narrow" w:cs="Times New Roman"/>
        <w:b/>
        <w:caps/>
      </w:rPr>
      <w:t xml:space="preserve"> /</w:t>
    </w:r>
    <w:r w:rsidRPr="00932738">
      <w:rPr>
        <w:rFonts w:ascii="Arial Narrow" w:hAnsi="Arial Narrow" w:cs="Times New Roman"/>
        <w:b/>
        <w:caps/>
        <w:color w:val="000000" w:themeColor="text1"/>
      </w:rPr>
      <w:t xml:space="preserve"> Chaltlang, Aizawl, Mizoram</w:t>
    </w:r>
    <w:r w:rsidRPr="00932738">
      <w:rPr>
        <w:rFonts w:ascii="Arial Narrow" w:hAnsi="Arial Narrow" w:cs="Times New Roman"/>
        <w:b/>
        <w:color w:val="000000" w:themeColor="text1"/>
      </w:rPr>
      <w:t xml:space="preserve"> – 796012</w:t>
    </w:r>
  </w:p>
  <w:p w14:paraId="579FBCF1" w14:textId="77777777" w:rsidR="00840F51" w:rsidRPr="006224D0" w:rsidRDefault="00840F51" w:rsidP="006224D0">
    <w:pPr>
      <w:pStyle w:val="Header"/>
      <w:pBdr>
        <w:bottom w:val="single" w:sz="12" w:space="1" w:color="auto"/>
      </w:pBdr>
      <w:tabs>
        <w:tab w:val="clear" w:pos="9360"/>
      </w:tabs>
      <w:ind w:left="-720" w:right="-720"/>
      <w:jc w:val="center"/>
      <w:rPr>
        <w:sz w:val="2"/>
      </w:rPr>
    </w:pPr>
    <w:r w:rsidRPr="006224D0">
      <w:rPr>
        <w:rFonts w:ascii="Arial Narrow" w:hAnsi="Arial Narrow" w:cs="Times New Roman"/>
        <w:b/>
        <w:sz w:val="20"/>
      </w:rPr>
      <w:t xml:space="preserve">Phone: 0389 - 2391236 / 2391774 / 2391699       Email: </w:t>
    </w:r>
    <w:hyperlink r:id="rId2" w:history="1">
      <w:r w:rsidRPr="006224D0">
        <w:rPr>
          <w:rStyle w:val="Hyperlink"/>
          <w:rFonts w:ascii="Arial Narrow" w:hAnsi="Arial Narrow" w:cs="Times New Roman"/>
          <w:b/>
          <w:color w:val="auto"/>
          <w:sz w:val="20"/>
          <w:u w:val="none"/>
        </w:rPr>
        <w:t>registraroffice@nitmz.ac.in</w:t>
      </w:r>
    </w:hyperlink>
    <w:r w:rsidRPr="006224D0">
      <w:rPr>
        <w:rStyle w:val="Hyperlink"/>
        <w:rFonts w:ascii="Arial Narrow" w:hAnsi="Arial Narrow" w:cs="Times New Roman"/>
        <w:b/>
        <w:color w:val="auto"/>
        <w:sz w:val="20"/>
        <w:u w:val="none"/>
      </w:rPr>
      <w:t xml:space="preserve">       </w:t>
    </w:r>
    <w:r w:rsidRPr="006224D0">
      <w:rPr>
        <w:rFonts w:ascii="Arial Narrow" w:hAnsi="Arial Narrow" w:cs="Times New Roman"/>
        <w:b/>
        <w:sz w:val="20"/>
      </w:rPr>
      <w:t xml:space="preserve">Website: </w:t>
    </w:r>
    <w:hyperlink r:id="rId3" w:history="1">
      <w:r w:rsidRPr="006224D0">
        <w:rPr>
          <w:rStyle w:val="Hyperlink"/>
          <w:rFonts w:ascii="Arial Narrow" w:hAnsi="Arial Narrow" w:cs="Times New Roman"/>
          <w:b/>
          <w:color w:val="auto"/>
          <w:sz w:val="20"/>
          <w:u w:val="none"/>
        </w:rPr>
        <w:t>www.nitmz.ac.in</w:t>
      </w:r>
    </w:hyperlink>
  </w:p>
  <w:p w14:paraId="262049FC" w14:textId="77777777" w:rsidR="00840F51" w:rsidRPr="001D70F3" w:rsidRDefault="00840F51" w:rsidP="0017591F">
    <w:pPr>
      <w:pStyle w:val="Header"/>
      <w:tabs>
        <w:tab w:val="clear" w:pos="9360"/>
      </w:tabs>
      <w:ind w:left="-720" w:right="-720"/>
      <w:rPr>
        <w:sz w:val="2"/>
      </w:rPr>
    </w:pPr>
  </w:p>
  <w:p w14:paraId="3FC3199F" w14:textId="77777777" w:rsidR="00840F51" w:rsidRPr="0017591F" w:rsidRDefault="00840F51">
    <w:pPr>
      <w:pStyle w:val="Header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35E16"/>
    <w:multiLevelType w:val="hybridMultilevel"/>
    <w:tmpl w:val="5AB8DD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E6A4F"/>
    <w:multiLevelType w:val="hybridMultilevel"/>
    <w:tmpl w:val="3A58A9F4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75A3E"/>
    <w:multiLevelType w:val="hybridMultilevel"/>
    <w:tmpl w:val="F932AC68"/>
    <w:lvl w:ilvl="0" w:tplc="7E8A065C">
      <w:start w:val="38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0D3F4C60"/>
    <w:multiLevelType w:val="hybridMultilevel"/>
    <w:tmpl w:val="A9D27F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995031"/>
    <w:multiLevelType w:val="hybridMultilevel"/>
    <w:tmpl w:val="E620FDF4"/>
    <w:lvl w:ilvl="0" w:tplc="412213B2">
      <w:start w:val="1"/>
      <w:numFmt w:val="lowerLetter"/>
      <w:lvlText w:val="%1)"/>
      <w:lvlJc w:val="left"/>
      <w:pPr>
        <w:ind w:left="21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1580C59"/>
    <w:multiLevelType w:val="hybridMultilevel"/>
    <w:tmpl w:val="CB3438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C65ABC"/>
    <w:multiLevelType w:val="hybridMultilevel"/>
    <w:tmpl w:val="5D944B68"/>
    <w:lvl w:ilvl="0" w:tplc="DF7AF8A2">
      <w:start w:val="1"/>
      <w:numFmt w:val="decimal"/>
      <w:lvlText w:val="%1."/>
      <w:lvlJc w:val="right"/>
      <w:pPr>
        <w:ind w:left="72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1548A1"/>
    <w:multiLevelType w:val="hybridMultilevel"/>
    <w:tmpl w:val="2F16D86A"/>
    <w:lvl w:ilvl="0" w:tplc="40090017">
      <w:start w:val="1"/>
      <w:numFmt w:val="lowerLetter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62179F4"/>
    <w:multiLevelType w:val="hybridMultilevel"/>
    <w:tmpl w:val="9D86C7DA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7A7628"/>
    <w:multiLevelType w:val="hybridMultilevel"/>
    <w:tmpl w:val="36442C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742C34"/>
    <w:multiLevelType w:val="hybridMultilevel"/>
    <w:tmpl w:val="8DB6E9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27560"/>
    <w:multiLevelType w:val="hybridMultilevel"/>
    <w:tmpl w:val="52668B7A"/>
    <w:lvl w:ilvl="0" w:tplc="DF7AF8A2">
      <w:start w:val="1"/>
      <w:numFmt w:val="decimal"/>
      <w:lvlText w:val="%1."/>
      <w:lvlJc w:val="right"/>
      <w:pPr>
        <w:ind w:left="36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CE14DAC"/>
    <w:multiLevelType w:val="hybridMultilevel"/>
    <w:tmpl w:val="E56AB07A"/>
    <w:lvl w:ilvl="0" w:tplc="E5A472A0">
      <w:start w:val="37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4B2BEF"/>
    <w:multiLevelType w:val="hybridMultilevel"/>
    <w:tmpl w:val="713C96C6"/>
    <w:lvl w:ilvl="0" w:tplc="4DC25AB8">
      <w:start w:val="1"/>
      <w:numFmt w:val="decimal"/>
      <w:lvlText w:val="%1."/>
      <w:lvlJc w:val="left"/>
      <w:pPr>
        <w:ind w:left="450" w:hanging="360"/>
      </w:pPr>
      <w:rPr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F73687"/>
    <w:multiLevelType w:val="hybridMultilevel"/>
    <w:tmpl w:val="34C24E68"/>
    <w:lvl w:ilvl="0" w:tplc="DF7AF8A2">
      <w:start w:val="1"/>
      <w:numFmt w:val="decimal"/>
      <w:lvlText w:val="%1."/>
      <w:lvlJc w:val="right"/>
      <w:pPr>
        <w:ind w:left="72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685A22"/>
    <w:multiLevelType w:val="hybridMultilevel"/>
    <w:tmpl w:val="501840A4"/>
    <w:lvl w:ilvl="0" w:tplc="2EB09818">
      <w:start w:val="37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48454F"/>
    <w:multiLevelType w:val="hybridMultilevel"/>
    <w:tmpl w:val="13424052"/>
    <w:lvl w:ilvl="0" w:tplc="0DDAD7D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2914D8"/>
    <w:multiLevelType w:val="hybridMultilevel"/>
    <w:tmpl w:val="E072F492"/>
    <w:lvl w:ilvl="0" w:tplc="DF7AF8A2">
      <w:start w:val="1"/>
      <w:numFmt w:val="decimal"/>
      <w:lvlText w:val="%1."/>
      <w:lvlJc w:val="right"/>
      <w:pPr>
        <w:ind w:left="144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4913A84"/>
    <w:multiLevelType w:val="hybridMultilevel"/>
    <w:tmpl w:val="3156F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CA3B44"/>
    <w:multiLevelType w:val="hybridMultilevel"/>
    <w:tmpl w:val="490264C2"/>
    <w:lvl w:ilvl="0" w:tplc="E5187CA6">
      <w:start w:val="37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CF2A4D"/>
    <w:multiLevelType w:val="hybridMultilevel"/>
    <w:tmpl w:val="8DB6E9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B579C8"/>
    <w:multiLevelType w:val="hybridMultilevel"/>
    <w:tmpl w:val="69509D8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8C6CC3"/>
    <w:multiLevelType w:val="hybridMultilevel"/>
    <w:tmpl w:val="AC62D72C"/>
    <w:lvl w:ilvl="0" w:tplc="8FD8FE62">
      <w:start w:val="37"/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CDB2E4D"/>
    <w:multiLevelType w:val="hybridMultilevel"/>
    <w:tmpl w:val="ED14A06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9"/>
  </w:num>
  <w:num w:numId="3">
    <w:abstractNumId w:val="16"/>
  </w:num>
  <w:num w:numId="4">
    <w:abstractNumId w:val="17"/>
  </w:num>
  <w:num w:numId="5">
    <w:abstractNumId w:val="4"/>
  </w:num>
  <w:num w:numId="6">
    <w:abstractNumId w:val="20"/>
  </w:num>
  <w:num w:numId="7">
    <w:abstractNumId w:val="10"/>
  </w:num>
  <w:num w:numId="8">
    <w:abstractNumId w:val="11"/>
  </w:num>
  <w:num w:numId="9">
    <w:abstractNumId w:val="6"/>
  </w:num>
  <w:num w:numId="10">
    <w:abstractNumId w:val="14"/>
  </w:num>
  <w:num w:numId="11">
    <w:abstractNumId w:val="3"/>
  </w:num>
  <w:num w:numId="12">
    <w:abstractNumId w:val="18"/>
  </w:num>
  <w:num w:numId="13">
    <w:abstractNumId w:val="5"/>
  </w:num>
  <w:num w:numId="14">
    <w:abstractNumId w:val="13"/>
  </w:num>
  <w:num w:numId="15">
    <w:abstractNumId w:val="7"/>
  </w:num>
  <w:num w:numId="16">
    <w:abstractNumId w:val="1"/>
  </w:num>
  <w:num w:numId="17">
    <w:abstractNumId w:val="8"/>
  </w:num>
  <w:num w:numId="18">
    <w:abstractNumId w:val="0"/>
  </w:num>
  <w:num w:numId="19">
    <w:abstractNumId w:val="23"/>
  </w:num>
  <w:num w:numId="20">
    <w:abstractNumId w:val="2"/>
  </w:num>
  <w:num w:numId="21">
    <w:abstractNumId w:val="15"/>
  </w:num>
  <w:num w:numId="22">
    <w:abstractNumId w:val="22"/>
  </w:num>
  <w:num w:numId="23">
    <w:abstractNumId w:val="12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IN" w:vendorID="64" w:dllVersion="6" w:nlCheck="1" w:checkStyle="1"/>
  <w:activeWritingStyle w:appName="MSWord" w:lang="en-US" w:vendorID="64" w:dllVersion="4096" w:nlCheck="1" w:checkStyle="0"/>
  <w:activeWritingStyle w:appName="MSWord" w:lang="en-IN" w:vendorID="64" w:dllVersion="4096" w:nlCheck="1" w:checkStyle="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sDA1NzMzNzYCQiUdpeDU4uLM/DyQAqNaALjwBeosAAAA"/>
  </w:docVars>
  <w:rsids>
    <w:rsidRoot w:val="0017591F"/>
    <w:rsid w:val="0001227F"/>
    <w:rsid w:val="00017F08"/>
    <w:rsid w:val="00032D90"/>
    <w:rsid w:val="0003616E"/>
    <w:rsid w:val="000361EC"/>
    <w:rsid w:val="000379D5"/>
    <w:rsid w:val="0004251D"/>
    <w:rsid w:val="0005058D"/>
    <w:rsid w:val="00053DDE"/>
    <w:rsid w:val="000566B3"/>
    <w:rsid w:val="000620D8"/>
    <w:rsid w:val="00070C26"/>
    <w:rsid w:val="00071984"/>
    <w:rsid w:val="000728D3"/>
    <w:rsid w:val="00072EE2"/>
    <w:rsid w:val="00085754"/>
    <w:rsid w:val="00085A70"/>
    <w:rsid w:val="000928FE"/>
    <w:rsid w:val="00095DB6"/>
    <w:rsid w:val="00096AD7"/>
    <w:rsid w:val="00097326"/>
    <w:rsid w:val="0009781C"/>
    <w:rsid w:val="000B48B6"/>
    <w:rsid w:val="000B4E20"/>
    <w:rsid w:val="000B547F"/>
    <w:rsid w:val="000C0710"/>
    <w:rsid w:val="000C3371"/>
    <w:rsid w:val="000C60BD"/>
    <w:rsid w:val="000D47BC"/>
    <w:rsid w:val="000D4C5C"/>
    <w:rsid w:val="000D6567"/>
    <w:rsid w:val="000D7563"/>
    <w:rsid w:val="001033AB"/>
    <w:rsid w:val="00103ECA"/>
    <w:rsid w:val="0010651A"/>
    <w:rsid w:val="001069F9"/>
    <w:rsid w:val="00107931"/>
    <w:rsid w:val="00114FF0"/>
    <w:rsid w:val="0012626B"/>
    <w:rsid w:val="00132550"/>
    <w:rsid w:val="00136A89"/>
    <w:rsid w:val="0014415C"/>
    <w:rsid w:val="001525E6"/>
    <w:rsid w:val="001547F7"/>
    <w:rsid w:val="00163DE5"/>
    <w:rsid w:val="0017591F"/>
    <w:rsid w:val="0019086A"/>
    <w:rsid w:val="001C499B"/>
    <w:rsid w:val="001C64FD"/>
    <w:rsid w:val="001D285B"/>
    <w:rsid w:val="001E19A8"/>
    <w:rsid w:val="001E1CAE"/>
    <w:rsid w:val="001E3461"/>
    <w:rsid w:val="001E4490"/>
    <w:rsid w:val="001F10D8"/>
    <w:rsid w:val="001F3928"/>
    <w:rsid w:val="001F4ECD"/>
    <w:rsid w:val="001F52C6"/>
    <w:rsid w:val="002028D6"/>
    <w:rsid w:val="002136FA"/>
    <w:rsid w:val="002160EC"/>
    <w:rsid w:val="00224F01"/>
    <w:rsid w:val="00225E7E"/>
    <w:rsid w:val="00227964"/>
    <w:rsid w:val="0023252D"/>
    <w:rsid w:val="00233552"/>
    <w:rsid w:val="0025492E"/>
    <w:rsid w:val="00257151"/>
    <w:rsid w:val="00276B51"/>
    <w:rsid w:val="00281A0A"/>
    <w:rsid w:val="00293AD5"/>
    <w:rsid w:val="00297E06"/>
    <w:rsid w:val="002C5931"/>
    <w:rsid w:val="002D1C31"/>
    <w:rsid w:val="002D52B1"/>
    <w:rsid w:val="002D61AA"/>
    <w:rsid w:val="002F3004"/>
    <w:rsid w:val="002F34E3"/>
    <w:rsid w:val="00311828"/>
    <w:rsid w:val="00316D67"/>
    <w:rsid w:val="00317F40"/>
    <w:rsid w:val="00323C12"/>
    <w:rsid w:val="0032678D"/>
    <w:rsid w:val="00327E02"/>
    <w:rsid w:val="00332FDB"/>
    <w:rsid w:val="00345308"/>
    <w:rsid w:val="0035143C"/>
    <w:rsid w:val="003619D2"/>
    <w:rsid w:val="00374950"/>
    <w:rsid w:val="00375C8F"/>
    <w:rsid w:val="00375FAD"/>
    <w:rsid w:val="00386ADE"/>
    <w:rsid w:val="0039644E"/>
    <w:rsid w:val="003A25F4"/>
    <w:rsid w:val="003A45AF"/>
    <w:rsid w:val="003A507F"/>
    <w:rsid w:val="003A6722"/>
    <w:rsid w:val="003A69CF"/>
    <w:rsid w:val="003B6162"/>
    <w:rsid w:val="003C0007"/>
    <w:rsid w:val="003C1B36"/>
    <w:rsid w:val="003E090D"/>
    <w:rsid w:val="003E1AE6"/>
    <w:rsid w:val="003E338C"/>
    <w:rsid w:val="003E4DBA"/>
    <w:rsid w:val="003F3882"/>
    <w:rsid w:val="00401722"/>
    <w:rsid w:val="00412DC0"/>
    <w:rsid w:val="004131FE"/>
    <w:rsid w:val="0042050F"/>
    <w:rsid w:val="00424568"/>
    <w:rsid w:val="004326C9"/>
    <w:rsid w:val="004355E9"/>
    <w:rsid w:val="00444EC3"/>
    <w:rsid w:val="00444FDB"/>
    <w:rsid w:val="00456653"/>
    <w:rsid w:val="004645CE"/>
    <w:rsid w:val="0046629E"/>
    <w:rsid w:val="00467A2A"/>
    <w:rsid w:val="00467CB6"/>
    <w:rsid w:val="0047017A"/>
    <w:rsid w:val="00471CF5"/>
    <w:rsid w:val="0047326B"/>
    <w:rsid w:val="00475831"/>
    <w:rsid w:val="004834C9"/>
    <w:rsid w:val="004B614F"/>
    <w:rsid w:val="004B7EDA"/>
    <w:rsid w:val="004C0508"/>
    <w:rsid w:val="004C08E6"/>
    <w:rsid w:val="004C0C0C"/>
    <w:rsid w:val="004C774B"/>
    <w:rsid w:val="004D5097"/>
    <w:rsid w:val="004E49BA"/>
    <w:rsid w:val="004E5A91"/>
    <w:rsid w:val="004F49A5"/>
    <w:rsid w:val="004F54AF"/>
    <w:rsid w:val="004F59C6"/>
    <w:rsid w:val="004F5BE7"/>
    <w:rsid w:val="004F60C8"/>
    <w:rsid w:val="004F74C9"/>
    <w:rsid w:val="005039B7"/>
    <w:rsid w:val="00515D9B"/>
    <w:rsid w:val="00515DD4"/>
    <w:rsid w:val="00516839"/>
    <w:rsid w:val="005353BC"/>
    <w:rsid w:val="00540A5A"/>
    <w:rsid w:val="005437EE"/>
    <w:rsid w:val="00545938"/>
    <w:rsid w:val="00546DEB"/>
    <w:rsid w:val="00547D51"/>
    <w:rsid w:val="005510E7"/>
    <w:rsid w:val="00551DB2"/>
    <w:rsid w:val="00555B25"/>
    <w:rsid w:val="00564D02"/>
    <w:rsid w:val="00577F96"/>
    <w:rsid w:val="0058283C"/>
    <w:rsid w:val="005975B9"/>
    <w:rsid w:val="005A427E"/>
    <w:rsid w:val="005A67AC"/>
    <w:rsid w:val="005B3B0C"/>
    <w:rsid w:val="005B7D47"/>
    <w:rsid w:val="005C3460"/>
    <w:rsid w:val="005C3931"/>
    <w:rsid w:val="005C655E"/>
    <w:rsid w:val="005D1C7E"/>
    <w:rsid w:val="005E05AC"/>
    <w:rsid w:val="005F1C3D"/>
    <w:rsid w:val="00615E05"/>
    <w:rsid w:val="006176BF"/>
    <w:rsid w:val="006224D0"/>
    <w:rsid w:val="006241B7"/>
    <w:rsid w:val="00643894"/>
    <w:rsid w:val="00644692"/>
    <w:rsid w:val="006506A1"/>
    <w:rsid w:val="0065608A"/>
    <w:rsid w:val="00664392"/>
    <w:rsid w:val="00676EE0"/>
    <w:rsid w:val="00682505"/>
    <w:rsid w:val="00686CAC"/>
    <w:rsid w:val="00691608"/>
    <w:rsid w:val="00697598"/>
    <w:rsid w:val="006A50B6"/>
    <w:rsid w:val="006B59D6"/>
    <w:rsid w:val="006C05AC"/>
    <w:rsid w:val="006E6FD4"/>
    <w:rsid w:val="00704817"/>
    <w:rsid w:val="00704C22"/>
    <w:rsid w:val="00740D97"/>
    <w:rsid w:val="0074480B"/>
    <w:rsid w:val="007456C1"/>
    <w:rsid w:val="00747375"/>
    <w:rsid w:val="00747841"/>
    <w:rsid w:val="007602BB"/>
    <w:rsid w:val="007645DF"/>
    <w:rsid w:val="00765204"/>
    <w:rsid w:val="00767C2F"/>
    <w:rsid w:val="00774BBE"/>
    <w:rsid w:val="00782D80"/>
    <w:rsid w:val="00786AFB"/>
    <w:rsid w:val="00791F86"/>
    <w:rsid w:val="00794123"/>
    <w:rsid w:val="007942F5"/>
    <w:rsid w:val="0079565E"/>
    <w:rsid w:val="00795FD0"/>
    <w:rsid w:val="00796EC3"/>
    <w:rsid w:val="007A2EEE"/>
    <w:rsid w:val="007A3FD1"/>
    <w:rsid w:val="007A6F41"/>
    <w:rsid w:val="007B4AE7"/>
    <w:rsid w:val="007B6AFF"/>
    <w:rsid w:val="007C08E9"/>
    <w:rsid w:val="007C1377"/>
    <w:rsid w:val="007D2C98"/>
    <w:rsid w:val="007F24A1"/>
    <w:rsid w:val="007F2769"/>
    <w:rsid w:val="007F3982"/>
    <w:rsid w:val="00821E28"/>
    <w:rsid w:val="00822843"/>
    <w:rsid w:val="0083210C"/>
    <w:rsid w:val="00840F51"/>
    <w:rsid w:val="00845DFA"/>
    <w:rsid w:val="008464F1"/>
    <w:rsid w:val="008540F3"/>
    <w:rsid w:val="00854BE3"/>
    <w:rsid w:val="008567DA"/>
    <w:rsid w:val="00862449"/>
    <w:rsid w:val="00864238"/>
    <w:rsid w:val="00864927"/>
    <w:rsid w:val="00871F4C"/>
    <w:rsid w:val="00874FD3"/>
    <w:rsid w:val="008838B4"/>
    <w:rsid w:val="008965CA"/>
    <w:rsid w:val="008B273E"/>
    <w:rsid w:val="008B75C2"/>
    <w:rsid w:val="008C17E9"/>
    <w:rsid w:val="008C4D9F"/>
    <w:rsid w:val="008D3E2F"/>
    <w:rsid w:val="008E53EC"/>
    <w:rsid w:val="008E76D3"/>
    <w:rsid w:val="00907CD2"/>
    <w:rsid w:val="0091201E"/>
    <w:rsid w:val="00915448"/>
    <w:rsid w:val="009159A2"/>
    <w:rsid w:val="00916B2D"/>
    <w:rsid w:val="0091716C"/>
    <w:rsid w:val="0092083A"/>
    <w:rsid w:val="00920932"/>
    <w:rsid w:val="009243D1"/>
    <w:rsid w:val="00927E05"/>
    <w:rsid w:val="009322A3"/>
    <w:rsid w:val="00936672"/>
    <w:rsid w:val="00950DB6"/>
    <w:rsid w:val="00951BB4"/>
    <w:rsid w:val="009551FA"/>
    <w:rsid w:val="00960987"/>
    <w:rsid w:val="00961C6C"/>
    <w:rsid w:val="00962CFA"/>
    <w:rsid w:val="00975892"/>
    <w:rsid w:val="00981E23"/>
    <w:rsid w:val="00987A41"/>
    <w:rsid w:val="009A0887"/>
    <w:rsid w:val="009A1105"/>
    <w:rsid w:val="009A313F"/>
    <w:rsid w:val="009C1220"/>
    <w:rsid w:val="009C13B3"/>
    <w:rsid w:val="009C26A8"/>
    <w:rsid w:val="009E0299"/>
    <w:rsid w:val="00A35B04"/>
    <w:rsid w:val="00A43349"/>
    <w:rsid w:val="00A4415C"/>
    <w:rsid w:val="00A47184"/>
    <w:rsid w:val="00A505CE"/>
    <w:rsid w:val="00A54335"/>
    <w:rsid w:val="00A60A1D"/>
    <w:rsid w:val="00A61BC8"/>
    <w:rsid w:val="00A6531A"/>
    <w:rsid w:val="00A736F2"/>
    <w:rsid w:val="00A75080"/>
    <w:rsid w:val="00A759F7"/>
    <w:rsid w:val="00A764DA"/>
    <w:rsid w:val="00A824C0"/>
    <w:rsid w:val="00A867EC"/>
    <w:rsid w:val="00A86B20"/>
    <w:rsid w:val="00A90755"/>
    <w:rsid w:val="00AA49BF"/>
    <w:rsid w:val="00AA5700"/>
    <w:rsid w:val="00AB3D0D"/>
    <w:rsid w:val="00AB78BF"/>
    <w:rsid w:val="00AC0950"/>
    <w:rsid w:val="00AC3FA9"/>
    <w:rsid w:val="00AD4840"/>
    <w:rsid w:val="00AD703F"/>
    <w:rsid w:val="00AE0532"/>
    <w:rsid w:val="00AE0689"/>
    <w:rsid w:val="00AE39F5"/>
    <w:rsid w:val="00AE4913"/>
    <w:rsid w:val="00AE5D7E"/>
    <w:rsid w:val="00AE7A6D"/>
    <w:rsid w:val="00AF179D"/>
    <w:rsid w:val="00AF5A1C"/>
    <w:rsid w:val="00B074FC"/>
    <w:rsid w:val="00B14C78"/>
    <w:rsid w:val="00B170AD"/>
    <w:rsid w:val="00B421AE"/>
    <w:rsid w:val="00B61B14"/>
    <w:rsid w:val="00B61F4D"/>
    <w:rsid w:val="00B62323"/>
    <w:rsid w:val="00B65DE1"/>
    <w:rsid w:val="00B67C3A"/>
    <w:rsid w:val="00B71AC0"/>
    <w:rsid w:val="00B738DA"/>
    <w:rsid w:val="00B748A4"/>
    <w:rsid w:val="00B74D63"/>
    <w:rsid w:val="00B92D15"/>
    <w:rsid w:val="00BA6450"/>
    <w:rsid w:val="00BD303C"/>
    <w:rsid w:val="00BD33FA"/>
    <w:rsid w:val="00BD5373"/>
    <w:rsid w:val="00BE0221"/>
    <w:rsid w:val="00BE1ED4"/>
    <w:rsid w:val="00BE6E3B"/>
    <w:rsid w:val="00C10F67"/>
    <w:rsid w:val="00C278C5"/>
    <w:rsid w:val="00C36EFA"/>
    <w:rsid w:val="00C41923"/>
    <w:rsid w:val="00C47F02"/>
    <w:rsid w:val="00C506AD"/>
    <w:rsid w:val="00C576B3"/>
    <w:rsid w:val="00C61A7D"/>
    <w:rsid w:val="00C64D80"/>
    <w:rsid w:val="00C67429"/>
    <w:rsid w:val="00C75A77"/>
    <w:rsid w:val="00C96774"/>
    <w:rsid w:val="00CB11B8"/>
    <w:rsid w:val="00CC6405"/>
    <w:rsid w:val="00CD3325"/>
    <w:rsid w:val="00CE304C"/>
    <w:rsid w:val="00CE6000"/>
    <w:rsid w:val="00CF4A16"/>
    <w:rsid w:val="00CF505F"/>
    <w:rsid w:val="00CF5BE2"/>
    <w:rsid w:val="00CF72B4"/>
    <w:rsid w:val="00CF7D10"/>
    <w:rsid w:val="00D00771"/>
    <w:rsid w:val="00D15321"/>
    <w:rsid w:val="00D15CED"/>
    <w:rsid w:val="00D1636B"/>
    <w:rsid w:val="00D531AE"/>
    <w:rsid w:val="00D558B2"/>
    <w:rsid w:val="00D710C6"/>
    <w:rsid w:val="00D732B6"/>
    <w:rsid w:val="00D75722"/>
    <w:rsid w:val="00D83AB2"/>
    <w:rsid w:val="00D84A1C"/>
    <w:rsid w:val="00D91798"/>
    <w:rsid w:val="00D93794"/>
    <w:rsid w:val="00D94061"/>
    <w:rsid w:val="00D97C19"/>
    <w:rsid w:val="00DA44D3"/>
    <w:rsid w:val="00DB108D"/>
    <w:rsid w:val="00DC2FB0"/>
    <w:rsid w:val="00DC76C7"/>
    <w:rsid w:val="00DD064E"/>
    <w:rsid w:val="00DD148D"/>
    <w:rsid w:val="00DD2A98"/>
    <w:rsid w:val="00DD629A"/>
    <w:rsid w:val="00DF77E9"/>
    <w:rsid w:val="00DF7FB7"/>
    <w:rsid w:val="00E11C25"/>
    <w:rsid w:val="00E26E73"/>
    <w:rsid w:val="00E3091A"/>
    <w:rsid w:val="00E32E37"/>
    <w:rsid w:val="00E336BB"/>
    <w:rsid w:val="00E410D2"/>
    <w:rsid w:val="00E435B0"/>
    <w:rsid w:val="00E436E1"/>
    <w:rsid w:val="00E569C6"/>
    <w:rsid w:val="00E60E79"/>
    <w:rsid w:val="00E65575"/>
    <w:rsid w:val="00E655CA"/>
    <w:rsid w:val="00E711E7"/>
    <w:rsid w:val="00E742F4"/>
    <w:rsid w:val="00E806E8"/>
    <w:rsid w:val="00EA0030"/>
    <w:rsid w:val="00EA5A2A"/>
    <w:rsid w:val="00EA5E51"/>
    <w:rsid w:val="00EB2075"/>
    <w:rsid w:val="00EB4A8B"/>
    <w:rsid w:val="00EB4F10"/>
    <w:rsid w:val="00EC72EE"/>
    <w:rsid w:val="00ED4B6D"/>
    <w:rsid w:val="00EE2A53"/>
    <w:rsid w:val="00EE4DE0"/>
    <w:rsid w:val="00F041E1"/>
    <w:rsid w:val="00F07D09"/>
    <w:rsid w:val="00F12E65"/>
    <w:rsid w:val="00F13236"/>
    <w:rsid w:val="00F26E97"/>
    <w:rsid w:val="00F32D9F"/>
    <w:rsid w:val="00F40261"/>
    <w:rsid w:val="00F40D74"/>
    <w:rsid w:val="00F60749"/>
    <w:rsid w:val="00F673A3"/>
    <w:rsid w:val="00F812EF"/>
    <w:rsid w:val="00F820E0"/>
    <w:rsid w:val="00F90679"/>
    <w:rsid w:val="00FA3527"/>
    <w:rsid w:val="00FA5390"/>
    <w:rsid w:val="00FA68AB"/>
    <w:rsid w:val="00FB103D"/>
    <w:rsid w:val="00FB1D9B"/>
    <w:rsid w:val="00FC0CCD"/>
    <w:rsid w:val="00FC59D0"/>
    <w:rsid w:val="00FD6064"/>
    <w:rsid w:val="00FE6BF4"/>
    <w:rsid w:val="00FF018D"/>
    <w:rsid w:val="00FF25D5"/>
    <w:rsid w:val="00FF42E1"/>
    <w:rsid w:val="00FF65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17C291"/>
  <w15:docId w15:val="{513645FF-9F6F-4120-97D6-F6BE8B48E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7A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1759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7591F"/>
  </w:style>
  <w:style w:type="paragraph" w:styleId="Footer">
    <w:name w:val="footer"/>
    <w:basedOn w:val="Normal"/>
    <w:link w:val="FooterChar"/>
    <w:uiPriority w:val="99"/>
    <w:unhideWhenUsed/>
    <w:rsid w:val="001759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91F"/>
  </w:style>
  <w:style w:type="table" w:styleId="TableGrid">
    <w:name w:val="Table Grid"/>
    <w:basedOn w:val="TableNormal"/>
    <w:uiPriority w:val="39"/>
    <w:rsid w:val="0017591F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759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591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7591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0532"/>
    <w:rPr>
      <w:color w:val="0000FF" w:themeColor="hyperlink"/>
      <w:u w:val="single"/>
    </w:rPr>
  </w:style>
  <w:style w:type="table" w:customStyle="1" w:styleId="PlainTable41">
    <w:name w:val="Plain Table 41"/>
    <w:basedOn w:val="TableNormal"/>
    <w:uiPriority w:val="44"/>
    <w:rsid w:val="00F4026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Spacing">
    <w:name w:val="No Spacing"/>
    <w:uiPriority w:val="1"/>
    <w:qFormat/>
    <w:rsid w:val="006224D0"/>
    <w:pPr>
      <w:spacing w:after="0" w:line="240" w:lineRule="auto"/>
    </w:pPr>
    <w:rPr>
      <w:rFonts w:eastAsiaTheme="minorHAnsi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nitmz.ac.in" TargetMode="External"/><Relationship Id="rId2" Type="http://schemas.openxmlformats.org/officeDocument/2006/relationships/hyperlink" Target="mailto:registraroffice@nitmz.ac.in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APPLICATION FOR RECRUITMENT OF FACULTY POSITION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7F48D81-73F9-40D9-B5D5-15BCF17E09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2</Pages>
  <Words>1921</Words>
  <Characters>10951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T MIZORAM</Company>
  <LinksUpToDate>false</LinksUpToDate>
  <CharactersWithSpaces>12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COMPUTER HOUSE</cp:lastModifiedBy>
  <cp:revision>73</cp:revision>
  <cp:lastPrinted>2023-07-12T06:33:00Z</cp:lastPrinted>
  <dcterms:created xsi:type="dcterms:W3CDTF">2023-01-30T08:53:00Z</dcterms:created>
  <dcterms:modified xsi:type="dcterms:W3CDTF">2023-12-27T04:34:00Z</dcterms:modified>
</cp:coreProperties>
</file>